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CBF285" w14:textId="39FE3ADA" w:rsidR="00126E4A" w:rsidRDefault="00126E4A" w:rsidP="00F11667">
      <w:pPr>
        <w:tabs>
          <w:tab w:val="left" w:pos="1740"/>
        </w:tabs>
        <w:jc w:val="center"/>
        <w:rPr>
          <w:b/>
          <w:bCs/>
          <w:sz w:val="36"/>
          <w:lang w:val="es-CO"/>
        </w:rPr>
      </w:pPr>
    </w:p>
    <w:p w14:paraId="7C239CF3" w14:textId="77777777" w:rsidR="00126E4A" w:rsidRDefault="00126E4A" w:rsidP="00126E4A">
      <w:pPr>
        <w:tabs>
          <w:tab w:val="left" w:pos="1740"/>
        </w:tabs>
        <w:jc w:val="right"/>
        <w:rPr>
          <w:b/>
          <w:bCs/>
          <w:sz w:val="36"/>
          <w:lang w:val="es-CO"/>
        </w:rPr>
      </w:pPr>
    </w:p>
    <w:p w14:paraId="7D48FECD" w14:textId="77777777" w:rsidR="00126E4A" w:rsidRDefault="00126E4A" w:rsidP="00F11667">
      <w:pPr>
        <w:tabs>
          <w:tab w:val="left" w:pos="1740"/>
        </w:tabs>
        <w:jc w:val="center"/>
        <w:rPr>
          <w:b/>
          <w:bCs/>
          <w:sz w:val="36"/>
          <w:lang w:val="es-CO"/>
        </w:rPr>
      </w:pPr>
    </w:p>
    <w:p w14:paraId="7463E74B" w14:textId="208C0192" w:rsidR="00F11667" w:rsidRPr="0015411D" w:rsidRDefault="00F11667" w:rsidP="006A6685">
      <w:pPr>
        <w:tabs>
          <w:tab w:val="left" w:pos="1740"/>
        </w:tabs>
        <w:jc w:val="center"/>
        <w:rPr>
          <w:lang w:val="es-CO"/>
        </w:rPr>
      </w:pPr>
    </w:p>
    <w:p w14:paraId="37AD2CF2" w14:textId="77777777" w:rsidR="00F11667" w:rsidRPr="0015411D" w:rsidRDefault="00F11667" w:rsidP="00F11667">
      <w:pPr>
        <w:rPr>
          <w:lang w:val="es-CO"/>
        </w:rPr>
      </w:pPr>
    </w:p>
    <w:p w14:paraId="09A20DC5" w14:textId="36250F0A" w:rsidR="00F11667" w:rsidRPr="0015411D" w:rsidRDefault="00A80FE4" w:rsidP="00F11667">
      <w:pPr>
        <w:rPr>
          <w:lang w:val="es-CO"/>
        </w:rPr>
      </w:pPr>
      <w:r>
        <w:rPr>
          <w:noProof/>
          <w:lang w:val="es-CO" w:eastAsia="es-CO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0D1FB271" wp14:editId="4C26DEC3">
                <wp:simplePos x="0" y="0"/>
                <wp:positionH relativeFrom="margin">
                  <wp:align>left</wp:align>
                </wp:positionH>
                <wp:positionV relativeFrom="page">
                  <wp:posOffset>2228850</wp:posOffset>
                </wp:positionV>
                <wp:extent cx="6076950" cy="1524000"/>
                <wp:effectExtent l="0" t="0" r="57150" b="57150"/>
                <wp:wrapNone/>
                <wp:docPr id="8" name="Rectangle: Rounded Corners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076950" cy="15240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808080"/>
                          </a:solidFill>
                          <a:round/>
                          <a:headEnd/>
                          <a:tailEnd/>
                        </a:ln>
                        <a:effectLst>
                          <a:outerShdw dist="53882" dir="2700000" algn="ctr" rotWithShape="0">
                            <a:srgbClr val="C0C0C0"/>
                          </a:outerShdw>
                        </a:effectLst>
                      </wps:spPr>
                      <wps:txbx>
                        <w:txbxContent>
                          <w:p w14:paraId="3F66C517" w14:textId="77777777" w:rsidR="00DB2FBD" w:rsidRDefault="00DB2FBD" w:rsidP="006C1A7B">
                            <w:pPr>
                              <w:tabs>
                                <w:tab w:val="left" w:pos="1740"/>
                              </w:tabs>
                              <w:jc w:val="center"/>
                              <w:rPr>
                                <w:bCs/>
                                <w:sz w:val="36"/>
                                <w:szCs w:val="22"/>
                                <w:lang w:val="es-CO"/>
                              </w:rPr>
                            </w:pPr>
                          </w:p>
                          <w:p w14:paraId="2563E05C" w14:textId="1D1EBDDF" w:rsidR="00A365AE" w:rsidRPr="006C1A7B" w:rsidRDefault="007345AE" w:rsidP="006C1A7B">
                            <w:pPr>
                              <w:tabs>
                                <w:tab w:val="left" w:pos="1740"/>
                              </w:tabs>
                              <w:jc w:val="center"/>
                              <w:rPr>
                                <w:color w:val="000000"/>
                                <w:sz w:val="36"/>
                                <w:szCs w:val="36"/>
                                <w:lang w:val="es-CO"/>
                              </w:rPr>
                            </w:pPr>
                            <w:r w:rsidRPr="006C1A7B">
                              <w:rPr>
                                <w:bCs/>
                                <w:sz w:val="36"/>
                                <w:szCs w:val="22"/>
                                <w:lang w:val="es-CO"/>
                              </w:rPr>
                              <w:t xml:space="preserve">IMPACTO DE LOS ESTILOS DE LIDERAZGO </w:t>
                            </w:r>
                            <w:r w:rsidR="006B2189" w:rsidRPr="006C1A7B">
                              <w:rPr>
                                <w:bCs/>
                                <w:sz w:val="36"/>
                                <w:szCs w:val="22"/>
                                <w:lang w:val="es-CO"/>
                              </w:rPr>
                              <w:t>EN LA EFECTIVIDAD OPERATIVA</w:t>
                            </w:r>
                            <w:r w:rsidR="004A13A7">
                              <w:rPr>
                                <w:bCs/>
                                <w:sz w:val="36"/>
                                <w:szCs w:val="22"/>
                                <w:lang w:val="es-CO"/>
                              </w:rPr>
                              <w:t xml:space="preserve"> A NIVEL GERENCIAL</w:t>
                            </w:r>
                            <w:r w:rsidR="004A13A7" w:rsidRPr="00F77088">
                              <w:rPr>
                                <w:rStyle w:val="Refdecomentario"/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0D1FB271" id="Rectangle: Rounded Corners 6" o:spid="_x0000_s1026" style="position:absolute;margin-left:0;margin-top:175.5pt;width:478.5pt;height:120pt;z-index:25165670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page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" strokecolor="gray">
                <v:shadow on="t" color="silver" offset="3pt,3pt"/>
                <v:textbox>
                  <w:txbxContent>
                    <w:p w14:paraId="3F66C517" w14:textId="77777777" w:rsidR="00DB2FBD" w:rsidRDefault="00DB2FBD" w:rsidP="006C1A7B">
                      <w:pPr>
                        <w:tabs>
                          <w:tab w:val="left" w:pos="1740"/>
                        </w:tabs>
                        <w:jc w:val="center"/>
                        <w:rPr>
                          <w:bCs/>
                          <w:sz w:val="36"/>
                          <w:szCs w:val="22"/>
                          <w:lang w:val="es-CO"/>
                        </w:rPr>
                      </w:pPr>
                    </w:p>
                    <w:p w14:paraId="2563E05C" w14:textId="1D1EBDDF" w:rsidR="00A365AE" w:rsidRPr="006C1A7B" w:rsidRDefault="007345AE" w:rsidP="006C1A7B">
                      <w:pPr>
                        <w:tabs>
                          <w:tab w:val="left" w:pos="1740"/>
                        </w:tabs>
                        <w:jc w:val="center"/>
                        <w:rPr>
                          <w:color w:val="000000"/>
                          <w:sz w:val="36"/>
                          <w:szCs w:val="36"/>
                          <w:lang w:val="es-CO"/>
                        </w:rPr>
                      </w:pPr>
                      <w:r w:rsidRPr="006C1A7B">
                        <w:rPr>
                          <w:bCs/>
                          <w:sz w:val="36"/>
                          <w:szCs w:val="22"/>
                          <w:lang w:val="es-CO"/>
                        </w:rPr>
                        <w:t xml:space="preserve">IMPACTO DE LOS ESTILOS DE LIDERAZGO </w:t>
                      </w:r>
                      <w:r w:rsidR="006B2189" w:rsidRPr="006C1A7B">
                        <w:rPr>
                          <w:bCs/>
                          <w:sz w:val="36"/>
                          <w:szCs w:val="22"/>
                          <w:lang w:val="es-CO"/>
                        </w:rPr>
                        <w:t>EN LA EFECTIVIDAD OPERATIVA</w:t>
                      </w:r>
                      <w:r w:rsidR="004A13A7">
                        <w:rPr>
                          <w:bCs/>
                          <w:sz w:val="36"/>
                          <w:szCs w:val="22"/>
                          <w:lang w:val="es-CO"/>
                        </w:rPr>
                        <w:t xml:space="preserve"> A NIVEL GERENCIAL</w:t>
                      </w:r>
                      <w:r w:rsidR="004A13A7" w:rsidRPr="00F77088">
                        <w:rPr>
                          <w:rStyle w:val="Refdecomentario"/>
                          <w:rFonts w:asciiTheme="minorHAnsi" w:hAnsiTheme="minorHAnsi" w:cstheme="minorHAnsi"/>
                          <w:sz w:val="22"/>
                          <w:szCs w:val="22"/>
                        </w:rPr>
                        <w:t/>
                      </w:r>
                    </w:p>
                  </w:txbxContent>
                </v:textbox>
                <w10:wrap anchorx="margin" anchory="page"/>
              </v:roundrect>
            </w:pict>
          </mc:Fallback>
        </mc:AlternateContent>
      </w:r>
    </w:p>
    <w:p w14:paraId="28F6E77B" w14:textId="77777777" w:rsidR="00F11667" w:rsidRDefault="00F11667" w:rsidP="00F11667">
      <w:pPr>
        <w:rPr>
          <w:lang w:val="es-CO"/>
        </w:rPr>
      </w:pPr>
    </w:p>
    <w:p w14:paraId="231B13E8" w14:textId="77777777" w:rsidR="003F0785" w:rsidRPr="00126E4A" w:rsidRDefault="003F0785" w:rsidP="003F0785">
      <w:pPr>
        <w:rPr>
          <w:lang w:val="es-CO"/>
        </w:rPr>
      </w:pPr>
    </w:p>
    <w:p w14:paraId="60D763ED" w14:textId="77777777" w:rsidR="003F0785" w:rsidRPr="00126E4A" w:rsidRDefault="003F0785" w:rsidP="003F0785">
      <w:pPr>
        <w:rPr>
          <w:lang w:val="es-CO"/>
        </w:rPr>
      </w:pPr>
    </w:p>
    <w:p w14:paraId="4221613A" w14:textId="77777777" w:rsidR="003F0785" w:rsidRPr="00126E4A" w:rsidRDefault="003F0785" w:rsidP="003F0785">
      <w:pPr>
        <w:rPr>
          <w:vanish/>
          <w:lang w:val="es-CO"/>
        </w:rPr>
      </w:pPr>
    </w:p>
    <w:p w14:paraId="159BB7A7" w14:textId="77777777" w:rsidR="003F0785" w:rsidRPr="00D90E52" w:rsidRDefault="003F0785" w:rsidP="003F0785">
      <w:pPr>
        <w:rPr>
          <w:lang w:val="es-CO"/>
        </w:rPr>
      </w:pPr>
    </w:p>
    <w:p w14:paraId="11E14362" w14:textId="77777777" w:rsidR="003F0785" w:rsidRPr="00D90E52" w:rsidRDefault="003F0785" w:rsidP="003F0785">
      <w:pPr>
        <w:rPr>
          <w:lang w:val="es-CO"/>
        </w:rPr>
      </w:pPr>
    </w:p>
    <w:p w14:paraId="09E2C58C" w14:textId="77777777" w:rsidR="00F11667" w:rsidRPr="0015411D" w:rsidRDefault="00F11667" w:rsidP="00F11667">
      <w:pPr>
        <w:rPr>
          <w:lang w:val="es-CO"/>
        </w:rPr>
      </w:pPr>
    </w:p>
    <w:p w14:paraId="5BC12F26" w14:textId="77777777" w:rsidR="00F11667" w:rsidRPr="0015411D" w:rsidRDefault="00F11667" w:rsidP="00F11667">
      <w:pPr>
        <w:rPr>
          <w:lang w:val="es-CO"/>
        </w:rPr>
      </w:pPr>
    </w:p>
    <w:tbl>
      <w:tblPr>
        <w:tblpPr w:leftFromText="141" w:rightFromText="141" w:vertAnchor="page" w:horzAnchor="page" w:tblpX="1794" w:tblpY="6346"/>
        <w:tblW w:w="8482" w:type="dxa"/>
        <w:tblBorders>
          <w:top w:val="double" w:sz="6" w:space="0" w:color="000000"/>
          <w:left w:val="double" w:sz="6" w:space="0" w:color="000000"/>
          <w:bottom w:val="double" w:sz="6" w:space="0" w:color="000000"/>
          <w:right w:val="double" w:sz="6" w:space="0" w:color="000000"/>
          <w:insideH w:val="single" w:sz="6" w:space="0" w:color="000000"/>
          <w:insideV w:val="single" w:sz="6" w:space="0" w:color="000000"/>
        </w:tblBorders>
        <w:shd w:val="clear" w:color="auto" w:fill="F3F3F3"/>
        <w:tblLook w:val="0000" w:firstRow="0" w:lastRow="0" w:firstColumn="0" w:lastColumn="0" w:noHBand="0" w:noVBand="0"/>
      </w:tblPr>
      <w:tblGrid>
        <w:gridCol w:w="4372"/>
        <w:gridCol w:w="4110"/>
      </w:tblGrid>
      <w:tr w:rsidR="0007184E" w:rsidRPr="00FC390F" w14:paraId="06E97F61" w14:textId="77777777" w:rsidTr="00A365AE">
        <w:trPr>
          <w:trHeight w:val="244"/>
        </w:trPr>
        <w:tc>
          <w:tcPr>
            <w:tcW w:w="8482" w:type="dxa"/>
            <w:gridSpan w:val="2"/>
            <w:shd w:val="clear" w:color="auto" w:fill="F3F3F3"/>
          </w:tcPr>
          <w:p w14:paraId="30E972E5" w14:textId="77777777" w:rsidR="0007184E" w:rsidRPr="00FC390F" w:rsidRDefault="0007184E" w:rsidP="00A365AE">
            <w:pPr>
              <w:spacing w:before="40" w:after="40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es-CO"/>
              </w:rPr>
            </w:pPr>
            <w:r w:rsidRPr="00FC390F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es-CO"/>
              </w:rPr>
              <w:t xml:space="preserve">Cualquier </w:t>
            </w:r>
            <w:r w:rsidRPr="00FC390F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en-US"/>
              </w:rPr>
              <w:t>inquietud</w:t>
            </w:r>
            <w:r w:rsidRPr="00FC390F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es-CO"/>
              </w:rPr>
              <w:t xml:space="preserve"> contactarse con:</w:t>
            </w:r>
          </w:p>
        </w:tc>
      </w:tr>
      <w:tr w:rsidR="00234C36" w:rsidRPr="00563966" w14:paraId="6BF17C10" w14:textId="77777777" w:rsidTr="006B2189">
        <w:trPr>
          <w:trHeight w:val="1163"/>
        </w:trPr>
        <w:tc>
          <w:tcPr>
            <w:tcW w:w="8482" w:type="dxa"/>
            <w:gridSpan w:val="2"/>
            <w:shd w:val="clear" w:color="auto" w:fill="F3F3F3"/>
          </w:tcPr>
          <w:p w14:paraId="296A1097" w14:textId="6C3BF511" w:rsidR="00234C36" w:rsidRDefault="006B2189" w:rsidP="00A365AE">
            <w:pPr>
              <w:spacing w:before="40" w:after="40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es-CO"/>
              </w:rPr>
            </w:pPr>
            <w:r w:rsidRPr="00E46349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es-CO"/>
              </w:rPr>
              <w:t>Lissette Sabbag</w:t>
            </w:r>
          </w:p>
          <w:p w14:paraId="4807B95D" w14:textId="77777777" w:rsidR="00715F37" w:rsidRDefault="00715F37" w:rsidP="00715F37">
            <w:pPr>
              <w:spacing w:before="40" w:after="40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es-CO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es-CO"/>
              </w:rPr>
              <w:t>Proyecto de Consultoría</w:t>
            </w:r>
          </w:p>
          <w:p w14:paraId="650B4599" w14:textId="2C829926" w:rsidR="00234C36" w:rsidRPr="006B2189" w:rsidRDefault="006B2189" w:rsidP="00A365AE">
            <w:pPr>
              <w:spacing w:before="40" w:after="40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es-CO"/>
              </w:rPr>
            </w:pPr>
            <w:r w:rsidRPr="006B2189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es-CO"/>
              </w:rPr>
              <w:t xml:space="preserve">Colegio de Estudios </w:t>
            </w: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es-CO"/>
              </w:rPr>
              <w:t>superiores de Administración</w:t>
            </w:r>
          </w:p>
          <w:p w14:paraId="7C79E920" w14:textId="5FE8E77A" w:rsidR="00234C36" w:rsidRPr="006B2189" w:rsidRDefault="006B2189" w:rsidP="00A365AE">
            <w:pPr>
              <w:spacing w:before="40" w:after="40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es-CO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es-CO"/>
              </w:rPr>
              <w:t>Lissette.sabbag@cesa.edu.co</w:t>
            </w:r>
          </w:p>
        </w:tc>
      </w:tr>
      <w:tr w:rsidR="00A365AE" w:rsidRPr="007345AE" w14:paraId="72CEB5A7" w14:textId="77777777" w:rsidTr="00A365AE">
        <w:trPr>
          <w:trHeight w:val="112"/>
        </w:trPr>
        <w:tc>
          <w:tcPr>
            <w:tcW w:w="4372" w:type="dxa"/>
            <w:shd w:val="clear" w:color="auto" w:fill="F3F3F3"/>
          </w:tcPr>
          <w:p w14:paraId="6C8F9EFB" w14:textId="45725BC8" w:rsidR="00A365AE" w:rsidRDefault="006B2189" w:rsidP="00A365AE">
            <w:pPr>
              <w:spacing w:before="40" w:after="40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es-ES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es-ES"/>
              </w:rPr>
              <w:t>Lissette Sabbag</w:t>
            </w:r>
          </w:p>
          <w:p w14:paraId="49795DB5" w14:textId="31849440" w:rsidR="00715F37" w:rsidRPr="00E46349" w:rsidRDefault="00715F37" w:rsidP="00715F37">
            <w:pPr>
              <w:spacing w:before="40" w:after="40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es-CO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es-CO"/>
              </w:rPr>
              <w:t>Estudiante de la Maestría en Administración de Empresas - MBA</w:t>
            </w:r>
          </w:p>
          <w:p w14:paraId="7026A7F1" w14:textId="0A955441" w:rsidR="006B2189" w:rsidRPr="00A365AE" w:rsidRDefault="006B2189" w:rsidP="00A365AE">
            <w:pPr>
              <w:spacing w:before="40" w:after="40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es-ES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es-ES"/>
              </w:rPr>
              <w:t xml:space="preserve"> CESA</w:t>
            </w:r>
          </w:p>
        </w:tc>
        <w:tc>
          <w:tcPr>
            <w:tcW w:w="4110" w:type="dxa"/>
            <w:shd w:val="clear" w:color="auto" w:fill="F3F3F3"/>
          </w:tcPr>
          <w:p w14:paraId="1605AD1C" w14:textId="54313402" w:rsidR="00A365AE" w:rsidRDefault="00A365AE" w:rsidP="00A365AE">
            <w:pPr>
              <w:spacing w:before="40" w:after="40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es-ES"/>
              </w:rPr>
            </w:pPr>
          </w:p>
        </w:tc>
      </w:tr>
    </w:tbl>
    <w:p w14:paraId="2A31735D" w14:textId="77777777" w:rsidR="0007184E" w:rsidRPr="0015411D" w:rsidRDefault="0007184E" w:rsidP="0007184E">
      <w:pPr>
        <w:rPr>
          <w:lang w:val="es-CO"/>
        </w:rPr>
      </w:pPr>
    </w:p>
    <w:p w14:paraId="462392DF" w14:textId="77777777" w:rsidR="0007184E" w:rsidRPr="0015411D" w:rsidRDefault="0007184E" w:rsidP="0007184E">
      <w:pPr>
        <w:jc w:val="center"/>
        <w:rPr>
          <w:lang w:val="es-CO"/>
        </w:rPr>
      </w:pPr>
    </w:p>
    <w:p w14:paraId="5DC657EA" w14:textId="77777777" w:rsidR="0007184E" w:rsidRPr="0015411D" w:rsidRDefault="0007184E" w:rsidP="0007184E">
      <w:pPr>
        <w:rPr>
          <w:lang w:val="es-CO"/>
        </w:rPr>
      </w:pPr>
    </w:p>
    <w:p w14:paraId="1D27A339" w14:textId="77777777" w:rsidR="0007184E" w:rsidRDefault="0007184E" w:rsidP="0007184E">
      <w:pPr>
        <w:rPr>
          <w:lang w:val="es-CO"/>
        </w:rPr>
      </w:pPr>
    </w:p>
    <w:p w14:paraId="14AD74D0" w14:textId="77777777" w:rsidR="0007184E" w:rsidRPr="0015411D" w:rsidRDefault="0007184E" w:rsidP="0007184E">
      <w:pPr>
        <w:rPr>
          <w:lang w:val="es-CO"/>
        </w:rPr>
      </w:pPr>
    </w:p>
    <w:p w14:paraId="5D66FE64" w14:textId="77777777" w:rsidR="0007184E" w:rsidRDefault="0007184E" w:rsidP="0007184E">
      <w:pPr>
        <w:rPr>
          <w:lang w:val="es-CO"/>
        </w:rPr>
      </w:pPr>
    </w:p>
    <w:p w14:paraId="533A3052" w14:textId="77777777" w:rsidR="0007184E" w:rsidRDefault="0007184E" w:rsidP="0007184E">
      <w:pPr>
        <w:rPr>
          <w:lang w:val="es-CO"/>
        </w:rPr>
      </w:pPr>
    </w:p>
    <w:p w14:paraId="5B4159CD" w14:textId="77777777" w:rsidR="00F11667" w:rsidRPr="0015411D" w:rsidRDefault="00F11667" w:rsidP="00F11667">
      <w:pPr>
        <w:rPr>
          <w:lang w:val="es-CO"/>
        </w:rPr>
      </w:pPr>
    </w:p>
    <w:p w14:paraId="751EEE6D" w14:textId="77777777" w:rsidR="00F11667" w:rsidRPr="0015411D" w:rsidRDefault="00F11667" w:rsidP="00F11667">
      <w:pPr>
        <w:jc w:val="center"/>
        <w:rPr>
          <w:lang w:val="es-CO"/>
        </w:rPr>
      </w:pPr>
    </w:p>
    <w:p w14:paraId="3EADCD73" w14:textId="353090AC" w:rsidR="00F11667" w:rsidRPr="0015411D" w:rsidRDefault="00F11667" w:rsidP="00F11667">
      <w:pPr>
        <w:rPr>
          <w:lang w:val="es-CO"/>
        </w:rPr>
      </w:pPr>
    </w:p>
    <w:p w14:paraId="64C2E34B" w14:textId="77777777" w:rsidR="003F0785" w:rsidRDefault="003F0785" w:rsidP="00F11667">
      <w:pPr>
        <w:rPr>
          <w:lang w:val="es-CO"/>
        </w:rPr>
      </w:pPr>
    </w:p>
    <w:p w14:paraId="2396ACF5" w14:textId="71C10750" w:rsidR="003F0785" w:rsidRPr="0015411D" w:rsidRDefault="003F0785" w:rsidP="00F11667">
      <w:pPr>
        <w:rPr>
          <w:lang w:val="es-CO"/>
        </w:rPr>
      </w:pPr>
    </w:p>
    <w:p w14:paraId="6675FE61" w14:textId="77777777" w:rsidR="003F0785" w:rsidRDefault="003F0785" w:rsidP="00F11667">
      <w:pPr>
        <w:rPr>
          <w:lang w:val="es-CO"/>
        </w:rPr>
      </w:pPr>
    </w:p>
    <w:p w14:paraId="57ACC519" w14:textId="77777777" w:rsidR="003F0785" w:rsidRDefault="003F0785" w:rsidP="00F11667">
      <w:pPr>
        <w:rPr>
          <w:lang w:val="es-CO"/>
        </w:rPr>
      </w:pPr>
    </w:p>
    <w:p w14:paraId="1A124592" w14:textId="77777777" w:rsidR="003F0785" w:rsidRDefault="003F0785" w:rsidP="00F11667">
      <w:pPr>
        <w:rPr>
          <w:lang w:val="es-CO"/>
        </w:rPr>
      </w:pPr>
    </w:p>
    <w:p w14:paraId="4A03C4AF" w14:textId="77777777" w:rsidR="003F0785" w:rsidRDefault="003F0785" w:rsidP="00F11667">
      <w:pPr>
        <w:rPr>
          <w:lang w:val="es-CO"/>
        </w:rPr>
      </w:pPr>
    </w:p>
    <w:p w14:paraId="0D9D54D4" w14:textId="77777777" w:rsidR="003F0785" w:rsidRDefault="003F0785" w:rsidP="00F11667">
      <w:pPr>
        <w:rPr>
          <w:lang w:val="es-CO"/>
        </w:rPr>
      </w:pPr>
    </w:p>
    <w:p w14:paraId="67CC0807" w14:textId="77777777" w:rsidR="003F0785" w:rsidRDefault="003F0785" w:rsidP="00F11667">
      <w:pPr>
        <w:rPr>
          <w:lang w:val="es-CO"/>
        </w:rPr>
      </w:pPr>
    </w:p>
    <w:p w14:paraId="195CEB88" w14:textId="77777777" w:rsidR="003F0785" w:rsidRDefault="003F0785" w:rsidP="00F11667">
      <w:pPr>
        <w:rPr>
          <w:lang w:val="es-CO"/>
        </w:rPr>
      </w:pPr>
    </w:p>
    <w:p w14:paraId="1CC484F8" w14:textId="77777777" w:rsidR="003F0785" w:rsidRDefault="003F0785" w:rsidP="00F11667">
      <w:pPr>
        <w:rPr>
          <w:lang w:val="es-CO"/>
        </w:rPr>
      </w:pPr>
    </w:p>
    <w:p w14:paraId="0BF5B265" w14:textId="77777777" w:rsidR="003F0785" w:rsidRDefault="003F0785" w:rsidP="00F11667">
      <w:pPr>
        <w:rPr>
          <w:lang w:val="es-CO"/>
        </w:rPr>
      </w:pPr>
    </w:p>
    <w:p w14:paraId="6BC97D3E" w14:textId="232AF7BE" w:rsidR="00133ED6" w:rsidRDefault="00143979" w:rsidP="00F11667">
      <w:pPr>
        <w:jc w:val="both"/>
        <w:rPr>
          <w:lang w:val="es-CO"/>
        </w:rPr>
      </w:pPr>
      <w:r>
        <w:rPr>
          <w:noProof/>
          <w:lang w:val="es-CO" w:eastAsia="es-CO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5F17F360" wp14:editId="1C27586B">
                <wp:simplePos x="0" y="0"/>
                <wp:positionH relativeFrom="column">
                  <wp:posOffset>539585</wp:posOffset>
                </wp:positionH>
                <wp:positionV relativeFrom="page">
                  <wp:posOffset>6313336</wp:posOffset>
                </wp:positionV>
                <wp:extent cx="4945132" cy="2259965"/>
                <wp:effectExtent l="38100" t="38100" r="141605" b="140335"/>
                <wp:wrapThrough wrapText="bothSides">
                  <wp:wrapPolygon edited="0">
                    <wp:start x="1082" y="-364"/>
                    <wp:lineTo x="-166" y="0"/>
                    <wp:lineTo x="-166" y="17479"/>
                    <wp:lineTo x="0" y="20574"/>
                    <wp:lineTo x="999" y="22395"/>
                    <wp:lineTo x="1082" y="22759"/>
                    <wp:lineTo x="20887" y="22759"/>
                    <wp:lineTo x="20970" y="22395"/>
                    <wp:lineTo x="21969" y="20574"/>
                    <wp:lineTo x="22135" y="17479"/>
                    <wp:lineTo x="22135" y="2367"/>
                    <wp:lineTo x="21054" y="0"/>
                    <wp:lineTo x="20804" y="-364"/>
                    <wp:lineTo x="1082" y="-364"/>
                  </wp:wrapPolygon>
                </wp:wrapThrough>
                <wp:docPr id="6" name="Rectángulo redondead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945132" cy="225996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808080"/>
                          </a:solidFill>
                          <a:round/>
                          <a:headEnd/>
                          <a:tailEnd/>
                        </a:ln>
                        <a:effectLst>
                          <a:outerShdw blurRad="63500" dist="53882" dir="2700000" algn="ctr" rotWithShape="0">
                            <a:srgbClr val="C0C0C0">
                              <a:alpha val="74998"/>
                            </a:srgbClr>
                          </a:outerShdw>
                        </a:effectLst>
                      </wps:spPr>
                      <wps:txbx>
                        <w:txbxContent>
                          <w:p w14:paraId="1F5F3769" w14:textId="77777777" w:rsidR="00A365AE" w:rsidRDefault="00A365AE" w:rsidP="003F0785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808080"/>
                                <w:sz w:val="10"/>
                                <w:szCs w:val="10"/>
                              </w:rPr>
                            </w:pPr>
                          </w:p>
                          <w:p w14:paraId="22DD8333" w14:textId="77777777" w:rsidR="00A365AE" w:rsidRDefault="00A365AE" w:rsidP="003F0785">
                            <w:pPr>
                              <w:pStyle w:val="Ttulo7"/>
                              <w:rPr>
                                <w:color w:val="800000"/>
                              </w:rPr>
                            </w:pPr>
                            <w:r>
                              <w:rPr>
                                <w:color w:val="800000"/>
                              </w:rPr>
                              <w:t>ACUERDO DE CONFIDENCIALIDAD</w:t>
                            </w:r>
                          </w:p>
                          <w:p w14:paraId="26FEFD04" w14:textId="77777777" w:rsidR="00A365AE" w:rsidRDefault="00A365AE" w:rsidP="003F0785">
                            <w:pPr>
                              <w:jc w:val="center"/>
                              <w:rPr>
                                <w:rFonts w:ascii="Calisto MT" w:hAnsi="Calisto MT" w:cs="Calisto MT"/>
                                <w:color w:val="800000"/>
                                <w:sz w:val="16"/>
                                <w:szCs w:val="16"/>
                              </w:rPr>
                            </w:pPr>
                          </w:p>
                          <w:p w14:paraId="1F3D52DA" w14:textId="77777777" w:rsidR="00A365AE" w:rsidRPr="003B3299" w:rsidRDefault="00A365AE" w:rsidP="003F0785">
                            <w:pPr>
                              <w:pStyle w:val="HTMLconformatoprevio"/>
                              <w:numPr>
                                <w:ilvl w:val="0"/>
                                <w:numId w:val="7"/>
                              </w:numPr>
                              <w:shd w:val="clear" w:color="auto" w:fill="FFFFFF"/>
                              <w:jc w:val="both"/>
                              <w:rPr>
                                <w:rFonts w:ascii="Arial" w:hAnsi="Arial" w:cs="Arial"/>
                                <w:color w:val="212121"/>
                              </w:rPr>
                            </w:pPr>
                            <w:r w:rsidRPr="003B3299">
                              <w:rPr>
                                <w:rFonts w:ascii="Arial" w:hAnsi="Arial" w:cs="Arial"/>
                                <w:color w:val="212121"/>
                              </w:rPr>
                              <w:t>Toda la información proporcionada será tratada con estricta confidencialidad.</w:t>
                            </w:r>
                          </w:p>
                          <w:p w14:paraId="0EA04B37" w14:textId="77777777" w:rsidR="00A365AE" w:rsidRPr="003B3299" w:rsidRDefault="00A365AE" w:rsidP="003F0785">
                            <w:pPr>
                              <w:pStyle w:val="HTMLconformatoprevio"/>
                              <w:numPr>
                                <w:ilvl w:val="0"/>
                                <w:numId w:val="7"/>
                              </w:numPr>
                              <w:shd w:val="clear" w:color="auto" w:fill="FFFFFF"/>
                              <w:jc w:val="both"/>
                              <w:rPr>
                                <w:rFonts w:ascii="Arial" w:hAnsi="Arial" w:cs="Arial"/>
                                <w:color w:val="212121"/>
                              </w:rPr>
                            </w:pPr>
                            <w:r w:rsidRPr="003B3299">
                              <w:rPr>
                                <w:rFonts w:ascii="Arial" w:hAnsi="Arial" w:cs="Arial"/>
                                <w:color w:val="212121"/>
                                <w:lang w:val="es-ES"/>
                              </w:rPr>
                              <w:t>Las respuestas serán agregadas</w:t>
                            </w:r>
                            <w:r>
                              <w:rPr>
                                <w:rFonts w:ascii="Arial" w:hAnsi="Arial" w:cs="Arial"/>
                                <w:color w:val="212121"/>
                                <w:lang w:val="es-ES"/>
                              </w:rPr>
                              <w:t xml:space="preserve"> y analizadas usando métodos estadísticos avanzados y</w:t>
                            </w:r>
                            <w:r w:rsidRPr="003B3299">
                              <w:rPr>
                                <w:rFonts w:ascii="Arial" w:hAnsi="Arial" w:cs="Arial"/>
                                <w:color w:val="212121"/>
                                <w:lang w:val="es-ES"/>
                              </w:rPr>
                              <w:t xml:space="preserve"> utilizadas para examinar los temas de investigación.</w:t>
                            </w:r>
                          </w:p>
                          <w:p w14:paraId="3672448A" w14:textId="77777777" w:rsidR="00A365AE" w:rsidRPr="003B3299" w:rsidRDefault="00A365AE" w:rsidP="003F0785">
                            <w:pPr>
                              <w:pStyle w:val="HTMLconformatoprevio"/>
                              <w:numPr>
                                <w:ilvl w:val="0"/>
                                <w:numId w:val="7"/>
                              </w:numPr>
                              <w:shd w:val="clear" w:color="auto" w:fill="FFFFFF"/>
                              <w:jc w:val="both"/>
                              <w:rPr>
                                <w:rFonts w:ascii="Arial" w:hAnsi="Arial" w:cs="Arial"/>
                                <w:color w:val="212121"/>
                              </w:rPr>
                            </w:pPr>
                            <w:r w:rsidRPr="003B3299">
                              <w:rPr>
                                <w:rFonts w:ascii="Arial" w:hAnsi="Arial" w:cs="Arial"/>
                                <w:color w:val="212121"/>
                                <w:lang w:val="es-ES"/>
                              </w:rPr>
                              <w:t>En ningún momento la información será divulgada a terceros en su forma desagregada.</w:t>
                            </w:r>
                          </w:p>
                          <w:p w14:paraId="58BC2784" w14:textId="77777777" w:rsidR="00A365AE" w:rsidRPr="003B3299" w:rsidRDefault="00A365AE" w:rsidP="003F0785">
                            <w:pPr>
                              <w:pStyle w:val="HTMLconformatoprevio"/>
                              <w:numPr>
                                <w:ilvl w:val="0"/>
                                <w:numId w:val="7"/>
                              </w:numPr>
                              <w:shd w:val="clear" w:color="auto" w:fill="FFFFFF"/>
                              <w:jc w:val="both"/>
                              <w:rPr>
                                <w:rFonts w:ascii="Arial" w:hAnsi="Arial" w:cs="Arial"/>
                                <w:color w:val="212121"/>
                              </w:rPr>
                            </w:pPr>
                            <w:r w:rsidRPr="003B3299">
                              <w:rPr>
                                <w:rFonts w:ascii="Arial" w:hAnsi="Arial" w:cs="Arial"/>
                                <w:color w:val="212121"/>
                                <w:lang w:val="es-ES"/>
                              </w:rPr>
                              <w:t>Usted puede retirarse en cualquier momento.</w:t>
                            </w:r>
                          </w:p>
                          <w:p w14:paraId="4544D46F" w14:textId="77777777" w:rsidR="00A365AE" w:rsidRPr="003B3299" w:rsidRDefault="00A365AE" w:rsidP="003F0785">
                            <w:pPr>
                              <w:pStyle w:val="HTMLconformatoprevio"/>
                              <w:numPr>
                                <w:ilvl w:val="0"/>
                                <w:numId w:val="7"/>
                              </w:numPr>
                              <w:shd w:val="clear" w:color="auto" w:fill="FFFFFF"/>
                              <w:jc w:val="both"/>
                              <w:rPr>
                                <w:rFonts w:ascii="Arial" w:hAnsi="Arial" w:cs="Arial"/>
                                <w:color w:val="212121"/>
                              </w:rPr>
                            </w:pPr>
                            <w:r w:rsidRPr="003B3299">
                              <w:rPr>
                                <w:rFonts w:ascii="Arial" w:hAnsi="Arial" w:cs="Arial"/>
                                <w:color w:val="212121"/>
                                <w:lang w:val="es-ES"/>
                              </w:rPr>
                              <w:t xml:space="preserve">Los </w:t>
                            </w:r>
                            <w:r>
                              <w:rPr>
                                <w:rFonts w:ascii="Arial" w:hAnsi="Arial" w:cs="Arial"/>
                                <w:color w:val="212121"/>
                                <w:lang w:val="es-ES"/>
                              </w:rPr>
                              <w:t>estándares</w:t>
                            </w:r>
                            <w:r w:rsidRPr="003B3299">
                              <w:rPr>
                                <w:rFonts w:ascii="Arial" w:hAnsi="Arial" w:cs="Arial"/>
                                <w:color w:val="212121"/>
                                <w:lang w:val="es-ES"/>
                              </w:rPr>
                              <w:t xml:space="preserve"> éticos </w:t>
                            </w:r>
                            <w:r>
                              <w:rPr>
                                <w:rFonts w:ascii="Arial" w:hAnsi="Arial" w:cs="Arial"/>
                                <w:color w:val="212121"/>
                                <w:lang w:val="es-ES"/>
                              </w:rPr>
                              <w:t xml:space="preserve">pertinentes </w:t>
                            </w:r>
                            <w:r w:rsidRPr="003B3299">
                              <w:rPr>
                                <w:rFonts w:ascii="Arial" w:hAnsi="Arial" w:cs="Arial"/>
                                <w:color w:val="212121"/>
                                <w:lang w:val="es-ES"/>
                              </w:rPr>
                              <w:t xml:space="preserve">fueron </w:t>
                            </w:r>
                            <w:r>
                              <w:rPr>
                                <w:rFonts w:ascii="Arial" w:hAnsi="Arial" w:cs="Arial"/>
                                <w:color w:val="212121"/>
                                <w:lang w:val="es-ES"/>
                              </w:rPr>
                              <w:t>utilizados</w:t>
                            </w:r>
                            <w:r w:rsidRPr="003B3299">
                              <w:rPr>
                                <w:rFonts w:ascii="Arial" w:hAnsi="Arial" w:cs="Arial"/>
                                <w:color w:val="212121"/>
                                <w:lang w:val="es-ES"/>
                              </w:rPr>
                              <w:t xml:space="preserve"> por los investigadores en la construcción de este proyecto de investigación.</w:t>
                            </w:r>
                          </w:p>
                          <w:p w14:paraId="7C968C39" w14:textId="77777777" w:rsidR="00A365AE" w:rsidRPr="003146B5" w:rsidRDefault="00A365AE" w:rsidP="003F0785">
                            <w:pPr>
                              <w:pStyle w:val="Textodebloque"/>
                              <w:ind w:left="360"/>
                              <w:jc w:val="left"/>
                              <w:rPr>
                                <w:color w:val="800000"/>
                                <w:lang w:val="es-CO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5F17F360" id="Rectángulo redondeado 2" o:spid="_x0000_s1027" style="position:absolute;left:0;text-align:left;margin-left:42.5pt;margin-top:497.1pt;width:389.4pt;height:177.9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" strokecolor="gray">
                <v:shadow on="t" color="silver" opacity="49150f" offset="3pt,3pt"/>
                <v:textbox>
                  <w:txbxContent>
                    <w:p w14:paraId="1F5F3769" w14:textId="77777777" w:rsidR="00A365AE" w:rsidRDefault="00A365AE" w:rsidP="003F0785">
                      <w:pPr>
                        <w:jc w:val="center"/>
                        <w:rPr>
                          <w:rFonts w:ascii="Arial" w:hAnsi="Arial" w:cs="Arial"/>
                          <w:b/>
                          <w:bCs/>
                          <w:color w:val="808080"/>
                          <w:sz w:val="10"/>
                          <w:szCs w:val="10"/>
                        </w:rPr>
                      </w:pPr>
                    </w:p>
                    <w:p w14:paraId="22DD8333" w14:textId="77777777" w:rsidR="00A365AE" w:rsidRDefault="00A365AE" w:rsidP="003F0785">
                      <w:pPr>
                        <w:pStyle w:val="Ttulo7"/>
                        <w:rPr>
                          <w:color w:val="800000"/>
                        </w:rPr>
                      </w:pPr>
                      <w:r>
                        <w:rPr>
                          <w:color w:val="800000"/>
                        </w:rPr>
                        <w:t>ACUERDO DE CONFIDENCIALIDAD</w:t>
                      </w:r>
                    </w:p>
                    <w:p w14:paraId="26FEFD04" w14:textId="77777777" w:rsidR="00A365AE" w:rsidRDefault="00A365AE" w:rsidP="003F0785">
                      <w:pPr>
                        <w:jc w:val="center"/>
                        <w:rPr>
                          <w:rFonts w:ascii="Calisto MT" w:hAnsi="Calisto MT" w:cs="Calisto MT"/>
                          <w:color w:val="800000"/>
                          <w:sz w:val="16"/>
                          <w:szCs w:val="16"/>
                        </w:rPr>
                      </w:pPr>
                    </w:p>
                    <w:p w14:paraId="1F3D52DA" w14:textId="77777777" w:rsidR="00A365AE" w:rsidRPr="003B3299" w:rsidRDefault="00A365AE" w:rsidP="003F0785">
                      <w:pPr>
                        <w:pStyle w:val="HTMLconformatoprevio"/>
                        <w:numPr>
                          <w:ilvl w:val="0"/>
                          <w:numId w:val="7"/>
                        </w:numPr>
                        <w:shd w:val="clear" w:color="auto" w:fill="FFFFFF"/>
                        <w:jc w:val="both"/>
                        <w:rPr>
                          <w:rFonts w:ascii="Arial" w:hAnsi="Arial" w:cs="Arial"/>
                          <w:color w:val="212121"/>
                        </w:rPr>
                      </w:pPr>
                      <w:r w:rsidRPr="003B3299">
                        <w:rPr>
                          <w:rFonts w:ascii="Arial" w:hAnsi="Arial" w:cs="Arial"/>
                          <w:color w:val="212121"/>
                        </w:rPr>
                        <w:t>Toda la información proporcionada será tratada con estricta confidencialidad.</w:t>
                      </w:r>
                    </w:p>
                    <w:p w14:paraId="0EA04B37" w14:textId="77777777" w:rsidR="00A365AE" w:rsidRPr="003B3299" w:rsidRDefault="00A365AE" w:rsidP="003F0785">
                      <w:pPr>
                        <w:pStyle w:val="HTMLconformatoprevio"/>
                        <w:numPr>
                          <w:ilvl w:val="0"/>
                          <w:numId w:val="7"/>
                        </w:numPr>
                        <w:shd w:val="clear" w:color="auto" w:fill="FFFFFF"/>
                        <w:jc w:val="both"/>
                        <w:rPr>
                          <w:rFonts w:ascii="Arial" w:hAnsi="Arial" w:cs="Arial"/>
                          <w:color w:val="212121"/>
                        </w:rPr>
                      </w:pPr>
                      <w:r w:rsidRPr="003B3299">
                        <w:rPr>
                          <w:rFonts w:ascii="Arial" w:hAnsi="Arial" w:cs="Arial"/>
                          <w:color w:val="212121"/>
                          <w:lang w:val="es-ES"/>
                        </w:rPr>
                        <w:t>Las respuestas serán agregadas</w:t>
                      </w:r>
                      <w:r>
                        <w:rPr>
                          <w:rFonts w:ascii="Arial" w:hAnsi="Arial" w:cs="Arial"/>
                          <w:color w:val="212121"/>
                          <w:lang w:val="es-ES"/>
                        </w:rPr>
                        <w:t xml:space="preserve"> y analizadas usando métodos estadísticos avanzados y</w:t>
                      </w:r>
                      <w:r w:rsidRPr="003B3299">
                        <w:rPr>
                          <w:rFonts w:ascii="Arial" w:hAnsi="Arial" w:cs="Arial"/>
                          <w:color w:val="212121"/>
                          <w:lang w:val="es-ES"/>
                        </w:rPr>
                        <w:t xml:space="preserve"> utilizadas para examinar los temas de investigación.</w:t>
                      </w:r>
                    </w:p>
                    <w:p w14:paraId="3672448A" w14:textId="77777777" w:rsidR="00A365AE" w:rsidRPr="003B3299" w:rsidRDefault="00A365AE" w:rsidP="003F0785">
                      <w:pPr>
                        <w:pStyle w:val="HTMLconformatoprevio"/>
                        <w:numPr>
                          <w:ilvl w:val="0"/>
                          <w:numId w:val="7"/>
                        </w:numPr>
                        <w:shd w:val="clear" w:color="auto" w:fill="FFFFFF"/>
                        <w:jc w:val="both"/>
                        <w:rPr>
                          <w:rFonts w:ascii="Arial" w:hAnsi="Arial" w:cs="Arial"/>
                          <w:color w:val="212121"/>
                        </w:rPr>
                      </w:pPr>
                      <w:r w:rsidRPr="003B3299">
                        <w:rPr>
                          <w:rFonts w:ascii="Arial" w:hAnsi="Arial" w:cs="Arial"/>
                          <w:color w:val="212121"/>
                          <w:lang w:val="es-ES"/>
                        </w:rPr>
                        <w:t>En ningún momento la información será divulgada a terceros en su forma desagregada.</w:t>
                      </w:r>
                    </w:p>
                    <w:p w14:paraId="58BC2784" w14:textId="77777777" w:rsidR="00A365AE" w:rsidRPr="003B3299" w:rsidRDefault="00A365AE" w:rsidP="003F0785">
                      <w:pPr>
                        <w:pStyle w:val="HTMLconformatoprevio"/>
                        <w:numPr>
                          <w:ilvl w:val="0"/>
                          <w:numId w:val="7"/>
                        </w:numPr>
                        <w:shd w:val="clear" w:color="auto" w:fill="FFFFFF"/>
                        <w:jc w:val="both"/>
                        <w:rPr>
                          <w:rFonts w:ascii="Arial" w:hAnsi="Arial" w:cs="Arial"/>
                          <w:color w:val="212121"/>
                        </w:rPr>
                      </w:pPr>
                      <w:r w:rsidRPr="003B3299">
                        <w:rPr>
                          <w:rFonts w:ascii="Arial" w:hAnsi="Arial" w:cs="Arial"/>
                          <w:color w:val="212121"/>
                          <w:lang w:val="es-ES"/>
                        </w:rPr>
                        <w:t>Usted puede retirarse en cualquier momento.</w:t>
                      </w:r>
                    </w:p>
                    <w:p w14:paraId="4544D46F" w14:textId="77777777" w:rsidR="00A365AE" w:rsidRPr="003B3299" w:rsidRDefault="00A365AE" w:rsidP="003F0785">
                      <w:pPr>
                        <w:pStyle w:val="HTMLconformatoprevio"/>
                        <w:numPr>
                          <w:ilvl w:val="0"/>
                          <w:numId w:val="7"/>
                        </w:numPr>
                        <w:shd w:val="clear" w:color="auto" w:fill="FFFFFF"/>
                        <w:jc w:val="both"/>
                        <w:rPr>
                          <w:rFonts w:ascii="Arial" w:hAnsi="Arial" w:cs="Arial"/>
                          <w:color w:val="212121"/>
                        </w:rPr>
                      </w:pPr>
                      <w:r w:rsidRPr="003B3299">
                        <w:rPr>
                          <w:rFonts w:ascii="Arial" w:hAnsi="Arial" w:cs="Arial"/>
                          <w:color w:val="212121"/>
                          <w:lang w:val="es-ES"/>
                        </w:rPr>
                        <w:t xml:space="preserve">Los </w:t>
                      </w:r>
                      <w:r>
                        <w:rPr>
                          <w:rFonts w:ascii="Arial" w:hAnsi="Arial" w:cs="Arial"/>
                          <w:color w:val="212121"/>
                          <w:lang w:val="es-ES"/>
                        </w:rPr>
                        <w:t>estándares</w:t>
                      </w:r>
                      <w:r w:rsidRPr="003B3299">
                        <w:rPr>
                          <w:rFonts w:ascii="Arial" w:hAnsi="Arial" w:cs="Arial"/>
                          <w:color w:val="212121"/>
                          <w:lang w:val="es-ES"/>
                        </w:rPr>
                        <w:t xml:space="preserve"> éticos </w:t>
                      </w:r>
                      <w:r>
                        <w:rPr>
                          <w:rFonts w:ascii="Arial" w:hAnsi="Arial" w:cs="Arial"/>
                          <w:color w:val="212121"/>
                          <w:lang w:val="es-ES"/>
                        </w:rPr>
                        <w:t xml:space="preserve">pertinentes </w:t>
                      </w:r>
                      <w:r w:rsidRPr="003B3299">
                        <w:rPr>
                          <w:rFonts w:ascii="Arial" w:hAnsi="Arial" w:cs="Arial"/>
                          <w:color w:val="212121"/>
                          <w:lang w:val="es-ES"/>
                        </w:rPr>
                        <w:t xml:space="preserve">fueron </w:t>
                      </w:r>
                      <w:r>
                        <w:rPr>
                          <w:rFonts w:ascii="Arial" w:hAnsi="Arial" w:cs="Arial"/>
                          <w:color w:val="212121"/>
                          <w:lang w:val="es-ES"/>
                        </w:rPr>
                        <w:t>utilizados</w:t>
                      </w:r>
                      <w:r w:rsidRPr="003B3299">
                        <w:rPr>
                          <w:rFonts w:ascii="Arial" w:hAnsi="Arial" w:cs="Arial"/>
                          <w:color w:val="212121"/>
                          <w:lang w:val="es-ES"/>
                        </w:rPr>
                        <w:t xml:space="preserve"> por los investigadores en la construcción de este proyecto de investigación.</w:t>
                      </w:r>
                    </w:p>
                    <w:p w14:paraId="7C968C39" w14:textId="77777777" w:rsidR="00A365AE" w:rsidRPr="003146B5" w:rsidRDefault="00A365AE" w:rsidP="003F0785">
                      <w:pPr>
                        <w:pStyle w:val="Textodebloque"/>
                        <w:ind w:left="360"/>
                        <w:jc w:val="left"/>
                        <w:rPr>
                          <w:color w:val="800000"/>
                          <w:lang w:val="es-CO"/>
                        </w:rPr>
                      </w:pPr>
                    </w:p>
                  </w:txbxContent>
                </v:textbox>
                <w10:wrap type="through" anchory="page"/>
              </v:roundrect>
            </w:pict>
          </mc:Fallback>
        </mc:AlternateContent>
      </w:r>
    </w:p>
    <w:p w14:paraId="2BD6A857" w14:textId="77777777" w:rsidR="00133ED6" w:rsidRDefault="00133ED6" w:rsidP="00F11667">
      <w:pPr>
        <w:jc w:val="both"/>
        <w:rPr>
          <w:lang w:val="es-CO"/>
        </w:rPr>
      </w:pPr>
    </w:p>
    <w:p w14:paraId="6504CBF9" w14:textId="77777777" w:rsidR="00022113" w:rsidRDefault="00022113" w:rsidP="00F11667">
      <w:pPr>
        <w:jc w:val="both"/>
        <w:rPr>
          <w:lang w:val="es-CO"/>
        </w:rPr>
      </w:pPr>
    </w:p>
    <w:p w14:paraId="0411FC68" w14:textId="77777777" w:rsidR="00022113" w:rsidRDefault="00022113" w:rsidP="00F11667">
      <w:pPr>
        <w:jc w:val="both"/>
        <w:rPr>
          <w:lang w:val="es-CO"/>
        </w:rPr>
      </w:pPr>
    </w:p>
    <w:p w14:paraId="0B720DCB" w14:textId="66A5F13B" w:rsidR="00F11667" w:rsidRPr="0015411D" w:rsidRDefault="00541B3C" w:rsidP="00F11667">
      <w:pPr>
        <w:jc w:val="both"/>
        <w:rPr>
          <w:lang w:val="es-CO"/>
        </w:rPr>
      </w:pPr>
      <w:r>
        <w:rPr>
          <w:lang w:val="es-CO"/>
        </w:rPr>
        <w:br w:type="column"/>
      </w:r>
      <w:r w:rsidR="00C37D4C">
        <w:rPr>
          <w:lang w:val="es-CO"/>
        </w:rPr>
        <w:lastRenderedPageBreak/>
        <w:t>Estimado</w:t>
      </w:r>
      <w:r w:rsidR="0015411D">
        <w:rPr>
          <w:lang w:val="es-CO"/>
        </w:rPr>
        <w:t xml:space="preserve"> participante,</w:t>
      </w:r>
    </w:p>
    <w:p w14:paraId="3187E0D7" w14:textId="77777777" w:rsidR="00F11667" w:rsidRPr="0015411D" w:rsidRDefault="00F11667" w:rsidP="00F11667">
      <w:pPr>
        <w:jc w:val="both"/>
        <w:rPr>
          <w:lang w:val="es-CO"/>
        </w:rPr>
      </w:pPr>
    </w:p>
    <w:p w14:paraId="679B3C6E" w14:textId="5A313E23" w:rsidR="0028761C" w:rsidRPr="00974314" w:rsidRDefault="006B2189" w:rsidP="006C351E">
      <w:pPr>
        <w:autoSpaceDE w:val="0"/>
        <w:autoSpaceDN w:val="0"/>
        <w:adjustRightInd w:val="0"/>
        <w:jc w:val="both"/>
        <w:rPr>
          <w:lang w:val="es-CO"/>
        </w:rPr>
      </w:pPr>
      <w:r>
        <w:rPr>
          <w:lang w:val="es-CO"/>
        </w:rPr>
        <w:t xml:space="preserve">El </w:t>
      </w:r>
      <w:r w:rsidRPr="00974314">
        <w:rPr>
          <w:lang w:val="es-CO"/>
        </w:rPr>
        <w:t>Colegio de Estudios Superiores de Administración - CESA</w:t>
      </w:r>
      <w:r w:rsidR="00BD6284" w:rsidRPr="00974314">
        <w:rPr>
          <w:lang w:val="es-CO"/>
        </w:rPr>
        <w:t xml:space="preserve"> </w:t>
      </w:r>
      <w:r w:rsidR="00784990" w:rsidRPr="00974314">
        <w:rPr>
          <w:lang w:val="es-CO"/>
        </w:rPr>
        <w:t>está</w:t>
      </w:r>
      <w:r w:rsidR="002C3034" w:rsidRPr="00974314">
        <w:rPr>
          <w:lang w:val="es-CO"/>
        </w:rPr>
        <w:t xml:space="preserve"> dirigiendo </w:t>
      </w:r>
      <w:r w:rsidR="006C351E" w:rsidRPr="00974314">
        <w:rPr>
          <w:lang w:val="es-CO"/>
        </w:rPr>
        <w:t>este estudio</w:t>
      </w:r>
      <w:r w:rsidR="00890FFE" w:rsidRPr="00974314">
        <w:rPr>
          <w:lang w:val="es-CO"/>
        </w:rPr>
        <w:t xml:space="preserve"> para cumplir con los requisitos de titulación del MBA</w:t>
      </w:r>
      <w:r w:rsidR="00694BA9" w:rsidRPr="00974314">
        <w:rPr>
          <w:lang w:val="es-CO"/>
        </w:rPr>
        <w:t>, cuyo objetivo principal se enfoca en d</w:t>
      </w:r>
      <w:r w:rsidRPr="00974314">
        <w:rPr>
          <w:lang w:val="es-CO"/>
        </w:rPr>
        <w:t xml:space="preserve">eterminar el impacto del estilo de liderazgo en la efectividad operativa </w:t>
      </w:r>
      <w:r w:rsidR="00676182">
        <w:rPr>
          <w:lang w:val="es-CO"/>
        </w:rPr>
        <w:t>a nivel gerencial.</w:t>
      </w:r>
    </w:p>
    <w:p w14:paraId="7D47F80D" w14:textId="0E582BF6" w:rsidR="006C351E" w:rsidRPr="00974314" w:rsidRDefault="006C351E" w:rsidP="006C351E">
      <w:pPr>
        <w:autoSpaceDE w:val="0"/>
        <w:autoSpaceDN w:val="0"/>
        <w:adjustRightInd w:val="0"/>
        <w:jc w:val="both"/>
        <w:rPr>
          <w:lang w:val="es-CO"/>
        </w:rPr>
      </w:pPr>
      <w:r w:rsidRPr="00974314">
        <w:rPr>
          <w:lang w:val="es-CO"/>
        </w:rPr>
        <w:t> </w:t>
      </w:r>
    </w:p>
    <w:p w14:paraId="4D040408" w14:textId="78E78814" w:rsidR="002C3034" w:rsidRPr="0027433E" w:rsidRDefault="00EA6228" w:rsidP="00F11667">
      <w:pPr>
        <w:autoSpaceDE w:val="0"/>
        <w:autoSpaceDN w:val="0"/>
        <w:adjustRightInd w:val="0"/>
        <w:jc w:val="both"/>
        <w:rPr>
          <w:lang w:val="es-CO"/>
        </w:rPr>
      </w:pPr>
      <w:r w:rsidRPr="0027433E">
        <w:rPr>
          <w:lang w:val="es-CO"/>
        </w:rPr>
        <w:t xml:space="preserve">Para </w:t>
      </w:r>
      <w:r w:rsidR="00883C37">
        <w:rPr>
          <w:lang w:val="es-CO"/>
        </w:rPr>
        <w:t>complementar</w:t>
      </w:r>
      <w:r w:rsidRPr="0027433E">
        <w:rPr>
          <w:lang w:val="es-CO"/>
        </w:rPr>
        <w:t xml:space="preserve"> la investigación</w:t>
      </w:r>
      <w:r w:rsidR="00883C37">
        <w:rPr>
          <w:lang w:val="es-CO"/>
        </w:rPr>
        <w:t xml:space="preserve"> en curso</w:t>
      </w:r>
      <w:r w:rsidRPr="0027433E">
        <w:rPr>
          <w:lang w:val="es-CO"/>
        </w:rPr>
        <w:t xml:space="preserve">, requerimos </w:t>
      </w:r>
      <w:r w:rsidR="002C3034" w:rsidRPr="0027433E">
        <w:rPr>
          <w:lang w:val="es-CO"/>
        </w:rPr>
        <w:t xml:space="preserve">de </w:t>
      </w:r>
      <w:r w:rsidRPr="0027433E">
        <w:rPr>
          <w:lang w:val="es-CO"/>
        </w:rPr>
        <w:t>la opinión</w:t>
      </w:r>
      <w:r w:rsidR="0027433E" w:rsidRPr="0027433E">
        <w:rPr>
          <w:lang w:val="es-CO"/>
        </w:rPr>
        <w:t xml:space="preserve"> </w:t>
      </w:r>
      <w:r w:rsidR="00560D97">
        <w:rPr>
          <w:lang w:val="es-CO"/>
        </w:rPr>
        <w:t xml:space="preserve">de </w:t>
      </w:r>
      <w:r w:rsidR="006B2189">
        <w:rPr>
          <w:lang w:val="es-CO"/>
        </w:rPr>
        <w:t>directivos, gerentes y directores</w:t>
      </w:r>
      <w:r w:rsidR="00560D97">
        <w:rPr>
          <w:lang w:val="es-CO"/>
        </w:rPr>
        <w:t xml:space="preserve"> en</w:t>
      </w:r>
      <w:r w:rsidR="0027433E" w:rsidRPr="0027433E">
        <w:rPr>
          <w:lang w:val="es-CO"/>
        </w:rPr>
        <w:t xml:space="preserve"> diferentes niveles y </w:t>
      </w:r>
      <w:r w:rsidRPr="0027433E">
        <w:rPr>
          <w:lang w:val="es-CO"/>
        </w:rPr>
        <w:t xml:space="preserve">de </w:t>
      </w:r>
      <w:r w:rsidR="006B2189">
        <w:rPr>
          <w:lang w:val="es-CO"/>
        </w:rPr>
        <w:t>colaboradores</w:t>
      </w:r>
      <w:r w:rsidR="00ED2F14" w:rsidRPr="0027433E">
        <w:rPr>
          <w:lang w:val="es-CO"/>
        </w:rPr>
        <w:t xml:space="preserve"> </w:t>
      </w:r>
      <w:r w:rsidR="00890FFE">
        <w:rPr>
          <w:lang w:val="es-CO"/>
        </w:rPr>
        <w:t xml:space="preserve">de las áreas estratégicas </w:t>
      </w:r>
      <w:r w:rsidR="00ED2F14" w:rsidRPr="0027433E">
        <w:rPr>
          <w:lang w:val="es-CO"/>
        </w:rPr>
        <w:t>d</w:t>
      </w:r>
      <w:r w:rsidR="00560D97">
        <w:rPr>
          <w:lang w:val="es-CO"/>
        </w:rPr>
        <w:t>e las</w:t>
      </w:r>
      <w:r w:rsidRPr="0027433E">
        <w:rPr>
          <w:lang w:val="es-CO"/>
        </w:rPr>
        <w:t xml:space="preserve"> </w:t>
      </w:r>
      <w:r w:rsidR="00560D97">
        <w:rPr>
          <w:lang w:val="es-CO"/>
        </w:rPr>
        <w:t>organizaciones</w:t>
      </w:r>
      <w:r w:rsidR="00883C37">
        <w:rPr>
          <w:lang w:val="es-CO"/>
        </w:rPr>
        <w:t xml:space="preserve">, </w:t>
      </w:r>
      <w:r w:rsidRPr="0027433E">
        <w:rPr>
          <w:lang w:val="es-CO"/>
        </w:rPr>
        <w:t xml:space="preserve">involucrados en la aplicación de </w:t>
      </w:r>
      <w:r w:rsidR="002C3034" w:rsidRPr="0027433E">
        <w:rPr>
          <w:lang w:val="es-CO"/>
        </w:rPr>
        <w:t xml:space="preserve">estrategias de </w:t>
      </w:r>
      <w:r w:rsidR="00A66B59" w:rsidRPr="0027433E">
        <w:rPr>
          <w:lang w:val="es-CO"/>
        </w:rPr>
        <w:t>innovación</w:t>
      </w:r>
      <w:r w:rsidR="0057498E" w:rsidRPr="0027433E">
        <w:rPr>
          <w:lang w:val="es-CO"/>
        </w:rPr>
        <w:t xml:space="preserve"> y procesos operativos</w:t>
      </w:r>
      <w:r w:rsidR="00842D36">
        <w:rPr>
          <w:lang w:val="es-CO"/>
        </w:rPr>
        <w:t>.</w:t>
      </w:r>
    </w:p>
    <w:p w14:paraId="2E1B83BE" w14:textId="77777777" w:rsidR="002C3034" w:rsidRPr="0027433E" w:rsidRDefault="002C3034" w:rsidP="00F11667">
      <w:pPr>
        <w:autoSpaceDE w:val="0"/>
        <w:autoSpaceDN w:val="0"/>
        <w:adjustRightInd w:val="0"/>
        <w:jc w:val="both"/>
        <w:rPr>
          <w:lang w:val="es-CO"/>
        </w:rPr>
      </w:pPr>
    </w:p>
    <w:p w14:paraId="7099EBE2" w14:textId="4C112E2E" w:rsidR="00895F5B" w:rsidRPr="0027433E" w:rsidRDefault="00895F5B" w:rsidP="00895F5B">
      <w:pPr>
        <w:autoSpaceDE w:val="0"/>
        <w:autoSpaceDN w:val="0"/>
        <w:adjustRightInd w:val="0"/>
        <w:jc w:val="both"/>
        <w:rPr>
          <w:lang w:val="es-CO"/>
        </w:rPr>
      </w:pPr>
      <w:r w:rsidRPr="0027433E">
        <w:rPr>
          <w:lang w:val="es-CO"/>
        </w:rPr>
        <w:t>E</w:t>
      </w:r>
      <w:r w:rsidR="0027433E" w:rsidRPr="0027433E">
        <w:rPr>
          <w:lang w:val="es-CO"/>
        </w:rPr>
        <w:t>l</w:t>
      </w:r>
      <w:r w:rsidRPr="0027433E">
        <w:rPr>
          <w:lang w:val="es-CO"/>
        </w:rPr>
        <w:t xml:space="preserve"> propósito de este proceso de investigación</w:t>
      </w:r>
      <w:r w:rsidR="0027433E" w:rsidRPr="0027433E">
        <w:rPr>
          <w:lang w:val="es-CO"/>
        </w:rPr>
        <w:t xml:space="preserve"> </w:t>
      </w:r>
      <w:r w:rsidR="005927B6">
        <w:rPr>
          <w:lang w:val="es-CO"/>
        </w:rPr>
        <w:t xml:space="preserve">consiste en </w:t>
      </w:r>
      <w:r w:rsidR="006B2189">
        <w:rPr>
          <w:lang w:val="es-CO"/>
        </w:rPr>
        <w:t>e</w:t>
      </w:r>
      <w:r w:rsidR="006B2189" w:rsidRPr="006B2189">
        <w:rPr>
          <w:lang w:val="es-CO"/>
        </w:rPr>
        <w:t xml:space="preserve">valuar los estilos de liderazgo presentes en los niveles directivos </w:t>
      </w:r>
      <w:r w:rsidR="006B2189">
        <w:rPr>
          <w:lang w:val="es-CO"/>
        </w:rPr>
        <w:t xml:space="preserve">y determinar si existe relación entre el estilo de liderazgo y la efectividad operativa </w:t>
      </w:r>
      <w:r w:rsidR="006B2189" w:rsidRPr="006B2189">
        <w:rPr>
          <w:lang w:val="es-CO"/>
        </w:rPr>
        <w:t xml:space="preserve">de </w:t>
      </w:r>
      <w:r w:rsidR="003678CC">
        <w:rPr>
          <w:lang w:val="es-CO"/>
        </w:rPr>
        <w:t>los niveles gerenciales en las organizaciones.</w:t>
      </w:r>
    </w:p>
    <w:p w14:paraId="5BFB3177" w14:textId="77777777" w:rsidR="00895F5B" w:rsidRPr="0027433E" w:rsidRDefault="00895F5B" w:rsidP="00895F5B">
      <w:pPr>
        <w:autoSpaceDE w:val="0"/>
        <w:autoSpaceDN w:val="0"/>
        <w:adjustRightInd w:val="0"/>
        <w:jc w:val="both"/>
        <w:rPr>
          <w:lang w:val="es-CO"/>
        </w:rPr>
      </w:pPr>
    </w:p>
    <w:p w14:paraId="3E19CA43" w14:textId="2A48C87E" w:rsidR="00F11667" w:rsidRDefault="00895F5B" w:rsidP="00974314">
      <w:pPr>
        <w:autoSpaceDE w:val="0"/>
        <w:autoSpaceDN w:val="0"/>
        <w:adjustRightInd w:val="0"/>
        <w:jc w:val="both"/>
        <w:rPr>
          <w:lang w:val="es-CO"/>
        </w:rPr>
      </w:pPr>
      <w:r w:rsidRPr="00974314">
        <w:rPr>
          <w:lang w:val="es-CO"/>
        </w:rPr>
        <w:t xml:space="preserve">En cuanto </w:t>
      </w:r>
      <w:r w:rsidR="000B7AF6" w:rsidRPr="00974314">
        <w:rPr>
          <w:lang w:val="es-CO"/>
        </w:rPr>
        <w:t xml:space="preserve">lo relacionado con el desarrollo académico del presente estudio, </w:t>
      </w:r>
      <w:r w:rsidR="00054ABC">
        <w:rPr>
          <w:lang w:val="es-CO"/>
        </w:rPr>
        <w:t xml:space="preserve">se </w:t>
      </w:r>
      <w:r w:rsidR="00974314">
        <w:rPr>
          <w:lang w:val="es-CO"/>
        </w:rPr>
        <w:t>realizarán</w:t>
      </w:r>
      <w:r w:rsidR="00054ABC">
        <w:rPr>
          <w:lang w:val="es-CO"/>
        </w:rPr>
        <w:t xml:space="preserve"> encuestas para</w:t>
      </w:r>
      <w:r w:rsidR="00974314">
        <w:rPr>
          <w:lang w:val="es-CO"/>
        </w:rPr>
        <w:t xml:space="preserve"> evaluar los estilos de liderazgo de las gerencias y medir </w:t>
      </w:r>
      <w:r w:rsidR="00054ABC" w:rsidRPr="00974314">
        <w:rPr>
          <w:lang w:val="es-CO"/>
        </w:rPr>
        <w:t xml:space="preserve">el impacto del estilo </w:t>
      </w:r>
      <w:r w:rsidR="00974314" w:rsidRPr="00974314">
        <w:rPr>
          <w:lang w:val="es-CO"/>
        </w:rPr>
        <w:t>de estos</w:t>
      </w:r>
      <w:r w:rsidR="00054ABC" w:rsidRPr="00974314">
        <w:rPr>
          <w:lang w:val="es-CO"/>
        </w:rPr>
        <w:t xml:space="preserve"> en la efectividad operativa de l</w:t>
      </w:r>
      <w:r w:rsidR="00DC7C20">
        <w:rPr>
          <w:lang w:val="es-CO"/>
        </w:rPr>
        <w:t>os niveles gerenciales en las organizaciones.</w:t>
      </w:r>
    </w:p>
    <w:p w14:paraId="4F35127F" w14:textId="77777777" w:rsidR="00DC7C20" w:rsidRPr="0027433E" w:rsidRDefault="00DC7C20" w:rsidP="00974314">
      <w:pPr>
        <w:autoSpaceDE w:val="0"/>
        <w:autoSpaceDN w:val="0"/>
        <w:adjustRightInd w:val="0"/>
        <w:jc w:val="both"/>
        <w:rPr>
          <w:lang w:val="es-CO"/>
        </w:rPr>
      </w:pPr>
    </w:p>
    <w:p w14:paraId="7E7147F9" w14:textId="400AAA5C" w:rsidR="00A66B59" w:rsidRPr="0027433E" w:rsidRDefault="006C1A7B" w:rsidP="00974314">
      <w:pPr>
        <w:autoSpaceDE w:val="0"/>
        <w:autoSpaceDN w:val="0"/>
        <w:adjustRightInd w:val="0"/>
        <w:jc w:val="both"/>
        <w:rPr>
          <w:lang w:val="es-CO"/>
        </w:rPr>
      </w:pPr>
      <w:r>
        <w:rPr>
          <w:lang w:val="es-CO"/>
        </w:rPr>
        <w:t>Es de aclarar que, l</w:t>
      </w:r>
      <w:r w:rsidR="00A66B59" w:rsidRPr="0027433E">
        <w:rPr>
          <w:lang w:val="es-CO"/>
        </w:rPr>
        <w:t>a confidencia</w:t>
      </w:r>
      <w:r w:rsidR="00C04B0C" w:rsidRPr="0027433E">
        <w:rPr>
          <w:lang w:val="es-CO"/>
        </w:rPr>
        <w:t>lidad de</w:t>
      </w:r>
      <w:r w:rsidR="00A904CE" w:rsidRPr="0027433E">
        <w:rPr>
          <w:lang w:val="es-CO"/>
        </w:rPr>
        <w:t xml:space="preserve"> este c</w:t>
      </w:r>
      <w:r w:rsidR="00C04B0C" w:rsidRPr="0027433E">
        <w:rPr>
          <w:lang w:val="es-CO"/>
        </w:rPr>
        <w:t xml:space="preserve">uestionario es </w:t>
      </w:r>
      <w:r>
        <w:rPr>
          <w:lang w:val="es-CO"/>
        </w:rPr>
        <w:t xml:space="preserve">completamente </w:t>
      </w:r>
      <w:r w:rsidR="00C04B0C" w:rsidRPr="0027433E">
        <w:rPr>
          <w:lang w:val="es-CO"/>
        </w:rPr>
        <w:t>segura</w:t>
      </w:r>
      <w:r w:rsidR="00A66B59" w:rsidRPr="0027433E">
        <w:rPr>
          <w:lang w:val="es-CO"/>
        </w:rPr>
        <w:t xml:space="preserve">. </w:t>
      </w:r>
      <w:r w:rsidRPr="0027433E">
        <w:rPr>
          <w:lang w:val="es-CO"/>
        </w:rPr>
        <w:t>En ninguna circunstancia</w:t>
      </w:r>
      <w:r w:rsidR="00A66B59" w:rsidRPr="0027433E">
        <w:rPr>
          <w:lang w:val="es-CO"/>
        </w:rPr>
        <w:t xml:space="preserve"> su nombre o </w:t>
      </w:r>
      <w:r w:rsidR="00A66B59" w:rsidRPr="00974314">
        <w:rPr>
          <w:lang w:val="es-CO"/>
        </w:rPr>
        <w:t>el nombre de</w:t>
      </w:r>
      <w:r w:rsidR="00974314" w:rsidRPr="00974314">
        <w:rPr>
          <w:lang w:val="es-CO"/>
        </w:rPr>
        <w:t xml:space="preserve">l área estratégica de la </w:t>
      </w:r>
      <w:r w:rsidRPr="00974314">
        <w:rPr>
          <w:lang w:val="es-CO"/>
        </w:rPr>
        <w:t>organización</w:t>
      </w:r>
      <w:r w:rsidR="00A66B59" w:rsidRPr="0027433E">
        <w:rPr>
          <w:lang w:val="es-CO"/>
        </w:rPr>
        <w:t xml:space="preserve"> para la cual </w:t>
      </w:r>
      <w:r w:rsidR="00C04B0C" w:rsidRPr="0027433E">
        <w:rPr>
          <w:lang w:val="es-CO"/>
        </w:rPr>
        <w:t xml:space="preserve">usted </w:t>
      </w:r>
      <w:r w:rsidR="0027433E" w:rsidRPr="0027433E">
        <w:rPr>
          <w:lang w:val="es-CO"/>
        </w:rPr>
        <w:t>trabaja</w:t>
      </w:r>
      <w:r w:rsidR="00A66B59" w:rsidRPr="0027433E">
        <w:rPr>
          <w:lang w:val="es-CO"/>
        </w:rPr>
        <w:t xml:space="preserve"> aparecerá en </w:t>
      </w:r>
      <w:r w:rsidR="00A904CE" w:rsidRPr="0027433E">
        <w:rPr>
          <w:lang w:val="es-CO"/>
        </w:rPr>
        <w:t>publicaciones</w:t>
      </w:r>
      <w:r w:rsidR="00A66B59" w:rsidRPr="0027433E">
        <w:rPr>
          <w:lang w:val="es-CO"/>
        </w:rPr>
        <w:t xml:space="preserve"> asociada</w:t>
      </w:r>
      <w:r w:rsidR="00A904CE" w:rsidRPr="0027433E">
        <w:rPr>
          <w:lang w:val="es-CO"/>
        </w:rPr>
        <w:t>s</w:t>
      </w:r>
      <w:r w:rsidR="00A66B59" w:rsidRPr="0027433E">
        <w:rPr>
          <w:lang w:val="es-CO"/>
        </w:rPr>
        <w:t xml:space="preserve"> con esta investigación. Además, </w:t>
      </w:r>
      <w:r w:rsidR="00A61AF3" w:rsidRPr="0027433E">
        <w:rPr>
          <w:lang w:val="es-CO"/>
        </w:rPr>
        <w:t xml:space="preserve">la </w:t>
      </w:r>
      <w:r w:rsidR="00A66B59" w:rsidRPr="0027433E">
        <w:rPr>
          <w:lang w:val="es-CO"/>
        </w:rPr>
        <w:t>participación en esta investigación no afecta su empleo en</w:t>
      </w:r>
      <w:r w:rsidR="00A61AF3" w:rsidRPr="0027433E">
        <w:rPr>
          <w:lang w:val="es-CO"/>
        </w:rPr>
        <w:t xml:space="preserve"> </w:t>
      </w:r>
      <w:r w:rsidR="00A66B59" w:rsidRPr="0027433E">
        <w:rPr>
          <w:lang w:val="es-CO"/>
        </w:rPr>
        <w:t>ninguna manera.</w:t>
      </w:r>
    </w:p>
    <w:p w14:paraId="5AE32147" w14:textId="77777777" w:rsidR="00A66B59" w:rsidRPr="0027433E" w:rsidRDefault="00A66B59" w:rsidP="00974314">
      <w:pPr>
        <w:autoSpaceDE w:val="0"/>
        <w:autoSpaceDN w:val="0"/>
        <w:adjustRightInd w:val="0"/>
        <w:jc w:val="both"/>
        <w:rPr>
          <w:lang w:val="es-CO"/>
        </w:rPr>
      </w:pPr>
    </w:p>
    <w:p w14:paraId="56808A84" w14:textId="313D3F92" w:rsidR="00A66B59" w:rsidRPr="00A66B59" w:rsidRDefault="00A904CE" w:rsidP="00974314">
      <w:pPr>
        <w:autoSpaceDE w:val="0"/>
        <w:autoSpaceDN w:val="0"/>
        <w:adjustRightInd w:val="0"/>
        <w:jc w:val="both"/>
        <w:rPr>
          <w:lang w:val="es-CO"/>
        </w:rPr>
      </w:pPr>
      <w:r w:rsidRPr="0027433E">
        <w:rPr>
          <w:lang w:val="es-CO"/>
        </w:rPr>
        <w:t>Si los tópicos</w:t>
      </w:r>
      <w:r w:rsidR="008B27BE" w:rsidRPr="0027433E">
        <w:rPr>
          <w:lang w:val="es-CO"/>
        </w:rPr>
        <w:t xml:space="preserve"> o temas</w:t>
      </w:r>
      <w:r w:rsidRPr="0027433E">
        <w:rPr>
          <w:lang w:val="es-CO"/>
        </w:rPr>
        <w:t xml:space="preserve"> presentados en esta investigación son de su </w:t>
      </w:r>
      <w:r w:rsidR="0027433E" w:rsidRPr="0027433E">
        <w:rPr>
          <w:lang w:val="es-CO"/>
        </w:rPr>
        <w:t>interés, por</w:t>
      </w:r>
      <w:r w:rsidRPr="0027433E">
        <w:rPr>
          <w:lang w:val="es-CO"/>
        </w:rPr>
        <w:t xml:space="preserve"> favor solicite al investigador principal del proyecto una copia de los resultados o las publicaciones</w:t>
      </w:r>
      <w:r w:rsidR="00A42429">
        <w:rPr>
          <w:lang w:val="es-CO"/>
        </w:rPr>
        <w:t>.</w:t>
      </w:r>
      <w:r w:rsidR="00A66B59">
        <w:rPr>
          <w:lang w:val="es-CO"/>
        </w:rPr>
        <w:t xml:space="preserve"> </w:t>
      </w:r>
    </w:p>
    <w:p w14:paraId="1C4ECF1C" w14:textId="77777777" w:rsidR="00F11667" w:rsidRPr="0015411D" w:rsidRDefault="00F11667" w:rsidP="00F11667">
      <w:pPr>
        <w:jc w:val="both"/>
        <w:rPr>
          <w:lang w:val="es-CO"/>
        </w:rPr>
      </w:pPr>
    </w:p>
    <w:p w14:paraId="166C20E5" w14:textId="77777777" w:rsidR="00F11667" w:rsidRPr="0086036A" w:rsidRDefault="00F11667" w:rsidP="00F11667">
      <w:pPr>
        <w:jc w:val="both"/>
        <w:rPr>
          <w:lang w:val="es-CO"/>
        </w:rPr>
      </w:pPr>
    </w:p>
    <w:p w14:paraId="4D369BC0" w14:textId="77777777" w:rsidR="00A66B59" w:rsidRPr="00A66B59" w:rsidRDefault="00A66B59" w:rsidP="00F11667">
      <w:pPr>
        <w:jc w:val="both"/>
        <w:rPr>
          <w:lang w:val="es-CO"/>
        </w:rPr>
      </w:pPr>
      <w:r w:rsidRPr="00A66B59">
        <w:rPr>
          <w:lang w:val="es-CO"/>
        </w:rPr>
        <w:t xml:space="preserve">Gracias por su tiempo y </w:t>
      </w:r>
      <w:r w:rsidR="00114D0D" w:rsidRPr="00A66B59">
        <w:rPr>
          <w:lang w:val="es-CO"/>
        </w:rPr>
        <w:t>colaboración</w:t>
      </w:r>
      <w:r w:rsidRPr="00A66B59">
        <w:rPr>
          <w:lang w:val="es-CO"/>
        </w:rPr>
        <w:t xml:space="preserve">. </w:t>
      </w:r>
    </w:p>
    <w:p w14:paraId="4301F52F" w14:textId="77777777" w:rsidR="00F11667" w:rsidRPr="0015411D" w:rsidRDefault="00F11667" w:rsidP="00F11667">
      <w:pPr>
        <w:jc w:val="both"/>
        <w:rPr>
          <w:lang w:val="es-CO"/>
        </w:rPr>
      </w:pPr>
    </w:p>
    <w:p w14:paraId="3D27DD26" w14:textId="77777777" w:rsidR="00F11667" w:rsidRPr="0015411D" w:rsidRDefault="00F11667" w:rsidP="00F11667">
      <w:pPr>
        <w:jc w:val="both"/>
        <w:rPr>
          <w:lang w:val="es-CO"/>
        </w:rPr>
      </w:pPr>
    </w:p>
    <w:p w14:paraId="3D5BC2D0" w14:textId="77777777" w:rsidR="00A42429" w:rsidRPr="00EA403B" w:rsidRDefault="00A42429" w:rsidP="00F11667">
      <w:pPr>
        <w:outlineLvl w:val="0"/>
        <w:rPr>
          <w:b/>
          <w:lang w:val="es-CO"/>
        </w:rPr>
      </w:pPr>
    </w:p>
    <w:tbl>
      <w:tblPr>
        <w:tblStyle w:val="Tablaconcuadrcula"/>
        <w:tblW w:w="101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44"/>
        <w:gridCol w:w="5529"/>
      </w:tblGrid>
      <w:tr w:rsidR="00A42429" w:rsidRPr="00563966" w14:paraId="33FB64B1" w14:textId="77777777" w:rsidTr="00A42429">
        <w:tc>
          <w:tcPr>
            <w:tcW w:w="4644" w:type="dxa"/>
          </w:tcPr>
          <w:p w14:paraId="3155719D" w14:textId="4E1CFA8D" w:rsidR="006C1A7B" w:rsidRPr="006C1A7B" w:rsidRDefault="006C1A7B" w:rsidP="006C1A7B">
            <w:pPr>
              <w:jc w:val="both"/>
              <w:rPr>
                <w:lang w:val="es-CO"/>
              </w:rPr>
            </w:pPr>
            <w:r w:rsidRPr="006C1A7B">
              <w:rPr>
                <w:lang w:val="es-CO"/>
              </w:rPr>
              <w:t>Lissette Sabbag</w:t>
            </w:r>
          </w:p>
          <w:p w14:paraId="16CBE25A" w14:textId="64FDB99B" w:rsidR="00543A64" w:rsidRDefault="00543A64" w:rsidP="006C1A7B">
            <w:pPr>
              <w:jc w:val="both"/>
              <w:rPr>
                <w:lang w:val="es-CO"/>
              </w:rPr>
            </w:pPr>
            <w:r>
              <w:rPr>
                <w:lang w:val="es-CO"/>
              </w:rPr>
              <w:t>Estudiante de la Maestría en Administración de Empresas – MBA</w:t>
            </w:r>
          </w:p>
          <w:p w14:paraId="48C4E4D0" w14:textId="19B02D70" w:rsidR="006C1A7B" w:rsidRPr="006C1A7B" w:rsidRDefault="001A7AFC" w:rsidP="006C1A7B">
            <w:pPr>
              <w:jc w:val="both"/>
              <w:rPr>
                <w:lang w:val="es-CO"/>
              </w:rPr>
            </w:pPr>
            <w:r>
              <w:rPr>
                <w:lang w:val="es-CO"/>
              </w:rPr>
              <w:t xml:space="preserve">Colegio de Estudios Superiores de Administración - </w:t>
            </w:r>
            <w:r w:rsidR="006C1A7B" w:rsidRPr="006C1A7B">
              <w:rPr>
                <w:lang w:val="es-CO"/>
              </w:rPr>
              <w:t>CESA</w:t>
            </w:r>
          </w:p>
          <w:p w14:paraId="4866EE90" w14:textId="77777777" w:rsidR="006C1A7B" w:rsidRDefault="006C1A7B" w:rsidP="006C1A7B">
            <w:pPr>
              <w:jc w:val="both"/>
              <w:rPr>
                <w:lang w:val="es-CO"/>
              </w:rPr>
            </w:pPr>
            <w:r w:rsidRPr="006C1A7B">
              <w:rPr>
                <w:lang w:val="es-CO"/>
              </w:rPr>
              <w:t>Diagonal 35 #5a-57</w:t>
            </w:r>
            <w:r w:rsidRPr="0015411D">
              <w:rPr>
                <w:lang w:val="es-CO"/>
              </w:rPr>
              <w:t xml:space="preserve"> </w:t>
            </w:r>
          </w:p>
          <w:p w14:paraId="60731295" w14:textId="26D0E087" w:rsidR="00A42429" w:rsidRPr="0015411D" w:rsidRDefault="006C1A7B" w:rsidP="006C1A7B">
            <w:pPr>
              <w:jc w:val="both"/>
              <w:rPr>
                <w:lang w:val="es-CO"/>
              </w:rPr>
            </w:pPr>
            <w:r>
              <w:rPr>
                <w:lang w:val="es-CO"/>
              </w:rPr>
              <w:t xml:space="preserve">Bogotá, </w:t>
            </w:r>
            <w:r w:rsidR="00A42429" w:rsidRPr="0015411D">
              <w:rPr>
                <w:lang w:val="es-CO"/>
              </w:rPr>
              <w:t>Colombia</w:t>
            </w:r>
          </w:p>
          <w:p w14:paraId="399CCA07" w14:textId="5095EEAB" w:rsidR="00A42429" w:rsidRPr="006C1A7B" w:rsidRDefault="006C1A7B" w:rsidP="006C1A7B">
            <w:pPr>
              <w:jc w:val="both"/>
              <w:rPr>
                <w:lang w:val="es-CO"/>
              </w:rPr>
            </w:pPr>
            <w:r>
              <w:rPr>
                <w:lang w:val="es-CO"/>
              </w:rPr>
              <w:t>Lissette.sabbag@cesa.edu.co</w:t>
            </w:r>
            <w:r w:rsidR="00A42429" w:rsidRPr="006C1A7B">
              <w:rPr>
                <w:lang w:val="es-CO"/>
              </w:rPr>
              <w:t xml:space="preserve">                                             </w:t>
            </w:r>
          </w:p>
        </w:tc>
        <w:tc>
          <w:tcPr>
            <w:tcW w:w="5529" w:type="dxa"/>
          </w:tcPr>
          <w:p w14:paraId="7561620C" w14:textId="5AB44F03" w:rsidR="00A42429" w:rsidRPr="00A42429" w:rsidRDefault="00A42429" w:rsidP="006C1A7B">
            <w:pPr>
              <w:jc w:val="both"/>
              <w:rPr>
                <w:lang w:val="es-CO"/>
              </w:rPr>
            </w:pPr>
          </w:p>
        </w:tc>
      </w:tr>
    </w:tbl>
    <w:p w14:paraId="4E52975E" w14:textId="77777777" w:rsidR="006B5A50" w:rsidRPr="00A42429" w:rsidRDefault="006B5A50" w:rsidP="00B37996">
      <w:pPr>
        <w:jc w:val="both"/>
        <w:rPr>
          <w:lang w:val="es-CO"/>
        </w:rPr>
      </w:pPr>
      <w:r w:rsidRPr="00A42429">
        <w:rPr>
          <w:lang w:val="es-CO"/>
        </w:rPr>
        <w:br w:type="page"/>
      </w:r>
    </w:p>
    <w:tbl>
      <w:tblPr>
        <w:tblW w:w="96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0E0E0"/>
        <w:tblLook w:val="01E0" w:firstRow="1" w:lastRow="1" w:firstColumn="1" w:lastColumn="1" w:noHBand="0" w:noVBand="0"/>
      </w:tblPr>
      <w:tblGrid>
        <w:gridCol w:w="9648"/>
      </w:tblGrid>
      <w:tr w:rsidR="00C26ED6" w:rsidRPr="0015411D" w14:paraId="57F64EB4" w14:textId="77777777" w:rsidTr="00A67851">
        <w:tc>
          <w:tcPr>
            <w:tcW w:w="9648" w:type="dxa"/>
            <w:shd w:val="clear" w:color="auto" w:fill="E0E0E0"/>
          </w:tcPr>
          <w:p w14:paraId="366EE93B" w14:textId="77777777" w:rsidR="00C26ED6" w:rsidRPr="0015411D" w:rsidRDefault="00C26ED6" w:rsidP="00A67851">
            <w:pPr>
              <w:rPr>
                <w:b/>
                <w:lang w:val="es-CO"/>
              </w:rPr>
            </w:pPr>
            <w:r w:rsidRPr="0015411D">
              <w:rPr>
                <w:lang w:val="es-CO"/>
              </w:rPr>
              <w:lastRenderedPageBreak/>
              <w:br w:type="column"/>
            </w:r>
            <w:r>
              <w:rPr>
                <w:b/>
                <w:lang w:val="es-CO"/>
              </w:rPr>
              <w:t>Antecedentes demográficos</w:t>
            </w:r>
          </w:p>
        </w:tc>
      </w:tr>
    </w:tbl>
    <w:p w14:paraId="1F363A2A" w14:textId="478FEF99" w:rsidR="00C26ED6" w:rsidRPr="00A61F09" w:rsidRDefault="00C26ED6" w:rsidP="00C26ED6">
      <w:pPr>
        <w:numPr>
          <w:ilvl w:val="0"/>
          <w:numId w:val="8"/>
        </w:numPr>
        <w:spacing w:before="100" w:beforeAutospacing="1" w:after="100" w:afterAutospacing="1"/>
        <w:ind w:left="284"/>
        <w:contextualSpacing/>
        <w:rPr>
          <w:sz w:val="22"/>
          <w:szCs w:val="22"/>
          <w:lang w:val="es-CO"/>
        </w:rPr>
      </w:pPr>
      <w:r w:rsidRPr="00A61F09">
        <w:rPr>
          <w:sz w:val="22"/>
          <w:szCs w:val="22"/>
          <w:lang w:val="es-CO"/>
        </w:rPr>
        <w:t>Seleccione</w:t>
      </w:r>
      <w:r w:rsidR="00C031AE">
        <w:rPr>
          <w:sz w:val="22"/>
          <w:szCs w:val="22"/>
          <w:lang w:val="es-CO"/>
        </w:rPr>
        <w:t xml:space="preserve"> su estado civil</w:t>
      </w:r>
      <w:r w:rsidR="00E037C8" w:rsidRPr="00A61F09">
        <w:rPr>
          <w:sz w:val="22"/>
          <w:szCs w:val="22"/>
          <w:lang w:val="es-CO"/>
        </w:rPr>
        <w:t>,</w:t>
      </w:r>
      <w:r w:rsidR="00C031AE">
        <w:rPr>
          <w:sz w:val="22"/>
          <w:szCs w:val="22"/>
          <w:lang w:val="es-CO"/>
        </w:rPr>
        <w:t xml:space="preserve"> </w:t>
      </w:r>
      <w:r w:rsidR="00E037C8" w:rsidRPr="00A61F09">
        <w:rPr>
          <w:sz w:val="22"/>
          <w:szCs w:val="22"/>
          <w:lang w:val="es-CO"/>
        </w:rPr>
        <w:t>nivel de educación</w:t>
      </w:r>
      <w:r w:rsidR="00A05084">
        <w:rPr>
          <w:sz w:val="22"/>
          <w:szCs w:val="22"/>
          <w:lang w:val="es-CO"/>
        </w:rPr>
        <w:t xml:space="preserve">, </w:t>
      </w:r>
      <w:r w:rsidR="00E037C8" w:rsidRPr="00A61F09">
        <w:rPr>
          <w:sz w:val="22"/>
          <w:szCs w:val="22"/>
          <w:lang w:val="es-CO"/>
        </w:rPr>
        <w:t>el cargo que des</w:t>
      </w:r>
      <w:r w:rsidR="00A05084">
        <w:rPr>
          <w:sz w:val="22"/>
          <w:szCs w:val="22"/>
          <w:lang w:val="es-CO"/>
        </w:rPr>
        <w:t>em</w:t>
      </w:r>
      <w:r w:rsidR="00E037C8" w:rsidRPr="00A61F09">
        <w:rPr>
          <w:sz w:val="22"/>
          <w:szCs w:val="22"/>
          <w:lang w:val="es-CO"/>
        </w:rPr>
        <w:t xml:space="preserve">peña en la </w:t>
      </w:r>
      <w:r w:rsidR="00A05084">
        <w:rPr>
          <w:sz w:val="22"/>
          <w:szCs w:val="22"/>
          <w:lang w:val="es-CO"/>
        </w:rPr>
        <w:t>organización y cuantas personas tiene a su cargo.</w:t>
      </w:r>
      <w:r w:rsidR="00E037C8" w:rsidRPr="00A61F09">
        <w:rPr>
          <w:sz w:val="22"/>
          <w:szCs w:val="22"/>
          <w:lang w:val="es-CO"/>
        </w:rPr>
        <w:t xml:space="preserve"> </w:t>
      </w:r>
    </w:p>
    <w:tbl>
      <w:tblPr>
        <w:tblpPr w:leftFromText="141" w:rightFromText="141" w:vertAnchor="text" w:horzAnchor="margin" w:tblpY="129"/>
        <w:tblW w:w="60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68"/>
        <w:gridCol w:w="850"/>
        <w:gridCol w:w="738"/>
        <w:gridCol w:w="1984"/>
        <w:gridCol w:w="851"/>
      </w:tblGrid>
      <w:tr w:rsidR="00C26ED6" w:rsidRPr="00A61F09" w14:paraId="54E7B1DC" w14:textId="77777777" w:rsidTr="005439C9">
        <w:trPr>
          <w:trHeight w:val="263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6230E0" w14:textId="748B98B6" w:rsidR="00C26ED6" w:rsidRPr="00C031AE" w:rsidRDefault="00C031AE" w:rsidP="00A67851">
            <w:pPr>
              <w:spacing w:before="100" w:beforeAutospacing="1" w:after="100" w:afterAutospacing="1"/>
              <w:contextualSpacing/>
              <w:rPr>
                <w:color w:val="000000"/>
                <w:sz w:val="22"/>
                <w:szCs w:val="22"/>
                <w:lang w:val="es-CO"/>
              </w:rPr>
            </w:pPr>
            <w:r>
              <w:rPr>
                <w:color w:val="000000"/>
                <w:sz w:val="22"/>
                <w:szCs w:val="22"/>
                <w:lang w:val="es-CO"/>
              </w:rPr>
              <w:t>Soltero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7F9F67E" w14:textId="77777777" w:rsidR="00C26ED6" w:rsidRPr="00C031AE" w:rsidRDefault="00C26ED6" w:rsidP="00A67851">
            <w:pPr>
              <w:spacing w:before="100" w:beforeAutospacing="1" w:after="100" w:afterAutospacing="1"/>
              <w:contextualSpacing/>
              <w:jc w:val="center"/>
              <w:rPr>
                <w:b/>
                <w:bCs/>
                <w:sz w:val="22"/>
                <w:szCs w:val="22"/>
                <w:lang w:val="es-CO"/>
              </w:rPr>
            </w:pPr>
            <w:r w:rsidRPr="00C031AE">
              <w:rPr>
                <w:b/>
                <w:bCs/>
                <w:sz w:val="22"/>
                <w:szCs w:val="22"/>
                <w:lang w:val="es-CO"/>
              </w:rPr>
              <w:fldChar w:fldCharType="begin">
                <w:ffData>
                  <w:name w:val="Check3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031AE">
              <w:rPr>
                <w:b/>
                <w:bCs/>
                <w:sz w:val="22"/>
                <w:szCs w:val="22"/>
                <w:lang w:val="es-CO"/>
              </w:rPr>
              <w:instrText xml:space="preserve"> FORMCHECKBOX </w:instrText>
            </w:r>
            <w:r w:rsidR="00DB2FBD">
              <w:rPr>
                <w:b/>
                <w:bCs/>
                <w:sz w:val="22"/>
                <w:szCs w:val="22"/>
                <w:lang w:val="es-CO"/>
              </w:rPr>
            </w:r>
            <w:r w:rsidR="00DB2FBD">
              <w:rPr>
                <w:b/>
                <w:bCs/>
                <w:sz w:val="22"/>
                <w:szCs w:val="22"/>
                <w:lang w:val="es-CO"/>
              </w:rPr>
              <w:fldChar w:fldCharType="separate"/>
            </w:r>
            <w:r w:rsidRPr="00C031AE">
              <w:rPr>
                <w:b/>
                <w:bCs/>
                <w:sz w:val="22"/>
                <w:szCs w:val="22"/>
                <w:lang w:val="es-CO"/>
              </w:rPr>
              <w:fldChar w:fldCharType="end"/>
            </w:r>
          </w:p>
        </w:tc>
        <w:tc>
          <w:tcPr>
            <w:tcW w:w="738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6B71EFA6" w14:textId="77777777" w:rsidR="00C26ED6" w:rsidRPr="001A35D8" w:rsidRDefault="00C26ED6" w:rsidP="00A67851">
            <w:pPr>
              <w:spacing w:before="100" w:beforeAutospacing="1" w:after="100" w:afterAutospacing="1"/>
              <w:contextualSpacing/>
              <w:jc w:val="center"/>
              <w:rPr>
                <w:b/>
                <w:bCs/>
                <w:sz w:val="22"/>
                <w:szCs w:val="22"/>
                <w:highlight w:val="yellow"/>
                <w:lang w:val="es-CO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D03B622" w14:textId="77777777" w:rsidR="00C26ED6" w:rsidRPr="00A61F09" w:rsidRDefault="00C26ED6" w:rsidP="00A67851">
            <w:pPr>
              <w:spacing w:before="100" w:beforeAutospacing="1" w:after="100" w:afterAutospacing="1"/>
              <w:contextualSpacing/>
              <w:rPr>
                <w:bCs/>
                <w:sz w:val="22"/>
                <w:szCs w:val="22"/>
                <w:lang w:val="es-CO"/>
              </w:rPr>
            </w:pPr>
            <w:r w:rsidRPr="00A61F09">
              <w:rPr>
                <w:bCs/>
                <w:sz w:val="22"/>
                <w:szCs w:val="22"/>
                <w:lang w:val="es-CO"/>
              </w:rPr>
              <w:t>Secundaria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26EEF85" w14:textId="77777777" w:rsidR="00C26ED6" w:rsidRPr="00A61F09" w:rsidRDefault="00C26ED6" w:rsidP="00A67851">
            <w:pPr>
              <w:spacing w:before="100" w:beforeAutospacing="1" w:after="100" w:afterAutospacing="1"/>
              <w:contextualSpacing/>
              <w:jc w:val="center"/>
              <w:rPr>
                <w:b/>
                <w:bCs/>
                <w:sz w:val="22"/>
                <w:szCs w:val="22"/>
                <w:lang w:val="es-CO"/>
              </w:rPr>
            </w:pPr>
            <w:r w:rsidRPr="00A61F09">
              <w:rPr>
                <w:b/>
                <w:bCs/>
                <w:sz w:val="22"/>
                <w:szCs w:val="22"/>
                <w:lang w:val="es-CO"/>
              </w:rPr>
              <w:fldChar w:fldCharType="begin">
                <w:ffData>
                  <w:name w:val="Check3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61F09">
              <w:rPr>
                <w:b/>
                <w:bCs/>
                <w:sz w:val="22"/>
                <w:szCs w:val="22"/>
                <w:lang w:val="es-CO"/>
              </w:rPr>
              <w:instrText xml:space="preserve"> FORMCHECKBOX </w:instrText>
            </w:r>
            <w:r w:rsidR="00DB2FBD">
              <w:rPr>
                <w:b/>
                <w:bCs/>
                <w:sz w:val="22"/>
                <w:szCs w:val="22"/>
                <w:lang w:val="es-CO"/>
              </w:rPr>
            </w:r>
            <w:r w:rsidR="00DB2FBD">
              <w:rPr>
                <w:b/>
                <w:bCs/>
                <w:sz w:val="22"/>
                <w:szCs w:val="22"/>
                <w:lang w:val="es-CO"/>
              </w:rPr>
              <w:fldChar w:fldCharType="separate"/>
            </w:r>
            <w:r w:rsidRPr="00A61F09">
              <w:rPr>
                <w:b/>
                <w:bCs/>
                <w:sz w:val="22"/>
                <w:szCs w:val="22"/>
                <w:lang w:val="es-CO"/>
              </w:rPr>
              <w:fldChar w:fldCharType="end"/>
            </w:r>
          </w:p>
        </w:tc>
      </w:tr>
      <w:tr w:rsidR="00C26ED6" w:rsidRPr="00A61F09" w14:paraId="4DD91DF4" w14:textId="77777777" w:rsidTr="005439C9">
        <w:trPr>
          <w:trHeight w:val="263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9F1804" w14:textId="5294642F" w:rsidR="00C26ED6" w:rsidRPr="00C031AE" w:rsidRDefault="00C031AE" w:rsidP="00A67851">
            <w:pPr>
              <w:spacing w:before="100" w:beforeAutospacing="1" w:after="100" w:afterAutospacing="1"/>
              <w:contextualSpacing/>
              <w:rPr>
                <w:color w:val="000000"/>
                <w:sz w:val="22"/>
                <w:szCs w:val="22"/>
                <w:lang w:val="es-CO"/>
              </w:rPr>
            </w:pPr>
            <w:r>
              <w:rPr>
                <w:color w:val="000000"/>
                <w:sz w:val="22"/>
                <w:szCs w:val="22"/>
                <w:lang w:val="es-CO"/>
              </w:rPr>
              <w:t>Casado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D693C28" w14:textId="77777777" w:rsidR="00C26ED6" w:rsidRPr="00C031AE" w:rsidRDefault="00C26ED6" w:rsidP="00A67851">
            <w:pPr>
              <w:spacing w:before="100" w:beforeAutospacing="1" w:after="100" w:afterAutospacing="1"/>
              <w:contextualSpacing/>
              <w:jc w:val="center"/>
              <w:rPr>
                <w:b/>
                <w:bCs/>
                <w:sz w:val="22"/>
                <w:szCs w:val="22"/>
                <w:lang w:val="es-CO"/>
              </w:rPr>
            </w:pPr>
            <w:r w:rsidRPr="00C031AE">
              <w:rPr>
                <w:b/>
                <w:bCs/>
                <w:sz w:val="22"/>
                <w:szCs w:val="22"/>
                <w:lang w:val="es-CO"/>
              </w:rPr>
              <w:fldChar w:fldCharType="begin">
                <w:ffData>
                  <w:name w:val="Check3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031AE">
              <w:rPr>
                <w:b/>
                <w:bCs/>
                <w:sz w:val="22"/>
                <w:szCs w:val="22"/>
                <w:lang w:val="es-CO"/>
              </w:rPr>
              <w:instrText xml:space="preserve"> FORMCHECKBOX </w:instrText>
            </w:r>
            <w:r w:rsidR="00DB2FBD">
              <w:rPr>
                <w:b/>
                <w:bCs/>
                <w:sz w:val="22"/>
                <w:szCs w:val="22"/>
                <w:lang w:val="es-CO"/>
              </w:rPr>
            </w:r>
            <w:r w:rsidR="00DB2FBD">
              <w:rPr>
                <w:b/>
                <w:bCs/>
                <w:sz w:val="22"/>
                <w:szCs w:val="22"/>
                <w:lang w:val="es-CO"/>
              </w:rPr>
              <w:fldChar w:fldCharType="separate"/>
            </w:r>
            <w:r w:rsidRPr="00C031AE">
              <w:rPr>
                <w:b/>
                <w:bCs/>
                <w:sz w:val="22"/>
                <w:szCs w:val="22"/>
                <w:lang w:val="es-CO"/>
              </w:rPr>
              <w:fldChar w:fldCharType="end"/>
            </w:r>
          </w:p>
        </w:tc>
        <w:tc>
          <w:tcPr>
            <w:tcW w:w="73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193570D3" w14:textId="77777777" w:rsidR="00C26ED6" w:rsidRPr="001A35D8" w:rsidRDefault="00C26ED6" w:rsidP="00A67851">
            <w:pPr>
              <w:spacing w:before="100" w:beforeAutospacing="1" w:after="100" w:afterAutospacing="1"/>
              <w:contextualSpacing/>
              <w:jc w:val="center"/>
              <w:rPr>
                <w:b/>
                <w:bCs/>
                <w:sz w:val="22"/>
                <w:szCs w:val="22"/>
                <w:highlight w:val="yellow"/>
                <w:lang w:val="es-CO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235FB29" w14:textId="77777777" w:rsidR="00C26ED6" w:rsidRPr="00A61F09" w:rsidRDefault="00C26ED6" w:rsidP="00A67851">
            <w:pPr>
              <w:spacing w:before="100" w:beforeAutospacing="1" w:after="100" w:afterAutospacing="1"/>
              <w:contextualSpacing/>
              <w:rPr>
                <w:bCs/>
                <w:sz w:val="22"/>
                <w:szCs w:val="22"/>
                <w:lang w:val="es-CO"/>
              </w:rPr>
            </w:pPr>
            <w:r w:rsidRPr="00A61F09">
              <w:rPr>
                <w:bCs/>
                <w:sz w:val="22"/>
                <w:szCs w:val="22"/>
                <w:lang w:val="es-CO"/>
              </w:rPr>
              <w:t xml:space="preserve">Técnica 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BF129B0" w14:textId="77777777" w:rsidR="00C26ED6" w:rsidRPr="00A61F09" w:rsidRDefault="00C26ED6" w:rsidP="00A67851">
            <w:pPr>
              <w:spacing w:before="100" w:beforeAutospacing="1" w:after="100" w:afterAutospacing="1"/>
              <w:contextualSpacing/>
              <w:jc w:val="center"/>
              <w:rPr>
                <w:b/>
                <w:bCs/>
                <w:sz w:val="22"/>
                <w:szCs w:val="22"/>
                <w:lang w:val="es-CO"/>
              </w:rPr>
            </w:pPr>
            <w:r w:rsidRPr="00A61F09">
              <w:rPr>
                <w:b/>
                <w:bCs/>
                <w:sz w:val="22"/>
                <w:szCs w:val="22"/>
                <w:lang w:val="es-CO"/>
              </w:rPr>
              <w:fldChar w:fldCharType="begin">
                <w:ffData>
                  <w:name w:val="Check3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61F09">
              <w:rPr>
                <w:b/>
                <w:bCs/>
                <w:sz w:val="22"/>
                <w:szCs w:val="22"/>
                <w:lang w:val="es-CO"/>
              </w:rPr>
              <w:instrText xml:space="preserve"> FORMCHECKBOX </w:instrText>
            </w:r>
            <w:r w:rsidR="00DB2FBD">
              <w:rPr>
                <w:b/>
                <w:bCs/>
                <w:sz w:val="22"/>
                <w:szCs w:val="22"/>
                <w:lang w:val="es-CO"/>
              </w:rPr>
            </w:r>
            <w:r w:rsidR="00DB2FBD">
              <w:rPr>
                <w:b/>
                <w:bCs/>
                <w:sz w:val="22"/>
                <w:szCs w:val="22"/>
                <w:lang w:val="es-CO"/>
              </w:rPr>
              <w:fldChar w:fldCharType="separate"/>
            </w:r>
            <w:r w:rsidRPr="00A61F09">
              <w:rPr>
                <w:b/>
                <w:bCs/>
                <w:sz w:val="22"/>
                <w:szCs w:val="22"/>
                <w:lang w:val="es-CO"/>
              </w:rPr>
              <w:fldChar w:fldCharType="end"/>
            </w:r>
          </w:p>
        </w:tc>
      </w:tr>
      <w:tr w:rsidR="007E335C" w:rsidRPr="00A61F09" w14:paraId="4C981DA4" w14:textId="77777777" w:rsidTr="005439C9">
        <w:trPr>
          <w:trHeight w:val="263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0C90BF" w14:textId="77FB6279" w:rsidR="007E335C" w:rsidRPr="00C031AE" w:rsidRDefault="00C031AE" w:rsidP="007E335C">
            <w:pPr>
              <w:spacing w:before="100" w:beforeAutospacing="1" w:after="100" w:afterAutospacing="1"/>
              <w:contextualSpacing/>
              <w:rPr>
                <w:color w:val="000000"/>
                <w:sz w:val="22"/>
                <w:szCs w:val="22"/>
                <w:lang w:val="es-CO"/>
              </w:rPr>
            </w:pPr>
            <w:r>
              <w:rPr>
                <w:color w:val="000000"/>
                <w:sz w:val="22"/>
                <w:szCs w:val="22"/>
                <w:lang w:val="es-CO"/>
              </w:rPr>
              <w:t>Unión libre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919BA29" w14:textId="633EFC8C" w:rsidR="007E335C" w:rsidRPr="00C031AE" w:rsidRDefault="007E335C" w:rsidP="007E335C">
            <w:pPr>
              <w:spacing w:before="100" w:beforeAutospacing="1" w:after="100" w:afterAutospacing="1"/>
              <w:contextualSpacing/>
              <w:jc w:val="center"/>
              <w:rPr>
                <w:b/>
                <w:bCs/>
                <w:sz w:val="22"/>
                <w:szCs w:val="22"/>
                <w:lang w:val="es-CO"/>
              </w:rPr>
            </w:pPr>
            <w:r w:rsidRPr="00C031AE">
              <w:rPr>
                <w:b/>
                <w:bCs/>
                <w:sz w:val="22"/>
                <w:szCs w:val="22"/>
                <w:lang w:val="es-CO"/>
              </w:rPr>
              <w:fldChar w:fldCharType="begin">
                <w:ffData>
                  <w:name w:val="Check3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031AE">
              <w:rPr>
                <w:b/>
                <w:bCs/>
                <w:sz w:val="22"/>
                <w:szCs w:val="22"/>
                <w:lang w:val="es-CO"/>
              </w:rPr>
              <w:instrText xml:space="preserve"> FORMCHECKBOX </w:instrText>
            </w:r>
            <w:r w:rsidR="00DB2FBD">
              <w:rPr>
                <w:b/>
                <w:bCs/>
                <w:sz w:val="22"/>
                <w:szCs w:val="22"/>
                <w:lang w:val="es-CO"/>
              </w:rPr>
            </w:r>
            <w:r w:rsidR="00DB2FBD">
              <w:rPr>
                <w:b/>
                <w:bCs/>
                <w:sz w:val="22"/>
                <w:szCs w:val="22"/>
                <w:lang w:val="es-CO"/>
              </w:rPr>
              <w:fldChar w:fldCharType="separate"/>
            </w:r>
            <w:r w:rsidRPr="00C031AE">
              <w:rPr>
                <w:b/>
                <w:bCs/>
                <w:sz w:val="22"/>
                <w:szCs w:val="22"/>
                <w:lang w:val="es-CO"/>
              </w:rPr>
              <w:fldChar w:fldCharType="end"/>
            </w:r>
          </w:p>
        </w:tc>
        <w:tc>
          <w:tcPr>
            <w:tcW w:w="73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6B07C1BC" w14:textId="77777777" w:rsidR="007E335C" w:rsidRPr="001A35D8" w:rsidRDefault="007E335C" w:rsidP="007E335C">
            <w:pPr>
              <w:spacing w:before="100" w:beforeAutospacing="1" w:after="100" w:afterAutospacing="1"/>
              <w:contextualSpacing/>
              <w:jc w:val="center"/>
              <w:rPr>
                <w:b/>
                <w:bCs/>
                <w:sz w:val="22"/>
                <w:szCs w:val="22"/>
                <w:highlight w:val="yellow"/>
                <w:lang w:val="es-CO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3A03977" w14:textId="3E310C93" w:rsidR="007E335C" w:rsidRPr="00A61F09" w:rsidRDefault="007E335C" w:rsidP="007E335C">
            <w:pPr>
              <w:spacing w:before="100" w:beforeAutospacing="1" w:after="100" w:afterAutospacing="1"/>
              <w:contextualSpacing/>
              <w:rPr>
                <w:bCs/>
                <w:sz w:val="22"/>
                <w:szCs w:val="22"/>
                <w:lang w:val="es-CO"/>
              </w:rPr>
            </w:pPr>
            <w:r w:rsidRPr="00A61F09">
              <w:rPr>
                <w:bCs/>
                <w:sz w:val="22"/>
                <w:szCs w:val="22"/>
                <w:lang w:val="es-CO"/>
              </w:rPr>
              <w:t>Pregrado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4C960EC" w14:textId="132465FD" w:rsidR="007E335C" w:rsidRPr="00A61F09" w:rsidRDefault="007E335C" w:rsidP="007E335C">
            <w:pPr>
              <w:spacing w:before="100" w:beforeAutospacing="1" w:after="100" w:afterAutospacing="1"/>
              <w:contextualSpacing/>
              <w:jc w:val="center"/>
              <w:rPr>
                <w:b/>
                <w:bCs/>
                <w:sz w:val="22"/>
                <w:szCs w:val="22"/>
                <w:lang w:val="es-CO"/>
              </w:rPr>
            </w:pPr>
            <w:r w:rsidRPr="00A61F09">
              <w:rPr>
                <w:b/>
                <w:bCs/>
                <w:sz w:val="22"/>
                <w:szCs w:val="22"/>
                <w:lang w:val="es-CO"/>
              </w:rPr>
              <w:fldChar w:fldCharType="begin">
                <w:ffData>
                  <w:name w:val="Check3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61F09">
              <w:rPr>
                <w:b/>
                <w:bCs/>
                <w:sz w:val="22"/>
                <w:szCs w:val="22"/>
                <w:lang w:val="es-CO"/>
              </w:rPr>
              <w:instrText xml:space="preserve"> FORMCHECKBOX </w:instrText>
            </w:r>
            <w:r w:rsidR="00DB2FBD">
              <w:rPr>
                <w:b/>
                <w:bCs/>
                <w:sz w:val="22"/>
                <w:szCs w:val="22"/>
                <w:lang w:val="es-CO"/>
              </w:rPr>
            </w:r>
            <w:r w:rsidR="00DB2FBD">
              <w:rPr>
                <w:b/>
                <w:bCs/>
                <w:sz w:val="22"/>
                <w:szCs w:val="22"/>
                <w:lang w:val="es-CO"/>
              </w:rPr>
              <w:fldChar w:fldCharType="separate"/>
            </w:r>
            <w:r w:rsidRPr="00A61F09">
              <w:rPr>
                <w:b/>
                <w:bCs/>
                <w:sz w:val="22"/>
                <w:szCs w:val="22"/>
                <w:lang w:val="es-CO"/>
              </w:rPr>
              <w:fldChar w:fldCharType="end"/>
            </w:r>
          </w:p>
        </w:tc>
      </w:tr>
      <w:tr w:rsidR="007E335C" w:rsidRPr="00A61F09" w14:paraId="768777FA" w14:textId="77777777" w:rsidTr="005439C9">
        <w:trPr>
          <w:trHeight w:val="263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5EEB64" w14:textId="1FF5EA06" w:rsidR="007E335C" w:rsidRPr="00C031AE" w:rsidRDefault="00C031AE" w:rsidP="007E335C">
            <w:pPr>
              <w:spacing w:before="100" w:beforeAutospacing="1" w:after="100" w:afterAutospacing="1"/>
              <w:contextualSpacing/>
              <w:rPr>
                <w:color w:val="000000"/>
                <w:sz w:val="22"/>
                <w:szCs w:val="22"/>
                <w:lang w:val="es-CO"/>
              </w:rPr>
            </w:pPr>
            <w:r w:rsidRPr="002570AD">
              <w:rPr>
                <w:color w:val="000000"/>
                <w:sz w:val="22"/>
                <w:szCs w:val="22"/>
                <w:lang w:val="es-MX"/>
              </w:rPr>
              <w:t>Divorciado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D791552" w14:textId="6FC7DDE6" w:rsidR="007E335C" w:rsidRPr="00C031AE" w:rsidRDefault="007E335C" w:rsidP="007E335C">
            <w:pPr>
              <w:spacing w:before="100" w:beforeAutospacing="1" w:after="100" w:afterAutospacing="1"/>
              <w:contextualSpacing/>
              <w:jc w:val="center"/>
              <w:rPr>
                <w:b/>
                <w:bCs/>
                <w:sz w:val="22"/>
                <w:szCs w:val="22"/>
                <w:lang w:val="es-CO"/>
              </w:rPr>
            </w:pPr>
            <w:r w:rsidRPr="00C031AE">
              <w:rPr>
                <w:b/>
                <w:bCs/>
                <w:sz w:val="22"/>
                <w:szCs w:val="22"/>
                <w:lang w:val="es-CO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031AE">
              <w:rPr>
                <w:b/>
                <w:bCs/>
                <w:sz w:val="22"/>
                <w:szCs w:val="22"/>
                <w:lang w:val="es-CO"/>
              </w:rPr>
              <w:instrText xml:space="preserve"> FORMCHECKBOX </w:instrText>
            </w:r>
            <w:r w:rsidR="00DB2FBD">
              <w:rPr>
                <w:b/>
                <w:bCs/>
                <w:sz w:val="22"/>
                <w:szCs w:val="22"/>
                <w:lang w:val="es-CO"/>
              </w:rPr>
            </w:r>
            <w:r w:rsidR="00DB2FBD">
              <w:rPr>
                <w:b/>
                <w:bCs/>
                <w:sz w:val="22"/>
                <w:szCs w:val="22"/>
                <w:lang w:val="es-CO"/>
              </w:rPr>
              <w:fldChar w:fldCharType="separate"/>
            </w:r>
            <w:r w:rsidRPr="00C031AE">
              <w:rPr>
                <w:b/>
                <w:bCs/>
                <w:sz w:val="22"/>
                <w:szCs w:val="22"/>
                <w:lang w:val="es-CO"/>
              </w:rPr>
              <w:fldChar w:fldCharType="end"/>
            </w:r>
          </w:p>
        </w:tc>
        <w:tc>
          <w:tcPr>
            <w:tcW w:w="73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0933DB43" w14:textId="77777777" w:rsidR="007E335C" w:rsidRPr="001A35D8" w:rsidRDefault="007E335C" w:rsidP="007E335C">
            <w:pPr>
              <w:spacing w:before="100" w:beforeAutospacing="1" w:after="100" w:afterAutospacing="1"/>
              <w:contextualSpacing/>
              <w:jc w:val="center"/>
              <w:rPr>
                <w:b/>
                <w:bCs/>
                <w:sz w:val="22"/>
                <w:szCs w:val="22"/>
                <w:highlight w:val="yellow"/>
                <w:lang w:val="es-CO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56F3F1B" w14:textId="77777777" w:rsidR="007E335C" w:rsidRPr="00A61F09" w:rsidRDefault="007E335C" w:rsidP="007E335C">
            <w:pPr>
              <w:spacing w:before="100" w:beforeAutospacing="1" w:after="100" w:afterAutospacing="1"/>
              <w:contextualSpacing/>
              <w:rPr>
                <w:bCs/>
                <w:sz w:val="22"/>
                <w:szCs w:val="22"/>
                <w:lang w:val="es-CO"/>
              </w:rPr>
            </w:pPr>
            <w:r w:rsidRPr="00A61F09">
              <w:rPr>
                <w:bCs/>
                <w:sz w:val="22"/>
                <w:szCs w:val="22"/>
                <w:lang w:val="es-CO"/>
              </w:rPr>
              <w:t>Diplomado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7D4B744" w14:textId="77777777" w:rsidR="007E335C" w:rsidRPr="00A61F09" w:rsidRDefault="007E335C" w:rsidP="007E335C">
            <w:pPr>
              <w:spacing w:before="100" w:beforeAutospacing="1" w:after="100" w:afterAutospacing="1"/>
              <w:contextualSpacing/>
              <w:jc w:val="center"/>
              <w:rPr>
                <w:b/>
                <w:bCs/>
                <w:sz w:val="22"/>
                <w:szCs w:val="22"/>
                <w:lang w:val="es-CO"/>
              </w:rPr>
            </w:pPr>
            <w:r w:rsidRPr="00A61F09">
              <w:rPr>
                <w:b/>
                <w:bCs/>
                <w:sz w:val="22"/>
                <w:szCs w:val="22"/>
                <w:lang w:val="es-CO"/>
              </w:rPr>
              <w:fldChar w:fldCharType="begin">
                <w:ffData>
                  <w:name w:val="Check3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61F09">
              <w:rPr>
                <w:b/>
                <w:bCs/>
                <w:sz w:val="22"/>
                <w:szCs w:val="22"/>
                <w:lang w:val="es-CO"/>
              </w:rPr>
              <w:instrText xml:space="preserve"> FORMCHECKBOX </w:instrText>
            </w:r>
            <w:r w:rsidR="00DB2FBD">
              <w:rPr>
                <w:b/>
                <w:bCs/>
                <w:sz w:val="22"/>
                <w:szCs w:val="22"/>
                <w:lang w:val="es-CO"/>
              </w:rPr>
            </w:r>
            <w:r w:rsidR="00DB2FBD">
              <w:rPr>
                <w:b/>
                <w:bCs/>
                <w:sz w:val="22"/>
                <w:szCs w:val="22"/>
                <w:lang w:val="es-CO"/>
              </w:rPr>
              <w:fldChar w:fldCharType="separate"/>
            </w:r>
            <w:r w:rsidRPr="00A61F09">
              <w:rPr>
                <w:b/>
                <w:bCs/>
                <w:sz w:val="22"/>
                <w:szCs w:val="22"/>
                <w:lang w:val="es-CO"/>
              </w:rPr>
              <w:fldChar w:fldCharType="end"/>
            </w:r>
          </w:p>
        </w:tc>
      </w:tr>
      <w:tr w:rsidR="007E335C" w:rsidRPr="00A61F09" w14:paraId="01BBFE3C" w14:textId="77777777" w:rsidTr="00603189">
        <w:trPr>
          <w:trHeight w:val="272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12AE93" w14:textId="36006A82" w:rsidR="007E335C" w:rsidRPr="00C031AE" w:rsidRDefault="00603189" w:rsidP="007E335C">
            <w:pPr>
              <w:spacing w:before="100" w:beforeAutospacing="1" w:after="100" w:afterAutospacing="1"/>
              <w:contextualSpacing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Viudo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5C027E0" w14:textId="3AC90AEE" w:rsidR="007E335C" w:rsidRPr="00C031AE" w:rsidRDefault="007E335C" w:rsidP="007E335C">
            <w:pPr>
              <w:spacing w:before="100" w:beforeAutospacing="1" w:after="100" w:afterAutospacing="1"/>
              <w:contextualSpacing/>
              <w:jc w:val="center"/>
              <w:rPr>
                <w:b/>
                <w:bCs/>
                <w:sz w:val="22"/>
                <w:szCs w:val="22"/>
                <w:lang w:val="es-CO"/>
              </w:rPr>
            </w:pPr>
            <w:r w:rsidRPr="00C031AE">
              <w:rPr>
                <w:b/>
                <w:bCs/>
                <w:sz w:val="22"/>
                <w:szCs w:val="22"/>
                <w:lang w:val="es-CO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031AE">
              <w:rPr>
                <w:b/>
                <w:bCs/>
                <w:sz w:val="22"/>
                <w:szCs w:val="22"/>
                <w:lang w:val="es-CO"/>
              </w:rPr>
              <w:instrText xml:space="preserve"> FORMCHECKBOX </w:instrText>
            </w:r>
            <w:r w:rsidR="00DB2FBD">
              <w:rPr>
                <w:b/>
                <w:bCs/>
                <w:sz w:val="22"/>
                <w:szCs w:val="22"/>
                <w:lang w:val="es-CO"/>
              </w:rPr>
            </w:r>
            <w:r w:rsidR="00DB2FBD">
              <w:rPr>
                <w:b/>
                <w:bCs/>
                <w:sz w:val="22"/>
                <w:szCs w:val="22"/>
                <w:lang w:val="es-CO"/>
              </w:rPr>
              <w:fldChar w:fldCharType="separate"/>
            </w:r>
            <w:r w:rsidRPr="00C031AE">
              <w:rPr>
                <w:b/>
                <w:bCs/>
                <w:sz w:val="22"/>
                <w:szCs w:val="22"/>
                <w:lang w:val="es-CO"/>
              </w:rPr>
              <w:fldChar w:fldCharType="end"/>
            </w:r>
          </w:p>
        </w:tc>
        <w:tc>
          <w:tcPr>
            <w:tcW w:w="73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47C69A7C" w14:textId="77777777" w:rsidR="007E335C" w:rsidRPr="001A35D8" w:rsidRDefault="007E335C" w:rsidP="007E335C">
            <w:pPr>
              <w:spacing w:before="100" w:beforeAutospacing="1" w:after="100" w:afterAutospacing="1"/>
              <w:contextualSpacing/>
              <w:jc w:val="center"/>
              <w:rPr>
                <w:b/>
                <w:bCs/>
                <w:sz w:val="22"/>
                <w:szCs w:val="22"/>
                <w:highlight w:val="yellow"/>
                <w:lang w:val="es-CO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9216648" w14:textId="77777777" w:rsidR="007E335C" w:rsidRPr="00A61F09" w:rsidRDefault="007E335C" w:rsidP="007E335C">
            <w:pPr>
              <w:spacing w:before="100" w:beforeAutospacing="1" w:after="100" w:afterAutospacing="1"/>
              <w:contextualSpacing/>
              <w:rPr>
                <w:bCs/>
                <w:sz w:val="22"/>
                <w:szCs w:val="22"/>
                <w:lang w:val="es-CO"/>
              </w:rPr>
            </w:pPr>
            <w:r w:rsidRPr="00A61F09">
              <w:rPr>
                <w:bCs/>
                <w:sz w:val="22"/>
                <w:szCs w:val="22"/>
                <w:lang w:val="es-CO"/>
              </w:rPr>
              <w:t xml:space="preserve">Especialización 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15DACD4" w14:textId="77777777" w:rsidR="007E335C" w:rsidRPr="00A61F09" w:rsidRDefault="007E335C" w:rsidP="007E335C">
            <w:pPr>
              <w:spacing w:before="100" w:beforeAutospacing="1" w:after="100" w:afterAutospacing="1"/>
              <w:contextualSpacing/>
              <w:jc w:val="center"/>
              <w:rPr>
                <w:b/>
                <w:bCs/>
                <w:sz w:val="22"/>
                <w:szCs w:val="22"/>
                <w:lang w:val="es-CO"/>
              </w:rPr>
            </w:pPr>
            <w:r w:rsidRPr="00A61F09">
              <w:rPr>
                <w:b/>
                <w:bCs/>
                <w:sz w:val="22"/>
                <w:szCs w:val="22"/>
                <w:lang w:val="es-CO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61F09">
              <w:rPr>
                <w:b/>
                <w:bCs/>
                <w:sz w:val="22"/>
                <w:szCs w:val="22"/>
                <w:lang w:val="es-CO"/>
              </w:rPr>
              <w:instrText xml:space="preserve"> FORMCHECKBOX </w:instrText>
            </w:r>
            <w:r w:rsidR="00DB2FBD">
              <w:rPr>
                <w:b/>
                <w:bCs/>
                <w:sz w:val="22"/>
                <w:szCs w:val="22"/>
                <w:lang w:val="es-CO"/>
              </w:rPr>
            </w:r>
            <w:r w:rsidR="00DB2FBD">
              <w:rPr>
                <w:b/>
                <w:bCs/>
                <w:sz w:val="22"/>
                <w:szCs w:val="22"/>
                <w:lang w:val="es-CO"/>
              </w:rPr>
              <w:fldChar w:fldCharType="separate"/>
            </w:r>
            <w:r w:rsidRPr="00A61F09">
              <w:rPr>
                <w:b/>
                <w:bCs/>
                <w:sz w:val="22"/>
                <w:szCs w:val="22"/>
                <w:lang w:val="es-CO"/>
              </w:rPr>
              <w:fldChar w:fldCharType="end"/>
            </w:r>
          </w:p>
        </w:tc>
      </w:tr>
      <w:tr w:rsidR="00603189" w:rsidRPr="00A61F09" w14:paraId="37E40678" w14:textId="77777777" w:rsidTr="00603189">
        <w:trPr>
          <w:trHeight w:val="272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241506A3" w14:textId="15324D95" w:rsidR="00603189" w:rsidRPr="00C031AE" w:rsidRDefault="00603189" w:rsidP="007E335C">
            <w:pPr>
              <w:spacing w:before="100" w:beforeAutospacing="1" w:after="100" w:afterAutospacing="1"/>
              <w:contextualSpacing/>
              <w:rPr>
                <w:color w:val="000000"/>
                <w:sz w:val="22"/>
                <w:szCs w:val="22"/>
              </w:rPr>
            </w:pPr>
            <w:r w:rsidRPr="00C031AE">
              <w:rPr>
                <w:color w:val="000000"/>
                <w:sz w:val="22"/>
                <w:szCs w:val="22"/>
              </w:rPr>
              <w:t>Otro: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FFFFFF"/>
          </w:tcPr>
          <w:p w14:paraId="55AC5B16" w14:textId="67136B63" w:rsidR="00603189" w:rsidRPr="00C031AE" w:rsidRDefault="00603189" w:rsidP="007E335C">
            <w:pPr>
              <w:spacing w:before="100" w:beforeAutospacing="1" w:after="100" w:afterAutospacing="1"/>
              <w:contextualSpacing/>
              <w:jc w:val="center"/>
              <w:rPr>
                <w:b/>
                <w:bCs/>
                <w:sz w:val="22"/>
                <w:szCs w:val="22"/>
                <w:lang w:val="es-CO"/>
              </w:rPr>
            </w:pPr>
          </w:p>
        </w:tc>
        <w:tc>
          <w:tcPr>
            <w:tcW w:w="73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502F5191" w14:textId="77777777" w:rsidR="00603189" w:rsidRPr="001A35D8" w:rsidRDefault="00603189" w:rsidP="007E335C">
            <w:pPr>
              <w:spacing w:before="100" w:beforeAutospacing="1" w:after="100" w:afterAutospacing="1"/>
              <w:contextualSpacing/>
              <w:jc w:val="center"/>
              <w:rPr>
                <w:b/>
                <w:bCs/>
                <w:sz w:val="22"/>
                <w:szCs w:val="22"/>
                <w:highlight w:val="yellow"/>
                <w:lang w:val="es-CO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258FF7E" w14:textId="77777777" w:rsidR="00603189" w:rsidRPr="00A61F09" w:rsidRDefault="00603189" w:rsidP="007E335C">
            <w:pPr>
              <w:spacing w:before="100" w:beforeAutospacing="1" w:after="100" w:afterAutospacing="1"/>
              <w:contextualSpacing/>
              <w:rPr>
                <w:bCs/>
                <w:sz w:val="22"/>
                <w:szCs w:val="22"/>
                <w:lang w:val="es-CO"/>
              </w:rPr>
            </w:pPr>
            <w:r w:rsidRPr="00A61F09">
              <w:rPr>
                <w:bCs/>
                <w:sz w:val="22"/>
                <w:szCs w:val="22"/>
                <w:lang w:val="es-CO"/>
              </w:rPr>
              <w:t xml:space="preserve">Maestría 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B4E5A1D" w14:textId="77777777" w:rsidR="00603189" w:rsidRPr="00A61F09" w:rsidRDefault="00603189" w:rsidP="007E335C">
            <w:pPr>
              <w:spacing w:before="100" w:beforeAutospacing="1" w:after="100" w:afterAutospacing="1"/>
              <w:contextualSpacing/>
              <w:jc w:val="center"/>
              <w:rPr>
                <w:b/>
                <w:bCs/>
                <w:sz w:val="22"/>
                <w:szCs w:val="22"/>
                <w:lang w:val="es-CO"/>
              </w:rPr>
            </w:pPr>
            <w:r w:rsidRPr="00A61F09">
              <w:rPr>
                <w:b/>
                <w:bCs/>
                <w:sz w:val="22"/>
                <w:szCs w:val="22"/>
                <w:lang w:val="es-CO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61F09">
              <w:rPr>
                <w:b/>
                <w:bCs/>
                <w:sz w:val="22"/>
                <w:szCs w:val="22"/>
                <w:lang w:val="es-CO"/>
              </w:rPr>
              <w:instrText xml:space="preserve"> FORMCHECKBOX </w:instrText>
            </w:r>
            <w:r w:rsidR="00DB2FBD">
              <w:rPr>
                <w:b/>
                <w:bCs/>
                <w:sz w:val="22"/>
                <w:szCs w:val="22"/>
                <w:lang w:val="es-CO"/>
              </w:rPr>
            </w:r>
            <w:r w:rsidR="00DB2FBD">
              <w:rPr>
                <w:b/>
                <w:bCs/>
                <w:sz w:val="22"/>
                <w:szCs w:val="22"/>
                <w:lang w:val="es-CO"/>
              </w:rPr>
              <w:fldChar w:fldCharType="separate"/>
            </w:r>
            <w:r w:rsidRPr="00A61F09">
              <w:rPr>
                <w:b/>
                <w:bCs/>
                <w:sz w:val="22"/>
                <w:szCs w:val="22"/>
                <w:lang w:val="es-CO"/>
              </w:rPr>
              <w:fldChar w:fldCharType="end"/>
            </w:r>
          </w:p>
        </w:tc>
      </w:tr>
      <w:tr w:rsidR="00603189" w:rsidRPr="00A61F09" w14:paraId="433061C9" w14:textId="77777777" w:rsidTr="00603189">
        <w:trPr>
          <w:trHeight w:val="272"/>
        </w:trPr>
        <w:tc>
          <w:tcPr>
            <w:tcW w:w="2518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29B03E" w14:textId="7CD276C5" w:rsidR="00603189" w:rsidRPr="00C031AE" w:rsidRDefault="00603189" w:rsidP="007E335C">
            <w:pPr>
              <w:spacing w:before="100" w:beforeAutospacing="1" w:after="100" w:afterAutospacing="1"/>
              <w:contextualSpacing/>
              <w:rPr>
                <w:b/>
                <w:bCs/>
                <w:sz w:val="22"/>
                <w:szCs w:val="22"/>
                <w:lang w:val="es-CO"/>
              </w:rPr>
            </w:pPr>
          </w:p>
        </w:tc>
        <w:tc>
          <w:tcPr>
            <w:tcW w:w="738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</w:tcPr>
          <w:p w14:paraId="6C5B1183" w14:textId="77777777" w:rsidR="00603189" w:rsidRPr="001A35D8" w:rsidRDefault="00603189" w:rsidP="007E335C">
            <w:pPr>
              <w:spacing w:before="100" w:beforeAutospacing="1" w:after="100" w:afterAutospacing="1"/>
              <w:contextualSpacing/>
              <w:jc w:val="center"/>
              <w:rPr>
                <w:b/>
                <w:bCs/>
                <w:sz w:val="22"/>
                <w:szCs w:val="22"/>
                <w:highlight w:val="yellow"/>
                <w:lang w:val="es-CO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CBBCA5E" w14:textId="77777777" w:rsidR="00603189" w:rsidRPr="00A61F09" w:rsidRDefault="00603189" w:rsidP="007E335C">
            <w:pPr>
              <w:spacing w:before="100" w:beforeAutospacing="1" w:after="100" w:afterAutospacing="1"/>
              <w:contextualSpacing/>
              <w:rPr>
                <w:bCs/>
                <w:sz w:val="22"/>
                <w:szCs w:val="22"/>
                <w:lang w:val="es-CO"/>
              </w:rPr>
            </w:pPr>
            <w:r w:rsidRPr="00A61F09">
              <w:rPr>
                <w:bCs/>
                <w:sz w:val="22"/>
                <w:szCs w:val="22"/>
                <w:lang w:val="es-CO"/>
              </w:rPr>
              <w:t>Doctorado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B4F7B0C" w14:textId="77777777" w:rsidR="00603189" w:rsidRPr="00A61F09" w:rsidRDefault="00603189" w:rsidP="007E335C">
            <w:pPr>
              <w:spacing w:before="100" w:beforeAutospacing="1" w:after="100" w:afterAutospacing="1"/>
              <w:contextualSpacing/>
              <w:jc w:val="center"/>
              <w:rPr>
                <w:b/>
                <w:bCs/>
                <w:sz w:val="22"/>
                <w:szCs w:val="22"/>
                <w:lang w:val="es-CO"/>
              </w:rPr>
            </w:pPr>
            <w:r w:rsidRPr="00A61F09">
              <w:rPr>
                <w:b/>
                <w:bCs/>
                <w:sz w:val="22"/>
                <w:szCs w:val="22"/>
                <w:lang w:val="es-CO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61F09">
              <w:rPr>
                <w:b/>
                <w:bCs/>
                <w:sz w:val="22"/>
                <w:szCs w:val="22"/>
                <w:lang w:val="es-CO"/>
              </w:rPr>
              <w:instrText xml:space="preserve"> FORMCHECKBOX </w:instrText>
            </w:r>
            <w:r w:rsidR="00DB2FBD">
              <w:rPr>
                <w:b/>
                <w:bCs/>
                <w:sz w:val="22"/>
                <w:szCs w:val="22"/>
                <w:lang w:val="es-CO"/>
              </w:rPr>
            </w:r>
            <w:r w:rsidR="00DB2FBD">
              <w:rPr>
                <w:b/>
                <w:bCs/>
                <w:sz w:val="22"/>
                <w:szCs w:val="22"/>
                <w:lang w:val="es-CO"/>
              </w:rPr>
              <w:fldChar w:fldCharType="separate"/>
            </w:r>
            <w:r w:rsidRPr="00A61F09">
              <w:rPr>
                <w:b/>
                <w:bCs/>
                <w:sz w:val="22"/>
                <w:szCs w:val="22"/>
                <w:lang w:val="es-CO"/>
              </w:rPr>
              <w:fldChar w:fldCharType="end"/>
            </w:r>
          </w:p>
        </w:tc>
      </w:tr>
    </w:tbl>
    <w:p w14:paraId="32244179" w14:textId="7CF9AF58" w:rsidR="00C26ED6" w:rsidRPr="00A61F09" w:rsidRDefault="00B5479D" w:rsidP="00C26ED6">
      <w:pPr>
        <w:spacing w:before="100" w:beforeAutospacing="1" w:after="100" w:afterAutospacing="1"/>
        <w:ind w:left="284"/>
        <w:contextualSpacing/>
        <w:rPr>
          <w:sz w:val="22"/>
          <w:szCs w:val="22"/>
          <w:lang w:val="es-CO"/>
        </w:rPr>
      </w:pPr>
      <w:r w:rsidRPr="00A61F09">
        <w:rPr>
          <w:sz w:val="22"/>
          <w:szCs w:val="22"/>
          <w:lang w:val="es-CO"/>
        </w:rPr>
        <w:t>Mi Cargo en la Organización es:</w:t>
      </w:r>
    </w:p>
    <w:p w14:paraId="11C8B96F" w14:textId="4499CF89" w:rsidR="00B5479D" w:rsidRPr="00A61F09" w:rsidRDefault="00B5479D" w:rsidP="00C26ED6">
      <w:pPr>
        <w:pBdr>
          <w:bottom w:val="single" w:sz="12" w:space="1" w:color="auto"/>
        </w:pBdr>
        <w:spacing w:before="100" w:beforeAutospacing="1" w:after="100" w:afterAutospacing="1"/>
        <w:ind w:left="284"/>
        <w:contextualSpacing/>
        <w:rPr>
          <w:sz w:val="22"/>
          <w:szCs w:val="22"/>
          <w:lang w:val="es-CO"/>
        </w:rPr>
      </w:pPr>
      <w:r w:rsidRPr="00A61F09">
        <w:rPr>
          <w:sz w:val="22"/>
          <w:szCs w:val="22"/>
          <w:lang w:val="es-CO"/>
        </w:rPr>
        <w:t>____________________</w:t>
      </w:r>
      <w:r w:rsidR="00E037C8" w:rsidRPr="00A61F09">
        <w:rPr>
          <w:sz w:val="22"/>
          <w:szCs w:val="22"/>
          <w:lang w:val="es-CO"/>
        </w:rPr>
        <w:t>___</w:t>
      </w:r>
      <w:r w:rsidR="005439C9" w:rsidRPr="00A61F09">
        <w:rPr>
          <w:sz w:val="22"/>
          <w:szCs w:val="22"/>
          <w:lang w:val="es-CO"/>
        </w:rPr>
        <w:t>____</w:t>
      </w:r>
    </w:p>
    <w:p w14:paraId="087B512C" w14:textId="67C01D8A" w:rsidR="00A05084" w:rsidRDefault="00A05084" w:rsidP="00C26ED6">
      <w:pPr>
        <w:spacing w:before="100" w:beforeAutospacing="1" w:after="100" w:afterAutospacing="1"/>
        <w:ind w:left="284"/>
        <w:contextualSpacing/>
        <w:rPr>
          <w:sz w:val="22"/>
          <w:szCs w:val="22"/>
          <w:lang w:val="es-CO"/>
        </w:rPr>
      </w:pPr>
    </w:p>
    <w:p w14:paraId="6380DA63" w14:textId="7F2C2DB7" w:rsidR="00A05084" w:rsidRDefault="00A05084" w:rsidP="00C26ED6">
      <w:pPr>
        <w:spacing w:before="100" w:beforeAutospacing="1" w:after="100" w:afterAutospacing="1"/>
        <w:ind w:left="284"/>
        <w:contextualSpacing/>
        <w:rPr>
          <w:sz w:val="22"/>
          <w:szCs w:val="22"/>
          <w:lang w:val="es-CO"/>
        </w:rPr>
      </w:pPr>
      <w:r>
        <w:rPr>
          <w:sz w:val="22"/>
          <w:szCs w:val="22"/>
          <w:lang w:val="es-CO"/>
        </w:rPr>
        <w:t>Personas a mi cargo:</w:t>
      </w:r>
    </w:p>
    <w:p w14:paraId="022E4341" w14:textId="73E150FE" w:rsidR="00A05084" w:rsidRPr="00A61F09" w:rsidRDefault="00A05084" w:rsidP="00C26ED6">
      <w:pPr>
        <w:spacing w:before="100" w:beforeAutospacing="1" w:after="100" w:afterAutospacing="1"/>
        <w:ind w:left="284"/>
        <w:contextualSpacing/>
        <w:rPr>
          <w:sz w:val="22"/>
          <w:szCs w:val="22"/>
          <w:lang w:val="es-CO"/>
        </w:rPr>
      </w:pPr>
      <w:r>
        <w:rPr>
          <w:sz w:val="22"/>
          <w:szCs w:val="22"/>
          <w:lang w:val="es-CO"/>
        </w:rPr>
        <w:t>________________________________</w:t>
      </w:r>
    </w:p>
    <w:p w14:paraId="4DFB62BF" w14:textId="0BA9F220" w:rsidR="00C26ED6" w:rsidRDefault="00C26ED6" w:rsidP="00C26ED6">
      <w:pPr>
        <w:spacing w:before="100" w:beforeAutospacing="1" w:after="100" w:afterAutospacing="1"/>
        <w:ind w:left="284"/>
        <w:contextualSpacing/>
        <w:rPr>
          <w:sz w:val="22"/>
          <w:szCs w:val="22"/>
          <w:lang w:val="es-CO"/>
        </w:rPr>
      </w:pPr>
    </w:p>
    <w:p w14:paraId="11BA6715" w14:textId="60156E94" w:rsidR="00553023" w:rsidRDefault="00016D8C" w:rsidP="00C26ED6">
      <w:pPr>
        <w:spacing w:before="100" w:beforeAutospacing="1" w:after="100" w:afterAutospacing="1"/>
        <w:ind w:left="284"/>
        <w:contextualSpacing/>
        <w:rPr>
          <w:sz w:val="22"/>
          <w:szCs w:val="22"/>
          <w:lang w:val="es-CO"/>
        </w:rPr>
      </w:pPr>
      <w:r>
        <w:rPr>
          <w:sz w:val="22"/>
          <w:szCs w:val="22"/>
          <w:lang w:val="es-CO"/>
        </w:rPr>
        <w:t>Gé</w:t>
      </w:r>
      <w:r w:rsidR="00553023">
        <w:rPr>
          <w:sz w:val="22"/>
          <w:szCs w:val="22"/>
          <w:lang w:val="es-CO"/>
        </w:rPr>
        <w:t>nero:</w:t>
      </w:r>
    </w:p>
    <w:tbl>
      <w:tblPr>
        <w:tblpPr w:leftFromText="141" w:rightFromText="141" w:vertAnchor="text" w:horzAnchor="page" w:tblpX="7915" w:tblpY="34"/>
        <w:tblW w:w="18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71"/>
        <w:gridCol w:w="567"/>
      </w:tblGrid>
      <w:tr w:rsidR="00553023" w:rsidRPr="00A61F09" w14:paraId="50716414" w14:textId="77777777" w:rsidTr="00553023">
        <w:trPr>
          <w:trHeight w:val="263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2261CC" w14:textId="52E67D1D" w:rsidR="00553023" w:rsidRPr="00A61F09" w:rsidRDefault="00553023" w:rsidP="00553023">
            <w:pPr>
              <w:spacing w:before="100" w:beforeAutospacing="1" w:after="100" w:afterAutospacing="1"/>
              <w:contextualSpacing/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Hombre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F0EA8DF" w14:textId="77777777" w:rsidR="00553023" w:rsidRPr="00A61F09" w:rsidRDefault="00553023" w:rsidP="00553023">
            <w:pPr>
              <w:spacing w:before="100" w:beforeAutospacing="1" w:after="100" w:afterAutospacing="1"/>
              <w:contextualSpacing/>
              <w:jc w:val="center"/>
              <w:rPr>
                <w:b/>
                <w:bCs/>
                <w:sz w:val="22"/>
                <w:szCs w:val="22"/>
                <w:lang w:val="es-CO"/>
              </w:rPr>
            </w:pPr>
            <w:r w:rsidRPr="00A61F09">
              <w:rPr>
                <w:b/>
                <w:bCs/>
                <w:sz w:val="22"/>
                <w:szCs w:val="22"/>
                <w:lang w:val="es-CO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61F09">
              <w:rPr>
                <w:b/>
                <w:bCs/>
                <w:sz w:val="22"/>
                <w:szCs w:val="22"/>
                <w:lang w:val="es-CO"/>
              </w:rPr>
              <w:instrText xml:space="preserve"> FORMCHECKBOX </w:instrText>
            </w:r>
            <w:r w:rsidR="00DB2FBD">
              <w:rPr>
                <w:b/>
                <w:bCs/>
                <w:sz w:val="22"/>
                <w:szCs w:val="22"/>
                <w:lang w:val="es-CO"/>
              </w:rPr>
            </w:r>
            <w:r w:rsidR="00DB2FBD">
              <w:rPr>
                <w:b/>
                <w:bCs/>
                <w:sz w:val="22"/>
                <w:szCs w:val="22"/>
                <w:lang w:val="es-CO"/>
              </w:rPr>
              <w:fldChar w:fldCharType="separate"/>
            </w:r>
            <w:r w:rsidRPr="00A61F09">
              <w:rPr>
                <w:b/>
                <w:bCs/>
                <w:sz w:val="22"/>
                <w:szCs w:val="22"/>
                <w:lang w:val="es-CO"/>
              </w:rPr>
              <w:fldChar w:fldCharType="end"/>
            </w:r>
          </w:p>
        </w:tc>
      </w:tr>
      <w:tr w:rsidR="00553023" w:rsidRPr="00A61F09" w14:paraId="7A852AB6" w14:textId="77777777" w:rsidTr="00553023">
        <w:trPr>
          <w:trHeight w:val="272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1930C7" w14:textId="418942F4" w:rsidR="00553023" w:rsidRPr="00A61F09" w:rsidRDefault="00553023" w:rsidP="00553023">
            <w:pPr>
              <w:spacing w:before="100" w:beforeAutospacing="1" w:after="100" w:afterAutospacing="1"/>
              <w:contextualSpacing/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Mujer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6711025" w14:textId="77777777" w:rsidR="00553023" w:rsidRPr="00A61F09" w:rsidRDefault="00553023" w:rsidP="00553023">
            <w:pPr>
              <w:spacing w:before="100" w:beforeAutospacing="1" w:after="100" w:afterAutospacing="1"/>
              <w:contextualSpacing/>
              <w:jc w:val="center"/>
              <w:rPr>
                <w:b/>
                <w:bCs/>
                <w:sz w:val="22"/>
                <w:szCs w:val="22"/>
                <w:lang w:val="es-CO"/>
              </w:rPr>
            </w:pPr>
            <w:r w:rsidRPr="00A61F09">
              <w:rPr>
                <w:b/>
                <w:bCs/>
                <w:sz w:val="22"/>
                <w:szCs w:val="22"/>
                <w:lang w:val="es-CO"/>
              </w:rPr>
              <w:fldChar w:fldCharType="begin">
                <w:ffData>
                  <w:name w:val="Check3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61F09">
              <w:rPr>
                <w:b/>
                <w:bCs/>
                <w:sz w:val="22"/>
                <w:szCs w:val="22"/>
                <w:lang w:val="es-CO"/>
              </w:rPr>
              <w:instrText xml:space="preserve"> FORMCHECKBOX </w:instrText>
            </w:r>
            <w:r w:rsidR="00DB2FBD">
              <w:rPr>
                <w:b/>
                <w:bCs/>
                <w:sz w:val="22"/>
                <w:szCs w:val="22"/>
                <w:lang w:val="es-CO"/>
              </w:rPr>
            </w:r>
            <w:r w:rsidR="00DB2FBD">
              <w:rPr>
                <w:b/>
                <w:bCs/>
                <w:sz w:val="22"/>
                <w:szCs w:val="22"/>
                <w:lang w:val="es-CO"/>
              </w:rPr>
              <w:fldChar w:fldCharType="separate"/>
            </w:r>
            <w:r w:rsidRPr="00A61F09">
              <w:rPr>
                <w:b/>
                <w:bCs/>
                <w:sz w:val="22"/>
                <w:szCs w:val="22"/>
                <w:lang w:val="es-CO"/>
              </w:rPr>
              <w:fldChar w:fldCharType="end"/>
            </w:r>
          </w:p>
        </w:tc>
      </w:tr>
      <w:tr w:rsidR="00505AB1" w:rsidRPr="00A61F09" w14:paraId="3A732BCE" w14:textId="77777777" w:rsidTr="00553023">
        <w:trPr>
          <w:trHeight w:val="272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7DACE2" w14:textId="6C6DA1F5" w:rsidR="00505AB1" w:rsidRDefault="00505AB1" w:rsidP="00553023">
            <w:pPr>
              <w:spacing w:before="100" w:beforeAutospacing="1" w:after="100" w:afterAutospacing="1"/>
              <w:contextualSpacing/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No binario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75E5F1A" w14:textId="3E334988" w:rsidR="00505AB1" w:rsidRPr="00A61F09" w:rsidRDefault="00505AB1" w:rsidP="00553023">
            <w:pPr>
              <w:spacing w:before="100" w:beforeAutospacing="1" w:after="100" w:afterAutospacing="1"/>
              <w:contextualSpacing/>
              <w:jc w:val="center"/>
              <w:rPr>
                <w:b/>
                <w:bCs/>
                <w:sz w:val="22"/>
                <w:szCs w:val="22"/>
                <w:lang w:val="es-CO"/>
              </w:rPr>
            </w:pPr>
            <w:r w:rsidRPr="00A61F09">
              <w:rPr>
                <w:b/>
                <w:bCs/>
                <w:sz w:val="22"/>
                <w:szCs w:val="22"/>
                <w:lang w:val="es-CO"/>
              </w:rPr>
              <w:fldChar w:fldCharType="begin">
                <w:ffData>
                  <w:name w:val="Check3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61F09">
              <w:rPr>
                <w:b/>
                <w:bCs/>
                <w:sz w:val="22"/>
                <w:szCs w:val="22"/>
                <w:lang w:val="es-CO"/>
              </w:rPr>
              <w:instrText xml:space="preserve"> FORMCHECKBOX </w:instrText>
            </w:r>
            <w:r w:rsidR="00DB2FBD">
              <w:rPr>
                <w:b/>
                <w:bCs/>
                <w:sz w:val="22"/>
                <w:szCs w:val="22"/>
                <w:lang w:val="es-CO"/>
              </w:rPr>
            </w:r>
            <w:r w:rsidR="00DB2FBD">
              <w:rPr>
                <w:b/>
                <w:bCs/>
                <w:sz w:val="22"/>
                <w:szCs w:val="22"/>
                <w:lang w:val="es-CO"/>
              </w:rPr>
              <w:fldChar w:fldCharType="separate"/>
            </w:r>
            <w:r w:rsidRPr="00A61F09">
              <w:rPr>
                <w:b/>
                <w:bCs/>
                <w:sz w:val="22"/>
                <w:szCs w:val="22"/>
                <w:lang w:val="es-CO"/>
              </w:rPr>
              <w:fldChar w:fldCharType="end"/>
            </w:r>
          </w:p>
        </w:tc>
      </w:tr>
      <w:tr w:rsidR="00553023" w:rsidRPr="00A61F09" w14:paraId="45BA3949" w14:textId="77777777" w:rsidTr="00553023">
        <w:trPr>
          <w:trHeight w:val="189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C48F10" w14:textId="4EEEAF77" w:rsidR="00553023" w:rsidRPr="00A61F09" w:rsidRDefault="00553023" w:rsidP="00553023">
            <w:pPr>
              <w:spacing w:before="100" w:beforeAutospacing="1" w:after="100" w:afterAutospacing="1"/>
              <w:contextualSpacing/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Otro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CB137E5" w14:textId="77777777" w:rsidR="00553023" w:rsidRPr="00A61F09" w:rsidRDefault="00553023" w:rsidP="00553023">
            <w:pPr>
              <w:spacing w:before="100" w:beforeAutospacing="1" w:after="100" w:afterAutospacing="1"/>
              <w:contextualSpacing/>
              <w:jc w:val="center"/>
              <w:rPr>
                <w:b/>
                <w:bCs/>
                <w:sz w:val="22"/>
                <w:szCs w:val="22"/>
                <w:lang w:val="es-CO"/>
              </w:rPr>
            </w:pPr>
            <w:r w:rsidRPr="00A61F09">
              <w:rPr>
                <w:b/>
                <w:bCs/>
                <w:sz w:val="22"/>
                <w:szCs w:val="22"/>
                <w:lang w:val="es-CO"/>
              </w:rPr>
              <w:fldChar w:fldCharType="begin">
                <w:ffData>
                  <w:name w:val="Check3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61F09">
              <w:rPr>
                <w:b/>
                <w:bCs/>
                <w:sz w:val="22"/>
                <w:szCs w:val="22"/>
                <w:lang w:val="es-CO"/>
              </w:rPr>
              <w:instrText xml:space="preserve"> FORMCHECKBOX </w:instrText>
            </w:r>
            <w:r w:rsidR="00DB2FBD">
              <w:rPr>
                <w:b/>
                <w:bCs/>
                <w:sz w:val="22"/>
                <w:szCs w:val="22"/>
                <w:lang w:val="es-CO"/>
              </w:rPr>
            </w:r>
            <w:r w:rsidR="00DB2FBD">
              <w:rPr>
                <w:b/>
                <w:bCs/>
                <w:sz w:val="22"/>
                <w:szCs w:val="22"/>
                <w:lang w:val="es-CO"/>
              </w:rPr>
              <w:fldChar w:fldCharType="separate"/>
            </w:r>
            <w:r w:rsidRPr="00A61F09">
              <w:rPr>
                <w:b/>
                <w:bCs/>
                <w:sz w:val="22"/>
                <w:szCs w:val="22"/>
                <w:lang w:val="es-CO"/>
              </w:rPr>
              <w:fldChar w:fldCharType="end"/>
            </w:r>
          </w:p>
        </w:tc>
      </w:tr>
    </w:tbl>
    <w:p w14:paraId="3B65D539" w14:textId="36FBE52F" w:rsidR="00553023" w:rsidRDefault="00553023" w:rsidP="00C26ED6">
      <w:pPr>
        <w:spacing w:before="100" w:beforeAutospacing="1" w:after="100" w:afterAutospacing="1"/>
        <w:ind w:left="284"/>
        <w:contextualSpacing/>
        <w:rPr>
          <w:sz w:val="22"/>
          <w:szCs w:val="22"/>
          <w:lang w:val="es-CO"/>
        </w:rPr>
      </w:pPr>
    </w:p>
    <w:p w14:paraId="78941BC1" w14:textId="77777777" w:rsidR="00553023" w:rsidRPr="00A61F09" w:rsidRDefault="00553023" w:rsidP="00C26ED6">
      <w:pPr>
        <w:spacing w:before="100" w:beforeAutospacing="1" w:after="100" w:afterAutospacing="1"/>
        <w:ind w:left="284"/>
        <w:contextualSpacing/>
        <w:rPr>
          <w:sz w:val="22"/>
          <w:szCs w:val="22"/>
          <w:lang w:val="es-CO"/>
        </w:rPr>
      </w:pPr>
    </w:p>
    <w:p w14:paraId="4302152E" w14:textId="77777777" w:rsidR="005439C9" w:rsidRPr="00A61F09" w:rsidRDefault="005439C9" w:rsidP="005439C9">
      <w:pPr>
        <w:spacing w:before="100" w:beforeAutospacing="1" w:after="100" w:afterAutospacing="1"/>
        <w:ind w:left="-76"/>
        <w:contextualSpacing/>
        <w:rPr>
          <w:sz w:val="22"/>
          <w:szCs w:val="22"/>
          <w:lang w:val="es-CO"/>
        </w:rPr>
      </w:pPr>
    </w:p>
    <w:p w14:paraId="6F1FAA22" w14:textId="77777777" w:rsidR="007E335C" w:rsidRPr="00A61F09" w:rsidRDefault="007E335C" w:rsidP="007E335C">
      <w:pPr>
        <w:spacing w:before="100" w:beforeAutospacing="1" w:after="100" w:afterAutospacing="1"/>
        <w:ind w:left="-76"/>
        <w:contextualSpacing/>
        <w:rPr>
          <w:sz w:val="22"/>
          <w:szCs w:val="22"/>
          <w:lang w:val="es-CO"/>
        </w:rPr>
      </w:pPr>
    </w:p>
    <w:p w14:paraId="730F9810" w14:textId="77777777" w:rsidR="009C10DE" w:rsidRPr="00A61F09" w:rsidRDefault="009C10DE" w:rsidP="00C26ED6">
      <w:pPr>
        <w:spacing w:before="100" w:beforeAutospacing="1" w:after="100" w:afterAutospacing="1"/>
        <w:contextualSpacing/>
        <w:rPr>
          <w:color w:val="000000"/>
          <w:sz w:val="22"/>
          <w:szCs w:val="22"/>
          <w:lang w:val="es-CO"/>
        </w:rPr>
        <w:sectPr w:rsidR="009C10DE" w:rsidRPr="00A61F09" w:rsidSect="00C26ED6"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type w:val="continuous"/>
          <w:pgSz w:w="12240" w:h="15840" w:code="1"/>
          <w:pgMar w:top="1701" w:right="1134" w:bottom="1304" w:left="1304" w:header="720" w:footer="720" w:gutter="0"/>
          <w:cols w:space="720"/>
          <w:titlePg/>
          <w:docGrid w:linePitch="360"/>
        </w:sectPr>
      </w:pPr>
    </w:p>
    <w:p w14:paraId="5F17A469" w14:textId="77777777" w:rsidR="00202411" w:rsidRPr="00A61F09" w:rsidRDefault="00202411" w:rsidP="00603189">
      <w:pPr>
        <w:spacing w:before="100" w:beforeAutospacing="1" w:after="100" w:afterAutospacing="1"/>
        <w:contextualSpacing/>
        <w:rPr>
          <w:sz w:val="22"/>
          <w:szCs w:val="22"/>
          <w:lang w:val="es-CO"/>
        </w:rPr>
      </w:pPr>
    </w:p>
    <w:p w14:paraId="7B13F029" w14:textId="77777777" w:rsidR="00202411" w:rsidRPr="00A61F09" w:rsidRDefault="00202411" w:rsidP="00C26ED6">
      <w:pPr>
        <w:spacing w:before="100" w:beforeAutospacing="1" w:after="100" w:afterAutospacing="1"/>
        <w:contextualSpacing/>
        <w:rPr>
          <w:color w:val="000000"/>
          <w:sz w:val="22"/>
          <w:szCs w:val="22"/>
          <w:lang w:val="es-CO"/>
        </w:rPr>
        <w:sectPr w:rsidR="00202411" w:rsidRPr="00A61F09" w:rsidSect="007A732B">
          <w:type w:val="continuous"/>
          <w:pgSz w:w="12240" w:h="15840" w:code="1"/>
          <w:pgMar w:top="1134" w:right="1134" w:bottom="1304" w:left="1304" w:header="720" w:footer="720" w:gutter="0"/>
          <w:cols w:num="2" w:space="720"/>
          <w:titlePg/>
          <w:docGrid w:linePitch="360"/>
        </w:sectPr>
      </w:pPr>
    </w:p>
    <w:p w14:paraId="26DC19CC" w14:textId="77777777" w:rsidR="00C26ED6" w:rsidRPr="00A61F09" w:rsidRDefault="00C26ED6" w:rsidP="00C26ED6">
      <w:pPr>
        <w:numPr>
          <w:ilvl w:val="0"/>
          <w:numId w:val="6"/>
        </w:numPr>
        <w:spacing w:before="100" w:beforeAutospacing="1" w:after="100" w:afterAutospacing="1"/>
        <w:ind w:left="284"/>
        <w:contextualSpacing/>
        <w:rPr>
          <w:sz w:val="22"/>
          <w:szCs w:val="22"/>
          <w:lang w:val="es-CO"/>
        </w:rPr>
      </w:pPr>
      <w:r w:rsidRPr="00A61F09">
        <w:rPr>
          <w:color w:val="000000"/>
          <w:sz w:val="22"/>
          <w:szCs w:val="22"/>
          <w:lang w:val="es-CO"/>
        </w:rPr>
        <w:t>Formación profesional:</w:t>
      </w:r>
    </w:p>
    <w:p w14:paraId="64D65F01" w14:textId="77777777" w:rsidR="00C26ED6" w:rsidRPr="00A61F09" w:rsidRDefault="00C26ED6" w:rsidP="00C26ED6">
      <w:pPr>
        <w:spacing w:before="100" w:beforeAutospacing="1" w:after="100" w:afterAutospacing="1"/>
        <w:contextualSpacing/>
        <w:rPr>
          <w:sz w:val="22"/>
          <w:szCs w:val="22"/>
          <w:lang w:val="es-CO"/>
        </w:rPr>
      </w:pPr>
    </w:p>
    <w:tbl>
      <w:tblPr>
        <w:tblpPr w:leftFromText="141" w:rightFromText="141" w:vertAnchor="text" w:horzAnchor="margin" w:tblpY="-59"/>
        <w:tblW w:w="9750" w:type="dxa"/>
        <w:tblBorders>
          <w:top w:val="single" w:sz="6" w:space="0" w:color="000080"/>
          <w:left w:val="single" w:sz="6" w:space="0" w:color="000080"/>
          <w:bottom w:val="single" w:sz="6" w:space="0" w:color="000080"/>
          <w:right w:val="single" w:sz="6" w:space="0" w:color="000080"/>
          <w:insideH w:val="single" w:sz="6" w:space="0" w:color="000080"/>
          <w:insideV w:val="single" w:sz="6" w:space="0" w:color="000080"/>
        </w:tblBorders>
        <w:shd w:val="clear" w:color="auto" w:fill="FFFFFF"/>
        <w:tblLayout w:type="fixed"/>
        <w:tblLook w:val="04A0" w:firstRow="1" w:lastRow="0" w:firstColumn="1" w:lastColumn="0" w:noHBand="0" w:noVBand="1"/>
      </w:tblPr>
      <w:tblGrid>
        <w:gridCol w:w="4221"/>
        <w:gridCol w:w="425"/>
        <w:gridCol w:w="4396"/>
        <w:gridCol w:w="708"/>
      </w:tblGrid>
      <w:tr w:rsidR="00C26ED6" w:rsidRPr="00A61F09" w14:paraId="79D96559" w14:textId="77777777" w:rsidTr="00A67851">
        <w:tc>
          <w:tcPr>
            <w:tcW w:w="4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F07968A" w14:textId="77777777" w:rsidR="00C26ED6" w:rsidRPr="00A61F09" w:rsidRDefault="00C26ED6" w:rsidP="00A67851">
            <w:pPr>
              <w:spacing w:before="100" w:beforeAutospacing="1" w:after="100" w:afterAutospacing="1"/>
              <w:contextualSpacing/>
              <w:rPr>
                <w:color w:val="000000"/>
                <w:sz w:val="22"/>
                <w:szCs w:val="22"/>
                <w:lang w:val="es-CO"/>
              </w:rPr>
            </w:pPr>
            <w:r w:rsidRPr="00A61F09">
              <w:rPr>
                <w:color w:val="000000"/>
                <w:sz w:val="22"/>
                <w:szCs w:val="22"/>
                <w:lang w:val="es-CO"/>
              </w:rPr>
              <w:t xml:space="preserve">Ingeniería 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126D233" w14:textId="77777777" w:rsidR="00C26ED6" w:rsidRPr="00A61F09" w:rsidRDefault="00C26ED6" w:rsidP="00A67851">
            <w:pPr>
              <w:spacing w:before="100" w:beforeAutospacing="1" w:after="100" w:afterAutospacing="1"/>
              <w:contextualSpacing/>
              <w:jc w:val="center"/>
              <w:rPr>
                <w:color w:val="000000"/>
                <w:sz w:val="22"/>
                <w:szCs w:val="22"/>
                <w:lang w:val="es-CO"/>
              </w:rPr>
            </w:pPr>
            <w:r w:rsidRPr="00A61F09">
              <w:rPr>
                <w:color w:val="000000"/>
                <w:sz w:val="22"/>
                <w:szCs w:val="22"/>
                <w:lang w:val="es-CO"/>
              </w:rPr>
              <w:fldChar w:fldCharType="begin">
                <w:ffData>
                  <w:name w:val="Check3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61F09">
              <w:rPr>
                <w:color w:val="000000"/>
                <w:sz w:val="22"/>
                <w:szCs w:val="22"/>
                <w:lang w:val="es-CO"/>
              </w:rPr>
              <w:instrText xml:space="preserve"> FORMCHECKBOX </w:instrText>
            </w:r>
            <w:r w:rsidR="00DB2FBD">
              <w:rPr>
                <w:color w:val="000000"/>
                <w:sz w:val="22"/>
                <w:szCs w:val="22"/>
                <w:lang w:val="es-CO"/>
              </w:rPr>
            </w:r>
            <w:r w:rsidR="00DB2FBD">
              <w:rPr>
                <w:color w:val="000000"/>
                <w:sz w:val="22"/>
                <w:szCs w:val="22"/>
                <w:lang w:val="es-CO"/>
              </w:rPr>
              <w:fldChar w:fldCharType="separate"/>
            </w:r>
            <w:r w:rsidRPr="00A61F09">
              <w:rPr>
                <w:color w:val="000000"/>
                <w:sz w:val="22"/>
                <w:szCs w:val="22"/>
                <w:lang w:val="es-CO"/>
              </w:rPr>
              <w:fldChar w:fldCharType="end"/>
            </w:r>
          </w:p>
        </w:tc>
        <w:tc>
          <w:tcPr>
            <w:tcW w:w="4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95AAC7E" w14:textId="77777777" w:rsidR="00C26ED6" w:rsidRPr="00A61F09" w:rsidRDefault="00C26ED6" w:rsidP="00A67851">
            <w:pPr>
              <w:spacing w:before="100" w:beforeAutospacing="1" w:after="100" w:afterAutospacing="1"/>
              <w:contextualSpacing/>
              <w:rPr>
                <w:color w:val="000000"/>
                <w:sz w:val="22"/>
                <w:szCs w:val="22"/>
                <w:lang w:val="es-CO"/>
              </w:rPr>
            </w:pPr>
            <w:r w:rsidRPr="00A61F09">
              <w:rPr>
                <w:color w:val="000000"/>
                <w:sz w:val="22"/>
                <w:szCs w:val="22"/>
                <w:lang w:val="es-CO"/>
              </w:rPr>
              <w:t>Contabilidad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6983FED" w14:textId="77777777" w:rsidR="00C26ED6" w:rsidRPr="00A61F09" w:rsidRDefault="00C26ED6" w:rsidP="00A67851">
            <w:pPr>
              <w:spacing w:before="100" w:beforeAutospacing="1" w:after="100" w:afterAutospacing="1"/>
              <w:contextualSpacing/>
              <w:jc w:val="center"/>
              <w:rPr>
                <w:color w:val="000000"/>
                <w:sz w:val="22"/>
                <w:szCs w:val="22"/>
                <w:lang w:val="es-CO"/>
              </w:rPr>
            </w:pPr>
            <w:r w:rsidRPr="00A61F09">
              <w:rPr>
                <w:color w:val="000000"/>
                <w:sz w:val="22"/>
                <w:szCs w:val="22"/>
                <w:lang w:val="es-CO"/>
              </w:rPr>
              <w:fldChar w:fldCharType="begin">
                <w:ffData>
                  <w:name w:val="Check3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61F09">
              <w:rPr>
                <w:color w:val="000000"/>
                <w:sz w:val="22"/>
                <w:szCs w:val="22"/>
                <w:lang w:val="es-CO"/>
              </w:rPr>
              <w:instrText xml:space="preserve"> FORMCHECKBOX </w:instrText>
            </w:r>
            <w:r w:rsidR="00DB2FBD">
              <w:rPr>
                <w:color w:val="000000"/>
                <w:sz w:val="22"/>
                <w:szCs w:val="22"/>
                <w:lang w:val="es-CO"/>
              </w:rPr>
            </w:r>
            <w:r w:rsidR="00DB2FBD">
              <w:rPr>
                <w:color w:val="000000"/>
                <w:sz w:val="22"/>
                <w:szCs w:val="22"/>
                <w:lang w:val="es-CO"/>
              </w:rPr>
              <w:fldChar w:fldCharType="separate"/>
            </w:r>
            <w:r w:rsidRPr="00A61F09">
              <w:rPr>
                <w:color w:val="000000"/>
                <w:sz w:val="22"/>
                <w:szCs w:val="22"/>
                <w:lang w:val="es-CO"/>
              </w:rPr>
              <w:fldChar w:fldCharType="end"/>
            </w:r>
          </w:p>
        </w:tc>
      </w:tr>
      <w:tr w:rsidR="00C26ED6" w:rsidRPr="00A61F09" w14:paraId="3C7057CC" w14:textId="77777777" w:rsidTr="00A67851">
        <w:tc>
          <w:tcPr>
            <w:tcW w:w="4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4120A02" w14:textId="77777777" w:rsidR="00C26ED6" w:rsidRPr="00A61F09" w:rsidRDefault="00C26ED6" w:rsidP="00A67851">
            <w:pPr>
              <w:spacing w:before="100" w:beforeAutospacing="1" w:after="100" w:afterAutospacing="1"/>
              <w:contextualSpacing/>
              <w:rPr>
                <w:color w:val="000000"/>
                <w:sz w:val="22"/>
                <w:szCs w:val="22"/>
                <w:lang w:val="es-CO"/>
              </w:rPr>
            </w:pPr>
            <w:r w:rsidRPr="00A61F09">
              <w:rPr>
                <w:color w:val="000000"/>
                <w:sz w:val="22"/>
                <w:szCs w:val="22"/>
                <w:lang w:val="es-CO"/>
              </w:rPr>
              <w:t xml:space="preserve">Administración 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316C02C" w14:textId="77777777" w:rsidR="00C26ED6" w:rsidRPr="00A61F09" w:rsidRDefault="00C26ED6" w:rsidP="00A67851">
            <w:pPr>
              <w:spacing w:before="100" w:beforeAutospacing="1" w:after="100" w:afterAutospacing="1"/>
              <w:contextualSpacing/>
              <w:rPr>
                <w:color w:val="000000"/>
                <w:sz w:val="22"/>
                <w:szCs w:val="22"/>
                <w:lang w:val="es-CO"/>
              </w:rPr>
            </w:pPr>
            <w:r w:rsidRPr="00A61F09">
              <w:rPr>
                <w:color w:val="000000"/>
                <w:sz w:val="22"/>
                <w:szCs w:val="22"/>
                <w:lang w:val="es-CO"/>
              </w:rPr>
              <w:fldChar w:fldCharType="begin">
                <w:ffData>
                  <w:name w:val="Check3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61F09">
              <w:rPr>
                <w:color w:val="000000"/>
                <w:sz w:val="22"/>
                <w:szCs w:val="22"/>
                <w:lang w:val="es-CO"/>
              </w:rPr>
              <w:instrText xml:space="preserve"> FORMCHECKBOX </w:instrText>
            </w:r>
            <w:r w:rsidR="00DB2FBD">
              <w:rPr>
                <w:color w:val="000000"/>
                <w:sz w:val="22"/>
                <w:szCs w:val="22"/>
                <w:lang w:val="es-CO"/>
              </w:rPr>
            </w:r>
            <w:r w:rsidR="00DB2FBD">
              <w:rPr>
                <w:color w:val="000000"/>
                <w:sz w:val="22"/>
                <w:szCs w:val="22"/>
                <w:lang w:val="es-CO"/>
              </w:rPr>
              <w:fldChar w:fldCharType="separate"/>
            </w:r>
            <w:r w:rsidRPr="00A61F09">
              <w:rPr>
                <w:color w:val="000000"/>
                <w:sz w:val="22"/>
                <w:szCs w:val="22"/>
                <w:lang w:val="es-CO"/>
              </w:rPr>
              <w:fldChar w:fldCharType="end"/>
            </w:r>
          </w:p>
        </w:tc>
        <w:tc>
          <w:tcPr>
            <w:tcW w:w="4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AD742D4" w14:textId="77777777" w:rsidR="00C26ED6" w:rsidRPr="00A61F09" w:rsidRDefault="00C26ED6" w:rsidP="00A67851">
            <w:pPr>
              <w:spacing w:before="100" w:beforeAutospacing="1" w:after="100" w:afterAutospacing="1"/>
              <w:contextualSpacing/>
              <w:rPr>
                <w:color w:val="000000"/>
                <w:sz w:val="22"/>
                <w:szCs w:val="22"/>
                <w:lang w:val="es-CO"/>
              </w:rPr>
            </w:pPr>
            <w:r w:rsidRPr="00A61F09">
              <w:rPr>
                <w:color w:val="000000"/>
                <w:sz w:val="22"/>
                <w:szCs w:val="22"/>
                <w:lang w:val="es-CO"/>
              </w:rPr>
              <w:t>Mercadeo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F2BBFF8" w14:textId="77777777" w:rsidR="00C26ED6" w:rsidRPr="00A61F09" w:rsidRDefault="00C26ED6" w:rsidP="00A67851">
            <w:pPr>
              <w:spacing w:before="100" w:beforeAutospacing="1" w:after="100" w:afterAutospacing="1"/>
              <w:contextualSpacing/>
              <w:rPr>
                <w:color w:val="000000"/>
                <w:sz w:val="22"/>
                <w:szCs w:val="22"/>
                <w:lang w:val="es-CO"/>
              </w:rPr>
            </w:pPr>
            <w:r w:rsidRPr="00A61F09">
              <w:rPr>
                <w:color w:val="000000"/>
                <w:sz w:val="22"/>
                <w:szCs w:val="22"/>
                <w:lang w:val="es-CO"/>
              </w:rPr>
              <w:t xml:space="preserve">  </w:t>
            </w:r>
            <w:r w:rsidRPr="00A61F09">
              <w:rPr>
                <w:color w:val="000000"/>
                <w:sz w:val="22"/>
                <w:szCs w:val="22"/>
                <w:lang w:val="es-CO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61F09">
              <w:rPr>
                <w:color w:val="000000"/>
                <w:sz w:val="22"/>
                <w:szCs w:val="22"/>
                <w:lang w:val="es-CO"/>
              </w:rPr>
              <w:instrText xml:space="preserve"> FORMCHECKBOX </w:instrText>
            </w:r>
            <w:r w:rsidR="00DB2FBD">
              <w:rPr>
                <w:color w:val="000000"/>
                <w:sz w:val="22"/>
                <w:szCs w:val="22"/>
                <w:lang w:val="es-CO"/>
              </w:rPr>
            </w:r>
            <w:r w:rsidR="00DB2FBD">
              <w:rPr>
                <w:color w:val="000000"/>
                <w:sz w:val="22"/>
                <w:szCs w:val="22"/>
                <w:lang w:val="es-CO"/>
              </w:rPr>
              <w:fldChar w:fldCharType="separate"/>
            </w:r>
            <w:r w:rsidRPr="00A61F09">
              <w:rPr>
                <w:color w:val="000000"/>
                <w:sz w:val="22"/>
                <w:szCs w:val="22"/>
                <w:lang w:val="es-CO"/>
              </w:rPr>
              <w:fldChar w:fldCharType="end"/>
            </w:r>
          </w:p>
        </w:tc>
      </w:tr>
      <w:tr w:rsidR="00C26ED6" w:rsidRPr="00A61F09" w14:paraId="61C3F92A" w14:textId="77777777" w:rsidTr="00A67851">
        <w:tc>
          <w:tcPr>
            <w:tcW w:w="4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CE50A9F" w14:textId="77777777" w:rsidR="00C26ED6" w:rsidRPr="00A61F09" w:rsidRDefault="00C26ED6" w:rsidP="00A67851">
            <w:pPr>
              <w:spacing w:before="100" w:beforeAutospacing="1" w:after="100" w:afterAutospacing="1"/>
              <w:contextualSpacing/>
              <w:rPr>
                <w:color w:val="000000"/>
                <w:sz w:val="22"/>
                <w:szCs w:val="22"/>
                <w:lang w:val="es-CO"/>
              </w:rPr>
            </w:pPr>
            <w:r w:rsidRPr="00A61F09">
              <w:rPr>
                <w:color w:val="000000"/>
                <w:sz w:val="22"/>
                <w:szCs w:val="22"/>
                <w:lang w:val="es-CO"/>
              </w:rPr>
              <w:t>Informática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9D5439D" w14:textId="77777777" w:rsidR="00C26ED6" w:rsidRPr="00A61F09" w:rsidRDefault="00C26ED6" w:rsidP="00A67851">
            <w:pPr>
              <w:spacing w:before="100" w:beforeAutospacing="1" w:after="100" w:afterAutospacing="1"/>
              <w:contextualSpacing/>
              <w:jc w:val="center"/>
              <w:rPr>
                <w:color w:val="000000"/>
                <w:sz w:val="22"/>
                <w:szCs w:val="22"/>
                <w:lang w:val="es-CO"/>
              </w:rPr>
            </w:pPr>
            <w:r w:rsidRPr="00A61F09">
              <w:rPr>
                <w:color w:val="000000"/>
                <w:sz w:val="22"/>
                <w:szCs w:val="22"/>
                <w:lang w:val="es-CO"/>
              </w:rPr>
              <w:fldChar w:fldCharType="begin">
                <w:ffData>
                  <w:name w:val="Check3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61F09">
              <w:rPr>
                <w:color w:val="000000"/>
                <w:sz w:val="22"/>
                <w:szCs w:val="22"/>
                <w:lang w:val="es-CO"/>
              </w:rPr>
              <w:instrText xml:space="preserve"> FORMCHECKBOX </w:instrText>
            </w:r>
            <w:r w:rsidR="00DB2FBD">
              <w:rPr>
                <w:color w:val="000000"/>
                <w:sz w:val="22"/>
                <w:szCs w:val="22"/>
                <w:lang w:val="es-CO"/>
              </w:rPr>
            </w:r>
            <w:r w:rsidR="00DB2FBD">
              <w:rPr>
                <w:color w:val="000000"/>
                <w:sz w:val="22"/>
                <w:szCs w:val="22"/>
                <w:lang w:val="es-CO"/>
              </w:rPr>
              <w:fldChar w:fldCharType="separate"/>
            </w:r>
            <w:r w:rsidRPr="00A61F09">
              <w:rPr>
                <w:color w:val="000000"/>
                <w:sz w:val="22"/>
                <w:szCs w:val="22"/>
                <w:lang w:val="es-CO"/>
              </w:rPr>
              <w:fldChar w:fldCharType="end"/>
            </w:r>
          </w:p>
        </w:tc>
        <w:tc>
          <w:tcPr>
            <w:tcW w:w="4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58FAD4F" w14:textId="77777777" w:rsidR="00C26ED6" w:rsidRPr="00A61F09" w:rsidRDefault="00C26ED6" w:rsidP="00A67851">
            <w:pPr>
              <w:spacing w:before="100" w:beforeAutospacing="1" w:after="100" w:afterAutospacing="1"/>
              <w:contextualSpacing/>
              <w:rPr>
                <w:color w:val="000000"/>
                <w:sz w:val="22"/>
                <w:szCs w:val="22"/>
                <w:lang w:val="es-CO"/>
              </w:rPr>
            </w:pPr>
            <w:r w:rsidRPr="00A61F09">
              <w:rPr>
                <w:color w:val="000000"/>
                <w:sz w:val="22"/>
                <w:szCs w:val="22"/>
                <w:lang w:val="es-CO"/>
              </w:rPr>
              <w:t>Finanzas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3F89048" w14:textId="77777777" w:rsidR="00C26ED6" w:rsidRPr="00A61F09" w:rsidRDefault="00C26ED6" w:rsidP="00A67851">
            <w:pPr>
              <w:spacing w:before="100" w:beforeAutospacing="1" w:after="100" w:afterAutospacing="1"/>
              <w:contextualSpacing/>
              <w:jc w:val="center"/>
              <w:rPr>
                <w:color w:val="000000"/>
                <w:sz w:val="22"/>
                <w:szCs w:val="22"/>
                <w:lang w:val="es-CO"/>
              </w:rPr>
            </w:pPr>
            <w:r w:rsidRPr="00A61F09">
              <w:rPr>
                <w:color w:val="000000"/>
                <w:sz w:val="22"/>
                <w:szCs w:val="22"/>
                <w:lang w:val="es-CO"/>
              </w:rPr>
              <w:fldChar w:fldCharType="begin">
                <w:ffData>
                  <w:name w:val="Check3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61F09">
              <w:rPr>
                <w:color w:val="000000"/>
                <w:sz w:val="22"/>
                <w:szCs w:val="22"/>
                <w:lang w:val="es-CO"/>
              </w:rPr>
              <w:instrText xml:space="preserve"> FORMCHECKBOX </w:instrText>
            </w:r>
            <w:r w:rsidR="00DB2FBD">
              <w:rPr>
                <w:color w:val="000000"/>
                <w:sz w:val="22"/>
                <w:szCs w:val="22"/>
                <w:lang w:val="es-CO"/>
              </w:rPr>
            </w:r>
            <w:r w:rsidR="00DB2FBD">
              <w:rPr>
                <w:color w:val="000000"/>
                <w:sz w:val="22"/>
                <w:szCs w:val="22"/>
                <w:lang w:val="es-CO"/>
              </w:rPr>
              <w:fldChar w:fldCharType="separate"/>
            </w:r>
            <w:r w:rsidRPr="00A61F09">
              <w:rPr>
                <w:color w:val="000000"/>
                <w:sz w:val="22"/>
                <w:szCs w:val="22"/>
                <w:lang w:val="es-CO"/>
              </w:rPr>
              <w:fldChar w:fldCharType="end"/>
            </w:r>
          </w:p>
        </w:tc>
      </w:tr>
      <w:tr w:rsidR="00C26ED6" w:rsidRPr="00A61F09" w14:paraId="60D63BA0" w14:textId="77777777" w:rsidTr="00A67851">
        <w:tc>
          <w:tcPr>
            <w:tcW w:w="4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63AA663" w14:textId="098908D0" w:rsidR="00C26ED6" w:rsidRPr="00A61F09" w:rsidRDefault="00C26ED6" w:rsidP="00A67851">
            <w:pPr>
              <w:spacing w:before="100" w:beforeAutospacing="1" w:after="100" w:afterAutospacing="1"/>
              <w:contextualSpacing/>
              <w:rPr>
                <w:color w:val="000000"/>
                <w:sz w:val="22"/>
                <w:szCs w:val="22"/>
                <w:lang w:val="es-CO"/>
              </w:rPr>
            </w:pPr>
            <w:r w:rsidRPr="00A61F09">
              <w:rPr>
                <w:color w:val="000000"/>
                <w:sz w:val="22"/>
                <w:szCs w:val="22"/>
                <w:lang w:val="es-CO"/>
              </w:rPr>
              <w:t>Ciencias de la salud</w:t>
            </w:r>
            <w:r w:rsidR="009F3DC5">
              <w:rPr>
                <w:color w:val="000000"/>
                <w:sz w:val="22"/>
                <w:szCs w:val="22"/>
                <w:lang w:val="es-CO"/>
              </w:rPr>
              <w:t xml:space="preserve"> y afines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30DED8C" w14:textId="77777777" w:rsidR="00C26ED6" w:rsidRPr="00A61F09" w:rsidRDefault="00C26ED6" w:rsidP="00A67851">
            <w:pPr>
              <w:spacing w:before="100" w:beforeAutospacing="1" w:after="100" w:afterAutospacing="1"/>
              <w:contextualSpacing/>
              <w:jc w:val="center"/>
              <w:rPr>
                <w:color w:val="000000"/>
                <w:sz w:val="22"/>
                <w:szCs w:val="22"/>
                <w:lang w:val="es-CO"/>
              </w:rPr>
            </w:pPr>
            <w:r w:rsidRPr="00A61F09">
              <w:rPr>
                <w:color w:val="000000"/>
                <w:sz w:val="22"/>
                <w:szCs w:val="22"/>
                <w:lang w:val="es-CO"/>
              </w:rPr>
              <w:fldChar w:fldCharType="begin">
                <w:ffData>
                  <w:name w:val="Check3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61F09">
              <w:rPr>
                <w:color w:val="000000"/>
                <w:sz w:val="22"/>
                <w:szCs w:val="22"/>
                <w:lang w:val="es-CO"/>
              </w:rPr>
              <w:instrText xml:space="preserve"> FORMCHECKBOX </w:instrText>
            </w:r>
            <w:r w:rsidR="00DB2FBD">
              <w:rPr>
                <w:color w:val="000000"/>
                <w:sz w:val="22"/>
                <w:szCs w:val="22"/>
                <w:lang w:val="es-CO"/>
              </w:rPr>
            </w:r>
            <w:r w:rsidR="00DB2FBD">
              <w:rPr>
                <w:color w:val="000000"/>
                <w:sz w:val="22"/>
                <w:szCs w:val="22"/>
                <w:lang w:val="es-CO"/>
              </w:rPr>
              <w:fldChar w:fldCharType="separate"/>
            </w:r>
            <w:r w:rsidRPr="00A61F09">
              <w:rPr>
                <w:color w:val="000000"/>
                <w:sz w:val="22"/>
                <w:szCs w:val="22"/>
                <w:lang w:val="es-CO"/>
              </w:rPr>
              <w:fldChar w:fldCharType="end"/>
            </w:r>
          </w:p>
        </w:tc>
        <w:tc>
          <w:tcPr>
            <w:tcW w:w="4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85ED592" w14:textId="77777777" w:rsidR="00C26ED6" w:rsidRPr="00A61F09" w:rsidRDefault="00C26ED6" w:rsidP="00A67851">
            <w:pPr>
              <w:spacing w:before="100" w:beforeAutospacing="1" w:after="100" w:afterAutospacing="1"/>
              <w:contextualSpacing/>
              <w:rPr>
                <w:color w:val="000000"/>
                <w:sz w:val="22"/>
                <w:szCs w:val="22"/>
                <w:lang w:val="es-CO"/>
              </w:rPr>
            </w:pPr>
            <w:r w:rsidRPr="00A61F09">
              <w:rPr>
                <w:color w:val="000000"/>
                <w:sz w:val="22"/>
                <w:szCs w:val="22"/>
                <w:lang w:val="es-CO"/>
              </w:rPr>
              <w:t xml:space="preserve">Técnica 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9342757" w14:textId="77777777" w:rsidR="00C26ED6" w:rsidRPr="00A61F09" w:rsidRDefault="00C26ED6" w:rsidP="00A67851">
            <w:pPr>
              <w:spacing w:before="100" w:beforeAutospacing="1" w:after="100" w:afterAutospacing="1"/>
              <w:contextualSpacing/>
              <w:rPr>
                <w:color w:val="000000"/>
                <w:sz w:val="22"/>
                <w:szCs w:val="22"/>
                <w:lang w:val="es-CO"/>
              </w:rPr>
            </w:pPr>
            <w:r w:rsidRPr="00A61F09">
              <w:rPr>
                <w:color w:val="000000"/>
                <w:sz w:val="22"/>
                <w:szCs w:val="22"/>
                <w:lang w:val="es-CO"/>
              </w:rPr>
              <w:t xml:space="preserve">  </w:t>
            </w:r>
            <w:r w:rsidRPr="00A61F09">
              <w:rPr>
                <w:color w:val="000000"/>
                <w:sz w:val="22"/>
                <w:szCs w:val="22"/>
                <w:lang w:val="es-CO"/>
              </w:rPr>
              <w:fldChar w:fldCharType="begin">
                <w:ffData>
                  <w:name w:val="Check3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61F09">
              <w:rPr>
                <w:color w:val="000000"/>
                <w:sz w:val="22"/>
                <w:szCs w:val="22"/>
                <w:lang w:val="es-CO"/>
              </w:rPr>
              <w:instrText xml:space="preserve"> FORMCHECKBOX </w:instrText>
            </w:r>
            <w:r w:rsidR="00DB2FBD">
              <w:rPr>
                <w:color w:val="000000"/>
                <w:sz w:val="22"/>
                <w:szCs w:val="22"/>
                <w:lang w:val="es-CO"/>
              </w:rPr>
            </w:r>
            <w:r w:rsidR="00DB2FBD">
              <w:rPr>
                <w:color w:val="000000"/>
                <w:sz w:val="22"/>
                <w:szCs w:val="22"/>
                <w:lang w:val="es-CO"/>
              </w:rPr>
              <w:fldChar w:fldCharType="separate"/>
            </w:r>
            <w:r w:rsidRPr="00A61F09">
              <w:rPr>
                <w:color w:val="000000"/>
                <w:sz w:val="22"/>
                <w:szCs w:val="22"/>
                <w:lang w:val="es-CO"/>
              </w:rPr>
              <w:fldChar w:fldCharType="end"/>
            </w:r>
          </w:p>
        </w:tc>
      </w:tr>
      <w:tr w:rsidR="00C26ED6" w:rsidRPr="00A61F09" w14:paraId="277F3A32" w14:textId="77777777" w:rsidTr="00A67851">
        <w:tc>
          <w:tcPr>
            <w:tcW w:w="97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5BA4F41" w14:textId="5C3D8544" w:rsidR="00C26ED6" w:rsidRPr="00A61F09" w:rsidRDefault="00C26ED6" w:rsidP="00A67851">
            <w:pPr>
              <w:spacing w:before="100" w:beforeAutospacing="1" w:after="100" w:afterAutospacing="1"/>
              <w:contextualSpacing/>
              <w:rPr>
                <w:color w:val="000000"/>
                <w:sz w:val="22"/>
                <w:szCs w:val="22"/>
                <w:lang w:val="es-CO"/>
              </w:rPr>
            </w:pPr>
            <w:r w:rsidRPr="00A61F09">
              <w:rPr>
                <w:color w:val="000000"/>
                <w:sz w:val="22"/>
                <w:szCs w:val="22"/>
                <w:lang w:val="es-CO"/>
              </w:rPr>
              <w:t>Otro</w:t>
            </w:r>
            <w:r w:rsidR="003B33A5">
              <w:rPr>
                <w:color w:val="000000"/>
                <w:sz w:val="22"/>
                <w:szCs w:val="22"/>
                <w:lang w:val="es-CO"/>
              </w:rPr>
              <w:t>. E</w:t>
            </w:r>
            <w:r w:rsidRPr="00A61F09">
              <w:rPr>
                <w:color w:val="000000"/>
                <w:sz w:val="22"/>
                <w:szCs w:val="22"/>
                <w:lang w:val="es-CO"/>
              </w:rPr>
              <w:t>specifique:</w:t>
            </w:r>
          </w:p>
        </w:tc>
      </w:tr>
    </w:tbl>
    <w:p w14:paraId="56E851E0" w14:textId="462DCA38" w:rsidR="00C26ED6" w:rsidRPr="00A61F09" w:rsidRDefault="00C26ED6" w:rsidP="00C26ED6">
      <w:pPr>
        <w:numPr>
          <w:ilvl w:val="0"/>
          <w:numId w:val="6"/>
        </w:numPr>
        <w:spacing w:before="100" w:beforeAutospacing="1" w:after="100" w:afterAutospacing="1"/>
        <w:ind w:left="284"/>
        <w:contextualSpacing/>
        <w:rPr>
          <w:sz w:val="22"/>
          <w:szCs w:val="22"/>
          <w:lang w:val="es-CO"/>
        </w:rPr>
      </w:pPr>
      <w:r w:rsidRPr="00A61F09">
        <w:rPr>
          <w:color w:val="000000"/>
          <w:sz w:val="22"/>
          <w:szCs w:val="22"/>
          <w:lang w:val="es-CO"/>
        </w:rPr>
        <w:t>Su área de responsabilidad:</w:t>
      </w:r>
      <w:r w:rsidR="001A35D8">
        <w:rPr>
          <w:color w:val="000000"/>
          <w:sz w:val="22"/>
          <w:szCs w:val="22"/>
          <w:lang w:val="es-CO"/>
        </w:rPr>
        <w:t xml:space="preserve"> </w:t>
      </w:r>
    </w:p>
    <w:p w14:paraId="2999E3AE" w14:textId="77777777" w:rsidR="00C26ED6" w:rsidRPr="00A61F09" w:rsidRDefault="00C26ED6" w:rsidP="00C26ED6">
      <w:pPr>
        <w:spacing w:before="100" w:beforeAutospacing="1" w:after="100" w:afterAutospacing="1"/>
        <w:ind w:left="284"/>
        <w:contextualSpacing/>
        <w:rPr>
          <w:sz w:val="22"/>
          <w:szCs w:val="22"/>
          <w:lang w:val="es-CO"/>
        </w:rPr>
      </w:pPr>
    </w:p>
    <w:tbl>
      <w:tblPr>
        <w:tblW w:w="97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ayout w:type="fixed"/>
        <w:tblLook w:val="04A0" w:firstRow="1" w:lastRow="0" w:firstColumn="1" w:lastColumn="0" w:noHBand="0" w:noVBand="1"/>
      </w:tblPr>
      <w:tblGrid>
        <w:gridCol w:w="4221"/>
        <w:gridCol w:w="425"/>
        <w:gridCol w:w="4396"/>
        <w:gridCol w:w="708"/>
      </w:tblGrid>
      <w:tr w:rsidR="00C26ED6" w:rsidRPr="00A61F09" w14:paraId="0D11809D" w14:textId="77777777" w:rsidTr="00A61F09">
        <w:trPr>
          <w:trHeight w:val="267"/>
        </w:trPr>
        <w:tc>
          <w:tcPr>
            <w:tcW w:w="4221" w:type="dxa"/>
            <w:shd w:val="clear" w:color="auto" w:fill="FFFFFF"/>
            <w:hideMark/>
          </w:tcPr>
          <w:p w14:paraId="0FC053DE" w14:textId="46A8A4BA" w:rsidR="00C26ED6" w:rsidRPr="00A61F09" w:rsidRDefault="008376BA" w:rsidP="00A67851">
            <w:pPr>
              <w:spacing w:before="100" w:beforeAutospacing="1" w:after="100" w:afterAutospacing="1"/>
              <w:contextualSpacing/>
              <w:rPr>
                <w:color w:val="000000"/>
                <w:sz w:val="22"/>
                <w:szCs w:val="22"/>
                <w:lang w:val="es-CO"/>
              </w:rPr>
            </w:pPr>
            <w:r>
              <w:rPr>
                <w:color w:val="000000"/>
                <w:sz w:val="22"/>
                <w:szCs w:val="22"/>
                <w:lang w:val="es-CO"/>
              </w:rPr>
              <w:t>Legal</w:t>
            </w:r>
            <w:r w:rsidR="00C26ED6" w:rsidRPr="00A61F09">
              <w:rPr>
                <w:color w:val="000000"/>
                <w:sz w:val="22"/>
                <w:szCs w:val="22"/>
                <w:lang w:val="es-CO"/>
              </w:rPr>
              <w:t xml:space="preserve"> </w:t>
            </w:r>
          </w:p>
        </w:tc>
        <w:tc>
          <w:tcPr>
            <w:tcW w:w="425" w:type="dxa"/>
            <w:shd w:val="clear" w:color="auto" w:fill="FFFFFF"/>
            <w:hideMark/>
          </w:tcPr>
          <w:p w14:paraId="605E3454" w14:textId="77777777" w:rsidR="00C26ED6" w:rsidRPr="00A61F09" w:rsidRDefault="00C26ED6" w:rsidP="00A67851">
            <w:pPr>
              <w:spacing w:before="100" w:beforeAutospacing="1" w:after="100" w:afterAutospacing="1"/>
              <w:contextualSpacing/>
              <w:rPr>
                <w:color w:val="000000"/>
                <w:sz w:val="22"/>
                <w:szCs w:val="22"/>
                <w:lang w:val="es-CO"/>
              </w:rPr>
            </w:pPr>
            <w:r w:rsidRPr="00A61F09">
              <w:rPr>
                <w:color w:val="000000"/>
                <w:sz w:val="22"/>
                <w:szCs w:val="22"/>
                <w:lang w:val="es-CO"/>
              </w:rPr>
              <w:fldChar w:fldCharType="begin">
                <w:ffData>
                  <w:name w:val="Check3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61F09">
              <w:rPr>
                <w:color w:val="000000"/>
                <w:sz w:val="22"/>
                <w:szCs w:val="22"/>
                <w:lang w:val="es-CO"/>
              </w:rPr>
              <w:instrText xml:space="preserve"> FORMCHECKBOX </w:instrText>
            </w:r>
            <w:r w:rsidR="00DB2FBD">
              <w:rPr>
                <w:color w:val="000000"/>
                <w:sz w:val="22"/>
                <w:szCs w:val="22"/>
                <w:lang w:val="es-CO"/>
              </w:rPr>
            </w:r>
            <w:r w:rsidR="00DB2FBD">
              <w:rPr>
                <w:color w:val="000000"/>
                <w:sz w:val="22"/>
                <w:szCs w:val="22"/>
                <w:lang w:val="es-CO"/>
              </w:rPr>
              <w:fldChar w:fldCharType="separate"/>
            </w:r>
            <w:r w:rsidRPr="00A61F09">
              <w:rPr>
                <w:color w:val="000000"/>
                <w:sz w:val="22"/>
                <w:szCs w:val="22"/>
                <w:lang w:val="es-CO"/>
              </w:rPr>
              <w:fldChar w:fldCharType="end"/>
            </w:r>
          </w:p>
        </w:tc>
        <w:tc>
          <w:tcPr>
            <w:tcW w:w="4396" w:type="dxa"/>
            <w:shd w:val="clear" w:color="auto" w:fill="FFFFFF"/>
            <w:hideMark/>
          </w:tcPr>
          <w:p w14:paraId="190A5BB3" w14:textId="68343915" w:rsidR="00C26ED6" w:rsidRPr="00A61F09" w:rsidRDefault="008376BA" w:rsidP="00A67851">
            <w:pPr>
              <w:spacing w:before="100" w:beforeAutospacing="1" w:after="100" w:afterAutospacing="1"/>
              <w:contextualSpacing/>
              <w:rPr>
                <w:color w:val="000000"/>
                <w:sz w:val="22"/>
                <w:szCs w:val="22"/>
                <w:lang w:val="es-CO"/>
              </w:rPr>
            </w:pPr>
            <w:r>
              <w:rPr>
                <w:color w:val="000000"/>
                <w:sz w:val="22"/>
                <w:szCs w:val="22"/>
                <w:lang w:val="es-CO"/>
              </w:rPr>
              <w:t>Financiera</w:t>
            </w:r>
          </w:p>
        </w:tc>
        <w:tc>
          <w:tcPr>
            <w:tcW w:w="708" w:type="dxa"/>
            <w:shd w:val="clear" w:color="auto" w:fill="FFFFFF"/>
            <w:hideMark/>
          </w:tcPr>
          <w:p w14:paraId="3D6CAC0F" w14:textId="77777777" w:rsidR="00C26ED6" w:rsidRPr="00A61F09" w:rsidRDefault="00C26ED6" w:rsidP="00A67851">
            <w:pPr>
              <w:spacing w:before="100" w:beforeAutospacing="1" w:after="100" w:afterAutospacing="1"/>
              <w:contextualSpacing/>
              <w:rPr>
                <w:color w:val="000000"/>
                <w:sz w:val="22"/>
                <w:szCs w:val="22"/>
                <w:lang w:val="es-CO"/>
              </w:rPr>
            </w:pPr>
            <w:r w:rsidRPr="00A61F09">
              <w:rPr>
                <w:color w:val="000000"/>
                <w:sz w:val="22"/>
                <w:szCs w:val="22"/>
                <w:lang w:val="es-CO"/>
              </w:rPr>
              <w:fldChar w:fldCharType="begin">
                <w:ffData>
                  <w:name w:val="Check3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61F09">
              <w:rPr>
                <w:color w:val="000000"/>
                <w:sz w:val="22"/>
                <w:szCs w:val="22"/>
                <w:lang w:val="es-CO"/>
              </w:rPr>
              <w:instrText xml:space="preserve"> FORMCHECKBOX </w:instrText>
            </w:r>
            <w:r w:rsidR="00DB2FBD">
              <w:rPr>
                <w:color w:val="000000"/>
                <w:sz w:val="22"/>
                <w:szCs w:val="22"/>
                <w:lang w:val="es-CO"/>
              </w:rPr>
            </w:r>
            <w:r w:rsidR="00DB2FBD">
              <w:rPr>
                <w:color w:val="000000"/>
                <w:sz w:val="22"/>
                <w:szCs w:val="22"/>
                <w:lang w:val="es-CO"/>
              </w:rPr>
              <w:fldChar w:fldCharType="separate"/>
            </w:r>
            <w:r w:rsidRPr="00A61F09">
              <w:rPr>
                <w:color w:val="000000"/>
                <w:sz w:val="22"/>
                <w:szCs w:val="22"/>
                <w:lang w:val="es-CO"/>
              </w:rPr>
              <w:fldChar w:fldCharType="end"/>
            </w:r>
          </w:p>
        </w:tc>
      </w:tr>
      <w:tr w:rsidR="00C26ED6" w:rsidRPr="00A61F09" w14:paraId="0297CA3B" w14:textId="77777777" w:rsidTr="00A61F09">
        <w:trPr>
          <w:trHeight w:val="249"/>
        </w:trPr>
        <w:tc>
          <w:tcPr>
            <w:tcW w:w="4221" w:type="dxa"/>
            <w:shd w:val="clear" w:color="auto" w:fill="FFFFFF"/>
            <w:hideMark/>
          </w:tcPr>
          <w:p w14:paraId="737FAD3F" w14:textId="5603589B" w:rsidR="00C26ED6" w:rsidRPr="00A61F09" w:rsidRDefault="008376BA" w:rsidP="00A67851">
            <w:pPr>
              <w:spacing w:before="100" w:beforeAutospacing="1" w:after="100" w:afterAutospacing="1"/>
              <w:contextualSpacing/>
              <w:rPr>
                <w:color w:val="000000"/>
                <w:sz w:val="22"/>
                <w:szCs w:val="22"/>
                <w:lang w:val="es-CO"/>
              </w:rPr>
            </w:pPr>
            <w:r>
              <w:rPr>
                <w:color w:val="000000"/>
                <w:sz w:val="22"/>
                <w:szCs w:val="22"/>
                <w:lang w:val="es-CO"/>
              </w:rPr>
              <w:t>Sostenibilidad</w:t>
            </w:r>
          </w:p>
        </w:tc>
        <w:tc>
          <w:tcPr>
            <w:tcW w:w="425" w:type="dxa"/>
            <w:shd w:val="clear" w:color="auto" w:fill="FFFFFF"/>
            <w:hideMark/>
          </w:tcPr>
          <w:p w14:paraId="04263C28" w14:textId="77777777" w:rsidR="00C26ED6" w:rsidRPr="00A61F09" w:rsidRDefault="00C26ED6" w:rsidP="00A67851">
            <w:pPr>
              <w:spacing w:before="100" w:beforeAutospacing="1" w:after="100" w:afterAutospacing="1"/>
              <w:contextualSpacing/>
              <w:rPr>
                <w:color w:val="000000"/>
                <w:sz w:val="22"/>
                <w:szCs w:val="22"/>
                <w:lang w:val="es-CO"/>
              </w:rPr>
            </w:pPr>
            <w:r w:rsidRPr="00A61F09">
              <w:rPr>
                <w:color w:val="000000"/>
                <w:sz w:val="22"/>
                <w:szCs w:val="22"/>
                <w:lang w:val="es-CO"/>
              </w:rPr>
              <w:fldChar w:fldCharType="begin">
                <w:ffData>
                  <w:name w:val="Check3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61F09">
              <w:rPr>
                <w:color w:val="000000"/>
                <w:sz w:val="22"/>
                <w:szCs w:val="22"/>
                <w:lang w:val="es-CO"/>
              </w:rPr>
              <w:instrText xml:space="preserve"> FORMCHECKBOX </w:instrText>
            </w:r>
            <w:r w:rsidR="00DB2FBD">
              <w:rPr>
                <w:color w:val="000000"/>
                <w:sz w:val="22"/>
                <w:szCs w:val="22"/>
                <w:lang w:val="es-CO"/>
              </w:rPr>
            </w:r>
            <w:r w:rsidR="00DB2FBD">
              <w:rPr>
                <w:color w:val="000000"/>
                <w:sz w:val="22"/>
                <w:szCs w:val="22"/>
                <w:lang w:val="es-CO"/>
              </w:rPr>
              <w:fldChar w:fldCharType="separate"/>
            </w:r>
            <w:r w:rsidRPr="00A61F09">
              <w:rPr>
                <w:color w:val="000000"/>
                <w:sz w:val="22"/>
                <w:szCs w:val="22"/>
                <w:lang w:val="es-CO"/>
              </w:rPr>
              <w:fldChar w:fldCharType="end"/>
            </w:r>
          </w:p>
        </w:tc>
        <w:tc>
          <w:tcPr>
            <w:tcW w:w="4396" w:type="dxa"/>
            <w:shd w:val="clear" w:color="auto" w:fill="FFFFFF"/>
            <w:hideMark/>
          </w:tcPr>
          <w:p w14:paraId="49DE7E28" w14:textId="10AB2750" w:rsidR="00C26ED6" w:rsidRPr="00A61F09" w:rsidRDefault="00094E51" w:rsidP="00A67851">
            <w:pPr>
              <w:spacing w:before="100" w:beforeAutospacing="1" w:after="100" w:afterAutospacing="1"/>
              <w:contextualSpacing/>
              <w:rPr>
                <w:color w:val="000000"/>
                <w:sz w:val="22"/>
                <w:szCs w:val="22"/>
                <w:lang w:val="es-CO"/>
              </w:rPr>
            </w:pPr>
            <w:r>
              <w:rPr>
                <w:color w:val="000000"/>
                <w:sz w:val="22"/>
                <w:szCs w:val="22"/>
                <w:lang w:val="es-CO"/>
              </w:rPr>
              <w:t>Operaciones</w:t>
            </w:r>
          </w:p>
        </w:tc>
        <w:tc>
          <w:tcPr>
            <w:tcW w:w="708" w:type="dxa"/>
            <w:shd w:val="clear" w:color="auto" w:fill="FFFFFF"/>
            <w:hideMark/>
          </w:tcPr>
          <w:p w14:paraId="779AA423" w14:textId="77777777" w:rsidR="00C26ED6" w:rsidRPr="00A61F09" w:rsidRDefault="00C26ED6" w:rsidP="00A67851">
            <w:pPr>
              <w:spacing w:before="100" w:beforeAutospacing="1" w:after="100" w:afterAutospacing="1"/>
              <w:contextualSpacing/>
              <w:rPr>
                <w:color w:val="000000"/>
                <w:sz w:val="22"/>
                <w:szCs w:val="22"/>
                <w:lang w:val="es-CO"/>
              </w:rPr>
            </w:pPr>
            <w:r w:rsidRPr="00A61F09">
              <w:rPr>
                <w:color w:val="000000"/>
                <w:sz w:val="22"/>
                <w:szCs w:val="22"/>
                <w:lang w:val="es-CO"/>
              </w:rPr>
              <w:fldChar w:fldCharType="begin">
                <w:ffData>
                  <w:name w:val="Check3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61F09">
              <w:rPr>
                <w:color w:val="000000"/>
                <w:sz w:val="22"/>
                <w:szCs w:val="22"/>
                <w:lang w:val="es-CO"/>
              </w:rPr>
              <w:instrText xml:space="preserve"> FORMCHECKBOX </w:instrText>
            </w:r>
            <w:r w:rsidR="00DB2FBD">
              <w:rPr>
                <w:color w:val="000000"/>
                <w:sz w:val="22"/>
                <w:szCs w:val="22"/>
                <w:lang w:val="es-CO"/>
              </w:rPr>
            </w:r>
            <w:r w:rsidR="00DB2FBD">
              <w:rPr>
                <w:color w:val="000000"/>
                <w:sz w:val="22"/>
                <w:szCs w:val="22"/>
                <w:lang w:val="es-CO"/>
              </w:rPr>
              <w:fldChar w:fldCharType="separate"/>
            </w:r>
            <w:r w:rsidRPr="00A61F09">
              <w:rPr>
                <w:color w:val="000000"/>
                <w:sz w:val="22"/>
                <w:szCs w:val="22"/>
                <w:lang w:val="es-CO"/>
              </w:rPr>
              <w:fldChar w:fldCharType="end"/>
            </w:r>
          </w:p>
        </w:tc>
      </w:tr>
      <w:tr w:rsidR="00EE05AE" w:rsidRPr="00A61F09" w14:paraId="23A8CD35" w14:textId="77777777" w:rsidTr="00A61F09">
        <w:trPr>
          <w:trHeight w:val="249"/>
        </w:trPr>
        <w:tc>
          <w:tcPr>
            <w:tcW w:w="4221" w:type="dxa"/>
            <w:shd w:val="clear" w:color="auto" w:fill="FFFFFF"/>
          </w:tcPr>
          <w:p w14:paraId="35052E0D" w14:textId="127815AD" w:rsidR="00EE05AE" w:rsidRDefault="00EE05AE" w:rsidP="00EE05AE">
            <w:pPr>
              <w:spacing w:before="100" w:beforeAutospacing="1" w:after="100" w:afterAutospacing="1"/>
              <w:contextualSpacing/>
              <w:rPr>
                <w:color w:val="000000"/>
                <w:sz w:val="22"/>
                <w:szCs w:val="22"/>
                <w:lang w:val="es-CO"/>
              </w:rPr>
            </w:pPr>
            <w:r>
              <w:rPr>
                <w:color w:val="000000"/>
                <w:sz w:val="22"/>
                <w:szCs w:val="22"/>
                <w:lang w:val="es-CO"/>
              </w:rPr>
              <w:t>Mina</w:t>
            </w:r>
          </w:p>
        </w:tc>
        <w:tc>
          <w:tcPr>
            <w:tcW w:w="425" w:type="dxa"/>
            <w:shd w:val="clear" w:color="auto" w:fill="FFFFFF"/>
          </w:tcPr>
          <w:p w14:paraId="22C46CAF" w14:textId="333848AF" w:rsidR="00EE05AE" w:rsidRPr="00A61F09" w:rsidRDefault="00EE05AE" w:rsidP="00EE05AE">
            <w:pPr>
              <w:spacing w:before="100" w:beforeAutospacing="1" w:after="100" w:afterAutospacing="1"/>
              <w:contextualSpacing/>
              <w:rPr>
                <w:color w:val="000000"/>
                <w:sz w:val="22"/>
                <w:szCs w:val="22"/>
                <w:lang w:val="es-CO"/>
              </w:rPr>
            </w:pPr>
            <w:r w:rsidRPr="00A61F09">
              <w:rPr>
                <w:color w:val="000000"/>
                <w:sz w:val="22"/>
                <w:szCs w:val="22"/>
                <w:lang w:val="es-CO"/>
              </w:rPr>
              <w:fldChar w:fldCharType="begin">
                <w:ffData>
                  <w:name w:val="Check3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61F09">
              <w:rPr>
                <w:color w:val="000000"/>
                <w:sz w:val="22"/>
                <w:szCs w:val="22"/>
                <w:lang w:val="es-CO"/>
              </w:rPr>
              <w:instrText xml:space="preserve"> FORMCHECKBOX </w:instrText>
            </w:r>
            <w:r w:rsidR="00DB2FBD">
              <w:rPr>
                <w:color w:val="000000"/>
                <w:sz w:val="22"/>
                <w:szCs w:val="22"/>
                <w:lang w:val="es-CO"/>
              </w:rPr>
            </w:r>
            <w:r w:rsidR="00DB2FBD">
              <w:rPr>
                <w:color w:val="000000"/>
                <w:sz w:val="22"/>
                <w:szCs w:val="22"/>
                <w:lang w:val="es-CO"/>
              </w:rPr>
              <w:fldChar w:fldCharType="separate"/>
            </w:r>
            <w:r w:rsidRPr="00A61F09">
              <w:rPr>
                <w:color w:val="000000"/>
                <w:sz w:val="22"/>
                <w:szCs w:val="22"/>
                <w:lang w:val="es-CO"/>
              </w:rPr>
              <w:fldChar w:fldCharType="end"/>
            </w:r>
          </w:p>
        </w:tc>
        <w:tc>
          <w:tcPr>
            <w:tcW w:w="4396" w:type="dxa"/>
            <w:shd w:val="clear" w:color="auto" w:fill="FFFFFF"/>
          </w:tcPr>
          <w:p w14:paraId="648A45BF" w14:textId="22AD7018" w:rsidR="00EE05AE" w:rsidRDefault="00EE05AE" w:rsidP="00EE05AE">
            <w:pPr>
              <w:spacing w:before="100" w:beforeAutospacing="1" w:after="100" w:afterAutospacing="1"/>
              <w:contextualSpacing/>
              <w:rPr>
                <w:color w:val="000000"/>
                <w:sz w:val="22"/>
                <w:szCs w:val="22"/>
                <w:lang w:val="es-CO"/>
              </w:rPr>
            </w:pPr>
            <w:r>
              <w:rPr>
                <w:color w:val="000000"/>
                <w:sz w:val="22"/>
                <w:szCs w:val="22"/>
                <w:lang w:val="es-CO"/>
              </w:rPr>
              <w:t>Puerto</w:t>
            </w:r>
          </w:p>
        </w:tc>
        <w:tc>
          <w:tcPr>
            <w:tcW w:w="708" w:type="dxa"/>
            <w:shd w:val="clear" w:color="auto" w:fill="FFFFFF"/>
          </w:tcPr>
          <w:p w14:paraId="27A297DD" w14:textId="44C38A02" w:rsidR="00EE05AE" w:rsidRPr="00A61F09" w:rsidRDefault="00EE05AE" w:rsidP="00EE05AE">
            <w:pPr>
              <w:spacing w:before="100" w:beforeAutospacing="1" w:after="100" w:afterAutospacing="1"/>
              <w:contextualSpacing/>
              <w:rPr>
                <w:color w:val="000000"/>
                <w:sz w:val="22"/>
                <w:szCs w:val="22"/>
                <w:lang w:val="es-CO"/>
              </w:rPr>
            </w:pPr>
            <w:r w:rsidRPr="00A61F09">
              <w:rPr>
                <w:color w:val="000000"/>
                <w:sz w:val="22"/>
                <w:szCs w:val="22"/>
                <w:lang w:val="es-CO"/>
              </w:rPr>
              <w:fldChar w:fldCharType="begin">
                <w:ffData>
                  <w:name w:val="Check3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61F09">
              <w:rPr>
                <w:color w:val="000000"/>
                <w:sz w:val="22"/>
                <w:szCs w:val="22"/>
                <w:lang w:val="es-CO"/>
              </w:rPr>
              <w:instrText xml:space="preserve"> FORMCHECKBOX </w:instrText>
            </w:r>
            <w:r w:rsidR="00DB2FBD">
              <w:rPr>
                <w:color w:val="000000"/>
                <w:sz w:val="22"/>
                <w:szCs w:val="22"/>
                <w:lang w:val="es-CO"/>
              </w:rPr>
            </w:r>
            <w:r w:rsidR="00DB2FBD">
              <w:rPr>
                <w:color w:val="000000"/>
                <w:sz w:val="22"/>
                <w:szCs w:val="22"/>
                <w:lang w:val="es-CO"/>
              </w:rPr>
              <w:fldChar w:fldCharType="separate"/>
            </w:r>
            <w:r w:rsidRPr="00A61F09">
              <w:rPr>
                <w:color w:val="000000"/>
                <w:sz w:val="22"/>
                <w:szCs w:val="22"/>
                <w:lang w:val="es-CO"/>
              </w:rPr>
              <w:fldChar w:fldCharType="end"/>
            </w:r>
          </w:p>
        </w:tc>
      </w:tr>
      <w:tr w:rsidR="00140E39" w:rsidRPr="00A61F09" w14:paraId="4C74C8EA" w14:textId="77777777" w:rsidTr="00A61F09">
        <w:trPr>
          <w:trHeight w:val="249"/>
        </w:trPr>
        <w:tc>
          <w:tcPr>
            <w:tcW w:w="4221" w:type="dxa"/>
            <w:shd w:val="clear" w:color="auto" w:fill="FFFFFF"/>
          </w:tcPr>
          <w:p w14:paraId="211BAFD5" w14:textId="61D58D6D" w:rsidR="00140E39" w:rsidRDefault="00140E39" w:rsidP="00EE05AE">
            <w:pPr>
              <w:spacing w:before="100" w:beforeAutospacing="1" w:after="100" w:afterAutospacing="1"/>
              <w:contextualSpacing/>
              <w:rPr>
                <w:color w:val="000000"/>
                <w:sz w:val="22"/>
                <w:szCs w:val="22"/>
                <w:lang w:val="es-CO"/>
              </w:rPr>
            </w:pPr>
            <w:r>
              <w:rPr>
                <w:color w:val="000000"/>
                <w:sz w:val="22"/>
                <w:szCs w:val="22"/>
                <w:lang w:val="es-CO"/>
              </w:rPr>
              <w:t>Control interno</w:t>
            </w:r>
          </w:p>
        </w:tc>
        <w:tc>
          <w:tcPr>
            <w:tcW w:w="425" w:type="dxa"/>
            <w:shd w:val="clear" w:color="auto" w:fill="FFFFFF"/>
          </w:tcPr>
          <w:p w14:paraId="3E354DF4" w14:textId="0EA735E5" w:rsidR="00140E39" w:rsidRPr="00A61F09" w:rsidRDefault="00140E39" w:rsidP="00EE05AE">
            <w:pPr>
              <w:spacing w:before="100" w:beforeAutospacing="1" w:after="100" w:afterAutospacing="1"/>
              <w:contextualSpacing/>
              <w:rPr>
                <w:color w:val="000000"/>
                <w:sz w:val="22"/>
                <w:szCs w:val="22"/>
                <w:lang w:val="es-CO"/>
              </w:rPr>
            </w:pPr>
            <w:r w:rsidRPr="00A61F09">
              <w:rPr>
                <w:b/>
                <w:bCs/>
                <w:sz w:val="22"/>
                <w:szCs w:val="22"/>
                <w:lang w:val="es-CO"/>
              </w:rPr>
              <w:fldChar w:fldCharType="begin">
                <w:ffData>
                  <w:name w:val="Check3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61F09">
              <w:rPr>
                <w:b/>
                <w:bCs/>
                <w:sz w:val="22"/>
                <w:szCs w:val="22"/>
                <w:lang w:val="es-CO"/>
              </w:rPr>
              <w:instrText xml:space="preserve"> FORMCHECKBOX </w:instrText>
            </w:r>
            <w:r w:rsidR="00DB2FBD">
              <w:rPr>
                <w:b/>
                <w:bCs/>
                <w:sz w:val="22"/>
                <w:szCs w:val="22"/>
                <w:lang w:val="es-CO"/>
              </w:rPr>
            </w:r>
            <w:r w:rsidR="00DB2FBD">
              <w:rPr>
                <w:b/>
                <w:bCs/>
                <w:sz w:val="22"/>
                <w:szCs w:val="22"/>
                <w:lang w:val="es-CO"/>
              </w:rPr>
              <w:fldChar w:fldCharType="separate"/>
            </w:r>
            <w:r w:rsidRPr="00A61F09">
              <w:rPr>
                <w:b/>
                <w:bCs/>
                <w:sz w:val="22"/>
                <w:szCs w:val="22"/>
                <w:lang w:val="es-CO"/>
              </w:rPr>
              <w:fldChar w:fldCharType="end"/>
            </w:r>
          </w:p>
        </w:tc>
        <w:tc>
          <w:tcPr>
            <w:tcW w:w="4396" w:type="dxa"/>
            <w:shd w:val="clear" w:color="auto" w:fill="FFFFFF"/>
          </w:tcPr>
          <w:p w14:paraId="1DFC5FBC" w14:textId="24E54749" w:rsidR="00140E39" w:rsidRDefault="00140E39" w:rsidP="00EE05AE">
            <w:pPr>
              <w:spacing w:before="100" w:beforeAutospacing="1" w:after="100" w:afterAutospacing="1"/>
              <w:contextualSpacing/>
              <w:rPr>
                <w:color w:val="000000"/>
                <w:sz w:val="22"/>
                <w:szCs w:val="22"/>
                <w:lang w:val="es-CO"/>
              </w:rPr>
            </w:pPr>
            <w:r>
              <w:rPr>
                <w:color w:val="000000"/>
                <w:sz w:val="22"/>
                <w:szCs w:val="22"/>
                <w:lang w:val="es-CO"/>
              </w:rPr>
              <w:t>Presidencia</w:t>
            </w:r>
          </w:p>
        </w:tc>
        <w:tc>
          <w:tcPr>
            <w:tcW w:w="708" w:type="dxa"/>
            <w:shd w:val="clear" w:color="auto" w:fill="FFFFFF"/>
          </w:tcPr>
          <w:p w14:paraId="75F17DD2" w14:textId="5BFA9B1D" w:rsidR="00140E39" w:rsidRPr="00A61F09" w:rsidRDefault="00140E39" w:rsidP="00EE05AE">
            <w:pPr>
              <w:spacing w:before="100" w:beforeAutospacing="1" w:after="100" w:afterAutospacing="1"/>
              <w:contextualSpacing/>
              <w:rPr>
                <w:color w:val="000000"/>
                <w:sz w:val="22"/>
                <w:szCs w:val="22"/>
                <w:lang w:val="es-CO"/>
              </w:rPr>
            </w:pPr>
            <w:r w:rsidRPr="00A61F09">
              <w:rPr>
                <w:b/>
                <w:bCs/>
                <w:sz w:val="22"/>
                <w:szCs w:val="22"/>
                <w:lang w:val="es-CO"/>
              </w:rPr>
              <w:fldChar w:fldCharType="begin">
                <w:ffData>
                  <w:name w:val="Check3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61F09">
              <w:rPr>
                <w:b/>
                <w:bCs/>
                <w:sz w:val="22"/>
                <w:szCs w:val="22"/>
                <w:lang w:val="es-CO"/>
              </w:rPr>
              <w:instrText xml:space="preserve"> FORMCHECKBOX </w:instrText>
            </w:r>
            <w:r w:rsidR="00DB2FBD">
              <w:rPr>
                <w:b/>
                <w:bCs/>
                <w:sz w:val="22"/>
                <w:szCs w:val="22"/>
                <w:lang w:val="es-CO"/>
              </w:rPr>
            </w:r>
            <w:r w:rsidR="00DB2FBD">
              <w:rPr>
                <w:b/>
                <w:bCs/>
                <w:sz w:val="22"/>
                <w:szCs w:val="22"/>
                <w:lang w:val="es-CO"/>
              </w:rPr>
              <w:fldChar w:fldCharType="separate"/>
            </w:r>
            <w:r w:rsidRPr="00A61F09">
              <w:rPr>
                <w:b/>
                <w:bCs/>
                <w:sz w:val="22"/>
                <w:szCs w:val="22"/>
                <w:lang w:val="es-CO"/>
              </w:rPr>
              <w:fldChar w:fldCharType="end"/>
            </w:r>
          </w:p>
        </w:tc>
      </w:tr>
      <w:tr w:rsidR="00140E39" w:rsidRPr="00A61F09" w14:paraId="0A1B1889" w14:textId="77777777" w:rsidTr="00A61F09">
        <w:trPr>
          <w:trHeight w:val="249"/>
        </w:trPr>
        <w:tc>
          <w:tcPr>
            <w:tcW w:w="4221" w:type="dxa"/>
            <w:shd w:val="clear" w:color="auto" w:fill="FFFFFF"/>
          </w:tcPr>
          <w:p w14:paraId="3AD18360" w14:textId="44C9D96E" w:rsidR="00140E39" w:rsidRDefault="00140E39" w:rsidP="00EE05AE">
            <w:pPr>
              <w:spacing w:before="100" w:beforeAutospacing="1" w:after="100" w:afterAutospacing="1"/>
              <w:contextualSpacing/>
              <w:rPr>
                <w:color w:val="000000"/>
                <w:sz w:val="22"/>
                <w:szCs w:val="22"/>
                <w:lang w:val="es-CO"/>
              </w:rPr>
            </w:pPr>
            <w:r>
              <w:rPr>
                <w:color w:val="000000"/>
                <w:sz w:val="22"/>
                <w:szCs w:val="22"/>
                <w:lang w:val="es-CO"/>
              </w:rPr>
              <w:t>Tecnología</w:t>
            </w:r>
          </w:p>
        </w:tc>
        <w:tc>
          <w:tcPr>
            <w:tcW w:w="425" w:type="dxa"/>
            <w:shd w:val="clear" w:color="auto" w:fill="FFFFFF"/>
          </w:tcPr>
          <w:p w14:paraId="12A9BCF0" w14:textId="430C8355" w:rsidR="00140E39" w:rsidRPr="00A61F09" w:rsidRDefault="00140E39" w:rsidP="00EE05AE">
            <w:pPr>
              <w:spacing w:before="100" w:beforeAutospacing="1" w:after="100" w:afterAutospacing="1"/>
              <w:contextualSpacing/>
              <w:rPr>
                <w:color w:val="000000"/>
                <w:sz w:val="22"/>
                <w:szCs w:val="22"/>
                <w:lang w:val="es-CO"/>
              </w:rPr>
            </w:pPr>
            <w:r w:rsidRPr="00A61F09">
              <w:rPr>
                <w:b/>
                <w:bCs/>
                <w:sz w:val="22"/>
                <w:szCs w:val="22"/>
                <w:lang w:val="es-CO"/>
              </w:rPr>
              <w:fldChar w:fldCharType="begin">
                <w:ffData>
                  <w:name w:val="Check3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61F09">
              <w:rPr>
                <w:b/>
                <w:bCs/>
                <w:sz w:val="22"/>
                <w:szCs w:val="22"/>
                <w:lang w:val="es-CO"/>
              </w:rPr>
              <w:instrText xml:space="preserve"> FORMCHECKBOX </w:instrText>
            </w:r>
            <w:r w:rsidR="00DB2FBD">
              <w:rPr>
                <w:b/>
                <w:bCs/>
                <w:sz w:val="22"/>
                <w:szCs w:val="22"/>
                <w:lang w:val="es-CO"/>
              </w:rPr>
            </w:r>
            <w:r w:rsidR="00DB2FBD">
              <w:rPr>
                <w:b/>
                <w:bCs/>
                <w:sz w:val="22"/>
                <w:szCs w:val="22"/>
                <w:lang w:val="es-CO"/>
              </w:rPr>
              <w:fldChar w:fldCharType="separate"/>
            </w:r>
            <w:r w:rsidRPr="00A61F09">
              <w:rPr>
                <w:b/>
                <w:bCs/>
                <w:sz w:val="22"/>
                <w:szCs w:val="22"/>
                <w:lang w:val="es-CO"/>
              </w:rPr>
              <w:fldChar w:fldCharType="end"/>
            </w:r>
          </w:p>
        </w:tc>
        <w:tc>
          <w:tcPr>
            <w:tcW w:w="4396" w:type="dxa"/>
            <w:shd w:val="clear" w:color="auto" w:fill="FFFFFF"/>
          </w:tcPr>
          <w:p w14:paraId="14C20C78" w14:textId="1AC48610" w:rsidR="00140E39" w:rsidRDefault="00140E39" w:rsidP="00EE05AE">
            <w:pPr>
              <w:spacing w:before="100" w:beforeAutospacing="1" w:after="100" w:afterAutospacing="1"/>
              <w:contextualSpacing/>
              <w:rPr>
                <w:color w:val="000000"/>
                <w:sz w:val="22"/>
                <w:szCs w:val="22"/>
                <w:lang w:val="es-CO"/>
              </w:rPr>
            </w:pPr>
            <w:r>
              <w:rPr>
                <w:color w:val="000000"/>
                <w:sz w:val="22"/>
                <w:szCs w:val="22"/>
                <w:lang w:val="es-CO"/>
              </w:rPr>
              <w:t>Auditoria</w:t>
            </w:r>
          </w:p>
        </w:tc>
        <w:tc>
          <w:tcPr>
            <w:tcW w:w="708" w:type="dxa"/>
            <w:shd w:val="clear" w:color="auto" w:fill="FFFFFF"/>
          </w:tcPr>
          <w:p w14:paraId="736523CB" w14:textId="720AAC0F" w:rsidR="00140E39" w:rsidRPr="00A61F09" w:rsidRDefault="00140E39" w:rsidP="00EE05AE">
            <w:pPr>
              <w:spacing w:before="100" w:beforeAutospacing="1" w:after="100" w:afterAutospacing="1"/>
              <w:contextualSpacing/>
              <w:rPr>
                <w:color w:val="000000"/>
                <w:sz w:val="22"/>
                <w:szCs w:val="22"/>
                <w:lang w:val="es-CO"/>
              </w:rPr>
            </w:pPr>
            <w:r w:rsidRPr="00A61F09">
              <w:rPr>
                <w:b/>
                <w:bCs/>
                <w:sz w:val="22"/>
                <w:szCs w:val="22"/>
                <w:lang w:val="es-CO"/>
              </w:rPr>
              <w:fldChar w:fldCharType="begin">
                <w:ffData>
                  <w:name w:val="Check3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61F09">
              <w:rPr>
                <w:b/>
                <w:bCs/>
                <w:sz w:val="22"/>
                <w:szCs w:val="22"/>
                <w:lang w:val="es-CO"/>
              </w:rPr>
              <w:instrText xml:space="preserve"> FORMCHECKBOX </w:instrText>
            </w:r>
            <w:r w:rsidR="00DB2FBD">
              <w:rPr>
                <w:b/>
                <w:bCs/>
                <w:sz w:val="22"/>
                <w:szCs w:val="22"/>
                <w:lang w:val="es-CO"/>
              </w:rPr>
            </w:r>
            <w:r w:rsidR="00DB2FBD">
              <w:rPr>
                <w:b/>
                <w:bCs/>
                <w:sz w:val="22"/>
                <w:szCs w:val="22"/>
                <w:lang w:val="es-CO"/>
              </w:rPr>
              <w:fldChar w:fldCharType="separate"/>
            </w:r>
            <w:r w:rsidRPr="00A61F09">
              <w:rPr>
                <w:b/>
                <w:bCs/>
                <w:sz w:val="22"/>
                <w:szCs w:val="22"/>
                <w:lang w:val="es-CO"/>
              </w:rPr>
              <w:fldChar w:fldCharType="end"/>
            </w:r>
          </w:p>
        </w:tc>
      </w:tr>
      <w:tr w:rsidR="00EE05AE" w:rsidRPr="00A61F09" w14:paraId="180393C4" w14:textId="77777777" w:rsidTr="00A61F09">
        <w:trPr>
          <w:trHeight w:val="249"/>
        </w:trPr>
        <w:tc>
          <w:tcPr>
            <w:tcW w:w="4221" w:type="dxa"/>
            <w:shd w:val="clear" w:color="auto" w:fill="FFFFFF"/>
          </w:tcPr>
          <w:p w14:paraId="671F2B7F" w14:textId="1BB71B88" w:rsidR="00EE05AE" w:rsidRDefault="00EE05AE" w:rsidP="00EE05AE">
            <w:pPr>
              <w:spacing w:before="100" w:beforeAutospacing="1" w:after="100" w:afterAutospacing="1"/>
              <w:contextualSpacing/>
              <w:rPr>
                <w:color w:val="000000"/>
                <w:sz w:val="22"/>
                <w:szCs w:val="22"/>
                <w:lang w:val="es-CO"/>
              </w:rPr>
            </w:pPr>
            <w:r>
              <w:rPr>
                <w:color w:val="000000"/>
                <w:sz w:val="22"/>
                <w:szCs w:val="22"/>
                <w:lang w:val="es-CO"/>
              </w:rPr>
              <w:t>Administración</w:t>
            </w:r>
          </w:p>
        </w:tc>
        <w:tc>
          <w:tcPr>
            <w:tcW w:w="425" w:type="dxa"/>
            <w:shd w:val="clear" w:color="auto" w:fill="FFFFFF"/>
          </w:tcPr>
          <w:p w14:paraId="31D48E04" w14:textId="0538BAD5" w:rsidR="00EE05AE" w:rsidRPr="00A61F09" w:rsidRDefault="00EE05AE" w:rsidP="00EE05AE">
            <w:pPr>
              <w:spacing w:before="100" w:beforeAutospacing="1" w:after="100" w:afterAutospacing="1"/>
              <w:contextualSpacing/>
              <w:rPr>
                <w:color w:val="000000"/>
                <w:sz w:val="22"/>
                <w:szCs w:val="22"/>
                <w:lang w:val="es-CO"/>
              </w:rPr>
            </w:pPr>
            <w:r w:rsidRPr="00A61F09">
              <w:rPr>
                <w:color w:val="000000"/>
                <w:sz w:val="22"/>
                <w:szCs w:val="22"/>
                <w:lang w:val="es-CO"/>
              </w:rPr>
              <w:fldChar w:fldCharType="begin">
                <w:ffData>
                  <w:name w:val="Check3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61F09">
              <w:rPr>
                <w:color w:val="000000"/>
                <w:sz w:val="22"/>
                <w:szCs w:val="22"/>
                <w:lang w:val="es-CO"/>
              </w:rPr>
              <w:instrText xml:space="preserve"> FORMCHECKBOX </w:instrText>
            </w:r>
            <w:r w:rsidR="00DB2FBD">
              <w:rPr>
                <w:color w:val="000000"/>
                <w:sz w:val="22"/>
                <w:szCs w:val="22"/>
                <w:lang w:val="es-CO"/>
              </w:rPr>
            </w:r>
            <w:r w:rsidR="00DB2FBD">
              <w:rPr>
                <w:color w:val="000000"/>
                <w:sz w:val="22"/>
                <w:szCs w:val="22"/>
                <w:lang w:val="es-CO"/>
              </w:rPr>
              <w:fldChar w:fldCharType="separate"/>
            </w:r>
            <w:r w:rsidRPr="00A61F09">
              <w:rPr>
                <w:color w:val="000000"/>
                <w:sz w:val="22"/>
                <w:szCs w:val="22"/>
                <w:lang w:val="es-CO"/>
              </w:rPr>
              <w:fldChar w:fldCharType="end"/>
            </w:r>
          </w:p>
        </w:tc>
        <w:tc>
          <w:tcPr>
            <w:tcW w:w="4396" w:type="dxa"/>
            <w:shd w:val="clear" w:color="auto" w:fill="FFFFFF"/>
          </w:tcPr>
          <w:p w14:paraId="4258F1FD" w14:textId="55BB76E0" w:rsidR="00EE05AE" w:rsidRDefault="00EE05AE" w:rsidP="00EE05AE">
            <w:pPr>
              <w:spacing w:before="100" w:beforeAutospacing="1" w:after="100" w:afterAutospacing="1"/>
              <w:contextualSpacing/>
              <w:rPr>
                <w:color w:val="000000"/>
                <w:sz w:val="22"/>
                <w:szCs w:val="22"/>
                <w:lang w:val="es-CO"/>
              </w:rPr>
            </w:pPr>
            <w:r w:rsidRPr="00A61F09">
              <w:rPr>
                <w:color w:val="000000"/>
                <w:sz w:val="22"/>
                <w:szCs w:val="22"/>
                <w:lang w:val="es-CO"/>
              </w:rPr>
              <w:t>Otr</w:t>
            </w:r>
            <w:r>
              <w:rPr>
                <w:color w:val="000000"/>
                <w:sz w:val="22"/>
                <w:szCs w:val="22"/>
                <w:lang w:val="es-CO"/>
              </w:rPr>
              <w:t>a área: especifique</w:t>
            </w:r>
            <w:r w:rsidRPr="00A61F09">
              <w:rPr>
                <w:color w:val="000000"/>
                <w:sz w:val="22"/>
                <w:szCs w:val="22"/>
                <w:lang w:val="es-CO"/>
              </w:rPr>
              <w:t>:</w:t>
            </w:r>
          </w:p>
        </w:tc>
        <w:tc>
          <w:tcPr>
            <w:tcW w:w="708" w:type="dxa"/>
            <w:shd w:val="clear" w:color="auto" w:fill="FFFFFF"/>
          </w:tcPr>
          <w:p w14:paraId="69485C23" w14:textId="10F6549C" w:rsidR="00EE05AE" w:rsidRPr="00A61F09" w:rsidRDefault="00EE05AE" w:rsidP="00EE05AE">
            <w:pPr>
              <w:spacing w:before="100" w:beforeAutospacing="1" w:after="100" w:afterAutospacing="1"/>
              <w:contextualSpacing/>
              <w:rPr>
                <w:color w:val="000000"/>
                <w:sz w:val="22"/>
                <w:szCs w:val="22"/>
                <w:lang w:val="es-CO"/>
              </w:rPr>
            </w:pPr>
            <w:r w:rsidRPr="00A61F09">
              <w:rPr>
                <w:color w:val="000000"/>
                <w:sz w:val="22"/>
                <w:szCs w:val="22"/>
                <w:lang w:val="es-CO"/>
              </w:rPr>
              <w:fldChar w:fldCharType="begin">
                <w:ffData>
                  <w:name w:val="Check3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61F09">
              <w:rPr>
                <w:color w:val="000000"/>
                <w:sz w:val="22"/>
                <w:szCs w:val="22"/>
                <w:lang w:val="es-CO"/>
              </w:rPr>
              <w:instrText xml:space="preserve"> FORMCHECKBOX </w:instrText>
            </w:r>
            <w:r w:rsidR="00DB2FBD">
              <w:rPr>
                <w:color w:val="000000"/>
                <w:sz w:val="22"/>
                <w:szCs w:val="22"/>
                <w:lang w:val="es-CO"/>
              </w:rPr>
            </w:r>
            <w:r w:rsidR="00DB2FBD">
              <w:rPr>
                <w:color w:val="000000"/>
                <w:sz w:val="22"/>
                <w:szCs w:val="22"/>
                <w:lang w:val="es-CO"/>
              </w:rPr>
              <w:fldChar w:fldCharType="separate"/>
            </w:r>
            <w:r w:rsidRPr="00A61F09">
              <w:rPr>
                <w:color w:val="000000"/>
                <w:sz w:val="22"/>
                <w:szCs w:val="22"/>
                <w:lang w:val="es-CO"/>
              </w:rPr>
              <w:fldChar w:fldCharType="end"/>
            </w:r>
          </w:p>
        </w:tc>
      </w:tr>
      <w:tr w:rsidR="00EE05AE" w:rsidRPr="00A61F09" w14:paraId="593F8B0D" w14:textId="77777777" w:rsidTr="00A61F09">
        <w:trPr>
          <w:trHeight w:val="249"/>
        </w:trPr>
        <w:tc>
          <w:tcPr>
            <w:tcW w:w="9750" w:type="dxa"/>
            <w:gridSpan w:val="4"/>
            <w:shd w:val="clear" w:color="auto" w:fill="FFFFFF"/>
            <w:hideMark/>
          </w:tcPr>
          <w:p w14:paraId="1CADF93E" w14:textId="36221CE6" w:rsidR="00EE05AE" w:rsidRPr="00A61F09" w:rsidRDefault="00EE05AE" w:rsidP="00EE05AE">
            <w:pPr>
              <w:spacing w:before="100" w:beforeAutospacing="1" w:after="100" w:afterAutospacing="1"/>
              <w:contextualSpacing/>
              <w:rPr>
                <w:color w:val="000000"/>
                <w:sz w:val="22"/>
                <w:szCs w:val="22"/>
                <w:lang w:val="es-CO"/>
              </w:rPr>
            </w:pPr>
          </w:p>
        </w:tc>
      </w:tr>
    </w:tbl>
    <w:p w14:paraId="63671BA5" w14:textId="77777777" w:rsidR="00A61F09" w:rsidRDefault="00A61F09" w:rsidP="00F11667">
      <w:pPr>
        <w:rPr>
          <w:sz w:val="22"/>
          <w:szCs w:val="22"/>
          <w:lang w:val="es-CO"/>
        </w:rPr>
      </w:pPr>
      <w:r w:rsidRPr="00A61F09">
        <w:rPr>
          <w:sz w:val="22"/>
          <w:szCs w:val="22"/>
          <w:lang w:val="es-CO"/>
        </w:rPr>
        <w:br w:type="column"/>
      </w:r>
    </w:p>
    <w:tbl>
      <w:tblPr>
        <w:tblW w:w="983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0E0E0"/>
        <w:tblLayout w:type="fixed"/>
        <w:tblLook w:val="01E0" w:firstRow="1" w:lastRow="1" w:firstColumn="1" w:lastColumn="1" w:noHBand="0" w:noVBand="0"/>
      </w:tblPr>
      <w:tblGrid>
        <w:gridCol w:w="9836"/>
      </w:tblGrid>
      <w:tr w:rsidR="00A61F09" w:rsidRPr="00E46349" w14:paraId="5C35BC70" w14:textId="77777777" w:rsidTr="00867324">
        <w:trPr>
          <w:trHeight w:val="537"/>
        </w:trPr>
        <w:tc>
          <w:tcPr>
            <w:tcW w:w="9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059C675B" w14:textId="5CF80CE3" w:rsidR="00A61F09" w:rsidRPr="0015411D" w:rsidRDefault="00A61F09" w:rsidP="00867324">
            <w:pPr>
              <w:rPr>
                <w:b/>
                <w:lang w:val="es-CO"/>
              </w:rPr>
            </w:pPr>
            <w:r>
              <w:rPr>
                <w:lang w:val="es-CO"/>
              </w:rPr>
              <w:br w:type="page"/>
            </w:r>
            <w:r w:rsidRPr="00E519FD">
              <w:rPr>
                <w:b/>
                <w:shd w:val="clear" w:color="auto" w:fill="E7E6E6" w:themeFill="background2"/>
                <w:lang w:val="es-CO"/>
              </w:rPr>
              <w:t xml:space="preserve">Sección A </w:t>
            </w:r>
            <w:r w:rsidR="00E46349">
              <w:rPr>
                <w:b/>
                <w:shd w:val="clear" w:color="auto" w:fill="E7E6E6" w:themeFill="background2"/>
                <w:lang w:val="es-CO"/>
              </w:rPr>
              <w:t>–</w:t>
            </w:r>
            <w:r w:rsidRPr="00E519FD">
              <w:rPr>
                <w:b/>
                <w:shd w:val="clear" w:color="auto" w:fill="E7E6E6" w:themeFill="background2"/>
                <w:lang w:val="es-CO"/>
              </w:rPr>
              <w:t xml:space="preserve"> </w:t>
            </w:r>
            <w:r w:rsidR="00E46349">
              <w:rPr>
                <w:b/>
                <w:shd w:val="clear" w:color="auto" w:fill="E7E6E6" w:themeFill="background2"/>
                <w:lang w:val="es-CO"/>
              </w:rPr>
              <w:t>Liderazgo Transformacional</w:t>
            </w:r>
            <w:r w:rsidRPr="0015411D">
              <w:rPr>
                <w:b/>
                <w:lang w:val="es-CO"/>
              </w:rPr>
              <w:t xml:space="preserve"> </w:t>
            </w:r>
          </w:p>
        </w:tc>
      </w:tr>
    </w:tbl>
    <w:p w14:paraId="148AFF3D" w14:textId="77777777" w:rsidR="00A61F09" w:rsidRDefault="00A61F09" w:rsidP="00A61F09">
      <w:pPr>
        <w:rPr>
          <w:lang w:val="es-CO"/>
        </w:rPr>
      </w:pPr>
      <w:r>
        <w:rPr>
          <w:lang w:val="es-CO"/>
        </w:rPr>
        <w:t>En esta sección</w:t>
      </w:r>
      <w:r w:rsidRPr="00D96914">
        <w:rPr>
          <w:lang w:val="es-CO"/>
        </w:rPr>
        <w:t xml:space="preserve"> </w:t>
      </w:r>
      <w:r>
        <w:rPr>
          <w:lang w:val="es-CO"/>
        </w:rPr>
        <w:t xml:space="preserve">indique su </w:t>
      </w:r>
      <w:r w:rsidRPr="00D96914">
        <w:rPr>
          <w:lang w:val="es-CO"/>
        </w:rPr>
        <w:t>nivel</w:t>
      </w:r>
      <w:r>
        <w:rPr>
          <w:lang w:val="es-CO"/>
        </w:rPr>
        <w:t xml:space="preserve"> de acuerdo con cada declaración marcando alguna de las opciones presentadas. </w:t>
      </w:r>
    </w:p>
    <w:p w14:paraId="775153FE" w14:textId="6BF7325D" w:rsidR="00F11667" w:rsidRPr="009D753E" w:rsidRDefault="00A61F09" w:rsidP="000A4C19">
      <w:pPr>
        <w:rPr>
          <w:b/>
          <w:szCs w:val="20"/>
          <w:lang w:val="es-CO"/>
        </w:rPr>
      </w:pPr>
      <w:r w:rsidRPr="009D753E">
        <w:rPr>
          <w:b/>
          <w:szCs w:val="20"/>
          <w:lang w:val="es-CO"/>
        </w:rPr>
        <w:t>Nota: Encontrará declaraciones que describen “como hacemos las cosas aquí”</w:t>
      </w:r>
      <w:r>
        <w:rPr>
          <w:b/>
          <w:szCs w:val="20"/>
          <w:lang w:val="es-CO"/>
        </w:rPr>
        <w:t>.</w:t>
      </w:r>
    </w:p>
    <w:tbl>
      <w:tblPr>
        <w:tblW w:w="10068" w:type="dxa"/>
        <w:tblInd w:w="-11" w:type="dxa"/>
        <w:tblBorders>
          <w:top w:val="single" w:sz="6" w:space="0" w:color="auto"/>
          <w:left w:val="single" w:sz="6" w:space="0" w:color="auto"/>
          <w:bottom w:val="single" w:sz="6" w:space="0" w:color="000080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20" w:firstRow="1" w:lastRow="0" w:firstColumn="0" w:lastColumn="0" w:noHBand="0" w:noVBand="0"/>
      </w:tblPr>
      <w:tblGrid>
        <w:gridCol w:w="6521"/>
        <w:gridCol w:w="709"/>
        <w:gridCol w:w="708"/>
        <w:gridCol w:w="709"/>
        <w:gridCol w:w="709"/>
        <w:gridCol w:w="712"/>
      </w:tblGrid>
      <w:tr w:rsidR="00791734" w:rsidRPr="0015411D" w14:paraId="359D86F8" w14:textId="77777777" w:rsidTr="00E46349">
        <w:trPr>
          <w:trHeight w:val="444"/>
        </w:trPr>
        <w:tc>
          <w:tcPr>
            <w:tcW w:w="10068" w:type="dxa"/>
            <w:gridSpan w:val="6"/>
            <w:shd w:val="clear" w:color="auto" w:fill="E7E6E6" w:themeFill="background2"/>
            <w:vAlign w:val="center"/>
          </w:tcPr>
          <w:p w14:paraId="06102D11" w14:textId="75B94040" w:rsidR="00791734" w:rsidRPr="0015411D" w:rsidRDefault="00E46349" w:rsidP="00791734">
            <w:pPr>
              <w:contextualSpacing/>
              <w:rPr>
                <w:lang w:val="es-CO"/>
              </w:rPr>
            </w:pPr>
            <w:r>
              <w:rPr>
                <w:b/>
                <w:lang w:val="es-CO"/>
              </w:rPr>
              <w:t>Carisma</w:t>
            </w:r>
            <w:r w:rsidR="00791734" w:rsidRPr="00E519FD">
              <w:rPr>
                <w:b/>
                <w:shd w:val="clear" w:color="auto" w:fill="E7E6E6" w:themeFill="background2"/>
                <w:lang w:val="es-CO"/>
              </w:rPr>
              <w:t xml:space="preserve"> </w:t>
            </w:r>
          </w:p>
        </w:tc>
      </w:tr>
      <w:tr w:rsidR="00494456" w:rsidRPr="00494456" w14:paraId="1696462E" w14:textId="77777777" w:rsidTr="00E46349">
        <w:trPr>
          <w:trHeight w:val="1909"/>
        </w:trPr>
        <w:tc>
          <w:tcPr>
            <w:tcW w:w="6521" w:type="dxa"/>
            <w:vMerge w:val="restart"/>
            <w:shd w:val="clear" w:color="auto" w:fill="auto"/>
            <w:vAlign w:val="center"/>
          </w:tcPr>
          <w:p w14:paraId="774FAEDC" w14:textId="0E0623BF" w:rsidR="00494456" w:rsidRDefault="00C37014" w:rsidP="002C1FDC">
            <w:pPr>
              <w:rPr>
                <w:b/>
                <w:lang w:val="es-CO"/>
              </w:rPr>
            </w:pPr>
            <w:r>
              <w:rPr>
                <w:b/>
                <w:color w:val="000000"/>
                <w:lang w:val="es-CO"/>
              </w:rPr>
              <w:t>I</w:t>
            </w:r>
            <w:r w:rsidR="00494456" w:rsidRPr="00A4358B">
              <w:rPr>
                <w:b/>
                <w:color w:val="000000"/>
                <w:lang w:val="es-CO"/>
              </w:rPr>
              <w:t xml:space="preserve">ndique </w:t>
            </w:r>
            <w:r w:rsidR="00494456">
              <w:rPr>
                <w:b/>
                <w:color w:val="000000"/>
                <w:lang w:val="es-CO"/>
              </w:rPr>
              <w:t>en una escala de 1 a 5, sabiendo que 1</w:t>
            </w:r>
            <w:r w:rsidR="00765A9E">
              <w:rPr>
                <w:b/>
                <w:color w:val="000000"/>
                <w:lang w:val="es-CO"/>
              </w:rPr>
              <w:t xml:space="preserve"> indica que est</w:t>
            </w:r>
            <w:r w:rsidR="000D25FB">
              <w:rPr>
                <w:b/>
                <w:color w:val="000000"/>
                <w:lang w:val="es-CO"/>
              </w:rPr>
              <w:t>á</w:t>
            </w:r>
            <w:r w:rsidR="00765A9E">
              <w:rPr>
                <w:b/>
                <w:color w:val="000000"/>
                <w:lang w:val="es-CO"/>
              </w:rPr>
              <w:t xml:space="preserve"> en completo desacuerdo y 5 indica que está </w:t>
            </w:r>
            <w:r w:rsidR="005A20EE">
              <w:rPr>
                <w:b/>
                <w:color w:val="000000"/>
                <w:lang w:val="es-CO"/>
              </w:rPr>
              <w:t>completamente de acuerdo</w:t>
            </w:r>
            <w:r w:rsidR="00494456">
              <w:rPr>
                <w:b/>
                <w:color w:val="000000"/>
                <w:lang w:val="es-CO"/>
              </w:rPr>
              <w:t xml:space="preserve">, </w:t>
            </w:r>
            <w:r w:rsidR="00494456" w:rsidRPr="00A4358B">
              <w:rPr>
                <w:b/>
                <w:color w:val="000000"/>
                <w:lang w:val="es-CO"/>
              </w:rPr>
              <w:t>qu</w:t>
            </w:r>
            <w:r w:rsidR="00953E90">
              <w:rPr>
                <w:b/>
                <w:color w:val="000000"/>
                <w:lang w:val="es-CO"/>
              </w:rPr>
              <w:t>é</w:t>
            </w:r>
            <w:r w:rsidR="00494456" w:rsidRPr="00A4358B">
              <w:rPr>
                <w:b/>
                <w:color w:val="000000"/>
                <w:lang w:val="es-CO"/>
              </w:rPr>
              <w:t xml:space="preserve"> tan relevante </w:t>
            </w:r>
            <w:r w:rsidR="00494456">
              <w:rPr>
                <w:b/>
                <w:color w:val="000000"/>
                <w:lang w:val="es-CO"/>
              </w:rPr>
              <w:t>son</w:t>
            </w:r>
            <w:r w:rsidR="00494456" w:rsidRPr="00A4358B">
              <w:rPr>
                <w:b/>
                <w:color w:val="000000"/>
                <w:lang w:val="es-CO"/>
              </w:rPr>
              <w:t xml:space="preserve"> </w:t>
            </w:r>
            <w:r w:rsidR="00494456">
              <w:rPr>
                <w:b/>
                <w:color w:val="000000"/>
                <w:lang w:val="es-CO"/>
              </w:rPr>
              <w:t xml:space="preserve">para </w:t>
            </w:r>
            <w:r w:rsidR="008A4A97">
              <w:rPr>
                <w:b/>
                <w:color w:val="000000"/>
                <w:lang w:val="es-CO"/>
              </w:rPr>
              <w:t>usted</w:t>
            </w:r>
            <w:r w:rsidR="00494456">
              <w:rPr>
                <w:b/>
                <w:color w:val="000000"/>
                <w:lang w:val="es-CO"/>
              </w:rPr>
              <w:t xml:space="preserve"> las siguientes declaraciones</w:t>
            </w:r>
            <w:r>
              <w:rPr>
                <w:b/>
                <w:color w:val="000000"/>
                <w:lang w:val="es-CO"/>
              </w:rPr>
              <w:t>:</w:t>
            </w:r>
          </w:p>
          <w:p w14:paraId="46F414CC" w14:textId="77777777" w:rsidR="00494456" w:rsidRDefault="00494456" w:rsidP="007616A6">
            <w:pPr>
              <w:rPr>
                <w:b/>
                <w:lang w:val="es-CO"/>
              </w:rPr>
            </w:pPr>
          </w:p>
          <w:p w14:paraId="1CCEBF16" w14:textId="77777777" w:rsidR="00494456" w:rsidRDefault="00DE17F8" w:rsidP="00DE17F8">
            <w:pPr>
              <w:rPr>
                <w:b/>
                <w:lang w:val="es-CO"/>
              </w:rPr>
            </w:pPr>
            <w:r w:rsidRPr="00DE17F8">
              <w:rPr>
                <w:b/>
                <w:sz w:val="28"/>
                <w:lang w:val="es-CO"/>
              </w:rPr>
              <w:t>Yo...</w:t>
            </w:r>
          </w:p>
        </w:tc>
        <w:tc>
          <w:tcPr>
            <w:tcW w:w="709" w:type="dxa"/>
            <w:tcBorders>
              <w:bottom w:val="single" w:sz="6" w:space="0" w:color="auto"/>
            </w:tcBorders>
            <w:shd w:val="clear" w:color="auto" w:fill="EC938C"/>
            <w:textDirection w:val="btLr"/>
            <w:vAlign w:val="center"/>
          </w:tcPr>
          <w:p w14:paraId="428574D3" w14:textId="77777777" w:rsidR="00494456" w:rsidRPr="00494456" w:rsidRDefault="00494456" w:rsidP="00494456">
            <w:pPr>
              <w:ind w:left="113" w:right="113"/>
              <w:jc w:val="center"/>
              <w:rPr>
                <w:b/>
                <w:color w:val="000000"/>
                <w:lang w:val="es-CO"/>
              </w:rPr>
            </w:pPr>
            <w:r>
              <w:rPr>
                <w:b/>
                <w:color w:val="000000"/>
                <w:sz w:val="22"/>
                <w:szCs w:val="22"/>
                <w:lang w:val="es-CO"/>
              </w:rPr>
              <w:t>Completamente en desacuerdo</w:t>
            </w:r>
          </w:p>
        </w:tc>
        <w:tc>
          <w:tcPr>
            <w:tcW w:w="708" w:type="dxa"/>
            <w:tcBorders>
              <w:bottom w:val="single" w:sz="6" w:space="0" w:color="auto"/>
            </w:tcBorders>
            <w:shd w:val="clear" w:color="auto" w:fill="F4B083" w:themeFill="accent2" w:themeFillTint="99"/>
            <w:textDirection w:val="btLr"/>
            <w:vAlign w:val="center"/>
          </w:tcPr>
          <w:p w14:paraId="14DFA795" w14:textId="77777777" w:rsidR="00494456" w:rsidRPr="00494456" w:rsidRDefault="00440B37" w:rsidP="00494456">
            <w:pPr>
              <w:ind w:left="113" w:right="113"/>
              <w:jc w:val="center"/>
              <w:rPr>
                <w:b/>
                <w:color w:val="000000"/>
                <w:lang w:val="es-CO"/>
              </w:rPr>
            </w:pPr>
            <w:r>
              <w:rPr>
                <w:b/>
                <w:color w:val="000000"/>
                <w:sz w:val="22"/>
                <w:szCs w:val="22"/>
                <w:lang w:val="es-CO"/>
              </w:rPr>
              <w:t xml:space="preserve"> E</w:t>
            </w:r>
            <w:r w:rsidR="00494456">
              <w:rPr>
                <w:b/>
                <w:color w:val="000000"/>
                <w:sz w:val="22"/>
                <w:szCs w:val="22"/>
                <w:lang w:val="es-CO"/>
              </w:rPr>
              <w:t xml:space="preserve">n desacuerdo </w:t>
            </w:r>
          </w:p>
        </w:tc>
        <w:tc>
          <w:tcPr>
            <w:tcW w:w="709" w:type="dxa"/>
            <w:tcBorders>
              <w:bottom w:val="single" w:sz="6" w:space="0" w:color="auto"/>
            </w:tcBorders>
            <w:shd w:val="clear" w:color="auto" w:fill="FFE599" w:themeFill="accent4" w:themeFillTint="66"/>
            <w:textDirection w:val="btLr"/>
            <w:vAlign w:val="center"/>
          </w:tcPr>
          <w:p w14:paraId="632CCC4E" w14:textId="77777777" w:rsidR="00494456" w:rsidRPr="00494456" w:rsidRDefault="00440B37" w:rsidP="00494456">
            <w:pPr>
              <w:ind w:left="113" w:right="113"/>
              <w:jc w:val="center"/>
              <w:rPr>
                <w:b/>
                <w:color w:val="000000"/>
                <w:lang w:val="es-CO"/>
              </w:rPr>
            </w:pPr>
            <w:r>
              <w:rPr>
                <w:b/>
                <w:color w:val="000000"/>
                <w:sz w:val="22"/>
                <w:szCs w:val="22"/>
                <w:lang w:val="es-CO"/>
              </w:rPr>
              <w:t>Ni de acuerdo ni en desacuerdo</w:t>
            </w:r>
          </w:p>
        </w:tc>
        <w:tc>
          <w:tcPr>
            <w:tcW w:w="709" w:type="dxa"/>
            <w:tcBorders>
              <w:bottom w:val="single" w:sz="6" w:space="0" w:color="auto"/>
            </w:tcBorders>
            <w:shd w:val="clear" w:color="auto" w:fill="C5E0B3" w:themeFill="accent6" w:themeFillTint="66"/>
            <w:textDirection w:val="btLr"/>
            <w:vAlign w:val="center"/>
          </w:tcPr>
          <w:p w14:paraId="48A6A99F" w14:textId="77777777" w:rsidR="00494456" w:rsidRPr="00494456" w:rsidRDefault="00440B37" w:rsidP="00494456">
            <w:pPr>
              <w:ind w:left="113" w:right="113"/>
              <w:jc w:val="center"/>
              <w:rPr>
                <w:b/>
                <w:color w:val="000000"/>
                <w:lang w:val="es-CO"/>
              </w:rPr>
            </w:pPr>
            <w:r>
              <w:rPr>
                <w:b/>
                <w:color w:val="000000"/>
                <w:sz w:val="22"/>
                <w:szCs w:val="22"/>
                <w:lang w:val="es-CO"/>
              </w:rPr>
              <w:t>De</w:t>
            </w:r>
            <w:r w:rsidR="00494456">
              <w:rPr>
                <w:b/>
                <w:color w:val="000000"/>
                <w:sz w:val="22"/>
                <w:szCs w:val="22"/>
                <w:lang w:val="es-CO"/>
              </w:rPr>
              <w:t xml:space="preserve"> acuerdo </w:t>
            </w:r>
          </w:p>
        </w:tc>
        <w:tc>
          <w:tcPr>
            <w:tcW w:w="712" w:type="dxa"/>
            <w:tcBorders>
              <w:bottom w:val="single" w:sz="6" w:space="0" w:color="auto"/>
            </w:tcBorders>
            <w:shd w:val="clear" w:color="auto" w:fill="A8D08D" w:themeFill="accent6" w:themeFillTint="99"/>
            <w:textDirection w:val="btLr"/>
            <w:vAlign w:val="center"/>
          </w:tcPr>
          <w:p w14:paraId="3CC61812" w14:textId="77777777" w:rsidR="00494456" w:rsidRPr="00494456" w:rsidRDefault="00494456" w:rsidP="00494456">
            <w:pPr>
              <w:ind w:left="113" w:right="113"/>
              <w:jc w:val="center"/>
              <w:rPr>
                <w:b/>
                <w:color w:val="000000"/>
                <w:lang w:val="es-CO"/>
              </w:rPr>
            </w:pPr>
            <w:r>
              <w:rPr>
                <w:b/>
                <w:color w:val="000000"/>
                <w:sz w:val="22"/>
                <w:szCs w:val="22"/>
                <w:lang w:val="es-CO"/>
              </w:rPr>
              <w:t>Completamente de acuerdo</w:t>
            </w:r>
          </w:p>
        </w:tc>
      </w:tr>
      <w:tr w:rsidR="00494456" w:rsidRPr="00494456" w14:paraId="565BAE42" w14:textId="77777777" w:rsidTr="0094688D">
        <w:trPr>
          <w:trHeight w:val="306"/>
        </w:trPr>
        <w:tc>
          <w:tcPr>
            <w:tcW w:w="6521" w:type="dxa"/>
            <w:vMerge/>
            <w:shd w:val="clear" w:color="auto" w:fill="auto"/>
          </w:tcPr>
          <w:p w14:paraId="1E0F0BCF" w14:textId="77777777" w:rsidR="00494456" w:rsidRPr="00B566D0" w:rsidRDefault="00494456" w:rsidP="00494456">
            <w:pPr>
              <w:jc w:val="center"/>
              <w:rPr>
                <w:b/>
                <w:lang w:val="es-CO"/>
              </w:rPr>
            </w:pPr>
          </w:p>
        </w:tc>
        <w:tc>
          <w:tcPr>
            <w:tcW w:w="709" w:type="dxa"/>
            <w:tcBorders>
              <w:bottom w:val="single" w:sz="6" w:space="0" w:color="auto"/>
            </w:tcBorders>
            <w:shd w:val="clear" w:color="auto" w:fill="EC938C"/>
            <w:vAlign w:val="center"/>
          </w:tcPr>
          <w:p w14:paraId="4244C769" w14:textId="77777777" w:rsidR="00494456" w:rsidRPr="00494456" w:rsidRDefault="00494456" w:rsidP="00494456">
            <w:pPr>
              <w:ind w:left="113" w:right="113"/>
              <w:jc w:val="center"/>
              <w:rPr>
                <w:b/>
                <w:color w:val="000000"/>
                <w:lang w:val="es-CO"/>
              </w:rPr>
            </w:pPr>
            <w:r w:rsidRPr="00494456">
              <w:rPr>
                <w:b/>
                <w:sz w:val="22"/>
                <w:szCs w:val="22"/>
                <w:lang w:val="es-CO"/>
              </w:rPr>
              <w:t>1</w:t>
            </w:r>
          </w:p>
        </w:tc>
        <w:tc>
          <w:tcPr>
            <w:tcW w:w="708" w:type="dxa"/>
            <w:tcBorders>
              <w:bottom w:val="single" w:sz="6" w:space="0" w:color="auto"/>
            </w:tcBorders>
            <w:shd w:val="clear" w:color="auto" w:fill="F4B083" w:themeFill="accent2" w:themeFillTint="99"/>
            <w:vAlign w:val="center"/>
          </w:tcPr>
          <w:p w14:paraId="63A2DE5C" w14:textId="77777777" w:rsidR="00494456" w:rsidRPr="00494456" w:rsidRDefault="00494456" w:rsidP="00494456">
            <w:pPr>
              <w:ind w:left="113" w:right="113"/>
              <w:jc w:val="center"/>
              <w:rPr>
                <w:b/>
                <w:color w:val="000000"/>
                <w:lang w:val="es-CO"/>
              </w:rPr>
            </w:pPr>
            <w:r w:rsidRPr="00494456">
              <w:rPr>
                <w:b/>
                <w:sz w:val="22"/>
                <w:szCs w:val="22"/>
                <w:lang w:val="es-CO"/>
              </w:rPr>
              <w:t>2</w:t>
            </w:r>
          </w:p>
        </w:tc>
        <w:tc>
          <w:tcPr>
            <w:tcW w:w="709" w:type="dxa"/>
            <w:tcBorders>
              <w:bottom w:val="single" w:sz="6" w:space="0" w:color="auto"/>
            </w:tcBorders>
            <w:shd w:val="clear" w:color="auto" w:fill="FFE599" w:themeFill="accent4" w:themeFillTint="66"/>
            <w:vAlign w:val="center"/>
          </w:tcPr>
          <w:p w14:paraId="7A3959BE" w14:textId="77777777" w:rsidR="00494456" w:rsidRPr="00494456" w:rsidRDefault="00494456" w:rsidP="00494456">
            <w:pPr>
              <w:ind w:left="113" w:right="113"/>
              <w:jc w:val="center"/>
              <w:rPr>
                <w:b/>
                <w:color w:val="000000"/>
                <w:lang w:val="es-CO"/>
              </w:rPr>
            </w:pPr>
            <w:r w:rsidRPr="00494456">
              <w:rPr>
                <w:b/>
                <w:sz w:val="22"/>
                <w:szCs w:val="22"/>
                <w:lang w:val="es-CO"/>
              </w:rPr>
              <w:t>3</w:t>
            </w:r>
          </w:p>
        </w:tc>
        <w:tc>
          <w:tcPr>
            <w:tcW w:w="709" w:type="dxa"/>
            <w:tcBorders>
              <w:bottom w:val="single" w:sz="6" w:space="0" w:color="auto"/>
            </w:tcBorders>
            <w:shd w:val="clear" w:color="auto" w:fill="C5E0B3" w:themeFill="accent6" w:themeFillTint="66"/>
            <w:vAlign w:val="center"/>
          </w:tcPr>
          <w:p w14:paraId="0534C490" w14:textId="77777777" w:rsidR="00494456" w:rsidRPr="00494456" w:rsidRDefault="00494456" w:rsidP="00494456">
            <w:pPr>
              <w:ind w:left="113" w:right="113"/>
              <w:jc w:val="center"/>
              <w:rPr>
                <w:b/>
                <w:color w:val="000000"/>
                <w:lang w:val="es-CO"/>
              </w:rPr>
            </w:pPr>
            <w:r w:rsidRPr="00494456">
              <w:rPr>
                <w:b/>
                <w:sz w:val="22"/>
                <w:szCs w:val="22"/>
                <w:lang w:val="es-CO"/>
              </w:rPr>
              <w:t>4</w:t>
            </w:r>
          </w:p>
        </w:tc>
        <w:tc>
          <w:tcPr>
            <w:tcW w:w="712" w:type="dxa"/>
            <w:tcBorders>
              <w:bottom w:val="single" w:sz="6" w:space="0" w:color="auto"/>
            </w:tcBorders>
            <w:shd w:val="clear" w:color="auto" w:fill="A8D08D" w:themeFill="accent6" w:themeFillTint="99"/>
            <w:vAlign w:val="center"/>
          </w:tcPr>
          <w:p w14:paraId="54658993" w14:textId="77777777" w:rsidR="00494456" w:rsidRPr="00494456" w:rsidRDefault="00494456" w:rsidP="00494456">
            <w:pPr>
              <w:ind w:left="113" w:right="113"/>
              <w:jc w:val="center"/>
              <w:rPr>
                <w:b/>
                <w:color w:val="000000"/>
                <w:lang w:val="es-CO"/>
              </w:rPr>
            </w:pPr>
            <w:r w:rsidRPr="00494456">
              <w:rPr>
                <w:b/>
                <w:sz w:val="22"/>
                <w:szCs w:val="22"/>
                <w:lang w:val="es-CO"/>
              </w:rPr>
              <w:t>5</w:t>
            </w:r>
          </w:p>
        </w:tc>
      </w:tr>
      <w:tr w:rsidR="00885E69" w:rsidRPr="00FF75C0" w14:paraId="00DEECEC" w14:textId="77777777" w:rsidTr="00E46349">
        <w:trPr>
          <w:trHeight w:val="377"/>
        </w:trPr>
        <w:tc>
          <w:tcPr>
            <w:tcW w:w="6521" w:type="dxa"/>
            <w:shd w:val="clear" w:color="auto" w:fill="auto"/>
            <w:vAlign w:val="center"/>
          </w:tcPr>
          <w:p w14:paraId="1638FC5C" w14:textId="72994A93" w:rsidR="00885E69" w:rsidRDefault="00E46349" w:rsidP="00885E69">
            <w:pPr>
              <w:rPr>
                <w:lang w:val="es-CO"/>
              </w:rPr>
            </w:pPr>
            <w:r>
              <w:rPr>
                <w:bCs/>
                <w:lang w:val="es-ES_tradnl"/>
              </w:rPr>
              <w:t>Hago que mis c</w:t>
            </w:r>
            <w:r w:rsidRPr="004773F6">
              <w:rPr>
                <w:bCs/>
                <w:lang w:val="es-ES_tradnl"/>
              </w:rPr>
              <w:t>olegas y subordinados se sient</w:t>
            </w:r>
            <w:r>
              <w:rPr>
                <w:bCs/>
                <w:lang w:val="es-ES_tradnl"/>
              </w:rPr>
              <w:t>a</w:t>
            </w:r>
            <w:r w:rsidRPr="004773F6">
              <w:rPr>
                <w:bCs/>
                <w:lang w:val="es-ES_tradnl"/>
              </w:rPr>
              <w:t>n orgullosos de trabajar conmigo</w:t>
            </w:r>
          </w:p>
        </w:tc>
        <w:tc>
          <w:tcPr>
            <w:tcW w:w="709" w:type="dxa"/>
            <w:tcBorders>
              <w:top w:val="single" w:sz="6" w:space="0" w:color="auto"/>
            </w:tcBorders>
            <w:shd w:val="clear" w:color="auto" w:fill="auto"/>
            <w:vAlign w:val="center"/>
          </w:tcPr>
          <w:p w14:paraId="23361BDB" w14:textId="782A4241" w:rsidR="00885E69" w:rsidRPr="0015411D" w:rsidRDefault="000A4364" w:rsidP="00885E69">
            <w:pPr>
              <w:jc w:val="center"/>
              <w:rPr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373F1"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708" w:type="dxa"/>
            <w:tcBorders>
              <w:top w:val="single" w:sz="6" w:space="0" w:color="auto"/>
            </w:tcBorders>
            <w:shd w:val="clear" w:color="auto" w:fill="auto"/>
            <w:vAlign w:val="center"/>
          </w:tcPr>
          <w:p w14:paraId="6DD77081" w14:textId="77777777" w:rsidR="00885E69" w:rsidRPr="0015411D" w:rsidRDefault="00E31416" w:rsidP="00885E69">
            <w:pPr>
              <w:rPr>
                <w:lang w:val="es-CO"/>
              </w:rPr>
            </w:pPr>
            <w:r>
              <w:rPr>
                <w:lang w:val="es-CO"/>
              </w:rPr>
              <w:t xml:space="preserve">  </w:t>
            </w:r>
            <w:r w:rsidR="000A4364"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85E69"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="000A4364" w:rsidRPr="00C671B7">
              <w:rPr>
                <w:lang w:val="es-CO"/>
              </w:rPr>
              <w:fldChar w:fldCharType="end"/>
            </w:r>
          </w:p>
        </w:tc>
        <w:tc>
          <w:tcPr>
            <w:tcW w:w="709" w:type="dxa"/>
            <w:tcBorders>
              <w:top w:val="single" w:sz="6" w:space="0" w:color="auto"/>
            </w:tcBorders>
            <w:shd w:val="clear" w:color="auto" w:fill="auto"/>
            <w:vAlign w:val="center"/>
          </w:tcPr>
          <w:p w14:paraId="7D03FDCB" w14:textId="77777777" w:rsidR="00885E69" w:rsidRPr="0015411D" w:rsidRDefault="000A4364" w:rsidP="00885E69">
            <w:pPr>
              <w:jc w:val="center"/>
              <w:rPr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373F1"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709" w:type="dxa"/>
            <w:tcBorders>
              <w:top w:val="single" w:sz="6" w:space="0" w:color="auto"/>
            </w:tcBorders>
            <w:shd w:val="clear" w:color="auto" w:fill="auto"/>
            <w:vAlign w:val="center"/>
          </w:tcPr>
          <w:p w14:paraId="1D2C5B8B" w14:textId="77777777" w:rsidR="00885E69" w:rsidRPr="0015411D" w:rsidRDefault="000A4364" w:rsidP="00885E69">
            <w:pPr>
              <w:jc w:val="center"/>
              <w:rPr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373F1"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712" w:type="dxa"/>
            <w:tcBorders>
              <w:top w:val="single" w:sz="6" w:space="0" w:color="auto"/>
            </w:tcBorders>
            <w:shd w:val="clear" w:color="auto" w:fill="auto"/>
            <w:vAlign w:val="center"/>
          </w:tcPr>
          <w:p w14:paraId="49C0B4A5" w14:textId="77777777" w:rsidR="00885E69" w:rsidRPr="0015411D" w:rsidRDefault="000A4364" w:rsidP="00885E69">
            <w:pPr>
              <w:jc w:val="center"/>
              <w:rPr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373F1"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</w:tr>
      <w:tr w:rsidR="00DE17F8" w:rsidRPr="00FF75C0" w14:paraId="696363F4" w14:textId="77777777" w:rsidTr="00E46349">
        <w:trPr>
          <w:trHeight w:val="372"/>
        </w:trPr>
        <w:tc>
          <w:tcPr>
            <w:tcW w:w="6521" w:type="dxa"/>
            <w:shd w:val="clear" w:color="auto" w:fill="auto"/>
            <w:vAlign w:val="center"/>
          </w:tcPr>
          <w:p w14:paraId="0333B816" w14:textId="3BE9C0C0" w:rsidR="00DE17F8" w:rsidRPr="0015411D" w:rsidRDefault="00E46349" w:rsidP="00DE17F8">
            <w:pPr>
              <w:rPr>
                <w:lang w:val="es-CO"/>
              </w:rPr>
            </w:pPr>
            <w:r>
              <w:rPr>
                <w:lang w:val="es-CO"/>
              </w:rPr>
              <w:t>Cuento con el respeto de colegas y subordinados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7229C6C2" w14:textId="77777777" w:rsidR="00DE17F8" w:rsidRPr="0015411D" w:rsidRDefault="000A4364" w:rsidP="00DE17F8">
            <w:pPr>
              <w:jc w:val="center"/>
              <w:rPr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E17F8"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708" w:type="dxa"/>
            <w:shd w:val="clear" w:color="auto" w:fill="auto"/>
            <w:vAlign w:val="center"/>
          </w:tcPr>
          <w:p w14:paraId="47BAF09B" w14:textId="77777777" w:rsidR="00DE17F8" w:rsidRPr="0015411D" w:rsidRDefault="00DE17F8" w:rsidP="00DE17F8">
            <w:pPr>
              <w:rPr>
                <w:lang w:val="es-CO"/>
              </w:rPr>
            </w:pPr>
            <w:r>
              <w:rPr>
                <w:lang w:val="es-CO"/>
              </w:rPr>
              <w:t xml:space="preserve">  </w:t>
            </w:r>
            <w:r w:rsidR="000A4364"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="000A4364" w:rsidRPr="00C671B7">
              <w:rPr>
                <w:lang w:val="es-CO"/>
              </w:rPr>
              <w:fldChar w:fldCharType="end"/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69AD39A8" w14:textId="77777777" w:rsidR="00DE17F8" w:rsidRPr="0015411D" w:rsidRDefault="000A4364" w:rsidP="00DE17F8">
            <w:pPr>
              <w:jc w:val="center"/>
              <w:rPr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E17F8"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3589C995" w14:textId="77777777" w:rsidR="00DE17F8" w:rsidRPr="0015411D" w:rsidRDefault="000A4364" w:rsidP="00DE17F8">
            <w:pPr>
              <w:jc w:val="center"/>
              <w:rPr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E17F8"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712" w:type="dxa"/>
            <w:shd w:val="clear" w:color="auto" w:fill="auto"/>
            <w:vAlign w:val="center"/>
          </w:tcPr>
          <w:p w14:paraId="02073405" w14:textId="77777777" w:rsidR="00DE17F8" w:rsidRPr="0015411D" w:rsidRDefault="000A4364" w:rsidP="00DE17F8">
            <w:pPr>
              <w:jc w:val="center"/>
              <w:rPr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E17F8"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</w:tr>
      <w:tr w:rsidR="00DE17F8" w:rsidRPr="00FF75C0" w14:paraId="2F81DFD8" w14:textId="77777777" w:rsidTr="00E46349">
        <w:trPr>
          <w:trHeight w:val="529"/>
        </w:trPr>
        <w:tc>
          <w:tcPr>
            <w:tcW w:w="6521" w:type="dxa"/>
            <w:shd w:val="clear" w:color="auto" w:fill="auto"/>
            <w:vAlign w:val="center"/>
          </w:tcPr>
          <w:p w14:paraId="24FE7411" w14:textId="3D5FA724" w:rsidR="00DE17F8" w:rsidRPr="007C6AA6" w:rsidRDefault="00E46349" w:rsidP="00DE17F8">
            <w:pPr>
              <w:rPr>
                <w:lang w:val="es-CO"/>
              </w:rPr>
            </w:pPr>
            <w:r>
              <w:rPr>
                <w:lang w:val="es-CO"/>
              </w:rPr>
              <w:t>Hago que otros tengan plena confianza en mi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50B77449" w14:textId="77777777" w:rsidR="00DE17F8" w:rsidRPr="0015411D" w:rsidRDefault="000A4364" w:rsidP="00DE17F8">
            <w:pPr>
              <w:jc w:val="center"/>
              <w:rPr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E17F8"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708" w:type="dxa"/>
            <w:shd w:val="clear" w:color="auto" w:fill="auto"/>
            <w:vAlign w:val="center"/>
          </w:tcPr>
          <w:p w14:paraId="28F4F2A2" w14:textId="77777777" w:rsidR="00DE17F8" w:rsidRPr="0015411D" w:rsidRDefault="00DE17F8" w:rsidP="00DE17F8">
            <w:pPr>
              <w:jc w:val="center"/>
              <w:rPr>
                <w:lang w:val="es-CO"/>
              </w:rPr>
            </w:pPr>
            <w:r>
              <w:rPr>
                <w:lang w:val="es-CO"/>
              </w:rPr>
              <w:t xml:space="preserve">  </w:t>
            </w:r>
            <w:r w:rsidR="000A4364"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="000A4364" w:rsidRPr="00C671B7">
              <w:rPr>
                <w:lang w:val="es-CO"/>
              </w:rPr>
              <w:fldChar w:fldCharType="end"/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580CE9B9" w14:textId="77777777" w:rsidR="00DE17F8" w:rsidRPr="0015411D" w:rsidRDefault="000A4364" w:rsidP="00DE17F8">
            <w:pPr>
              <w:jc w:val="center"/>
              <w:rPr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E17F8"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026F32E1" w14:textId="77777777" w:rsidR="00DE17F8" w:rsidRPr="0015411D" w:rsidRDefault="000A4364" w:rsidP="00DE17F8">
            <w:pPr>
              <w:jc w:val="center"/>
              <w:rPr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E17F8"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712" w:type="dxa"/>
            <w:shd w:val="clear" w:color="auto" w:fill="auto"/>
            <w:vAlign w:val="center"/>
          </w:tcPr>
          <w:p w14:paraId="7EFF9EF4" w14:textId="77777777" w:rsidR="00DE17F8" w:rsidRPr="0015411D" w:rsidRDefault="000A4364" w:rsidP="00DE17F8">
            <w:pPr>
              <w:jc w:val="center"/>
              <w:rPr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E17F8"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</w:tr>
      <w:tr w:rsidR="00DE17F8" w:rsidRPr="00FF75C0" w14:paraId="6FF0E54D" w14:textId="77777777" w:rsidTr="00E46349">
        <w:trPr>
          <w:trHeight w:val="825"/>
        </w:trPr>
        <w:tc>
          <w:tcPr>
            <w:tcW w:w="6521" w:type="dxa"/>
            <w:shd w:val="clear" w:color="auto" w:fill="auto"/>
            <w:vAlign w:val="center"/>
          </w:tcPr>
          <w:p w14:paraId="24752CEC" w14:textId="6D0A3011" w:rsidR="00DE17F8" w:rsidRPr="007C6AA6" w:rsidRDefault="00E46349" w:rsidP="003E16A7">
            <w:pPr>
              <w:rPr>
                <w:lang w:val="es-CO"/>
              </w:rPr>
            </w:pPr>
            <w:r>
              <w:rPr>
                <w:lang w:val="es-CO"/>
              </w:rPr>
              <w:t>Hago que confíen en mi capacidad para superar cualquier obstáculo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3E493034" w14:textId="77777777" w:rsidR="00DE17F8" w:rsidRPr="0015411D" w:rsidRDefault="000A4364" w:rsidP="00DE17F8">
            <w:pPr>
              <w:jc w:val="center"/>
              <w:rPr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E17F8"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708" w:type="dxa"/>
            <w:shd w:val="clear" w:color="auto" w:fill="auto"/>
            <w:vAlign w:val="center"/>
          </w:tcPr>
          <w:p w14:paraId="18CB05E6" w14:textId="77777777" w:rsidR="00DE17F8" w:rsidRPr="0015411D" w:rsidRDefault="00DE17F8" w:rsidP="00DE17F8">
            <w:pPr>
              <w:rPr>
                <w:lang w:val="es-CO"/>
              </w:rPr>
            </w:pPr>
            <w:r>
              <w:rPr>
                <w:lang w:val="es-CO"/>
              </w:rPr>
              <w:t xml:space="preserve">  </w:t>
            </w:r>
            <w:r w:rsidR="000A4364"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="000A4364" w:rsidRPr="00C671B7">
              <w:rPr>
                <w:lang w:val="es-CO"/>
              </w:rPr>
              <w:fldChar w:fldCharType="end"/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3FADF536" w14:textId="77777777" w:rsidR="00DE17F8" w:rsidRPr="0015411D" w:rsidRDefault="000A4364" w:rsidP="00DE17F8">
            <w:pPr>
              <w:jc w:val="center"/>
              <w:rPr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E17F8"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0FA4FC5A" w14:textId="77777777" w:rsidR="00DE17F8" w:rsidRPr="0015411D" w:rsidRDefault="000A4364" w:rsidP="00DE17F8">
            <w:pPr>
              <w:jc w:val="center"/>
              <w:rPr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E17F8"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712" w:type="dxa"/>
            <w:shd w:val="clear" w:color="auto" w:fill="auto"/>
            <w:vAlign w:val="center"/>
          </w:tcPr>
          <w:p w14:paraId="4771B31B" w14:textId="77777777" w:rsidR="00DE17F8" w:rsidRPr="0015411D" w:rsidRDefault="000A4364" w:rsidP="00DE17F8">
            <w:pPr>
              <w:jc w:val="center"/>
              <w:rPr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E17F8"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</w:tr>
      <w:tr w:rsidR="00EA78F7" w:rsidRPr="00997C46" w14:paraId="4A663C4F" w14:textId="77777777" w:rsidTr="00EA78F7">
        <w:tblPrEx>
          <w:tblBorders>
            <w:top w:val="single" w:sz="6" w:space="0" w:color="000080"/>
            <w:left w:val="single" w:sz="6" w:space="0" w:color="000080"/>
            <w:right w:val="single" w:sz="6" w:space="0" w:color="000080"/>
            <w:insideH w:val="single" w:sz="6" w:space="0" w:color="000080"/>
            <w:insideV w:val="single" w:sz="6" w:space="0" w:color="000080"/>
          </w:tblBorders>
        </w:tblPrEx>
        <w:trPr>
          <w:trHeight w:val="419"/>
        </w:trPr>
        <w:tc>
          <w:tcPr>
            <w:tcW w:w="10068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 w:themeFill="background2"/>
            <w:vAlign w:val="center"/>
          </w:tcPr>
          <w:p w14:paraId="480D89A4" w14:textId="0EDB3221" w:rsidR="00EA78F7" w:rsidRPr="00997C46" w:rsidRDefault="00E46349" w:rsidP="001C4D9D">
            <w:r>
              <w:rPr>
                <w:b/>
                <w:lang w:val="es-CO"/>
              </w:rPr>
              <w:t>Estimulación intelectual</w:t>
            </w:r>
          </w:p>
        </w:tc>
      </w:tr>
      <w:tr w:rsidR="00132752" w:rsidRPr="006A6685" w14:paraId="0A7C3EC7" w14:textId="77777777" w:rsidTr="00EA78F7">
        <w:trPr>
          <w:trHeight w:val="581"/>
        </w:trPr>
        <w:tc>
          <w:tcPr>
            <w:tcW w:w="6521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4F247379" w14:textId="264AA900" w:rsidR="00132752" w:rsidRPr="003F741B" w:rsidRDefault="00E46349" w:rsidP="0015289B">
            <w:pPr>
              <w:rPr>
                <w:lang w:val="es-CO"/>
              </w:rPr>
            </w:pPr>
            <w:r w:rsidRPr="00E46349">
              <w:rPr>
                <w:lang w:val="es-CO"/>
              </w:rPr>
              <w:t>Pongo especial énfasis en la resolución cuidadosa de los problemas antes de actuar.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446EBB74" w14:textId="77777777" w:rsidR="00132752" w:rsidRPr="006A6685" w:rsidRDefault="000A4364" w:rsidP="00132752">
            <w:pPr>
              <w:jc w:val="center"/>
              <w:rPr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132752"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671A2A74" w14:textId="77777777" w:rsidR="00132752" w:rsidRPr="006A6685" w:rsidRDefault="000A4364" w:rsidP="00132752">
            <w:pPr>
              <w:jc w:val="center"/>
              <w:rPr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132752"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71DB91C2" w14:textId="77777777" w:rsidR="00132752" w:rsidRPr="006A6685" w:rsidRDefault="000A4364" w:rsidP="00132752">
            <w:pPr>
              <w:jc w:val="center"/>
              <w:rPr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132752"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4" w:space="0" w:color="000000"/>
              <w:right w:val="single" w:sz="6" w:space="0" w:color="auto"/>
            </w:tcBorders>
            <w:shd w:val="clear" w:color="auto" w:fill="auto"/>
            <w:vAlign w:val="center"/>
          </w:tcPr>
          <w:p w14:paraId="0F73B5B7" w14:textId="77777777" w:rsidR="00132752" w:rsidRPr="006A6685" w:rsidRDefault="000A4364" w:rsidP="00132752">
            <w:pPr>
              <w:jc w:val="center"/>
              <w:rPr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132752"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712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650EF93B" w14:textId="77777777" w:rsidR="00132752" w:rsidRPr="006A6685" w:rsidRDefault="000A4364" w:rsidP="00132752">
            <w:pPr>
              <w:jc w:val="center"/>
              <w:rPr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132752"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</w:tr>
      <w:tr w:rsidR="00132752" w:rsidRPr="006A6685" w14:paraId="7E65C96F" w14:textId="77777777" w:rsidTr="00EA78F7">
        <w:trPr>
          <w:trHeight w:val="581"/>
        </w:trPr>
        <w:tc>
          <w:tcPr>
            <w:tcW w:w="6521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5B8112D0" w14:textId="17E82B95" w:rsidR="00132752" w:rsidRPr="003F741B" w:rsidRDefault="00E46349" w:rsidP="00132752">
            <w:pPr>
              <w:rPr>
                <w:lang w:val="es-CO"/>
              </w:rPr>
            </w:pPr>
            <w:r w:rsidRPr="007F424D">
              <w:rPr>
                <w:bCs/>
                <w:lang w:val="es-ES_tradnl"/>
              </w:rPr>
              <w:t>Hago que las personas se basen en el razonamiento y en la evidencia para resolver los problemas.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01BB8A16" w14:textId="77777777" w:rsidR="00132752" w:rsidRPr="006A6685" w:rsidRDefault="000A4364" w:rsidP="00132752">
            <w:pPr>
              <w:jc w:val="center"/>
              <w:rPr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132752"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12AD1D46" w14:textId="77777777" w:rsidR="00132752" w:rsidRPr="006A6685" w:rsidRDefault="000A4364" w:rsidP="00132752">
            <w:pPr>
              <w:jc w:val="center"/>
              <w:rPr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132752"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1648D183" w14:textId="77777777" w:rsidR="00132752" w:rsidRPr="006A6685" w:rsidRDefault="000A4364" w:rsidP="00132752">
            <w:pPr>
              <w:jc w:val="center"/>
              <w:rPr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132752"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4" w:space="0" w:color="000000"/>
              <w:right w:val="single" w:sz="6" w:space="0" w:color="auto"/>
            </w:tcBorders>
            <w:shd w:val="clear" w:color="auto" w:fill="auto"/>
            <w:vAlign w:val="center"/>
          </w:tcPr>
          <w:p w14:paraId="029A5939" w14:textId="77777777" w:rsidR="00132752" w:rsidRPr="006A6685" w:rsidRDefault="000A4364" w:rsidP="00132752">
            <w:pPr>
              <w:jc w:val="center"/>
              <w:rPr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132752"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712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765D8FE2" w14:textId="77777777" w:rsidR="00132752" w:rsidRPr="006A6685" w:rsidRDefault="000A4364" w:rsidP="00132752">
            <w:pPr>
              <w:jc w:val="center"/>
              <w:rPr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132752"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</w:tr>
      <w:tr w:rsidR="00132752" w:rsidRPr="006A6685" w14:paraId="5CD0F05C" w14:textId="77777777" w:rsidTr="00EA78F7">
        <w:trPr>
          <w:trHeight w:val="581"/>
        </w:trPr>
        <w:tc>
          <w:tcPr>
            <w:tcW w:w="6521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21EDB3AB" w14:textId="20EF8600" w:rsidR="00132752" w:rsidRPr="003F741B" w:rsidRDefault="00E46349" w:rsidP="003D0055">
            <w:pPr>
              <w:rPr>
                <w:lang w:val="es-CO"/>
              </w:rPr>
            </w:pPr>
            <w:r w:rsidRPr="007F424D">
              <w:rPr>
                <w:bCs/>
                <w:lang w:val="es-ES_tradnl"/>
              </w:rPr>
              <w:t>Trato de que los demás vean los problemas como una oportunidad para aprender</w:t>
            </w:r>
            <w:r>
              <w:rPr>
                <w:bCs/>
                <w:lang w:val="es-ES_tradnl"/>
              </w:rPr>
              <w:t>.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371262D7" w14:textId="77777777" w:rsidR="00132752" w:rsidRPr="006A6685" w:rsidRDefault="000A4364" w:rsidP="00132752">
            <w:pPr>
              <w:jc w:val="center"/>
              <w:rPr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132752"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5766A307" w14:textId="77777777" w:rsidR="00132752" w:rsidRPr="006A6685" w:rsidRDefault="000A4364" w:rsidP="00132752">
            <w:pPr>
              <w:jc w:val="center"/>
              <w:rPr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132752"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178923FA" w14:textId="77777777" w:rsidR="00132752" w:rsidRPr="006A6685" w:rsidRDefault="000A4364" w:rsidP="00132752">
            <w:pPr>
              <w:jc w:val="center"/>
              <w:rPr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132752"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4" w:space="0" w:color="000000"/>
              <w:right w:val="single" w:sz="6" w:space="0" w:color="auto"/>
            </w:tcBorders>
            <w:shd w:val="clear" w:color="auto" w:fill="auto"/>
            <w:vAlign w:val="center"/>
          </w:tcPr>
          <w:p w14:paraId="0335FEE6" w14:textId="77777777" w:rsidR="00132752" w:rsidRPr="006A6685" w:rsidRDefault="000A4364" w:rsidP="00132752">
            <w:pPr>
              <w:jc w:val="center"/>
              <w:rPr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132752"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712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49805F32" w14:textId="77777777" w:rsidR="00132752" w:rsidRPr="006A6685" w:rsidRDefault="000A4364" w:rsidP="00132752">
            <w:pPr>
              <w:jc w:val="center"/>
              <w:rPr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132752"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</w:tr>
      <w:tr w:rsidR="00EA78F7" w:rsidRPr="006A6685" w14:paraId="3E7D65FE" w14:textId="77777777" w:rsidTr="00E46349">
        <w:trPr>
          <w:trHeight w:val="581"/>
        </w:trPr>
        <w:tc>
          <w:tcPr>
            <w:tcW w:w="6521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56A1D92E" w14:textId="53657E1E" w:rsidR="00EA78F7" w:rsidRPr="00E46349" w:rsidRDefault="00E46349" w:rsidP="00EA78F7">
            <w:pPr>
              <w:rPr>
                <w:color w:val="00B050"/>
                <w:lang w:val="es-ES_tradnl"/>
              </w:rPr>
            </w:pPr>
            <w:r w:rsidRPr="007F424D">
              <w:rPr>
                <w:bCs/>
                <w:lang w:val="es-ES_tradnl"/>
              </w:rPr>
              <w:t>Impulso la utilización de la inteligencia para superar los obstáculos</w:t>
            </w:r>
            <w:r>
              <w:rPr>
                <w:bCs/>
                <w:lang w:val="es-ES_tradnl"/>
              </w:rPr>
              <w:t>.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1A1598CC" w14:textId="77777777" w:rsidR="00EA78F7" w:rsidRPr="00885E69" w:rsidRDefault="000A4364" w:rsidP="00EA78F7">
            <w:pPr>
              <w:jc w:val="center"/>
              <w:rPr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EA78F7"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499390D7" w14:textId="77777777" w:rsidR="00EA78F7" w:rsidRPr="006A6685" w:rsidRDefault="000A4364" w:rsidP="00EA78F7">
            <w:pPr>
              <w:jc w:val="center"/>
              <w:rPr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EA78F7"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3D2873EE" w14:textId="77777777" w:rsidR="00EA78F7" w:rsidRPr="006A6685" w:rsidRDefault="000A4364" w:rsidP="00EA78F7">
            <w:pPr>
              <w:jc w:val="center"/>
              <w:rPr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EA78F7"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53F4338C" w14:textId="77777777" w:rsidR="00EA78F7" w:rsidRPr="006A6685" w:rsidRDefault="000A4364" w:rsidP="00EA78F7">
            <w:pPr>
              <w:jc w:val="center"/>
              <w:rPr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EA78F7"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7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5A6A63A4" w14:textId="77777777" w:rsidR="00EA78F7" w:rsidRPr="006A6685" w:rsidRDefault="000A4364" w:rsidP="00EA78F7">
            <w:pPr>
              <w:jc w:val="center"/>
              <w:rPr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EA78F7"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</w:tr>
      <w:tr w:rsidR="00E46349" w:rsidRPr="00E46349" w14:paraId="381879EB" w14:textId="77777777" w:rsidTr="00E46349">
        <w:trPr>
          <w:trHeight w:val="581"/>
        </w:trPr>
        <w:tc>
          <w:tcPr>
            <w:tcW w:w="6521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6E934B89" w14:textId="2D2877FF" w:rsidR="00E46349" w:rsidRPr="006D0991" w:rsidRDefault="00E46349" w:rsidP="00E46349">
            <w:pPr>
              <w:rPr>
                <w:color w:val="00B050"/>
                <w:lang w:val="es-CO"/>
              </w:rPr>
            </w:pPr>
            <w:r w:rsidRPr="007F424D">
              <w:rPr>
                <w:bCs/>
                <w:lang w:val="es-ES_tradnl"/>
              </w:rPr>
              <w:t>Les pido a los demás que fundamenten sus opiniones con argumentos sólidos</w:t>
            </w:r>
            <w:r>
              <w:rPr>
                <w:bCs/>
                <w:lang w:val="es-ES_tradnl"/>
              </w:rPr>
              <w:t>.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23C5B5AA" w14:textId="27CC778F" w:rsidR="00E46349" w:rsidRPr="00C671B7" w:rsidRDefault="00E46349" w:rsidP="00E46349">
            <w:pPr>
              <w:jc w:val="center"/>
              <w:rPr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72D70E00" w14:textId="6A1362DE" w:rsidR="00E46349" w:rsidRPr="00C671B7" w:rsidRDefault="00E46349" w:rsidP="00E46349">
            <w:pPr>
              <w:jc w:val="center"/>
              <w:rPr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3F410EA3" w14:textId="04C4C827" w:rsidR="00E46349" w:rsidRPr="00C671B7" w:rsidRDefault="00E46349" w:rsidP="00E46349">
            <w:pPr>
              <w:jc w:val="center"/>
              <w:rPr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3DDB47C6" w14:textId="0C3F2A0E" w:rsidR="00E46349" w:rsidRPr="00C671B7" w:rsidRDefault="00E46349" w:rsidP="00E46349">
            <w:pPr>
              <w:jc w:val="center"/>
              <w:rPr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7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205D587D" w14:textId="6E3D232A" w:rsidR="00E46349" w:rsidRPr="00C671B7" w:rsidRDefault="00E46349" w:rsidP="00E46349">
            <w:pPr>
              <w:jc w:val="center"/>
              <w:rPr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</w:tr>
      <w:tr w:rsidR="00E46349" w:rsidRPr="006A6685" w14:paraId="737019FA" w14:textId="77777777" w:rsidTr="008E2558">
        <w:trPr>
          <w:trHeight w:val="581"/>
        </w:trPr>
        <w:tc>
          <w:tcPr>
            <w:tcW w:w="6521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5E60256F" w14:textId="1ECF7CFE" w:rsidR="00E46349" w:rsidRPr="00E46349" w:rsidRDefault="00E46349" w:rsidP="00E46349">
            <w:pPr>
              <w:rPr>
                <w:color w:val="00B050"/>
                <w:lang w:val="es-ES_tradnl"/>
              </w:rPr>
            </w:pPr>
            <w:r w:rsidRPr="007F424D">
              <w:rPr>
                <w:bCs/>
                <w:lang w:val="es-ES_tradnl"/>
              </w:rPr>
              <w:t>Les doy nuevas formas de enfocar los problemas que antes les resultaban desconcertantes</w:t>
            </w:r>
            <w:r>
              <w:rPr>
                <w:bCs/>
                <w:lang w:val="es-ES_tradnl"/>
              </w:rPr>
              <w:t>.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2988ED17" w14:textId="15070517" w:rsidR="00E46349" w:rsidRPr="00C671B7" w:rsidRDefault="00E46349" w:rsidP="00E46349">
            <w:pPr>
              <w:jc w:val="center"/>
              <w:rPr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04FC5610" w14:textId="495AF5A2" w:rsidR="00E46349" w:rsidRPr="00C671B7" w:rsidRDefault="00E46349" w:rsidP="00E46349">
            <w:pPr>
              <w:jc w:val="center"/>
              <w:rPr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5F7E5AF5" w14:textId="418E1D1F" w:rsidR="00E46349" w:rsidRPr="00C671B7" w:rsidRDefault="00E46349" w:rsidP="00E46349">
            <w:pPr>
              <w:jc w:val="center"/>
              <w:rPr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0D745D39" w14:textId="03FFFCDE" w:rsidR="00E46349" w:rsidRPr="00C671B7" w:rsidRDefault="00E46349" w:rsidP="00E46349">
            <w:pPr>
              <w:jc w:val="center"/>
              <w:rPr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7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4428FC9E" w14:textId="0E947285" w:rsidR="00E46349" w:rsidRPr="00C671B7" w:rsidRDefault="00E46349" w:rsidP="00E46349">
            <w:pPr>
              <w:jc w:val="center"/>
              <w:rPr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</w:tr>
      <w:tr w:rsidR="008E2558" w:rsidRPr="006A6685" w14:paraId="2924CF2A" w14:textId="77777777" w:rsidTr="00EA78F7">
        <w:trPr>
          <w:trHeight w:val="581"/>
        </w:trPr>
        <w:tc>
          <w:tcPr>
            <w:tcW w:w="6521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578CC42F" w14:textId="77777777" w:rsidR="008E2558" w:rsidRPr="007F424D" w:rsidRDefault="008E2558" w:rsidP="00E46349">
            <w:pPr>
              <w:rPr>
                <w:bCs/>
                <w:lang w:val="es-ES_tradnl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4E4F16E4" w14:textId="77777777" w:rsidR="008E2558" w:rsidRPr="00C671B7" w:rsidRDefault="008E2558" w:rsidP="00E46349">
            <w:pPr>
              <w:jc w:val="center"/>
              <w:rPr>
                <w:lang w:val="es-CO"/>
              </w:rPr>
            </w:pP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4B2DFE2C" w14:textId="77777777" w:rsidR="008E2558" w:rsidRPr="00C671B7" w:rsidRDefault="008E2558" w:rsidP="00E46349">
            <w:pPr>
              <w:jc w:val="center"/>
              <w:rPr>
                <w:lang w:val="es-CO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000080"/>
              <w:right w:val="single" w:sz="6" w:space="0" w:color="auto"/>
            </w:tcBorders>
            <w:shd w:val="clear" w:color="auto" w:fill="auto"/>
            <w:vAlign w:val="center"/>
          </w:tcPr>
          <w:p w14:paraId="3E7CB38E" w14:textId="77777777" w:rsidR="008E2558" w:rsidRPr="00C671B7" w:rsidRDefault="008E2558" w:rsidP="00E46349">
            <w:pPr>
              <w:jc w:val="center"/>
              <w:rPr>
                <w:lang w:val="es-CO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4" w:space="0" w:color="000000"/>
              <w:right w:val="single" w:sz="6" w:space="0" w:color="auto"/>
            </w:tcBorders>
            <w:shd w:val="clear" w:color="auto" w:fill="auto"/>
            <w:vAlign w:val="center"/>
          </w:tcPr>
          <w:p w14:paraId="510112B2" w14:textId="77777777" w:rsidR="008E2558" w:rsidRPr="00C671B7" w:rsidRDefault="008E2558" w:rsidP="00E46349">
            <w:pPr>
              <w:jc w:val="center"/>
              <w:rPr>
                <w:lang w:val="es-CO"/>
              </w:rPr>
            </w:pPr>
          </w:p>
        </w:tc>
        <w:tc>
          <w:tcPr>
            <w:tcW w:w="712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313714C6" w14:textId="77777777" w:rsidR="008E2558" w:rsidRPr="00C671B7" w:rsidRDefault="008E2558" w:rsidP="00E46349">
            <w:pPr>
              <w:jc w:val="center"/>
              <w:rPr>
                <w:lang w:val="es-CO"/>
              </w:rPr>
            </w:pPr>
          </w:p>
        </w:tc>
      </w:tr>
    </w:tbl>
    <w:p w14:paraId="12875E1A" w14:textId="77777777" w:rsidR="00533805" w:rsidRPr="00C97074" w:rsidRDefault="008952D9">
      <w:pPr>
        <w:rPr>
          <w:lang w:val="es-CO"/>
        </w:rPr>
      </w:pPr>
      <w:r>
        <w:rPr>
          <w:lang w:val="es-CO"/>
        </w:rPr>
        <w:br w:type="column"/>
      </w:r>
    </w:p>
    <w:tbl>
      <w:tblPr>
        <w:tblW w:w="9921" w:type="dxa"/>
        <w:tblInd w:w="-3" w:type="dxa"/>
        <w:tblBorders>
          <w:top w:val="single" w:sz="6" w:space="0" w:color="000080"/>
          <w:left w:val="single" w:sz="6" w:space="0" w:color="000080"/>
          <w:bottom w:val="single" w:sz="6" w:space="0" w:color="000080"/>
          <w:right w:val="single" w:sz="6" w:space="0" w:color="000080"/>
          <w:insideH w:val="single" w:sz="6" w:space="0" w:color="000080"/>
          <w:insideV w:val="single" w:sz="6" w:space="0" w:color="000080"/>
        </w:tblBorders>
        <w:tblLayout w:type="fixed"/>
        <w:tblLook w:val="0020" w:firstRow="1" w:lastRow="0" w:firstColumn="0" w:lastColumn="0" w:noHBand="0" w:noVBand="0"/>
      </w:tblPr>
      <w:tblGrid>
        <w:gridCol w:w="6411"/>
        <w:gridCol w:w="736"/>
        <w:gridCol w:w="74"/>
        <w:gridCol w:w="630"/>
        <w:gridCol w:w="8"/>
        <w:gridCol w:w="622"/>
        <w:gridCol w:w="22"/>
        <w:gridCol w:w="608"/>
        <w:gridCol w:w="24"/>
        <w:gridCol w:w="786"/>
      </w:tblGrid>
      <w:tr w:rsidR="00791734" w:rsidRPr="00A4358B" w14:paraId="05DAD0E2" w14:textId="77777777" w:rsidTr="00EA78F7">
        <w:trPr>
          <w:trHeight w:val="561"/>
        </w:trPr>
        <w:tc>
          <w:tcPr>
            <w:tcW w:w="9921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6E31C18B" w14:textId="7D690CAA" w:rsidR="00791734" w:rsidRPr="00A4358B" w:rsidRDefault="008E2558" w:rsidP="00E44901">
            <w:pPr>
              <w:ind w:left="113" w:right="113"/>
              <w:rPr>
                <w:b/>
                <w:color w:val="000000"/>
                <w:lang w:val="es-CO"/>
              </w:rPr>
            </w:pPr>
            <w:r>
              <w:rPr>
                <w:b/>
                <w:shd w:val="clear" w:color="auto" w:fill="BFBFBF" w:themeFill="background1" w:themeFillShade="BF"/>
                <w:lang w:val="es-CO"/>
              </w:rPr>
              <w:t>I</w:t>
            </w:r>
            <w:r w:rsidRPr="008E2558">
              <w:rPr>
                <w:b/>
                <w:lang w:val="es-CO"/>
              </w:rPr>
              <w:t>nspiración</w:t>
            </w:r>
          </w:p>
        </w:tc>
      </w:tr>
      <w:tr w:rsidR="00533805" w:rsidRPr="00A4358B" w14:paraId="787E151E" w14:textId="77777777" w:rsidTr="00EA78F7">
        <w:trPr>
          <w:trHeight w:val="1839"/>
        </w:trPr>
        <w:tc>
          <w:tcPr>
            <w:tcW w:w="641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52E1AF5" w14:textId="77777777" w:rsidR="000777F7" w:rsidRDefault="000777F7" w:rsidP="000777F7">
            <w:pPr>
              <w:rPr>
                <w:b/>
                <w:lang w:val="es-CO"/>
              </w:rPr>
            </w:pPr>
            <w:r>
              <w:rPr>
                <w:b/>
                <w:color w:val="000000"/>
                <w:lang w:val="es-CO"/>
              </w:rPr>
              <w:t>I</w:t>
            </w:r>
            <w:r w:rsidRPr="00A4358B">
              <w:rPr>
                <w:b/>
                <w:color w:val="000000"/>
                <w:lang w:val="es-CO"/>
              </w:rPr>
              <w:t xml:space="preserve">ndique </w:t>
            </w:r>
            <w:r>
              <w:rPr>
                <w:b/>
                <w:color w:val="000000"/>
                <w:lang w:val="es-CO"/>
              </w:rPr>
              <w:t xml:space="preserve">en una escala de 1 a 5, sabiendo que 1 indica que está en completo desacuerdo y 5 indica que está completamente de acuerdo, </w:t>
            </w:r>
            <w:r w:rsidRPr="00A4358B">
              <w:rPr>
                <w:b/>
                <w:color w:val="000000"/>
                <w:lang w:val="es-CO"/>
              </w:rPr>
              <w:t xml:space="preserve">que tan relevante </w:t>
            </w:r>
            <w:r>
              <w:rPr>
                <w:b/>
                <w:color w:val="000000"/>
                <w:lang w:val="es-CO"/>
              </w:rPr>
              <w:t>son</w:t>
            </w:r>
            <w:r w:rsidRPr="00A4358B">
              <w:rPr>
                <w:b/>
                <w:color w:val="000000"/>
                <w:lang w:val="es-CO"/>
              </w:rPr>
              <w:t xml:space="preserve"> </w:t>
            </w:r>
            <w:r>
              <w:rPr>
                <w:b/>
                <w:color w:val="000000"/>
                <w:lang w:val="es-CO"/>
              </w:rPr>
              <w:t>para usted las siguientes declaraciones:</w:t>
            </w:r>
          </w:p>
          <w:p w14:paraId="74CCE3F8" w14:textId="77777777" w:rsidR="000777F7" w:rsidRDefault="000777F7" w:rsidP="000777F7">
            <w:pPr>
              <w:rPr>
                <w:b/>
                <w:lang w:val="es-CO"/>
              </w:rPr>
            </w:pPr>
          </w:p>
          <w:p w14:paraId="3A442D2D" w14:textId="77777777" w:rsidR="00533805" w:rsidRDefault="00533805" w:rsidP="00471C34">
            <w:pPr>
              <w:rPr>
                <w:b/>
                <w:lang w:val="es-CO"/>
              </w:rPr>
            </w:pPr>
          </w:p>
          <w:p w14:paraId="6485FD2C" w14:textId="77777777" w:rsidR="00533805" w:rsidRPr="00A4358B" w:rsidRDefault="00DE17F8" w:rsidP="00471C34">
            <w:pPr>
              <w:rPr>
                <w:b/>
                <w:color w:val="000000"/>
                <w:lang w:val="es-CO"/>
              </w:rPr>
            </w:pPr>
            <w:r w:rsidRPr="00DE17F8">
              <w:rPr>
                <w:b/>
                <w:sz w:val="28"/>
                <w:lang w:val="es-CO"/>
              </w:rPr>
              <w:t>En mi cargo...</w:t>
            </w:r>
          </w:p>
        </w:tc>
        <w:tc>
          <w:tcPr>
            <w:tcW w:w="8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C938C"/>
            <w:textDirection w:val="btLr"/>
            <w:vAlign w:val="center"/>
          </w:tcPr>
          <w:p w14:paraId="034E7B6C" w14:textId="77777777" w:rsidR="00533805" w:rsidRPr="00A4358B" w:rsidRDefault="00533805" w:rsidP="00471C34">
            <w:pPr>
              <w:ind w:left="113" w:right="113"/>
              <w:jc w:val="center"/>
              <w:rPr>
                <w:b/>
                <w:color w:val="000000"/>
                <w:lang w:val="es-CO"/>
              </w:rPr>
            </w:pPr>
            <w:r>
              <w:rPr>
                <w:b/>
                <w:color w:val="000000"/>
                <w:sz w:val="22"/>
                <w:szCs w:val="22"/>
                <w:lang w:val="es-CO"/>
              </w:rPr>
              <w:t>Completamente en desacuerdo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  <w:textDirection w:val="btLr"/>
            <w:vAlign w:val="center"/>
          </w:tcPr>
          <w:p w14:paraId="74E18A11" w14:textId="77777777" w:rsidR="00533805" w:rsidRPr="004D1555" w:rsidRDefault="00533805" w:rsidP="00471C34">
            <w:pPr>
              <w:ind w:left="113" w:right="113"/>
              <w:jc w:val="center"/>
              <w:rPr>
                <w:b/>
                <w:color w:val="000000"/>
                <w:lang w:val="es-CO"/>
              </w:rPr>
            </w:pPr>
            <w:r>
              <w:rPr>
                <w:b/>
                <w:color w:val="000000"/>
                <w:sz w:val="22"/>
                <w:szCs w:val="22"/>
                <w:lang w:val="es-CO"/>
              </w:rPr>
              <w:t xml:space="preserve"> En desacuerdo </w:t>
            </w:r>
          </w:p>
        </w:tc>
        <w:tc>
          <w:tcPr>
            <w:tcW w:w="6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textDirection w:val="btLr"/>
            <w:vAlign w:val="center"/>
          </w:tcPr>
          <w:p w14:paraId="0B7A91FC" w14:textId="77777777" w:rsidR="00533805" w:rsidRPr="00A4358B" w:rsidRDefault="00533805" w:rsidP="00471C34">
            <w:pPr>
              <w:ind w:left="113" w:right="113"/>
              <w:jc w:val="center"/>
              <w:rPr>
                <w:b/>
                <w:color w:val="000000"/>
                <w:lang w:val="es-CO"/>
              </w:rPr>
            </w:pPr>
            <w:r>
              <w:rPr>
                <w:b/>
                <w:color w:val="000000"/>
                <w:sz w:val="22"/>
                <w:szCs w:val="22"/>
                <w:lang w:val="es-CO"/>
              </w:rPr>
              <w:t>Ni de acuerdo ni en desacuerdo</w:t>
            </w:r>
          </w:p>
        </w:tc>
        <w:tc>
          <w:tcPr>
            <w:tcW w:w="6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textDirection w:val="btLr"/>
            <w:vAlign w:val="center"/>
          </w:tcPr>
          <w:p w14:paraId="783F3900" w14:textId="77777777" w:rsidR="00533805" w:rsidRPr="004D1555" w:rsidRDefault="00533805" w:rsidP="00471C34">
            <w:pPr>
              <w:ind w:left="113" w:right="113"/>
              <w:jc w:val="center"/>
              <w:rPr>
                <w:b/>
                <w:color w:val="000000"/>
                <w:lang w:val="es-CO"/>
              </w:rPr>
            </w:pPr>
            <w:r>
              <w:rPr>
                <w:b/>
                <w:color w:val="000000"/>
                <w:sz w:val="22"/>
                <w:szCs w:val="22"/>
                <w:lang w:val="es-CO"/>
              </w:rPr>
              <w:t xml:space="preserve">De acuerdo </w:t>
            </w:r>
          </w:p>
        </w:tc>
        <w:tc>
          <w:tcPr>
            <w:tcW w:w="8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8D08D" w:themeFill="accent6" w:themeFillTint="99"/>
            <w:textDirection w:val="btLr"/>
            <w:vAlign w:val="center"/>
          </w:tcPr>
          <w:p w14:paraId="2C7AA7A4" w14:textId="77777777" w:rsidR="00533805" w:rsidRPr="00A4358B" w:rsidRDefault="00533805" w:rsidP="00471C34">
            <w:pPr>
              <w:ind w:left="113" w:right="113"/>
              <w:jc w:val="center"/>
              <w:rPr>
                <w:b/>
                <w:color w:val="000000"/>
                <w:lang w:val="es-CO"/>
              </w:rPr>
            </w:pPr>
            <w:r>
              <w:rPr>
                <w:b/>
                <w:color w:val="000000"/>
                <w:sz w:val="22"/>
                <w:szCs w:val="22"/>
                <w:lang w:val="es-CO"/>
              </w:rPr>
              <w:t>Completamente de acuerdo</w:t>
            </w:r>
          </w:p>
        </w:tc>
      </w:tr>
      <w:tr w:rsidR="00471C34" w:rsidRPr="00997C46" w14:paraId="286C0062" w14:textId="77777777" w:rsidTr="00EA78F7">
        <w:trPr>
          <w:trHeight w:val="354"/>
        </w:trPr>
        <w:tc>
          <w:tcPr>
            <w:tcW w:w="641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7FD183C" w14:textId="77777777" w:rsidR="00471C34" w:rsidRPr="00A4358B" w:rsidRDefault="00471C34" w:rsidP="00471C34">
            <w:pPr>
              <w:rPr>
                <w:color w:val="000000"/>
              </w:rPr>
            </w:pPr>
          </w:p>
        </w:tc>
        <w:tc>
          <w:tcPr>
            <w:tcW w:w="8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C938C"/>
            <w:vAlign w:val="center"/>
          </w:tcPr>
          <w:p w14:paraId="639784D8" w14:textId="77777777" w:rsidR="00471C34" w:rsidRPr="004D1555" w:rsidRDefault="00471C34" w:rsidP="004D1555">
            <w:pPr>
              <w:ind w:left="113" w:right="113"/>
              <w:jc w:val="center"/>
              <w:rPr>
                <w:b/>
                <w:color w:val="000000"/>
                <w:lang w:val="es-CO"/>
              </w:rPr>
            </w:pPr>
            <w:r w:rsidRPr="004D1555">
              <w:rPr>
                <w:b/>
                <w:color w:val="000000"/>
                <w:sz w:val="22"/>
                <w:szCs w:val="22"/>
                <w:lang w:val="es-CO"/>
              </w:rPr>
              <w:t>1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  <w:vAlign w:val="center"/>
          </w:tcPr>
          <w:p w14:paraId="46D04482" w14:textId="77777777" w:rsidR="00471C34" w:rsidRPr="004D1555" w:rsidRDefault="00471C34" w:rsidP="004D1555">
            <w:pPr>
              <w:ind w:left="113" w:right="113"/>
              <w:jc w:val="center"/>
              <w:rPr>
                <w:b/>
                <w:color w:val="000000"/>
                <w:lang w:val="es-CO"/>
              </w:rPr>
            </w:pPr>
            <w:r w:rsidRPr="004D1555">
              <w:rPr>
                <w:b/>
                <w:color w:val="000000"/>
                <w:sz w:val="22"/>
                <w:szCs w:val="22"/>
                <w:lang w:val="es-CO"/>
              </w:rPr>
              <w:t>2</w:t>
            </w:r>
          </w:p>
        </w:tc>
        <w:tc>
          <w:tcPr>
            <w:tcW w:w="6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3EE11A99" w14:textId="77777777" w:rsidR="00471C34" w:rsidRPr="004D1555" w:rsidRDefault="00471C34" w:rsidP="004D1555">
            <w:pPr>
              <w:ind w:left="113" w:right="113"/>
              <w:jc w:val="center"/>
              <w:rPr>
                <w:b/>
                <w:color w:val="000000"/>
                <w:lang w:val="es-CO"/>
              </w:rPr>
            </w:pPr>
            <w:r w:rsidRPr="004D1555">
              <w:rPr>
                <w:b/>
                <w:color w:val="000000"/>
                <w:sz w:val="22"/>
                <w:szCs w:val="22"/>
                <w:lang w:val="es-CO"/>
              </w:rPr>
              <w:t>3</w:t>
            </w:r>
          </w:p>
        </w:tc>
        <w:tc>
          <w:tcPr>
            <w:tcW w:w="6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14:paraId="5CC64495" w14:textId="77777777" w:rsidR="00471C34" w:rsidRPr="004D1555" w:rsidRDefault="00471C34" w:rsidP="004D1555">
            <w:pPr>
              <w:ind w:left="113" w:right="113"/>
              <w:jc w:val="center"/>
              <w:rPr>
                <w:b/>
                <w:color w:val="000000"/>
                <w:lang w:val="es-CO"/>
              </w:rPr>
            </w:pPr>
            <w:r w:rsidRPr="004D1555">
              <w:rPr>
                <w:b/>
                <w:color w:val="000000"/>
                <w:sz w:val="22"/>
                <w:szCs w:val="22"/>
                <w:lang w:val="es-CO"/>
              </w:rPr>
              <w:t>4</w:t>
            </w:r>
          </w:p>
        </w:tc>
        <w:tc>
          <w:tcPr>
            <w:tcW w:w="8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8D08D" w:themeFill="accent6" w:themeFillTint="99"/>
            <w:vAlign w:val="center"/>
          </w:tcPr>
          <w:p w14:paraId="3D4202A3" w14:textId="77777777" w:rsidR="00471C34" w:rsidRPr="004D1555" w:rsidRDefault="00471C34" w:rsidP="004D1555">
            <w:pPr>
              <w:ind w:left="113" w:right="113"/>
              <w:jc w:val="center"/>
              <w:rPr>
                <w:b/>
                <w:color w:val="000000"/>
                <w:lang w:val="es-CO"/>
              </w:rPr>
            </w:pPr>
            <w:r w:rsidRPr="004D1555">
              <w:rPr>
                <w:b/>
                <w:color w:val="000000"/>
                <w:sz w:val="22"/>
                <w:szCs w:val="22"/>
                <w:lang w:val="es-CO"/>
              </w:rPr>
              <w:t>5</w:t>
            </w:r>
          </w:p>
        </w:tc>
      </w:tr>
      <w:tr w:rsidR="00DE17F8" w:rsidRPr="0018616E" w14:paraId="23DED173" w14:textId="77777777" w:rsidTr="00EA78F7">
        <w:trPr>
          <w:trHeight w:val="614"/>
        </w:trPr>
        <w:tc>
          <w:tcPr>
            <w:tcW w:w="64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25768EC" w14:textId="7B92BB7F" w:rsidR="00DE17F8" w:rsidRPr="003F741B" w:rsidRDefault="008E2558" w:rsidP="0018616E">
            <w:pPr>
              <w:spacing w:before="100" w:beforeAutospacing="1" w:after="100" w:afterAutospacing="1"/>
              <w:contextualSpacing/>
              <w:rPr>
                <w:lang w:val="es-CO"/>
              </w:rPr>
            </w:pPr>
            <w:r w:rsidRPr="007F424D">
              <w:rPr>
                <w:bCs/>
                <w:lang w:val="es-ES_tradnl"/>
              </w:rPr>
              <w:t>Doy charlas para motivar a los demás</w:t>
            </w:r>
            <w:r>
              <w:rPr>
                <w:bCs/>
                <w:lang w:val="es-ES_tradnl"/>
              </w:rPr>
              <w:t>.</w:t>
            </w:r>
          </w:p>
        </w:tc>
        <w:tc>
          <w:tcPr>
            <w:tcW w:w="8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E60FDD9" w14:textId="77777777" w:rsidR="00DE17F8" w:rsidRPr="00336212" w:rsidRDefault="000A4364" w:rsidP="00DE17F8">
            <w:pPr>
              <w:spacing w:before="100" w:beforeAutospacing="1" w:after="100" w:afterAutospacing="1"/>
              <w:contextualSpacing/>
              <w:jc w:val="center"/>
              <w:rPr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DE17F8"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9F75F0C" w14:textId="77777777" w:rsidR="00DE17F8" w:rsidRPr="00336212" w:rsidRDefault="000A4364" w:rsidP="00DE17F8">
            <w:pPr>
              <w:spacing w:before="100" w:beforeAutospacing="1" w:after="100" w:afterAutospacing="1"/>
              <w:contextualSpacing/>
              <w:jc w:val="center"/>
              <w:rPr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E17F8"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6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2063AE1" w14:textId="77777777" w:rsidR="00DE17F8" w:rsidRPr="00336212" w:rsidRDefault="000A4364" w:rsidP="00DE17F8">
            <w:pPr>
              <w:spacing w:before="100" w:beforeAutospacing="1" w:after="100" w:afterAutospacing="1"/>
              <w:contextualSpacing/>
              <w:jc w:val="center"/>
              <w:rPr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DE17F8"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6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40DBCAD" w14:textId="77777777" w:rsidR="00DE17F8" w:rsidRPr="00336212" w:rsidRDefault="000A4364" w:rsidP="00DE17F8">
            <w:pPr>
              <w:spacing w:before="100" w:beforeAutospacing="1" w:after="100" w:afterAutospacing="1"/>
              <w:contextualSpacing/>
              <w:jc w:val="center"/>
              <w:rPr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E17F8"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8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E0C2B1D" w14:textId="77777777" w:rsidR="00DE17F8" w:rsidRPr="00336212" w:rsidRDefault="000A4364" w:rsidP="00DE17F8">
            <w:pPr>
              <w:spacing w:before="100" w:beforeAutospacing="1" w:after="100" w:afterAutospacing="1"/>
              <w:contextualSpacing/>
              <w:jc w:val="center"/>
              <w:rPr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E17F8"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</w:tr>
      <w:tr w:rsidR="00DE17F8" w:rsidRPr="00FF75C0" w14:paraId="68E68713" w14:textId="77777777" w:rsidTr="00EA78F7">
        <w:trPr>
          <w:trHeight w:val="553"/>
        </w:trPr>
        <w:tc>
          <w:tcPr>
            <w:tcW w:w="64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616016B" w14:textId="3C30721D" w:rsidR="00DE17F8" w:rsidRPr="003F741B" w:rsidRDefault="008E2558" w:rsidP="00DE17F8">
            <w:pPr>
              <w:spacing w:before="100" w:beforeAutospacing="1" w:after="100" w:afterAutospacing="1"/>
              <w:contextualSpacing/>
              <w:rPr>
                <w:lang w:val="es-CO"/>
              </w:rPr>
            </w:pPr>
            <w:r w:rsidRPr="007F424D">
              <w:rPr>
                <w:bCs/>
                <w:lang w:val="es-ES_tradnl"/>
              </w:rPr>
              <w:t>Potencio la motivación de éxito de los demás</w:t>
            </w:r>
          </w:p>
        </w:tc>
        <w:tc>
          <w:tcPr>
            <w:tcW w:w="810" w:type="dxa"/>
            <w:gridSpan w:val="2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5413B25" w14:textId="77777777" w:rsidR="00DE17F8" w:rsidRPr="006A6685" w:rsidRDefault="000A4364" w:rsidP="00DE17F8">
            <w:pPr>
              <w:spacing w:before="100" w:beforeAutospacing="1" w:after="100" w:afterAutospacing="1"/>
              <w:contextualSpacing/>
              <w:jc w:val="center"/>
              <w:rPr>
                <w:sz w:val="36"/>
                <w:szCs w:val="36"/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DE17F8"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286A2AE" w14:textId="77777777" w:rsidR="00DE17F8" w:rsidRPr="006A6685" w:rsidRDefault="000A4364" w:rsidP="00DE17F8">
            <w:pPr>
              <w:spacing w:before="100" w:beforeAutospacing="1" w:after="100" w:afterAutospacing="1"/>
              <w:contextualSpacing/>
              <w:jc w:val="center"/>
              <w:rPr>
                <w:sz w:val="36"/>
                <w:szCs w:val="36"/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E17F8"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630" w:type="dxa"/>
            <w:gridSpan w:val="2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21BB570" w14:textId="77777777" w:rsidR="00DE17F8" w:rsidRPr="006A6685" w:rsidRDefault="000A4364" w:rsidP="00DE17F8">
            <w:pPr>
              <w:spacing w:before="100" w:beforeAutospacing="1" w:after="100" w:afterAutospacing="1"/>
              <w:contextualSpacing/>
              <w:jc w:val="center"/>
              <w:rPr>
                <w:sz w:val="36"/>
                <w:szCs w:val="36"/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DE17F8"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630" w:type="dxa"/>
            <w:gridSpan w:val="2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C0C8DCA" w14:textId="77777777" w:rsidR="00DE17F8" w:rsidRPr="006A6685" w:rsidRDefault="000A4364" w:rsidP="00DE17F8">
            <w:pPr>
              <w:spacing w:before="100" w:beforeAutospacing="1" w:after="100" w:afterAutospacing="1"/>
              <w:contextualSpacing/>
              <w:jc w:val="center"/>
              <w:rPr>
                <w:sz w:val="36"/>
                <w:szCs w:val="36"/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E17F8"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8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8A83AD9" w14:textId="77777777" w:rsidR="00DE17F8" w:rsidRPr="006A6685" w:rsidRDefault="000A4364" w:rsidP="00DE17F8">
            <w:pPr>
              <w:spacing w:before="100" w:beforeAutospacing="1" w:after="100" w:afterAutospacing="1"/>
              <w:contextualSpacing/>
              <w:jc w:val="center"/>
              <w:rPr>
                <w:sz w:val="36"/>
                <w:szCs w:val="36"/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E17F8"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</w:tr>
      <w:tr w:rsidR="00DE17F8" w:rsidRPr="00FF75C0" w14:paraId="2256A692" w14:textId="77777777" w:rsidTr="00EA78F7">
        <w:trPr>
          <w:trHeight w:val="697"/>
        </w:trPr>
        <w:tc>
          <w:tcPr>
            <w:tcW w:w="64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ED8C1A3" w14:textId="27721D86" w:rsidR="00DE17F8" w:rsidRPr="003F741B" w:rsidRDefault="008E2558" w:rsidP="0003732A">
            <w:pPr>
              <w:spacing w:before="100" w:beforeAutospacing="1" w:after="100" w:afterAutospacing="1"/>
              <w:contextualSpacing/>
              <w:rPr>
                <w:lang w:val="es-CO"/>
              </w:rPr>
            </w:pPr>
            <w:r w:rsidRPr="007F424D">
              <w:rPr>
                <w:bCs/>
                <w:lang w:val="es-ES_tradnl"/>
              </w:rPr>
              <w:t>Trato de desarrollar nuevas formas para motivar a otros</w:t>
            </w:r>
          </w:p>
        </w:tc>
        <w:tc>
          <w:tcPr>
            <w:tcW w:w="810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C896CF9" w14:textId="77777777" w:rsidR="00DE17F8" w:rsidRPr="006A6685" w:rsidRDefault="000A4364" w:rsidP="00DE17F8">
            <w:pPr>
              <w:spacing w:before="100" w:beforeAutospacing="1" w:after="100" w:afterAutospacing="1"/>
              <w:contextualSpacing/>
              <w:jc w:val="center"/>
              <w:rPr>
                <w:sz w:val="36"/>
                <w:szCs w:val="36"/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DE17F8"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63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F264F85" w14:textId="77777777" w:rsidR="00DE17F8" w:rsidRPr="006A6685" w:rsidRDefault="000A4364" w:rsidP="00DE17F8">
            <w:pPr>
              <w:spacing w:before="100" w:beforeAutospacing="1" w:after="100" w:afterAutospacing="1"/>
              <w:contextualSpacing/>
              <w:jc w:val="center"/>
              <w:rPr>
                <w:sz w:val="36"/>
                <w:szCs w:val="36"/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E17F8"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630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BC56A99" w14:textId="77777777" w:rsidR="00DE17F8" w:rsidRPr="006A6685" w:rsidRDefault="000A4364" w:rsidP="00DE17F8">
            <w:pPr>
              <w:spacing w:before="100" w:beforeAutospacing="1" w:after="100" w:afterAutospacing="1"/>
              <w:contextualSpacing/>
              <w:jc w:val="center"/>
              <w:rPr>
                <w:sz w:val="36"/>
                <w:szCs w:val="36"/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DE17F8"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630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F973BC8" w14:textId="77777777" w:rsidR="00DE17F8" w:rsidRPr="006A6685" w:rsidRDefault="000A4364" w:rsidP="00DE17F8">
            <w:pPr>
              <w:spacing w:before="100" w:beforeAutospacing="1" w:after="100" w:afterAutospacing="1"/>
              <w:contextualSpacing/>
              <w:jc w:val="center"/>
              <w:rPr>
                <w:sz w:val="36"/>
                <w:szCs w:val="36"/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E17F8"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8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7DD5D72" w14:textId="77777777" w:rsidR="00DE17F8" w:rsidRPr="006A6685" w:rsidRDefault="000A4364" w:rsidP="00DE17F8">
            <w:pPr>
              <w:spacing w:before="100" w:beforeAutospacing="1" w:after="100" w:afterAutospacing="1"/>
              <w:contextualSpacing/>
              <w:jc w:val="center"/>
              <w:rPr>
                <w:sz w:val="36"/>
                <w:szCs w:val="36"/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E17F8"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</w:tr>
      <w:tr w:rsidR="00336212" w:rsidRPr="00997C46" w14:paraId="32B63A16" w14:textId="77777777" w:rsidTr="00EA78F7">
        <w:trPr>
          <w:trHeight w:val="419"/>
        </w:trPr>
        <w:tc>
          <w:tcPr>
            <w:tcW w:w="9921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 w:themeFill="background2"/>
            <w:vAlign w:val="center"/>
          </w:tcPr>
          <w:p w14:paraId="5D4ECA5D" w14:textId="27E9EA47" w:rsidR="00336212" w:rsidRPr="00997C46" w:rsidRDefault="008E2558" w:rsidP="00336212">
            <w:r>
              <w:rPr>
                <w:b/>
                <w:bCs/>
                <w:lang w:val="es-CO"/>
              </w:rPr>
              <w:t>Consideración individualizada</w:t>
            </w:r>
          </w:p>
        </w:tc>
      </w:tr>
      <w:tr w:rsidR="00706422" w:rsidRPr="00FF75C0" w14:paraId="4475CFF8" w14:textId="77777777" w:rsidTr="00EA78F7">
        <w:trPr>
          <w:trHeight w:val="422"/>
        </w:trPr>
        <w:tc>
          <w:tcPr>
            <w:tcW w:w="64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3DF31D7" w14:textId="14AD7F35" w:rsidR="00706422" w:rsidRPr="00FE5A83" w:rsidRDefault="008E2558" w:rsidP="00706422">
            <w:pPr>
              <w:rPr>
                <w:b/>
                <w:bCs/>
                <w:lang w:val="es-CO"/>
              </w:rPr>
            </w:pPr>
            <w:r w:rsidRPr="007F424D">
              <w:rPr>
                <w:bCs/>
                <w:lang w:val="es-ES_tradnl"/>
              </w:rPr>
              <w:t>Me preocupo de formar (entrenar, educar) a aquellos que lo necesitan.</w:t>
            </w:r>
          </w:p>
        </w:tc>
        <w:tc>
          <w:tcPr>
            <w:tcW w:w="7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487C265" w14:textId="77777777" w:rsidR="00706422" w:rsidRPr="00336212" w:rsidRDefault="000A4364" w:rsidP="00706422">
            <w:pPr>
              <w:jc w:val="center"/>
              <w:rPr>
                <w:sz w:val="36"/>
                <w:szCs w:val="36"/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706422"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71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7398CDD" w14:textId="77777777" w:rsidR="00706422" w:rsidRPr="00336212" w:rsidRDefault="000A4364" w:rsidP="00706422">
            <w:pPr>
              <w:jc w:val="center"/>
              <w:rPr>
                <w:sz w:val="36"/>
                <w:szCs w:val="36"/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06422"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64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5DDAA9E" w14:textId="77777777" w:rsidR="00706422" w:rsidRPr="00336212" w:rsidRDefault="000A4364" w:rsidP="00706422">
            <w:pPr>
              <w:jc w:val="center"/>
              <w:rPr>
                <w:sz w:val="36"/>
                <w:szCs w:val="36"/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706422"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63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3E728F1" w14:textId="77777777" w:rsidR="00706422" w:rsidRPr="00336212" w:rsidRDefault="000A4364" w:rsidP="00706422">
            <w:pPr>
              <w:jc w:val="center"/>
              <w:rPr>
                <w:sz w:val="36"/>
                <w:szCs w:val="36"/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06422"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7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61A9293" w14:textId="77777777" w:rsidR="00706422" w:rsidRPr="00336212" w:rsidRDefault="000A4364" w:rsidP="00706422">
            <w:pPr>
              <w:jc w:val="center"/>
              <w:rPr>
                <w:sz w:val="36"/>
                <w:szCs w:val="36"/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06422"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</w:tr>
      <w:tr w:rsidR="00706422" w:rsidRPr="00FF75C0" w14:paraId="348B9301" w14:textId="77777777" w:rsidTr="00EA78F7">
        <w:trPr>
          <w:trHeight w:val="475"/>
        </w:trPr>
        <w:tc>
          <w:tcPr>
            <w:tcW w:w="64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6B82A44" w14:textId="017AC14C" w:rsidR="00706422" w:rsidRPr="004735E3" w:rsidRDefault="008E2558" w:rsidP="00706422">
            <w:pPr>
              <w:rPr>
                <w:lang w:val="es-CO"/>
              </w:rPr>
            </w:pPr>
            <w:r w:rsidRPr="007F424D">
              <w:rPr>
                <w:bCs/>
                <w:lang w:val="es-ES_tradnl"/>
              </w:rPr>
              <w:t>Centro mi atención en los casos en lo que no se consigue alcanzar las metas esperadas.</w:t>
            </w:r>
          </w:p>
        </w:tc>
        <w:tc>
          <w:tcPr>
            <w:tcW w:w="7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23A765B" w14:textId="77777777" w:rsidR="00706422" w:rsidRPr="00336212" w:rsidRDefault="000A4364" w:rsidP="00706422">
            <w:pPr>
              <w:jc w:val="center"/>
              <w:rPr>
                <w:sz w:val="36"/>
                <w:szCs w:val="36"/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706422"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71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7DB3A14" w14:textId="77777777" w:rsidR="00706422" w:rsidRPr="00336212" w:rsidRDefault="000A4364" w:rsidP="00706422">
            <w:pPr>
              <w:jc w:val="center"/>
              <w:rPr>
                <w:sz w:val="36"/>
                <w:szCs w:val="36"/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06422"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64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04FF3DF" w14:textId="77777777" w:rsidR="00706422" w:rsidRPr="00336212" w:rsidRDefault="000A4364" w:rsidP="00706422">
            <w:pPr>
              <w:jc w:val="center"/>
              <w:rPr>
                <w:sz w:val="36"/>
                <w:szCs w:val="36"/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706422"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63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64B8D59" w14:textId="77777777" w:rsidR="00706422" w:rsidRPr="00336212" w:rsidRDefault="000A4364" w:rsidP="00706422">
            <w:pPr>
              <w:jc w:val="center"/>
              <w:rPr>
                <w:sz w:val="36"/>
                <w:szCs w:val="36"/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06422"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7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B7A7948" w14:textId="77777777" w:rsidR="00706422" w:rsidRPr="00336212" w:rsidRDefault="000A4364" w:rsidP="00706422">
            <w:pPr>
              <w:jc w:val="center"/>
              <w:rPr>
                <w:sz w:val="36"/>
                <w:szCs w:val="36"/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06422"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</w:tr>
      <w:tr w:rsidR="00706422" w:rsidRPr="00FF75C0" w14:paraId="0D7ACB5F" w14:textId="77777777" w:rsidTr="00EA78F7">
        <w:trPr>
          <w:trHeight w:val="600"/>
        </w:trPr>
        <w:tc>
          <w:tcPr>
            <w:tcW w:w="64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9934AA7" w14:textId="61360480" w:rsidR="00706422" w:rsidRPr="00FB57EB" w:rsidRDefault="008E2558" w:rsidP="00706422">
            <w:pPr>
              <w:rPr>
                <w:highlight w:val="yellow"/>
                <w:lang w:val="es-CO"/>
              </w:rPr>
            </w:pPr>
            <w:r w:rsidRPr="007F424D">
              <w:rPr>
                <w:bCs/>
                <w:lang w:val="es-ES_tradnl"/>
              </w:rPr>
              <w:t>Estoy dispuesto a instruirles o enseñar a otros siempre que lo necesiten.</w:t>
            </w:r>
          </w:p>
        </w:tc>
        <w:tc>
          <w:tcPr>
            <w:tcW w:w="7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2A3D8D6" w14:textId="77777777" w:rsidR="00706422" w:rsidRPr="00336212" w:rsidRDefault="000A4364" w:rsidP="00706422">
            <w:pPr>
              <w:jc w:val="center"/>
              <w:rPr>
                <w:sz w:val="36"/>
                <w:szCs w:val="36"/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706422"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71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2C2605B" w14:textId="77777777" w:rsidR="00706422" w:rsidRPr="00336212" w:rsidRDefault="000A4364" w:rsidP="00706422">
            <w:pPr>
              <w:jc w:val="center"/>
              <w:rPr>
                <w:sz w:val="36"/>
                <w:szCs w:val="36"/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06422"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64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5F7825D" w14:textId="77777777" w:rsidR="00706422" w:rsidRPr="00336212" w:rsidRDefault="000A4364" w:rsidP="00706422">
            <w:pPr>
              <w:jc w:val="center"/>
              <w:rPr>
                <w:sz w:val="36"/>
                <w:szCs w:val="36"/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706422"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63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350F4A4" w14:textId="77777777" w:rsidR="00706422" w:rsidRPr="00336212" w:rsidRDefault="000A4364" w:rsidP="00706422">
            <w:pPr>
              <w:jc w:val="center"/>
              <w:rPr>
                <w:sz w:val="36"/>
                <w:szCs w:val="36"/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06422"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7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3C5FCA9" w14:textId="77777777" w:rsidR="00706422" w:rsidRPr="00336212" w:rsidRDefault="000A4364" w:rsidP="00706422">
            <w:pPr>
              <w:jc w:val="center"/>
              <w:rPr>
                <w:sz w:val="36"/>
                <w:szCs w:val="36"/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06422"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</w:tr>
    </w:tbl>
    <w:p w14:paraId="53D03EC5" w14:textId="3AF2406A" w:rsidR="00193C9B" w:rsidRDefault="00193C9B">
      <w:pPr>
        <w:rPr>
          <w:lang w:val="es-CO"/>
        </w:rPr>
      </w:pPr>
    </w:p>
    <w:p w14:paraId="7A9DF3CD" w14:textId="189F02C0" w:rsidR="00823078" w:rsidRDefault="00823078">
      <w:pPr>
        <w:rPr>
          <w:lang w:val="es-CO"/>
        </w:rPr>
      </w:pPr>
    </w:p>
    <w:p w14:paraId="27393C38" w14:textId="01D2E551" w:rsidR="00823078" w:rsidRDefault="00823078">
      <w:pPr>
        <w:rPr>
          <w:lang w:val="es-CO"/>
        </w:rPr>
      </w:pPr>
    </w:p>
    <w:p w14:paraId="12B404E8" w14:textId="77777777" w:rsidR="0002188A" w:rsidRDefault="0002188A">
      <w:pPr>
        <w:rPr>
          <w:lang w:val="es-CO"/>
        </w:rPr>
      </w:pPr>
    </w:p>
    <w:p w14:paraId="67D73A4A" w14:textId="46E42411" w:rsidR="00823078" w:rsidRDefault="00823078">
      <w:pPr>
        <w:rPr>
          <w:lang w:val="es-CO"/>
        </w:rPr>
      </w:pPr>
    </w:p>
    <w:p w14:paraId="39486B54" w14:textId="2A4A5679" w:rsidR="00823078" w:rsidRDefault="00823078">
      <w:pPr>
        <w:rPr>
          <w:lang w:val="es-CO"/>
        </w:rPr>
      </w:pPr>
    </w:p>
    <w:p w14:paraId="00E43B73" w14:textId="4EC955EF" w:rsidR="00823078" w:rsidRDefault="00823078">
      <w:pPr>
        <w:rPr>
          <w:lang w:val="es-CO"/>
        </w:rPr>
      </w:pPr>
    </w:p>
    <w:p w14:paraId="1CF2A3A5" w14:textId="237CAC83" w:rsidR="00823078" w:rsidRDefault="00823078">
      <w:pPr>
        <w:rPr>
          <w:lang w:val="es-CO"/>
        </w:rPr>
      </w:pPr>
    </w:p>
    <w:p w14:paraId="00F2E094" w14:textId="009E5015" w:rsidR="00823078" w:rsidRDefault="00823078">
      <w:pPr>
        <w:rPr>
          <w:lang w:val="es-CO"/>
        </w:rPr>
      </w:pPr>
    </w:p>
    <w:p w14:paraId="5472DF97" w14:textId="55F87E67" w:rsidR="00823078" w:rsidRDefault="00823078">
      <w:pPr>
        <w:rPr>
          <w:lang w:val="es-CO"/>
        </w:rPr>
      </w:pPr>
    </w:p>
    <w:p w14:paraId="39161F24" w14:textId="20B58D3C" w:rsidR="00823078" w:rsidRDefault="00823078">
      <w:pPr>
        <w:rPr>
          <w:lang w:val="es-CO"/>
        </w:rPr>
      </w:pPr>
    </w:p>
    <w:p w14:paraId="6FF7F283" w14:textId="161F82E1" w:rsidR="00823078" w:rsidRDefault="00823078">
      <w:pPr>
        <w:rPr>
          <w:lang w:val="es-CO"/>
        </w:rPr>
      </w:pPr>
    </w:p>
    <w:p w14:paraId="51ECABCF" w14:textId="6EAF8338" w:rsidR="00823078" w:rsidRDefault="00823078">
      <w:pPr>
        <w:rPr>
          <w:lang w:val="es-CO"/>
        </w:rPr>
      </w:pPr>
    </w:p>
    <w:p w14:paraId="5E49E285" w14:textId="5383E6CD" w:rsidR="0006342A" w:rsidRDefault="0006342A">
      <w:pPr>
        <w:rPr>
          <w:lang w:val="es-CO"/>
        </w:rPr>
      </w:pPr>
    </w:p>
    <w:p w14:paraId="063A2230" w14:textId="77777777" w:rsidR="0006342A" w:rsidRDefault="0006342A">
      <w:pPr>
        <w:rPr>
          <w:lang w:val="es-CO"/>
        </w:rPr>
      </w:pPr>
    </w:p>
    <w:p w14:paraId="3681D049" w14:textId="289366DC" w:rsidR="003F741B" w:rsidRDefault="003F741B">
      <w:pPr>
        <w:rPr>
          <w:lang w:val="es-CO"/>
        </w:rPr>
      </w:pPr>
    </w:p>
    <w:p w14:paraId="39DDBB7F" w14:textId="0A6ECC1C" w:rsidR="004F18DA" w:rsidRDefault="004F18DA">
      <w:pPr>
        <w:rPr>
          <w:lang w:val="es-CO"/>
        </w:rPr>
      </w:pPr>
    </w:p>
    <w:p w14:paraId="579900E6" w14:textId="23C45046" w:rsidR="004F18DA" w:rsidRDefault="004F18DA">
      <w:pPr>
        <w:rPr>
          <w:lang w:val="es-CO"/>
        </w:rPr>
      </w:pPr>
    </w:p>
    <w:tbl>
      <w:tblPr>
        <w:tblW w:w="983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0E0E0"/>
        <w:tblLayout w:type="fixed"/>
        <w:tblLook w:val="01E0" w:firstRow="1" w:lastRow="1" w:firstColumn="1" w:lastColumn="1" w:noHBand="0" w:noVBand="0"/>
      </w:tblPr>
      <w:tblGrid>
        <w:gridCol w:w="9836"/>
      </w:tblGrid>
      <w:tr w:rsidR="003E769D" w:rsidRPr="0002188A" w14:paraId="680E5976" w14:textId="77777777" w:rsidTr="00B32569">
        <w:trPr>
          <w:trHeight w:val="537"/>
        </w:trPr>
        <w:tc>
          <w:tcPr>
            <w:tcW w:w="9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44897305" w14:textId="69A87002" w:rsidR="003E769D" w:rsidRPr="0015411D" w:rsidRDefault="003E769D" w:rsidP="00B32569">
            <w:pPr>
              <w:rPr>
                <w:b/>
                <w:lang w:val="es-CO"/>
              </w:rPr>
            </w:pPr>
            <w:r>
              <w:rPr>
                <w:lang w:val="es-CO"/>
              </w:rPr>
              <w:br w:type="page"/>
            </w:r>
            <w:r w:rsidRPr="00E519FD">
              <w:rPr>
                <w:b/>
                <w:shd w:val="clear" w:color="auto" w:fill="E7E6E6" w:themeFill="background2"/>
                <w:lang w:val="es-CO"/>
              </w:rPr>
              <w:t xml:space="preserve">Sección </w:t>
            </w:r>
            <w:r>
              <w:rPr>
                <w:b/>
                <w:shd w:val="clear" w:color="auto" w:fill="E7E6E6" w:themeFill="background2"/>
                <w:lang w:val="es-CO"/>
              </w:rPr>
              <w:t>B</w:t>
            </w:r>
            <w:r w:rsidRPr="00E519FD">
              <w:rPr>
                <w:b/>
                <w:shd w:val="clear" w:color="auto" w:fill="E7E6E6" w:themeFill="background2"/>
                <w:lang w:val="es-CO"/>
              </w:rPr>
              <w:t xml:space="preserve"> </w:t>
            </w:r>
            <w:r>
              <w:rPr>
                <w:b/>
                <w:shd w:val="clear" w:color="auto" w:fill="E7E6E6" w:themeFill="background2"/>
                <w:lang w:val="es-CO"/>
              </w:rPr>
              <w:t>–</w:t>
            </w:r>
            <w:r w:rsidRPr="00E519FD">
              <w:rPr>
                <w:b/>
                <w:shd w:val="clear" w:color="auto" w:fill="E7E6E6" w:themeFill="background2"/>
                <w:lang w:val="es-CO"/>
              </w:rPr>
              <w:t xml:space="preserve"> </w:t>
            </w:r>
            <w:r>
              <w:rPr>
                <w:b/>
                <w:shd w:val="clear" w:color="auto" w:fill="E7E6E6" w:themeFill="background2"/>
                <w:lang w:val="es-CO"/>
              </w:rPr>
              <w:t>Liderazgo Transaccional</w:t>
            </w:r>
            <w:r w:rsidRPr="0015411D">
              <w:rPr>
                <w:b/>
                <w:lang w:val="es-CO"/>
              </w:rPr>
              <w:t xml:space="preserve"> </w:t>
            </w:r>
          </w:p>
        </w:tc>
      </w:tr>
    </w:tbl>
    <w:p w14:paraId="098AEB1F" w14:textId="77777777" w:rsidR="003E769D" w:rsidRDefault="003E769D" w:rsidP="003E769D">
      <w:pPr>
        <w:rPr>
          <w:lang w:val="es-CO"/>
        </w:rPr>
      </w:pPr>
      <w:r>
        <w:rPr>
          <w:lang w:val="es-CO"/>
        </w:rPr>
        <w:t>En esta sección</w:t>
      </w:r>
      <w:r w:rsidRPr="00D96914">
        <w:rPr>
          <w:lang w:val="es-CO"/>
        </w:rPr>
        <w:t xml:space="preserve"> </w:t>
      </w:r>
      <w:r>
        <w:rPr>
          <w:lang w:val="es-CO"/>
        </w:rPr>
        <w:t xml:space="preserve">indique su </w:t>
      </w:r>
      <w:r w:rsidRPr="00D96914">
        <w:rPr>
          <w:lang w:val="es-CO"/>
        </w:rPr>
        <w:t>nivel</w:t>
      </w:r>
      <w:r>
        <w:rPr>
          <w:lang w:val="es-CO"/>
        </w:rPr>
        <w:t xml:space="preserve"> de acuerdo con cada declaración marcando alguna de las opciones presentadas. </w:t>
      </w:r>
    </w:p>
    <w:p w14:paraId="316AC347" w14:textId="77777777" w:rsidR="003E769D" w:rsidRPr="009D753E" w:rsidRDefault="003E769D" w:rsidP="003E769D">
      <w:pPr>
        <w:rPr>
          <w:b/>
          <w:szCs w:val="20"/>
          <w:lang w:val="es-CO"/>
        </w:rPr>
      </w:pPr>
      <w:r w:rsidRPr="009D753E">
        <w:rPr>
          <w:b/>
          <w:szCs w:val="20"/>
          <w:lang w:val="es-CO"/>
        </w:rPr>
        <w:t>Nota: Encontrará declaraciones que describen “como hacemos las cosas aquí”</w:t>
      </w:r>
      <w:r>
        <w:rPr>
          <w:b/>
          <w:szCs w:val="20"/>
          <w:lang w:val="es-CO"/>
        </w:rPr>
        <w:t>.</w:t>
      </w:r>
    </w:p>
    <w:tbl>
      <w:tblPr>
        <w:tblW w:w="10068" w:type="dxa"/>
        <w:tblInd w:w="-11" w:type="dxa"/>
        <w:tblBorders>
          <w:top w:val="single" w:sz="6" w:space="0" w:color="auto"/>
          <w:left w:val="single" w:sz="6" w:space="0" w:color="auto"/>
          <w:bottom w:val="single" w:sz="6" w:space="0" w:color="000080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20" w:firstRow="1" w:lastRow="0" w:firstColumn="0" w:lastColumn="0" w:noHBand="0" w:noVBand="0"/>
      </w:tblPr>
      <w:tblGrid>
        <w:gridCol w:w="6521"/>
        <w:gridCol w:w="709"/>
        <w:gridCol w:w="708"/>
        <w:gridCol w:w="709"/>
        <w:gridCol w:w="709"/>
        <w:gridCol w:w="712"/>
      </w:tblGrid>
      <w:tr w:rsidR="003E769D" w:rsidRPr="0015411D" w14:paraId="09A40C6F" w14:textId="77777777" w:rsidTr="00B32569">
        <w:trPr>
          <w:trHeight w:val="444"/>
        </w:trPr>
        <w:tc>
          <w:tcPr>
            <w:tcW w:w="10068" w:type="dxa"/>
            <w:gridSpan w:val="6"/>
            <w:shd w:val="clear" w:color="auto" w:fill="E7E6E6" w:themeFill="background2"/>
            <w:vAlign w:val="center"/>
          </w:tcPr>
          <w:p w14:paraId="67D24B6A" w14:textId="75ABEAF7" w:rsidR="003E769D" w:rsidRPr="0015411D" w:rsidRDefault="006D2B16" w:rsidP="00B32569">
            <w:pPr>
              <w:contextualSpacing/>
              <w:rPr>
                <w:lang w:val="es-CO"/>
              </w:rPr>
            </w:pPr>
            <w:r>
              <w:rPr>
                <w:b/>
                <w:lang w:val="es-CO"/>
              </w:rPr>
              <w:t>Recompensa contingente</w:t>
            </w:r>
            <w:r w:rsidR="003E769D" w:rsidRPr="00E519FD">
              <w:rPr>
                <w:b/>
                <w:shd w:val="clear" w:color="auto" w:fill="E7E6E6" w:themeFill="background2"/>
                <w:lang w:val="es-CO"/>
              </w:rPr>
              <w:t xml:space="preserve"> </w:t>
            </w:r>
          </w:p>
        </w:tc>
      </w:tr>
      <w:tr w:rsidR="003E769D" w:rsidRPr="00494456" w14:paraId="143D0697" w14:textId="77777777" w:rsidTr="00B32569">
        <w:trPr>
          <w:trHeight w:val="1909"/>
        </w:trPr>
        <w:tc>
          <w:tcPr>
            <w:tcW w:w="6521" w:type="dxa"/>
            <w:vMerge w:val="restart"/>
            <w:shd w:val="clear" w:color="auto" w:fill="auto"/>
            <w:vAlign w:val="center"/>
          </w:tcPr>
          <w:p w14:paraId="757DB984" w14:textId="77777777" w:rsidR="003E769D" w:rsidRDefault="003E769D" w:rsidP="00B32569">
            <w:pPr>
              <w:rPr>
                <w:b/>
                <w:lang w:val="es-CO"/>
              </w:rPr>
            </w:pPr>
            <w:r>
              <w:rPr>
                <w:b/>
                <w:color w:val="000000"/>
                <w:lang w:val="es-CO"/>
              </w:rPr>
              <w:t>I</w:t>
            </w:r>
            <w:r w:rsidRPr="00A4358B">
              <w:rPr>
                <w:b/>
                <w:color w:val="000000"/>
                <w:lang w:val="es-CO"/>
              </w:rPr>
              <w:t xml:space="preserve">ndique </w:t>
            </w:r>
            <w:r>
              <w:rPr>
                <w:b/>
                <w:color w:val="000000"/>
                <w:lang w:val="es-CO"/>
              </w:rPr>
              <w:t xml:space="preserve">en una escala de 1 a 5, sabiendo que 1 indica que está en completo desacuerdo y 5 indica que está completamente de acuerdo, </w:t>
            </w:r>
            <w:r w:rsidRPr="00A4358B">
              <w:rPr>
                <w:b/>
                <w:color w:val="000000"/>
                <w:lang w:val="es-CO"/>
              </w:rPr>
              <w:t>qu</w:t>
            </w:r>
            <w:r>
              <w:rPr>
                <w:b/>
                <w:color w:val="000000"/>
                <w:lang w:val="es-CO"/>
              </w:rPr>
              <w:t>é</w:t>
            </w:r>
            <w:r w:rsidRPr="00A4358B">
              <w:rPr>
                <w:b/>
                <w:color w:val="000000"/>
                <w:lang w:val="es-CO"/>
              </w:rPr>
              <w:t xml:space="preserve"> tan relevante </w:t>
            </w:r>
            <w:r>
              <w:rPr>
                <w:b/>
                <w:color w:val="000000"/>
                <w:lang w:val="es-CO"/>
              </w:rPr>
              <w:t>son</w:t>
            </w:r>
            <w:r w:rsidRPr="00A4358B">
              <w:rPr>
                <w:b/>
                <w:color w:val="000000"/>
                <w:lang w:val="es-CO"/>
              </w:rPr>
              <w:t xml:space="preserve"> </w:t>
            </w:r>
            <w:r>
              <w:rPr>
                <w:b/>
                <w:color w:val="000000"/>
                <w:lang w:val="es-CO"/>
              </w:rPr>
              <w:t>para usted las siguientes declaraciones:</w:t>
            </w:r>
          </w:p>
          <w:p w14:paraId="7342E9D2" w14:textId="77777777" w:rsidR="003E769D" w:rsidRDefault="003E769D" w:rsidP="00B32569">
            <w:pPr>
              <w:rPr>
                <w:b/>
                <w:lang w:val="es-CO"/>
              </w:rPr>
            </w:pPr>
          </w:p>
          <w:p w14:paraId="69111AA4" w14:textId="77777777" w:rsidR="003E769D" w:rsidRDefault="003E769D" w:rsidP="00B32569">
            <w:pPr>
              <w:rPr>
                <w:b/>
                <w:lang w:val="es-CO"/>
              </w:rPr>
            </w:pPr>
            <w:r w:rsidRPr="00DE17F8">
              <w:rPr>
                <w:b/>
                <w:sz w:val="28"/>
                <w:lang w:val="es-CO"/>
              </w:rPr>
              <w:t>Yo...</w:t>
            </w:r>
          </w:p>
        </w:tc>
        <w:tc>
          <w:tcPr>
            <w:tcW w:w="709" w:type="dxa"/>
            <w:tcBorders>
              <w:bottom w:val="single" w:sz="6" w:space="0" w:color="auto"/>
            </w:tcBorders>
            <w:shd w:val="clear" w:color="auto" w:fill="EC938C"/>
            <w:textDirection w:val="btLr"/>
            <w:vAlign w:val="center"/>
          </w:tcPr>
          <w:p w14:paraId="5038016F" w14:textId="77777777" w:rsidR="003E769D" w:rsidRPr="00494456" w:rsidRDefault="003E769D" w:rsidP="00B32569">
            <w:pPr>
              <w:ind w:left="113" w:right="113"/>
              <w:jc w:val="center"/>
              <w:rPr>
                <w:b/>
                <w:color w:val="000000"/>
                <w:lang w:val="es-CO"/>
              </w:rPr>
            </w:pPr>
            <w:r>
              <w:rPr>
                <w:b/>
                <w:color w:val="000000"/>
                <w:sz w:val="22"/>
                <w:szCs w:val="22"/>
                <w:lang w:val="es-CO"/>
              </w:rPr>
              <w:t>Completamente en desacuerdo</w:t>
            </w:r>
          </w:p>
        </w:tc>
        <w:tc>
          <w:tcPr>
            <w:tcW w:w="708" w:type="dxa"/>
            <w:tcBorders>
              <w:bottom w:val="single" w:sz="6" w:space="0" w:color="auto"/>
            </w:tcBorders>
            <w:shd w:val="clear" w:color="auto" w:fill="F4B083" w:themeFill="accent2" w:themeFillTint="99"/>
            <w:textDirection w:val="btLr"/>
            <w:vAlign w:val="center"/>
          </w:tcPr>
          <w:p w14:paraId="0F9BE2D5" w14:textId="77777777" w:rsidR="003E769D" w:rsidRPr="00494456" w:rsidRDefault="003E769D" w:rsidP="00B32569">
            <w:pPr>
              <w:ind w:left="113" w:right="113"/>
              <w:jc w:val="center"/>
              <w:rPr>
                <w:b/>
                <w:color w:val="000000"/>
                <w:lang w:val="es-CO"/>
              </w:rPr>
            </w:pPr>
            <w:r>
              <w:rPr>
                <w:b/>
                <w:color w:val="000000"/>
                <w:sz w:val="22"/>
                <w:szCs w:val="22"/>
                <w:lang w:val="es-CO"/>
              </w:rPr>
              <w:t xml:space="preserve"> En desacuerdo </w:t>
            </w:r>
          </w:p>
        </w:tc>
        <w:tc>
          <w:tcPr>
            <w:tcW w:w="709" w:type="dxa"/>
            <w:tcBorders>
              <w:bottom w:val="single" w:sz="6" w:space="0" w:color="auto"/>
            </w:tcBorders>
            <w:shd w:val="clear" w:color="auto" w:fill="FFE599" w:themeFill="accent4" w:themeFillTint="66"/>
            <w:textDirection w:val="btLr"/>
            <w:vAlign w:val="center"/>
          </w:tcPr>
          <w:p w14:paraId="6A59C13F" w14:textId="77777777" w:rsidR="003E769D" w:rsidRPr="00494456" w:rsidRDefault="003E769D" w:rsidP="00B32569">
            <w:pPr>
              <w:ind w:left="113" w:right="113"/>
              <w:jc w:val="center"/>
              <w:rPr>
                <w:b/>
                <w:color w:val="000000"/>
                <w:lang w:val="es-CO"/>
              </w:rPr>
            </w:pPr>
            <w:r>
              <w:rPr>
                <w:b/>
                <w:color w:val="000000"/>
                <w:sz w:val="22"/>
                <w:szCs w:val="22"/>
                <w:lang w:val="es-CO"/>
              </w:rPr>
              <w:t>Ni de acuerdo ni en desacuerdo</w:t>
            </w:r>
          </w:p>
        </w:tc>
        <w:tc>
          <w:tcPr>
            <w:tcW w:w="709" w:type="dxa"/>
            <w:tcBorders>
              <w:bottom w:val="single" w:sz="6" w:space="0" w:color="auto"/>
            </w:tcBorders>
            <w:shd w:val="clear" w:color="auto" w:fill="C5E0B3" w:themeFill="accent6" w:themeFillTint="66"/>
            <w:textDirection w:val="btLr"/>
            <w:vAlign w:val="center"/>
          </w:tcPr>
          <w:p w14:paraId="10576CC0" w14:textId="77777777" w:rsidR="003E769D" w:rsidRPr="00494456" w:rsidRDefault="003E769D" w:rsidP="00B32569">
            <w:pPr>
              <w:ind w:left="113" w:right="113"/>
              <w:jc w:val="center"/>
              <w:rPr>
                <w:b/>
                <w:color w:val="000000"/>
                <w:lang w:val="es-CO"/>
              </w:rPr>
            </w:pPr>
            <w:r>
              <w:rPr>
                <w:b/>
                <w:color w:val="000000"/>
                <w:sz w:val="22"/>
                <w:szCs w:val="22"/>
                <w:lang w:val="es-CO"/>
              </w:rPr>
              <w:t xml:space="preserve">De acuerdo </w:t>
            </w:r>
          </w:p>
        </w:tc>
        <w:tc>
          <w:tcPr>
            <w:tcW w:w="712" w:type="dxa"/>
            <w:tcBorders>
              <w:bottom w:val="single" w:sz="6" w:space="0" w:color="auto"/>
            </w:tcBorders>
            <w:shd w:val="clear" w:color="auto" w:fill="A8D08D" w:themeFill="accent6" w:themeFillTint="99"/>
            <w:textDirection w:val="btLr"/>
            <w:vAlign w:val="center"/>
          </w:tcPr>
          <w:p w14:paraId="04F3B395" w14:textId="77777777" w:rsidR="003E769D" w:rsidRPr="00494456" w:rsidRDefault="003E769D" w:rsidP="00B32569">
            <w:pPr>
              <w:ind w:left="113" w:right="113"/>
              <w:jc w:val="center"/>
              <w:rPr>
                <w:b/>
                <w:color w:val="000000"/>
                <w:lang w:val="es-CO"/>
              </w:rPr>
            </w:pPr>
            <w:r>
              <w:rPr>
                <w:b/>
                <w:color w:val="000000"/>
                <w:sz w:val="22"/>
                <w:szCs w:val="22"/>
                <w:lang w:val="es-CO"/>
              </w:rPr>
              <w:t>Completamente de acuerdo</w:t>
            </w:r>
          </w:p>
        </w:tc>
      </w:tr>
      <w:tr w:rsidR="003E769D" w:rsidRPr="00494456" w14:paraId="1B66EE80" w14:textId="77777777" w:rsidTr="0094688D">
        <w:trPr>
          <w:trHeight w:val="420"/>
        </w:trPr>
        <w:tc>
          <w:tcPr>
            <w:tcW w:w="6521" w:type="dxa"/>
            <w:vMerge/>
            <w:shd w:val="clear" w:color="auto" w:fill="auto"/>
          </w:tcPr>
          <w:p w14:paraId="04328FD3" w14:textId="77777777" w:rsidR="003E769D" w:rsidRPr="00B566D0" w:rsidRDefault="003E769D" w:rsidP="00B32569">
            <w:pPr>
              <w:jc w:val="center"/>
              <w:rPr>
                <w:b/>
                <w:lang w:val="es-CO"/>
              </w:rPr>
            </w:pPr>
          </w:p>
        </w:tc>
        <w:tc>
          <w:tcPr>
            <w:tcW w:w="709" w:type="dxa"/>
            <w:tcBorders>
              <w:bottom w:val="single" w:sz="6" w:space="0" w:color="auto"/>
            </w:tcBorders>
            <w:shd w:val="clear" w:color="auto" w:fill="EC938C"/>
            <w:vAlign w:val="center"/>
          </w:tcPr>
          <w:p w14:paraId="22C43146" w14:textId="77777777" w:rsidR="003E769D" w:rsidRPr="00494456" w:rsidRDefault="003E769D" w:rsidP="00B32569">
            <w:pPr>
              <w:ind w:left="113" w:right="113"/>
              <w:jc w:val="center"/>
              <w:rPr>
                <w:b/>
                <w:color w:val="000000"/>
                <w:lang w:val="es-CO"/>
              </w:rPr>
            </w:pPr>
            <w:r w:rsidRPr="00494456">
              <w:rPr>
                <w:b/>
                <w:sz w:val="22"/>
                <w:szCs w:val="22"/>
                <w:lang w:val="es-CO"/>
              </w:rPr>
              <w:t>1</w:t>
            </w:r>
          </w:p>
        </w:tc>
        <w:tc>
          <w:tcPr>
            <w:tcW w:w="708" w:type="dxa"/>
            <w:tcBorders>
              <w:bottom w:val="single" w:sz="6" w:space="0" w:color="auto"/>
            </w:tcBorders>
            <w:shd w:val="clear" w:color="auto" w:fill="F4B083" w:themeFill="accent2" w:themeFillTint="99"/>
            <w:vAlign w:val="center"/>
          </w:tcPr>
          <w:p w14:paraId="5BA316EE" w14:textId="77777777" w:rsidR="003E769D" w:rsidRPr="00494456" w:rsidRDefault="003E769D" w:rsidP="00B32569">
            <w:pPr>
              <w:ind w:left="113" w:right="113"/>
              <w:jc w:val="center"/>
              <w:rPr>
                <w:b/>
                <w:color w:val="000000"/>
                <w:lang w:val="es-CO"/>
              </w:rPr>
            </w:pPr>
            <w:r w:rsidRPr="00494456">
              <w:rPr>
                <w:b/>
                <w:sz w:val="22"/>
                <w:szCs w:val="22"/>
                <w:lang w:val="es-CO"/>
              </w:rPr>
              <w:t>2</w:t>
            </w:r>
          </w:p>
        </w:tc>
        <w:tc>
          <w:tcPr>
            <w:tcW w:w="709" w:type="dxa"/>
            <w:tcBorders>
              <w:bottom w:val="single" w:sz="6" w:space="0" w:color="auto"/>
            </w:tcBorders>
            <w:shd w:val="clear" w:color="auto" w:fill="FFE599" w:themeFill="accent4" w:themeFillTint="66"/>
            <w:vAlign w:val="center"/>
          </w:tcPr>
          <w:p w14:paraId="1AB393C3" w14:textId="77777777" w:rsidR="003E769D" w:rsidRPr="00494456" w:rsidRDefault="003E769D" w:rsidP="00B32569">
            <w:pPr>
              <w:ind w:left="113" w:right="113"/>
              <w:jc w:val="center"/>
              <w:rPr>
                <w:b/>
                <w:color w:val="000000"/>
                <w:lang w:val="es-CO"/>
              </w:rPr>
            </w:pPr>
            <w:r w:rsidRPr="00494456">
              <w:rPr>
                <w:b/>
                <w:sz w:val="22"/>
                <w:szCs w:val="22"/>
                <w:lang w:val="es-CO"/>
              </w:rPr>
              <w:t>3</w:t>
            </w:r>
          </w:p>
        </w:tc>
        <w:tc>
          <w:tcPr>
            <w:tcW w:w="709" w:type="dxa"/>
            <w:tcBorders>
              <w:bottom w:val="single" w:sz="6" w:space="0" w:color="auto"/>
            </w:tcBorders>
            <w:shd w:val="clear" w:color="auto" w:fill="C5E0B3" w:themeFill="accent6" w:themeFillTint="66"/>
            <w:vAlign w:val="center"/>
          </w:tcPr>
          <w:p w14:paraId="76385782" w14:textId="77777777" w:rsidR="003E769D" w:rsidRPr="00494456" w:rsidRDefault="003E769D" w:rsidP="00B32569">
            <w:pPr>
              <w:ind w:left="113" w:right="113"/>
              <w:jc w:val="center"/>
              <w:rPr>
                <w:b/>
                <w:color w:val="000000"/>
                <w:lang w:val="es-CO"/>
              </w:rPr>
            </w:pPr>
            <w:r w:rsidRPr="00494456">
              <w:rPr>
                <w:b/>
                <w:sz w:val="22"/>
                <w:szCs w:val="22"/>
                <w:lang w:val="es-CO"/>
              </w:rPr>
              <w:t>4</w:t>
            </w:r>
          </w:p>
        </w:tc>
        <w:tc>
          <w:tcPr>
            <w:tcW w:w="712" w:type="dxa"/>
            <w:tcBorders>
              <w:bottom w:val="single" w:sz="6" w:space="0" w:color="auto"/>
            </w:tcBorders>
            <w:shd w:val="clear" w:color="auto" w:fill="A8D08D" w:themeFill="accent6" w:themeFillTint="99"/>
            <w:vAlign w:val="center"/>
          </w:tcPr>
          <w:p w14:paraId="6A8214DA" w14:textId="77777777" w:rsidR="003E769D" w:rsidRPr="00494456" w:rsidRDefault="003E769D" w:rsidP="00B32569">
            <w:pPr>
              <w:ind w:left="113" w:right="113"/>
              <w:jc w:val="center"/>
              <w:rPr>
                <w:b/>
                <w:color w:val="000000"/>
                <w:lang w:val="es-CO"/>
              </w:rPr>
            </w:pPr>
            <w:r w:rsidRPr="00494456">
              <w:rPr>
                <w:b/>
                <w:sz w:val="22"/>
                <w:szCs w:val="22"/>
                <w:lang w:val="es-CO"/>
              </w:rPr>
              <w:t>5</w:t>
            </w:r>
          </w:p>
        </w:tc>
      </w:tr>
      <w:tr w:rsidR="003E769D" w:rsidRPr="00FF75C0" w14:paraId="61862FB2" w14:textId="77777777" w:rsidTr="00B32569">
        <w:trPr>
          <w:trHeight w:val="377"/>
        </w:trPr>
        <w:tc>
          <w:tcPr>
            <w:tcW w:w="6521" w:type="dxa"/>
            <w:shd w:val="clear" w:color="auto" w:fill="auto"/>
            <w:vAlign w:val="center"/>
          </w:tcPr>
          <w:p w14:paraId="56D86F47" w14:textId="0F8467F6" w:rsidR="003E769D" w:rsidRDefault="001901B4" w:rsidP="00B32569">
            <w:pPr>
              <w:rPr>
                <w:lang w:val="es-CO"/>
              </w:rPr>
            </w:pPr>
            <w:r w:rsidRPr="007F424D">
              <w:rPr>
                <w:bCs/>
                <w:lang w:val="es-ES_tradnl"/>
              </w:rPr>
              <w:t>Le doy a otros lo que quieren a cambio de recibir su apoyo.</w:t>
            </w:r>
          </w:p>
        </w:tc>
        <w:tc>
          <w:tcPr>
            <w:tcW w:w="709" w:type="dxa"/>
            <w:tcBorders>
              <w:top w:val="single" w:sz="6" w:space="0" w:color="auto"/>
            </w:tcBorders>
            <w:shd w:val="clear" w:color="auto" w:fill="auto"/>
            <w:vAlign w:val="center"/>
          </w:tcPr>
          <w:p w14:paraId="4831DB46" w14:textId="77777777" w:rsidR="003E769D" w:rsidRPr="0015411D" w:rsidRDefault="003E769D" w:rsidP="00B32569">
            <w:pPr>
              <w:jc w:val="center"/>
              <w:rPr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708" w:type="dxa"/>
            <w:tcBorders>
              <w:top w:val="single" w:sz="6" w:space="0" w:color="auto"/>
            </w:tcBorders>
            <w:shd w:val="clear" w:color="auto" w:fill="auto"/>
            <w:vAlign w:val="center"/>
          </w:tcPr>
          <w:p w14:paraId="3BB5D629" w14:textId="77777777" w:rsidR="003E769D" w:rsidRPr="0015411D" w:rsidRDefault="003E769D" w:rsidP="00B32569">
            <w:pPr>
              <w:rPr>
                <w:lang w:val="es-CO"/>
              </w:rPr>
            </w:pPr>
            <w:r>
              <w:rPr>
                <w:lang w:val="es-CO"/>
              </w:rPr>
              <w:t xml:space="preserve">  </w:t>
            </w: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709" w:type="dxa"/>
            <w:tcBorders>
              <w:top w:val="single" w:sz="6" w:space="0" w:color="auto"/>
            </w:tcBorders>
            <w:shd w:val="clear" w:color="auto" w:fill="auto"/>
            <w:vAlign w:val="center"/>
          </w:tcPr>
          <w:p w14:paraId="49E5B28B" w14:textId="77777777" w:rsidR="003E769D" w:rsidRPr="0015411D" w:rsidRDefault="003E769D" w:rsidP="00B32569">
            <w:pPr>
              <w:jc w:val="center"/>
              <w:rPr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709" w:type="dxa"/>
            <w:tcBorders>
              <w:top w:val="single" w:sz="6" w:space="0" w:color="auto"/>
            </w:tcBorders>
            <w:shd w:val="clear" w:color="auto" w:fill="auto"/>
            <w:vAlign w:val="center"/>
          </w:tcPr>
          <w:p w14:paraId="0BFF5B8F" w14:textId="77777777" w:rsidR="003E769D" w:rsidRPr="0015411D" w:rsidRDefault="003E769D" w:rsidP="00B32569">
            <w:pPr>
              <w:jc w:val="center"/>
              <w:rPr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712" w:type="dxa"/>
            <w:tcBorders>
              <w:top w:val="single" w:sz="6" w:space="0" w:color="auto"/>
            </w:tcBorders>
            <w:shd w:val="clear" w:color="auto" w:fill="auto"/>
            <w:vAlign w:val="center"/>
          </w:tcPr>
          <w:p w14:paraId="5E68475A" w14:textId="77777777" w:rsidR="003E769D" w:rsidRPr="0015411D" w:rsidRDefault="003E769D" w:rsidP="00B32569">
            <w:pPr>
              <w:jc w:val="center"/>
              <w:rPr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</w:tr>
      <w:tr w:rsidR="003E769D" w:rsidRPr="00FF75C0" w14:paraId="6B9E8DD9" w14:textId="77777777" w:rsidTr="00B32569">
        <w:trPr>
          <w:trHeight w:val="372"/>
        </w:trPr>
        <w:tc>
          <w:tcPr>
            <w:tcW w:w="6521" w:type="dxa"/>
            <w:shd w:val="clear" w:color="auto" w:fill="auto"/>
            <w:vAlign w:val="center"/>
          </w:tcPr>
          <w:p w14:paraId="73E09DFF" w14:textId="301970EC" w:rsidR="003E769D" w:rsidRPr="0015411D" w:rsidRDefault="001901B4" w:rsidP="00B32569">
            <w:pPr>
              <w:rPr>
                <w:lang w:val="es-CO"/>
              </w:rPr>
            </w:pPr>
            <w:r w:rsidRPr="007F424D">
              <w:rPr>
                <w:bCs/>
                <w:lang w:val="es-ES_tradnl"/>
              </w:rPr>
              <w:t>Me aseguro que exista un fuerte acuerdo con los demás entre lo que espero que hagan y lo que pueden obtener de mi por su esfuerzo.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0B1A33C7" w14:textId="77777777" w:rsidR="003E769D" w:rsidRPr="0015411D" w:rsidRDefault="003E769D" w:rsidP="00B32569">
            <w:pPr>
              <w:jc w:val="center"/>
              <w:rPr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708" w:type="dxa"/>
            <w:shd w:val="clear" w:color="auto" w:fill="auto"/>
            <w:vAlign w:val="center"/>
          </w:tcPr>
          <w:p w14:paraId="074121C1" w14:textId="77777777" w:rsidR="003E769D" w:rsidRPr="0015411D" w:rsidRDefault="003E769D" w:rsidP="00B32569">
            <w:pPr>
              <w:rPr>
                <w:lang w:val="es-CO"/>
              </w:rPr>
            </w:pPr>
            <w:r>
              <w:rPr>
                <w:lang w:val="es-CO"/>
              </w:rPr>
              <w:t xml:space="preserve">  </w:t>
            </w: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68B88F06" w14:textId="77777777" w:rsidR="003E769D" w:rsidRPr="0015411D" w:rsidRDefault="003E769D" w:rsidP="00B32569">
            <w:pPr>
              <w:jc w:val="center"/>
              <w:rPr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0B53D5F0" w14:textId="77777777" w:rsidR="003E769D" w:rsidRPr="0015411D" w:rsidRDefault="003E769D" w:rsidP="00B32569">
            <w:pPr>
              <w:jc w:val="center"/>
              <w:rPr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712" w:type="dxa"/>
            <w:shd w:val="clear" w:color="auto" w:fill="auto"/>
            <w:vAlign w:val="center"/>
          </w:tcPr>
          <w:p w14:paraId="2A431C39" w14:textId="77777777" w:rsidR="003E769D" w:rsidRPr="0015411D" w:rsidRDefault="003E769D" w:rsidP="00B32569">
            <w:pPr>
              <w:jc w:val="center"/>
              <w:rPr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</w:tr>
      <w:tr w:rsidR="003E769D" w:rsidRPr="00FF75C0" w14:paraId="57BE11E0" w14:textId="77777777" w:rsidTr="00B32569">
        <w:trPr>
          <w:trHeight w:val="529"/>
        </w:trPr>
        <w:tc>
          <w:tcPr>
            <w:tcW w:w="6521" w:type="dxa"/>
            <w:shd w:val="clear" w:color="auto" w:fill="auto"/>
            <w:vAlign w:val="center"/>
          </w:tcPr>
          <w:p w14:paraId="3CB4A130" w14:textId="7F9F10C6" w:rsidR="003E769D" w:rsidRPr="007C6AA6" w:rsidRDefault="001901B4" w:rsidP="00B32569">
            <w:pPr>
              <w:rPr>
                <w:lang w:val="es-CO"/>
              </w:rPr>
            </w:pPr>
            <w:r w:rsidRPr="007F424D">
              <w:rPr>
                <w:bCs/>
                <w:lang w:val="es-ES_tradnl"/>
              </w:rPr>
              <w:t>Siempre que lo crean necesario, pueden negociar conmigo lo que obtendrán a cambio por su trabajo.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789882E1" w14:textId="77777777" w:rsidR="003E769D" w:rsidRPr="0015411D" w:rsidRDefault="003E769D" w:rsidP="00B32569">
            <w:pPr>
              <w:jc w:val="center"/>
              <w:rPr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708" w:type="dxa"/>
            <w:shd w:val="clear" w:color="auto" w:fill="auto"/>
            <w:vAlign w:val="center"/>
          </w:tcPr>
          <w:p w14:paraId="0DE1E6C8" w14:textId="77777777" w:rsidR="003E769D" w:rsidRPr="0015411D" w:rsidRDefault="003E769D" w:rsidP="00B32569">
            <w:pPr>
              <w:jc w:val="center"/>
              <w:rPr>
                <w:lang w:val="es-CO"/>
              </w:rPr>
            </w:pPr>
            <w:r>
              <w:rPr>
                <w:lang w:val="es-CO"/>
              </w:rPr>
              <w:t xml:space="preserve">  </w:t>
            </w: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2E5F2FA5" w14:textId="77777777" w:rsidR="003E769D" w:rsidRPr="0015411D" w:rsidRDefault="003E769D" w:rsidP="00B32569">
            <w:pPr>
              <w:jc w:val="center"/>
              <w:rPr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14B38E22" w14:textId="77777777" w:rsidR="003E769D" w:rsidRPr="0015411D" w:rsidRDefault="003E769D" w:rsidP="00B32569">
            <w:pPr>
              <w:jc w:val="center"/>
              <w:rPr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712" w:type="dxa"/>
            <w:shd w:val="clear" w:color="auto" w:fill="auto"/>
            <w:vAlign w:val="center"/>
          </w:tcPr>
          <w:p w14:paraId="476062E0" w14:textId="77777777" w:rsidR="003E769D" w:rsidRPr="0015411D" w:rsidRDefault="003E769D" w:rsidP="00B32569">
            <w:pPr>
              <w:jc w:val="center"/>
              <w:rPr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</w:tr>
      <w:tr w:rsidR="003E769D" w:rsidRPr="00FF75C0" w14:paraId="27FBC776" w14:textId="77777777" w:rsidTr="0094688D">
        <w:trPr>
          <w:trHeight w:val="593"/>
        </w:trPr>
        <w:tc>
          <w:tcPr>
            <w:tcW w:w="6521" w:type="dxa"/>
            <w:shd w:val="clear" w:color="auto" w:fill="auto"/>
            <w:vAlign w:val="center"/>
          </w:tcPr>
          <w:p w14:paraId="31C0AACC" w14:textId="45537748" w:rsidR="003E769D" w:rsidRPr="007C6AA6" w:rsidRDefault="001901B4" w:rsidP="00B32569">
            <w:pPr>
              <w:rPr>
                <w:lang w:val="es-CO"/>
              </w:rPr>
            </w:pPr>
            <w:r w:rsidRPr="007F424D">
              <w:rPr>
                <w:bCs/>
                <w:lang w:val="es-ES_tradnl"/>
              </w:rPr>
              <w:t>Hago saber a los otros que pueden lograr lo que quieren si trabajan conforme a lo pactado conmigo</w:t>
            </w:r>
            <w:r>
              <w:rPr>
                <w:bCs/>
                <w:lang w:val="es-ES_tradnl"/>
              </w:rPr>
              <w:t>.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47652794" w14:textId="77777777" w:rsidR="003E769D" w:rsidRPr="0015411D" w:rsidRDefault="003E769D" w:rsidP="00B32569">
            <w:pPr>
              <w:jc w:val="center"/>
              <w:rPr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708" w:type="dxa"/>
            <w:shd w:val="clear" w:color="auto" w:fill="auto"/>
            <w:vAlign w:val="center"/>
          </w:tcPr>
          <w:p w14:paraId="0EAC3FF2" w14:textId="77777777" w:rsidR="003E769D" w:rsidRPr="0015411D" w:rsidRDefault="003E769D" w:rsidP="00B32569">
            <w:pPr>
              <w:rPr>
                <w:lang w:val="es-CO"/>
              </w:rPr>
            </w:pPr>
            <w:r>
              <w:rPr>
                <w:lang w:val="es-CO"/>
              </w:rPr>
              <w:t xml:space="preserve">  </w:t>
            </w: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011DDEF7" w14:textId="77777777" w:rsidR="003E769D" w:rsidRPr="0015411D" w:rsidRDefault="003E769D" w:rsidP="00B32569">
            <w:pPr>
              <w:jc w:val="center"/>
              <w:rPr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71FF581C" w14:textId="77777777" w:rsidR="003E769D" w:rsidRPr="0015411D" w:rsidRDefault="003E769D" w:rsidP="00B32569">
            <w:pPr>
              <w:jc w:val="center"/>
              <w:rPr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712" w:type="dxa"/>
            <w:shd w:val="clear" w:color="auto" w:fill="auto"/>
            <w:vAlign w:val="center"/>
          </w:tcPr>
          <w:p w14:paraId="6BE414B8" w14:textId="77777777" w:rsidR="003E769D" w:rsidRPr="0015411D" w:rsidRDefault="003E769D" w:rsidP="00B32569">
            <w:pPr>
              <w:jc w:val="center"/>
              <w:rPr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</w:tr>
      <w:tr w:rsidR="001901B4" w:rsidRPr="00FF75C0" w14:paraId="128F857B" w14:textId="77777777" w:rsidTr="0094688D">
        <w:trPr>
          <w:trHeight w:val="687"/>
        </w:trPr>
        <w:tc>
          <w:tcPr>
            <w:tcW w:w="6521" w:type="dxa"/>
            <w:shd w:val="clear" w:color="auto" w:fill="auto"/>
            <w:vAlign w:val="center"/>
          </w:tcPr>
          <w:p w14:paraId="08022FB0" w14:textId="37BC1E8B" w:rsidR="001901B4" w:rsidRPr="007F424D" w:rsidRDefault="005359FB" w:rsidP="001901B4">
            <w:pPr>
              <w:rPr>
                <w:bCs/>
                <w:lang w:val="es-ES_tradnl"/>
              </w:rPr>
            </w:pPr>
            <w:r w:rsidRPr="007F424D">
              <w:rPr>
                <w:bCs/>
                <w:lang w:val="es-ES_tradnl"/>
              </w:rPr>
              <w:t xml:space="preserve">Trato </w:t>
            </w:r>
            <w:r w:rsidR="00EE08E9" w:rsidRPr="007F424D">
              <w:rPr>
                <w:bCs/>
                <w:lang w:val="es-ES_tradnl"/>
              </w:rPr>
              <w:t>de que</w:t>
            </w:r>
            <w:r w:rsidRPr="007F424D">
              <w:rPr>
                <w:bCs/>
                <w:lang w:val="es-ES_tradnl"/>
              </w:rPr>
              <w:t xml:space="preserve"> los demás obtengan lo que deseo a cambio de su cooperación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56EC315A" w14:textId="6E774AC4" w:rsidR="001901B4" w:rsidRPr="00C671B7" w:rsidRDefault="001901B4" w:rsidP="001901B4">
            <w:pPr>
              <w:jc w:val="center"/>
              <w:rPr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708" w:type="dxa"/>
            <w:shd w:val="clear" w:color="auto" w:fill="auto"/>
            <w:vAlign w:val="center"/>
          </w:tcPr>
          <w:p w14:paraId="3E2E2F4C" w14:textId="717C38F0" w:rsidR="001901B4" w:rsidRDefault="001901B4" w:rsidP="001901B4">
            <w:pPr>
              <w:rPr>
                <w:lang w:val="es-CO"/>
              </w:rPr>
            </w:pPr>
            <w:r>
              <w:rPr>
                <w:lang w:val="es-CO"/>
              </w:rPr>
              <w:t xml:space="preserve">  </w:t>
            </w: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0CD95C24" w14:textId="45A13337" w:rsidR="001901B4" w:rsidRPr="00C671B7" w:rsidRDefault="001901B4" w:rsidP="001901B4">
            <w:pPr>
              <w:jc w:val="center"/>
              <w:rPr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09B08947" w14:textId="5436B1B3" w:rsidR="001901B4" w:rsidRPr="00C671B7" w:rsidRDefault="001901B4" w:rsidP="001901B4">
            <w:pPr>
              <w:jc w:val="center"/>
              <w:rPr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712" w:type="dxa"/>
            <w:shd w:val="clear" w:color="auto" w:fill="auto"/>
            <w:vAlign w:val="center"/>
          </w:tcPr>
          <w:p w14:paraId="548F251C" w14:textId="514C0F5F" w:rsidR="001901B4" w:rsidRPr="00C671B7" w:rsidRDefault="001901B4" w:rsidP="001901B4">
            <w:pPr>
              <w:jc w:val="center"/>
              <w:rPr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</w:tr>
      <w:tr w:rsidR="001901B4" w:rsidRPr="00EE08E9" w14:paraId="3D1517E9" w14:textId="77777777" w:rsidTr="00B32569">
        <w:tblPrEx>
          <w:tblBorders>
            <w:top w:val="single" w:sz="6" w:space="0" w:color="000080"/>
            <w:left w:val="single" w:sz="6" w:space="0" w:color="000080"/>
            <w:right w:val="single" w:sz="6" w:space="0" w:color="000080"/>
            <w:insideH w:val="single" w:sz="6" w:space="0" w:color="000080"/>
            <w:insideV w:val="single" w:sz="6" w:space="0" w:color="000080"/>
          </w:tblBorders>
        </w:tblPrEx>
        <w:trPr>
          <w:trHeight w:val="419"/>
        </w:trPr>
        <w:tc>
          <w:tcPr>
            <w:tcW w:w="10068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 w:themeFill="background2"/>
            <w:vAlign w:val="center"/>
          </w:tcPr>
          <w:p w14:paraId="011FD403" w14:textId="53600E74" w:rsidR="001901B4" w:rsidRPr="00EE08E9" w:rsidRDefault="001901B4" w:rsidP="001901B4">
            <w:pPr>
              <w:rPr>
                <w:lang w:val="es-CO"/>
              </w:rPr>
            </w:pPr>
            <w:r>
              <w:rPr>
                <w:b/>
                <w:lang w:val="es-CO"/>
              </w:rPr>
              <w:t xml:space="preserve">Dirección por </w:t>
            </w:r>
            <w:r w:rsidR="00EE08E9">
              <w:rPr>
                <w:b/>
                <w:lang w:val="es-CO"/>
              </w:rPr>
              <w:t>excepción</w:t>
            </w:r>
          </w:p>
        </w:tc>
      </w:tr>
      <w:tr w:rsidR="001901B4" w:rsidRPr="006A6685" w14:paraId="2FCF0C81" w14:textId="77777777" w:rsidTr="00B32569">
        <w:trPr>
          <w:trHeight w:val="581"/>
        </w:trPr>
        <w:tc>
          <w:tcPr>
            <w:tcW w:w="6521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6D430E8C" w14:textId="7947805E" w:rsidR="001901B4" w:rsidRPr="003F741B" w:rsidRDefault="00EE08E9" w:rsidP="001901B4">
            <w:pPr>
              <w:rPr>
                <w:lang w:val="es-CO"/>
              </w:rPr>
            </w:pPr>
            <w:r w:rsidRPr="004773F6">
              <w:rPr>
                <w:bCs/>
                <w:lang w:val="es-ES_tradnl"/>
              </w:rPr>
              <w:t>No trato de cambiar lo que otros hacen mientras las cosas salgan bien.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40921269" w14:textId="77777777" w:rsidR="001901B4" w:rsidRPr="006A6685" w:rsidRDefault="001901B4" w:rsidP="001901B4">
            <w:pPr>
              <w:jc w:val="center"/>
              <w:rPr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3ED9223B" w14:textId="77777777" w:rsidR="001901B4" w:rsidRPr="006A6685" w:rsidRDefault="001901B4" w:rsidP="001901B4">
            <w:pPr>
              <w:jc w:val="center"/>
              <w:rPr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2B031457" w14:textId="77777777" w:rsidR="001901B4" w:rsidRPr="006A6685" w:rsidRDefault="001901B4" w:rsidP="001901B4">
            <w:pPr>
              <w:jc w:val="center"/>
              <w:rPr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4" w:space="0" w:color="000000"/>
              <w:right w:val="single" w:sz="6" w:space="0" w:color="auto"/>
            </w:tcBorders>
            <w:shd w:val="clear" w:color="auto" w:fill="auto"/>
            <w:vAlign w:val="center"/>
          </w:tcPr>
          <w:p w14:paraId="30301E74" w14:textId="77777777" w:rsidR="001901B4" w:rsidRPr="006A6685" w:rsidRDefault="001901B4" w:rsidP="001901B4">
            <w:pPr>
              <w:jc w:val="center"/>
              <w:rPr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712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410D219B" w14:textId="77777777" w:rsidR="001901B4" w:rsidRPr="006A6685" w:rsidRDefault="001901B4" w:rsidP="001901B4">
            <w:pPr>
              <w:jc w:val="center"/>
              <w:rPr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</w:tr>
      <w:tr w:rsidR="001901B4" w:rsidRPr="006A6685" w14:paraId="276B6E5E" w14:textId="77777777" w:rsidTr="00B32569">
        <w:trPr>
          <w:trHeight w:val="581"/>
        </w:trPr>
        <w:tc>
          <w:tcPr>
            <w:tcW w:w="6521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351F787F" w14:textId="2B1B0536" w:rsidR="001901B4" w:rsidRPr="003F741B" w:rsidRDefault="00EE08E9" w:rsidP="001901B4">
            <w:pPr>
              <w:rPr>
                <w:lang w:val="es-CO"/>
              </w:rPr>
            </w:pPr>
            <w:r w:rsidRPr="007F424D">
              <w:rPr>
                <w:bCs/>
                <w:lang w:val="es-ES_tradnl"/>
              </w:rPr>
              <w:t>Evito involucrarme en el trabajo de otros</w:t>
            </w:r>
            <w:r>
              <w:rPr>
                <w:bCs/>
                <w:lang w:val="es-ES_tradnl"/>
              </w:rPr>
              <w:t>.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135E6C7E" w14:textId="77777777" w:rsidR="001901B4" w:rsidRPr="006A6685" w:rsidRDefault="001901B4" w:rsidP="001901B4">
            <w:pPr>
              <w:jc w:val="center"/>
              <w:rPr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2874D4C6" w14:textId="77777777" w:rsidR="001901B4" w:rsidRPr="006A6685" w:rsidRDefault="001901B4" w:rsidP="001901B4">
            <w:pPr>
              <w:jc w:val="center"/>
              <w:rPr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25136FD8" w14:textId="77777777" w:rsidR="001901B4" w:rsidRPr="006A6685" w:rsidRDefault="001901B4" w:rsidP="001901B4">
            <w:pPr>
              <w:jc w:val="center"/>
              <w:rPr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4" w:space="0" w:color="000000"/>
              <w:right w:val="single" w:sz="6" w:space="0" w:color="auto"/>
            </w:tcBorders>
            <w:shd w:val="clear" w:color="auto" w:fill="auto"/>
            <w:vAlign w:val="center"/>
          </w:tcPr>
          <w:p w14:paraId="75B688FB" w14:textId="77777777" w:rsidR="001901B4" w:rsidRPr="006A6685" w:rsidRDefault="001901B4" w:rsidP="001901B4">
            <w:pPr>
              <w:jc w:val="center"/>
              <w:rPr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712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76B20B61" w14:textId="77777777" w:rsidR="001901B4" w:rsidRPr="006A6685" w:rsidRDefault="001901B4" w:rsidP="001901B4">
            <w:pPr>
              <w:jc w:val="center"/>
              <w:rPr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</w:tr>
      <w:tr w:rsidR="001901B4" w:rsidRPr="006A6685" w14:paraId="0825CC77" w14:textId="77777777" w:rsidTr="00B32569">
        <w:trPr>
          <w:trHeight w:val="581"/>
        </w:trPr>
        <w:tc>
          <w:tcPr>
            <w:tcW w:w="6521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5F75D5CD" w14:textId="47A1B849" w:rsidR="001901B4" w:rsidRPr="003F741B" w:rsidRDefault="00EE08E9" w:rsidP="001901B4">
            <w:pPr>
              <w:rPr>
                <w:lang w:val="es-CO"/>
              </w:rPr>
            </w:pPr>
            <w:r w:rsidRPr="007F424D">
              <w:rPr>
                <w:bCs/>
                <w:lang w:val="es-ES_tradnl"/>
              </w:rPr>
              <w:t>Demuestro que creo firmemente en el dicho “si funciona, no lo arregles”</w:t>
            </w:r>
            <w:r>
              <w:rPr>
                <w:bCs/>
                <w:lang w:val="es-ES_tradnl"/>
              </w:rPr>
              <w:t>.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46980884" w14:textId="77777777" w:rsidR="001901B4" w:rsidRPr="006A6685" w:rsidRDefault="001901B4" w:rsidP="001901B4">
            <w:pPr>
              <w:jc w:val="center"/>
              <w:rPr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518B9122" w14:textId="77777777" w:rsidR="001901B4" w:rsidRPr="006A6685" w:rsidRDefault="001901B4" w:rsidP="001901B4">
            <w:pPr>
              <w:jc w:val="center"/>
              <w:rPr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724BB5BE" w14:textId="77777777" w:rsidR="001901B4" w:rsidRPr="006A6685" w:rsidRDefault="001901B4" w:rsidP="001901B4">
            <w:pPr>
              <w:jc w:val="center"/>
              <w:rPr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4" w:space="0" w:color="000000"/>
              <w:right w:val="single" w:sz="6" w:space="0" w:color="auto"/>
            </w:tcBorders>
            <w:shd w:val="clear" w:color="auto" w:fill="auto"/>
            <w:vAlign w:val="center"/>
          </w:tcPr>
          <w:p w14:paraId="5D88258B" w14:textId="77777777" w:rsidR="001901B4" w:rsidRPr="006A6685" w:rsidRDefault="001901B4" w:rsidP="001901B4">
            <w:pPr>
              <w:jc w:val="center"/>
              <w:rPr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712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4B153883" w14:textId="77777777" w:rsidR="001901B4" w:rsidRPr="006A6685" w:rsidRDefault="001901B4" w:rsidP="001901B4">
            <w:pPr>
              <w:jc w:val="center"/>
              <w:rPr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</w:tr>
      <w:tr w:rsidR="001901B4" w:rsidRPr="006A6685" w14:paraId="44E3F5C9" w14:textId="77777777" w:rsidTr="00B32569">
        <w:trPr>
          <w:trHeight w:val="581"/>
        </w:trPr>
        <w:tc>
          <w:tcPr>
            <w:tcW w:w="6521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2D21A0A9" w14:textId="0A214AA1" w:rsidR="001901B4" w:rsidRPr="00E46349" w:rsidRDefault="00EE08E9" w:rsidP="001901B4">
            <w:pPr>
              <w:rPr>
                <w:color w:val="00B050"/>
                <w:lang w:val="es-ES_tradnl"/>
              </w:rPr>
            </w:pPr>
            <w:r w:rsidRPr="007F424D">
              <w:rPr>
                <w:bCs/>
                <w:lang w:val="es-ES_tradnl"/>
              </w:rPr>
              <w:t>Evito intervenir en el trabajo de otros, excepto cuando no se consiguen los objetivos.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7E1D4C68" w14:textId="77777777" w:rsidR="001901B4" w:rsidRPr="00885E69" w:rsidRDefault="001901B4" w:rsidP="001901B4">
            <w:pPr>
              <w:jc w:val="center"/>
              <w:rPr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450929E4" w14:textId="77777777" w:rsidR="001901B4" w:rsidRPr="006A6685" w:rsidRDefault="001901B4" w:rsidP="001901B4">
            <w:pPr>
              <w:jc w:val="center"/>
              <w:rPr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0B98F044" w14:textId="77777777" w:rsidR="001901B4" w:rsidRPr="006A6685" w:rsidRDefault="001901B4" w:rsidP="001901B4">
            <w:pPr>
              <w:jc w:val="center"/>
              <w:rPr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05460B6B" w14:textId="77777777" w:rsidR="001901B4" w:rsidRPr="006A6685" w:rsidRDefault="001901B4" w:rsidP="001901B4">
            <w:pPr>
              <w:jc w:val="center"/>
              <w:rPr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7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6B30A983" w14:textId="77777777" w:rsidR="001901B4" w:rsidRPr="006A6685" w:rsidRDefault="001901B4" w:rsidP="001901B4">
            <w:pPr>
              <w:jc w:val="center"/>
              <w:rPr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</w:tr>
      <w:tr w:rsidR="001901B4" w:rsidRPr="00E46349" w14:paraId="4598BA40" w14:textId="77777777" w:rsidTr="00B32569">
        <w:trPr>
          <w:trHeight w:val="581"/>
        </w:trPr>
        <w:tc>
          <w:tcPr>
            <w:tcW w:w="6521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7858E8C6" w14:textId="4C21E4B7" w:rsidR="001901B4" w:rsidRPr="006D0991" w:rsidRDefault="00EE08E9" w:rsidP="001901B4">
            <w:pPr>
              <w:rPr>
                <w:color w:val="00B050"/>
                <w:lang w:val="es-CO"/>
              </w:rPr>
            </w:pPr>
            <w:r w:rsidRPr="007F424D">
              <w:rPr>
                <w:bCs/>
                <w:lang w:val="es-ES_tradnl"/>
              </w:rPr>
              <w:t>No trato de hacer cambios mientras las cosas marchen bien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05E6DC15" w14:textId="77777777" w:rsidR="001901B4" w:rsidRPr="00C671B7" w:rsidRDefault="001901B4" w:rsidP="001901B4">
            <w:pPr>
              <w:jc w:val="center"/>
              <w:rPr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0495D7B1" w14:textId="77777777" w:rsidR="001901B4" w:rsidRPr="00C671B7" w:rsidRDefault="001901B4" w:rsidP="001901B4">
            <w:pPr>
              <w:jc w:val="center"/>
              <w:rPr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03804E69" w14:textId="77777777" w:rsidR="001901B4" w:rsidRPr="00C671B7" w:rsidRDefault="001901B4" w:rsidP="001901B4">
            <w:pPr>
              <w:jc w:val="center"/>
              <w:rPr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6C4CD2F5" w14:textId="77777777" w:rsidR="001901B4" w:rsidRPr="00C671B7" w:rsidRDefault="001901B4" w:rsidP="001901B4">
            <w:pPr>
              <w:jc w:val="center"/>
              <w:rPr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7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5A45DF6A" w14:textId="77777777" w:rsidR="001901B4" w:rsidRPr="00C671B7" w:rsidRDefault="001901B4" w:rsidP="001901B4">
            <w:pPr>
              <w:jc w:val="center"/>
              <w:rPr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</w:tr>
      <w:tr w:rsidR="001901B4" w:rsidRPr="006A6685" w14:paraId="2FDA67F0" w14:textId="77777777" w:rsidTr="00B32569">
        <w:trPr>
          <w:trHeight w:val="581"/>
        </w:trPr>
        <w:tc>
          <w:tcPr>
            <w:tcW w:w="6521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0F2E13CD" w14:textId="5183EFFE" w:rsidR="001901B4" w:rsidRPr="00E46349" w:rsidRDefault="00EE08E9" w:rsidP="001901B4">
            <w:pPr>
              <w:rPr>
                <w:color w:val="00B050"/>
                <w:lang w:val="es-ES_tradnl"/>
              </w:rPr>
            </w:pPr>
            <w:r w:rsidRPr="007F424D">
              <w:rPr>
                <w:bCs/>
                <w:lang w:val="es-ES_tradnl"/>
              </w:rPr>
              <w:t>Dejo que los demás sigan haciendo su trabajo como siempre lo han hecho, si no me parece necesario introducir algún cambio.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75BA5E2F" w14:textId="77777777" w:rsidR="001901B4" w:rsidRPr="00C671B7" w:rsidRDefault="001901B4" w:rsidP="001901B4">
            <w:pPr>
              <w:jc w:val="center"/>
              <w:rPr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09BC328E" w14:textId="77777777" w:rsidR="001901B4" w:rsidRPr="00C671B7" w:rsidRDefault="001901B4" w:rsidP="001901B4">
            <w:pPr>
              <w:jc w:val="center"/>
              <w:rPr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13EC2045" w14:textId="77777777" w:rsidR="001901B4" w:rsidRPr="00C671B7" w:rsidRDefault="001901B4" w:rsidP="001901B4">
            <w:pPr>
              <w:jc w:val="center"/>
              <w:rPr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649EB0C2" w14:textId="77777777" w:rsidR="001901B4" w:rsidRPr="00C671B7" w:rsidRDefault="001901B4" w:rsidP="001901B4">
            <w:pPr>
              <w:jc w:val="center"/>
              <w:rPr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7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36EFFD6F" w14:textId="77777777" w:rsidR="001901B4" w:rsidRPr="00C671B7" w:rsidRDefault="001901B4" w:rsidP="001901B4">
            <w:pPr>
              <w:jc w:val="center"/>
              <w:rPr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</w:tr>
    </w:tbl>
    <w:p w14:paraId="0C86259A" w14:textId="54959195" w:rsidR="007F5363" w:rsidRDefault="007F5363" w:rsidP="00EE08E9">
      <w:pPr>
        <w:rPr>
          <w:lang w:val="es-CO"/>
        </w:rPr>
      </w:pPr>
    </w:p>
    <w:tbl>
      <w:tblPr>
        <w:tblW w:w="983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0E0E0"/>
        <w:tblLayout w:type="fixed"/>
        <w:tblLook w:val="01E0" w:firstRow="1" w:lastRow="1" w:firstColumn="1" w:lastColumn="1" w:noHBand="0" w:noVBand="0"/>
      </w:tblPr>
      <w:tblGrid>
        <w:gridCol w:w="9836"/>
      </w:tblGrid>
      <w:tr w:rsidR="007F5363" w:rsidRPr="00E46349" w14:paraId="3E928CB2" w14:textId="77777777" w:rsidTr="00684D17">
        <w:trPr>
          <w:trHeight w:val="537"/>
        </w:trPr>
        <w:tc>
          <w:tcPr>
            <w:tcW w:w="9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115D2CF6" w14:textId="1837426B" w:rsidR="007F5363" w:rsidRPr="0015411D" w:rsidRDefault="007F5363" w:rsidP="00684D17">
            <w:pPr>
              <w:rPr>
                <w:b/>
                <w:lang w:val="es-CO"/>
              </w:rPr>
            </w:pPr>
            <w:r>
              <w:rPr>
                <w:lang w:val="es-CO"/>
              </w:rPr>
              <w:lastRenderedPageBreak/>
              <w:br w:type="page"/>
            </w:r>
            <w:r w:rsidRPr="00E519FD">
              <w:rPr>
                <w:b/>
                <w:shd w:val="clear" w:color="auto" w:fill="E7E6E6" w:themeFill="background2"/>
                <w:lang w:val="es-CO"/>
              </w:rPr>
              <w:t xml:space="preserve">Sección </w:t>
            </w:r>
            <w:r>
              <w:rPr>
                <w:b/>
                <w:shd w:val="clear" w:color="auto" w:fill="E7E6E6" w:themeFill="background2"/>
                <w:lang w:val="es-CO"/>
              </w:rPr>
              <w:t>C</w:t>
            </w:r>
            <w:r w:rsidRPr="00E519FD">
              <w:rPr>
                <w:b/>
                <w:shd w:val="clear" w:color="auto" w:fill="E7E6E6" w:themeFill="background2"/>
                <w:lang w:val="es-CO"/>
              </w:rPr>
              <w:t xml:space="preserve"> </w:t>
            </w:r>
            <w:r>
              <w:rPr>
                <w:b/>
                <w:shd w:val="clear" w:color="auto" w:fill="E7E6E6" w:themeFill="background2"/>
                <w:lang w:val="es-CO"/>
              </w:rPr>
              <w:t>–</w:t>
            </w:r>
            <w:r w:rsidRPr="00E519FD">
              <w:rPr>
                <w:b/>
                <w:shd w:val="clear" w:color="auto" w:fill="E7E6E6" w:themeFill="background2"/>
                <w:lang w:val="es-CO"/>
              </w:rPr>
              <w:t xml:space="preserve"> </w:t>
            </w:r>
            <w:r>
              <w:rPr>
                <w:b/>
                <w:shd w:val="clear" w:color="auto" w:fill="E7E6E6" w:themeFill="background2"/>
                <w:lang w:val="es-CO"/>
              </w:rPr>
              <w:t>Laissez Faire</w:t>
            </w:r>
            <w:r w:rsidRPr="0015411D">
              <w:rPr>
                <w:b/>
                <w:lang w:val="es-CO"/>
              </w:rPr>
              <w:t xml:space="preserve"> </w:t>
            </w:r>
          </w:p>
        </w:tc>
      </w:tr>
    </w:tbl>
    <w:p w14:paraId="172C4C67" w14:textId="77777777" w:rsidR="007F5363" w:rsidRDefault="007F5363" w:rsidP="007F5363">
      <w:pPr>
        <w:rPr>
          <w:lang w:val="es-CO"/>
        </w:rPr>
      </w:pPr>
      <w:r>
        <w:rPr>
          <w:lang w:val="es-CO"/>
        </w:rPr>
        <w:t>En esta sección</w:t>
      </w:r>
      <w:r w:rsidRPr="00D96914">
        <w:rPr>
          <w:lang w:val="es-CO"/>
        </w:rPr>
        <w:t xml:space="preserve"> </w:t>
      </w:r>
      <w:r>
        <w:rPr>
          <w:lang w:val="es-CO"/>
        </w:rPr>
        <w:t xml:space="preserve">indique su </w:t>
      </w:r>
      <w:r w:rsidRPr="00D96914">
        <w:rPr>
          <w:lang w:val="es-CO"/>
        </w:rPr>
        <w:t>nivel</w:t>
      </w:r>
      <w:r>
        <w:rPr>
          <w:lang w:val="es-CO"/>
        </w:rPr>
        <w:t xml:space="preserve"> de acuerdo con cada declaración marcando alguna de las opciones presentadas. </w:t>
      </w:r>
    </w:p>
    <w:p w14:paraId="197BC6B0" w14:textId="77777777" w:rsidR="007F5363" w:rsidRPr="009D753E" w:rsidRDefault="007F5363" w:rsidP="007F5363">
      <w:pPr>
        <w:rPr>
          <w:b/>
          <w:szCs w:val="20"/>
          <w:lang w:val="es-CO"/>
        </w:rPr>
      </w:pPr>
      <w:r w:rsidRPr="009D753E">
        <w:rPr>
          <w:b/>
          <w:szCs w:val="20"/>
          <w:lang w:val="es-CO"/>
        </w:rPr>
        <w:t>Nota: Encontrará declaraciones que describen “como hacemos las cosas aquí”</w:t>
      </w:r>
      <w:r>
        <w:rPr>
          <w:b/>
          <w:szCs w:val="20"/>
          <w:lang w:val="es-CO"/>
        </w:rPr>
        <w:t>.</w:t>
      </w:r>
    </w:p>
    <w:tbl>
      <w:tblPr>
        <w:tblW w:w="10068" w:type="dxa"/>
        <w:tblInd w:w="-11" w:type="dxa"/>
        <w:tblBorders>
          <w:top w:val="single" w:sz="6" w:space="0" w:color="auto"/>
          <w:left w:val="single" w:sz="6" w:space="0" w:color="auto"/>
          <w:bottom w:val="single" w:sz="6" w:space="0" w:color="000080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20" w:firstRow="1" w:lastRow="0" w:firstColumn="0" w:lastColumn="0" w:noHBand="0" w:noVBand="0"/>
      </w:tblPr>
      <w:tblGrid>
        <w:gridCol w:w="6521"/>
        <w:gridCol w:w="709"/>
        <w:gridCol w:w="708"/>
        <w:gridCol w:w="709"/>
        <w:gridCol w:w="709"/>
        <w:gridCol w:w="712"/>
      </w:tblGrid>
      <w:tr w:rsidR="007F5363" w:rsidRPr="004A13A7" w14:paraId="6662844D" w14:textId="77777777" w:rsidTr="00684D17">
        <w:trPr>
          <w:trHeight w:val="444"/>
        </w:trPr>
        <w:tc>
          <w:tcPr>
            <w:tcW w:w="10068" w:type="dxa"/>
            <w:gridSpan w:val="6"/>
            <w:shd w:val="clear" w:color="auto" w:fill="E7E6E6" w:themeFill="background2"/>
            <w:vAlign w:val="center"/>
          </w:tcPr>
          <w:p w14:paraId="3C821B6A" w14:textId="3650E00A" w:rsidR="007F5363" w:rsidRPr="0015411D" w:rsidRDefault="007F5363" w:rsidP="00684D17">
            <w:pPr>
              <w:contextualSpacing/>
              <w:rPr>
                <w:lang w:val="es-CO"/>
              </w:rPr>
            </w:pPr>
          </w:p>
        </w:tc>
      </w:tr>
      <w:tr w:rsidR="007F5363" w:rsidRPr="00494456" w14:paraId="4FEBE299" w14:textId="77777777" w:rsidTr="00684D17">
        <w:trPr>
          <w:trHeight w:val="1909"/>
        </w:trPr>
        <w:tc>
          <w:tcPr>
            <w:tcW w:w="6521" w:type="dxa"/>
            <w:vMerge w:val="restart"/>
            <w:shd w:val="clear" w:color="auto" w:fill="auto"/>
            <w:vAlign w:val="center"/>
          </w:tcPr>
          <w:p w14:paraId="6C7A7328" w14:textId="77777777" w:rsidR="007F5363" w:rsidRDefault="007F5363" w:rsidP="00684D17">
            <w:pPr>
              <w:rPr>
                <w:b/>
                <w:lang w:val="es-CO"/>
              </w:rPr>
            </w:pPr>
            <w:r>
              <w:rPr>
                <w:b/>
                <w:color w:val="000000"/>
                <w:lang w:val="es-CO"/>
              </w:rPr>
              <w:t>I</w:t>
            </w:r>
            <w:r w:rsidRPr="00A4358B">
              <w:rPr>
                <w:b/>
                <w:color w:val="000000"/>
                <w:lang w:val="es-CO"/>
              </w:rPr>
              <w:t xml:space="preserve">ndique </w:t>
            </w:r>
            <w:r>
              <w:rPr>
                <w:b/>
                <w:color w:val="000000"/>
                <w:lang w:val="es-CO"/>
              </w:rPr>
              <w:t xml:space="preserve">en una escala de 1 a 5, sabiendo que 1 indica que está en completo desacuerdo y 5 indica que está completamente de acuerdo, </w:t>
            </w:r>
            <w:r w:rsidRPr="00A4358B">
              <w:rPr>
                <w:b/>
                <w:color w:val="000000"/>
                <w:lang w:val="es-CO"/>
              </w:rPr>
              <w:t>qu</w:t>
            </w:r>
            <w:r>
              <w:rPr>
                <w:b/>
                <w:color w:val="000000"/>
                <w:lang w:val="es-CO"/>
              </w:rPr>
              <w:t>é</w:t>
            </w:r>
            <w:r w:rsidRPr="00A4358B">
              <w:rPr>
                <w:b/>
                <w:color w:val="000000"/>
                <w:lang w:val="es-CO"/>
              </w:rPr>
              <w:t xml:space="preserve"> tan relevante </w:t>
            </w:r>
            <w:r>
              <w:rPr>
                <w:b/>
                <w:color w:val="000000"/>
                <w:lang w:val="es-CO"/>
              </w:rPr>
              <w:t>son</w:t>
            </w:r>
            <w:r w:rsidRPr="00A4358B">
              <w:rPr>
                <w:b/>
                <w:color w:val="000000"/>
                <w:lang w:val="es-CO"/>
              </w:rPr>
              <w:t xml:space="preserve"> </w:t>
            </w:r>
            <w:r>
              <w:rPr>
                <w:b/>
                <w:color w:val="000000"/>
                <w:lang w:val="es-CO"/>
              </w:rPr>
              <w:t>para usted las siguientes declaraciones:</w:t>
            </w:r>
          </w:p>
          <w:p w14:paraId="30A0C908" w14:textId="77777777" w:rsidR="007F5363" w:rsidRDefault="007F5363" w:rsidP="00684D17">
            <w:pPr>
              <w:rPr>
                <w:b/>
                <w:lang w:val="es-CO"/>
              </w:rPr>
            </w:pPr>
          </w:p>
          <w:p w14:paraId="234D095B" w14:textId="77777777" w:rsidR="007F5363" w:rsidRDefault="007F5363" w:rsidP="00684D17">
            <w:pPr>
              <w:rPr>
                <w:b/>
                <w:lang w:val="es-CO"/>
              </w:rPr>
            </w:pPr>
            <w:r w:rsidRPr="00DE17F8">
              <w:rPr>
                <w:b/>
                <w:sz w:val="28"/>
                <w:lang w:val="es-CO"/>
              </w:rPr>
              <w:t>Yo...</w:t>
            </w:r>
          </w:p>
        </w:tc>
        <w:tc>
          <w:tcPr>
            <w:tcW w:w="709" w:type="dxa"/>
            <w:tcBorders>
              <w:bottom w:val="single" w:sz="6" w:space="0" w:color="auto"/>
            </w:tcBorders>
            <w:shd w:val="clear" w:color="auto" w:fill="EC938C"/>
            <w:textDirection w:val="btLr"/>
            <w:vAlign w:val="center"/>
          </w:tcPr>
          <w:p w14:paraId="5D6CAC8B" w14:textId="77777777" w:rsidR="007F5363" w:rsidRPr="00494456" w:rsidRDefault="007F5363" w:rsidP="00684D17">
            <w:pPr>
              <w:ind w:left="113" w:right="113"/>
              <w:jc w:val="center"/>
              <w:rPr>
                <w:b/>
                <w:color w:val="000000"/>
                <w:lang w:val="es-CO"/>
              </w:rPr>
            </w:pPr>
            <w:r>
              <w:rPr>
                <w:b/>
                <w:color w:val="000000"/>
                <w:sz w:val="22"/>
                <w:szCs w:val="22"/>
                <w:lang w:val="es-CO"/>
              </w:rPr>
              <w:t>Completamente en desacuerdo</w:t>
            </w:r>
          </w:p>
        </w:tc>
        <w:tc>
          <w:tcPr>
            <w:tcW w:w="708" w:type="dxa"/>
            <w:tcBorders>
              <w:bottom w:val="single" w:sz="6" w:space="0" w:color="auto"/>
            </w:tcBorders>
            <w:shd w:val="clear" w:color="auto" w:fill="F4B083" w:themeFill="accent2" w:themeFillTint="99"/>
            <w:textDirection w:val="btLr"/>
            <w:vAlign w:val="center"/>
          </w:tcPr>
          <w:p w14:paraId="2D242B16" w14:textId="77777777" w:rsidR="007F5363" w:rsidRPr="00494456" w:rsidRDefault="007F5363" w:rsidP="00684D17">
            <w:pPr>
              <w:ind w:left="113" w:right="113"/>
              <w:jc w:val="center"/>
              <w:rPr>
                <w:b/>
                <w:color w:val="000000"/>
                <w:lang w:val="es-CO"/>
              </w:rPr>
            </w:pPr>
            <w:r>
              <w:rPr>
                <w:b/>
                <w:color w:val="000000"/>
                <w:sz w:val="22"/>
                <w:szCs w:val="22"/>
                <w:lang w:val="es-CO"/>
              </w:rPr>
              <w:t xml:space="preserve"> En desacuerdo </w:t>
            </w:r>
          </w:p>
        </w:tc>
        <w:tc>
          <w:tcPr>
            <w:tcW w:w="709" w:type="dxa"/>
            <w:tcBorders>
              <w:bottom w:val="single" w:sz="6" w:space="0" w:color="auto"/>
            </w:tcBorders>
            <w:shd w:val="clear" w:color="auto" w:fill="FFE599" w:themeFill="accent4" w:themeFillTint="66"/>
            <w:textDirection w:val="btLr"/>
            <w:vAlign w:val="center"/>
          </w:tcPr>
          <w:p w14:paraId="5F95B59F" w14:textId="77777777" w:rsidR="007F5363" w:rsidRPr="00494456" w:rsidRDefault="007F5363" w:rsidP="00684D17">
            <w:pPr>
              <w:ind w:left="113" w:right="113"/>
              <w:jc w:val="center"/>
              <w:rPr>
                <w:b/>
                <w:color w:val="000000"/>
                <w:lang w:val="es-CO"/>
              </w:rPr>
            </w:pPr>
            <w:r>
              <w:rPr>
                <w:b/>
                <w:color w:val="000000"/>
                <w:sz w:val="22"/>
                <w:szCs w:val="22"/>
                <w:lang w:val="es-CO"/>
              </w:rPr>
              <w:t>Ni de acuerdo ni en desacuerdo</w:t>
            </w:r>
          </w:p>
        </w:tc>
        <w:tc>
          <w:tcPr>
            <w:tcW w:w="709" w:type="dxa"/>
            <w:tcBorders>
              <w:bottom w:val="single" w:sz="6" w:space="0" w:color="auto"/>
            </w:tcBorders>
            <w:shd w:val="clear" w:color="auto" w:fill="C5E0B3" w:themeFill="accent6" w:themeFillTint="66"/>
            <w:textDirection w:val="btLr"/>
            <w:vAlign w:val="center"/>
          </w:tcPr>
          <w:p w14:paraId="0D656B4F" w14:textId="77777777" w:rsidR="007F5363" w:rsidRPr="00494456" w:rsidRDefault="007F5363" w:rsidP="00684D17">
            <w:pPr>
              <w:ind w:left="113" w:right="113"/>
              <w:jc w:val="center"/>
              <w:rPr>
                <w:b/>
                <w:color w:val="000000"/>
                <w:lang w:val="es-CO"/>
              </w:rPr>
            </w:pPr>
            <w:r>
              <w:rPr>
                <w:b/>
                <w:color w:val="000000"/>
                <w:sz w:val="22"/>
                <w:szCs w:val="22"/>
                <w:lang w:val="es-CO"/>
              </w:rPr>
              <w:t xml:space="preserve">De acuerdo </w:t>
            </w:r>
          </w:p>
        </w:tc>
        <w:tc>
          <w:tcPr>
            <w:tcW w:w="712" w:type="dxa"/>
            <w:tcBorders>
              <w:bottom w:val="single" w:sz="6" w:space="0" w:color="auto"/>
            </w:tcBorders>
            <w:shd w:val="clear" w:color="auto" w:fill="A8D08D" w:themeFill="accent6" w:themeFillTint="99"/>
            <w:textDirection w:val="btLr"/>
            <w:vAlign w:val="center"/>
          </w:tcPr>
          <w:p w14:paraId="06D26150" w14:textId="77777777" w:rsidR="007F5363" w:rsidRPr="00494456" w:rsidRDefault="007F5363" w:rsidP="00684D17">
            <w:pPr>
              <w:ind w:left="113" w:right="113"/>
              <w:jc w:val="center"/>
              <w:rPr>
                <w:b/>
                <w:color w:val="000000"/>
                <w:lang w:val="es-CO"/>
              </w:rPr>
            </w:pPr>
            <w:r>
              <w:rPr>
                <w:b/>
                <w:color w:val="000000"/>
                <w:sz w:val="22"/>
                <w:szCs w:val="22"/>
                <w:lang w:val="es-CO"/>
              </w:rPr>
              <w:t>Completamente de acuerdo</w:t>
            </w:r>
          </w:p>
        </w:tc>
      </w:tr>
      <w:tr w:rsidR="007F5363" w:rsidRPr="00494456" w14:paraId="46A7A0F4" w14:textId="77777777" w:rsidTr="00684D17">
        <w:trPr>
          <w:trHeight w:val="636"/>
        </w:trPr>
        <w:tc>
          <w:tcPr>
            <w:tcW w:w="6521" w:type="dxa"/>
            <w:vMerge/>
            <w:shd w:val="clear" w:color="auto" w:fill="auto"/>
          </w:tcPr>
          <w:p w14:paraId="2760EBB0" w14:textId="77777777" w:rsidR="007F5363" w:rsidRPr="00B566D0" w:rsidRDefault="007F5363" w:rsidP="00684D17">
            <w:pPr>
              <w:jc w:val="center"/>
              <w:rPr>
                <w:b/>
                <w:lang w:val="es-CO"/>
              </w:rPr>
            </w:pPr>
          </w:p>
        </w:tc>
        <w:tc>
          <w:tcPr>
            <w:tcW w:w="709" w:type="dxa"/>
            <w:tcBorders>
              <w:bottom w:val="single" w:sz="6" w:space="0" w:color="auto"/>
            </w:tcBorders>
            <w:shd w:val="clear" w:color="auto" w:fill="EC938C"/>
            <w:vAlign w:val="center"/>
          </w:tcPr>
          <w:p w14:paraId="4C3E8C30" w14:textId="77777777" w:rsidR="007F5363" w:rsidRPr="00494456" w:rsidRDefault="007F5363" w:rsidP="00684D17">
            <w:pPr>
              <w:ind w:left="113" w:right="113"/>
              <w:jc w:val="center"/>
              <w:rPr>
                <w:b/>
                <w:color w:val="000000"/>
                <w:lang w:val="es-CO"/>
              </w:rPr>
            </w:pPr>
            <w:r w:rsidRPr="00494456">
              <w:rPr>
                <w:b/>
                <w:sz w:val="22"/>
                <w:szCs w:val="22"/>
                <w:lang w:val="es-CO"/>
              </w:rPr>
              <w:t>1</w:t>
            </w:r>
          </w:p>
        </w:tc>
        <w:tc>
          <w:tcPr>
            <w:tcW w:w="708" w:type="dxa"/>
            <w:tcBorders>
              <w:bottom w:val="single" w:sz="6" w:space="0" w:color="auto"/>
            </w:tcBorders>
            <w:shd w:val="clear" w:color="auto" w:fill="F4B083" w:themeFill="accent2" w:themeFillTint="99"/>
            <w:vAlign w:val="center"/>
          </w:tcPr>
          <w:p w14:paraId="1694F1B2" w14:textId="77777777" w:rsidR="007F5363" w:rsidRPr="00494456" w:rsidRDefault="007F5363" w:rsidP="00684D17">
            <w:pPr>
              <w:ind w:left="113" w:right="113"/>
              <w:jc w:val="center"/>
              <w:rPr>
                <w:b/>
                <w:color w:val="000000"/>
                <w:lang w:val="es-CO"/>
              </w:rPr>
            </w:pPr>
            <w:r w:rsidRPr="00494456">
              <w:rPr>
                <w:b/>
                <w:sz w:val="22"/>
                <w:szCs w:val="22"/>
                <w:lang w:val="es-CO"/>
              </w:rPr>
              <w:t>2</w:t>
            </w:r>
          </w:p>
        </w:tc>
        <w:tc>
          <w:tcPr>
            <w:tcW w:w="709" w:type="dxa"/>
            <w:tcBorders>
              <w:bottom w:val="single" w:sz="6" w:space="0" w:color="auto"/>
            </w:tcBorders>
            <w:shd w:val="clear" w:color="auto" w:fill="FFE599" w:themeFill="accent4" w:themeFillTint="66"/>
            <w:vAlign w:val="center"/>
          </w:tcPr>
          <w:p w14:paraId="6B08EE7C" w14:textId="77777777" w:rsidR="007F5363" w:rsidRPr="00494456" w:rsidRDefault="007F5363" w:rsidP="00684D17">
            <w:pPr>
              <w:ind w:left="113" w:right="113"/>
              <w:jc w:val="center"/>
              <w:rPr>
                <w:b/>
                <w:color w:val="000000"/>
                <w:lang w:val="es-CO"/>
              </w:rPr>
            </w:pPr>
            <w:r w:rsidRPr="00494456">
              <w:rPr>
                <w:b/>
                <w:sz w:val="22"/>
                <w:szCs w:val="22"/>
                <w:lang w:val="es-CO"/>
              </w:rPr>
              <w:t>3</w:t>
            </w:r>
          </w:p>
        </w:tc>
        <w:tc>
          <w:tcPr>
            <w:tcW w:w="709" w:type="dxa"/>
            <w:tcBorders>
              <w:bottom w:val="single" w:sz="6" w:space="0" w:color="auto"/>
            </w:tcBorders>
            <w:shd w:val="clear" w:color="auto" w:fill="C5E0B3" w:themeFill="accent6" w:themeFillTint="66"/>
            <w:vAlign w:val="center"/>
          </w:tcPr>
          <w:p w14:paraId="50B20D6C" w14:textId="77777777" w:rsidR="007F5363" w:rsidRPr="00494456" w:rsidRDefault="007F5363" w:rsidP="00684D17">
            <w:pPr>
              <w:ind w:left="113" w:right="113"/>
              <w:jc w:val="center"/>
              <w:rPr>
                <w:b/>
                <w:color w:val="000000"/>
                <w:lang w:val="es-CO"/>
              </w:rPr>
            </w:pPr>
            <w:r w:rsidRPr="00494456">
              <w:rPr>
                <w:b/>
                <w:sz w:val="22"/>
                <w:szCs w:val="22"/>
                <w:lang w:val="es-CO"/>
              </w:rPr>
              <w:t>4</w:t>
            </w:r>
          </w:p>
        </w:tc>
        <w:tc>
          <w:tcPr>
            <w:tcW w:w="712" w:type="dxa"/>
            <w:tcBorders>
              <w:bottom w:val="single" w:sz="6" w:space="0" w:color="auto"/>
            </w:tcBorders>
            <w:shd w:val="clear" w:color="auto" w:fill="A8D08D" w:themeFill="accent6" w:themeFillTint="99"/>
            <w:vAlign w:val="center"/>
          </w:tcPr>
          <w:p w14:paraId="59B9C42C" w14:textId="77777777" w:rsidR="007F5363" w:rsidRPr="00494456" w:rsidRDefault="007F5363" w:rsidP="00684D17">
            <w:pPr>
              <w:ind w:left="113" w:right="113"/>
              <w:jc w:val="center"/>
              <w:rPr>
                <w:b/>
                <w:color w:val="000000"/>
                <w:lang w:val="es-CO"/>
              </w:rPr>
            </w:pPr>
            <w:r w:rsidRPr="00494456">
              <w:rPr>
                <w:b/>
                <w:sz w:val="22"/>
                <w:szCs w:val="22"/>
                <w:lang w:val="es-CO"/>
              </w:rPr>
              <w:t>5</w:t>
            </w:r>
          </w:p>
        </w:tc>
      </w:tr>
      <w:tr w:rsidR="007F5363" w:rsidRPr="00FF75C0" w14:paraId="78F796AC" w14:textId="77777777" w:rsidTr="00684D17">
        <w:trPr>
          <w:trHeight w:val="377"/>
        </w:trPr>
        <w:tc>
          <w:tcPr>
            <w:tcW w:w="6521" w:type="dxa"/>
            <w:shd w:val="clear" w:color="auto" w:fill="auto"/>
            <w:vAlign w:val="center"/>
          </w:tcPr>
          <w:p w14:paraId="27D689BB" w14:textId="05AC42BD" w:rsidR="007F5363" w:rsidRDefault="00846FA9" w:rsidP="00684D17">
            <w:pPr>
              <w:rPr>
                <w:lang w:val="es-CO"/>
              </w:rPr>
            </w:pPr>
            <w:r w:rsidRPr="004773F6">
              <w:rPr>
                <w:bCs/>
                <w:lang w:val="es-ES_tradnl"/>
              </w:rPr>
              <w:t>Mi presencia tiene poco efecto en el rendimiento de mis colegas.</w:t>
            </w:r>
          </w:p>
        </w:tc>
        <w:tc>
          <w:tcPr>
            <w:tcW w:w="709" w:type="dxa"/>
            <w:tcBorders>
              <w:top w:val="single" w:sz="6" w:space="0" w:color="auto"/>
            </w:tcBorders>
            <w:shd w:val="clear" w:color="auto" w:fill="auto"/>
            <w:vAlign w:val="center"/>
          </w:tcPr>
          <w:p w14:paraId="6C6EA3A5" w14:textId="77777777" w:rsidR="007F5363" w:rsidRPr="0015411D" w:rsidRDefault="007F5363" w:rsidP="00684D17">
            <w:pPr>
              <w:jc w:val="center"/>
              <w:rPr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708" w:type="dxa"/>
            <w:tcBorders>
              <w:top w:val="single" w:sz="6" w:space="0" w:color="auto"/>
            </w:tcBorders>
            <w:shd w:val="clear" w:color="auto" w:fill="auto"/>
            <w:vAlign w:val="center"/>
          </w:tcPr>
          <w:p w14:paraId="6B88F38A" w14:textId="77777777" w:rsidR="007F5363" w:rsidRPr="0015411D" w:rsidRDefault="007F5363" w:rsidP="00684D17">
            <w:pPr>
              <w:rPr>
                <w:lang w:val="es-CO"/>
              </w:rPr>
            </w:pPr>
            <w:r>
              <w:rPr>
                <w:lang w:val="es-CO"/>
              </w:rPr>
              <w:t xml:space="preserve">  </w:t>
            </w: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709" w:type="dxa"/>
            <w:tcBorders>
              <w:top w:val="single" w:sz="6" w:space="0" w:color="auto"/>
            </w:tcBorders>
            <w:shd w:val="clear" w:color="auto" w:fill="auto"/>
            <w:vAlign w:val="center"/>
          </w:tcPr>
          <w:p w14:paraId="7FF3E60C" w14:textId="77777777" w:rsidR="007F5363" w:rsidRPr="0015411D" w:rsidRDefault="007F5363" w:rsidP="00684D17">
            <w:pPr>
              <w:jc w:val="center"/>
              <w:rPr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709" w:type="dxa"/>
            <w:tcBorders>
              <w:top w:val="single" w:sz="6" w:space="0" w:color="auto"/>
            </w:tcBorders>
            <w:shd w:val="clear" w:color="auto" w:fill="auto"/>
            <w:vAlign w:val="center"/>
          </w:tcPr>
          <w:p w14:paraId="4ACD505F" w14:textId="77777777" w:rsidR="007F5363" w:rsidRPr="0015411D" w:rsidRDefault="007F5363" w:rsidP="00684D17">
            <w:pPr>
              <w:jc w:val="center"/>
              <w:rPr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712" w:type="dxa"/>
            <w:tcBorders>
              <w:top w:val="single" w:sz="6" w:space="0" w:color="auto"/>
            </w:tcBorders>
            <w:shd w:val="clear" w:color="auto" w:fill="auto"/>
            <w:vAlign w:val="center"/>
          </w:tcPr>
          <w:p w14:paraId="419129A6" w14:textId="77777777" w:rsidR="007F5363" w:rsidRPr="0015411D" w:rsidRDefault="007F5363" w:rsidP="00684D17">
            <w:pPr>
              <w:jc w:val="center"/>
              <w:rPr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</w:tr>
      <w:tr w:rsidR="007F5363" w:rsidRPr="00FF75C0" w14:paraId="565D54C7" w14:textId="77777777" w:rsidTr="00684D17">
        <w:trPr>
          <w:trHeight w:val="372"/>
        </w:trPr>
        <w:tc>
          <w:tcPr>
            <w:tcW w:w="6521" w:type="dxa"/>
            <w:shd w:val="clear" w:color="auto" w:fill="auto"/>
            <w:vAlign w:val="center"/>
          </w:tcPr>
          <w:p w14:paraId="4D5C4EBA" w14:textId="63535790" w:rsidR="007F5363" w:rsidRPr="0015411D" w:rsidRDefault="00846FA9" w:rsidP="00684D17">
            <w:pPr>
              <w:rPr>
                <w:lang w:val="es-CO"/>
              </w:rPr>
            </w:pPr>
            <w:r w:rsidRPr="007F424D">
              <w:rPr>
                <w:bCs/>
                <w:lang w:val="es-ES_tradnl"/>
              </w:rPr>
              <w:t>No les digo a subordinados donde me encuentro físicamente en algunas ocasiones.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6945145A" w14:textId="77777777" w:rsidR="007F5363" w:rsidRPr="0015411D" w:rsidRDefault="007F5363" w:rsidP="00684D17">
            <w:pPr>
              <w:jc w:val="center"/>
              <w:rPr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708" w:type="dxa"/>
            <w:shd w:val="clear" w:color="auto" w:fill="auto"/>
            <w:vAlign w:val="center"/>
          </w:tcPr>
          <w:p w14:paraId="1A2AB849" w14:textId="77777777" w:rsidR="007F5363" w:rsidRPr="0015411D" w:rsidRDefault="007F5363" w:rsidP="00684D17">
            <w:pPr>
              <w:rPr>
                <w:lang w:val="es-CO"/>
              </w:rPr>
            </w:pPr>
            <w:r>
              <w:rPr>
                <w:lang w:val="es-CO"/>
              </w:rPr>
              <w:t xml:space="preserve">  </w:t>
            </w: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73EC7819" w14:textId="77777777" w:rsidR="007F5363" w:rsidRPr="0015411D" w:rsidRDefault="007F5363" w:rsidP="00684D17">
            <w:pPr>
              <w:jc w:val="center"/>
              <w:rPr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51C83E08" w14:textId="77777777" w:rsidR="007F5363" w:rsidRPr="0015411D" w:rsidRDefault="007F5363" w:rsidP="00684D17">
            <w:pPr>
              <w:jc w:val="center"/>
              <w:rPr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712" w:type="dxa"/>
            <w:shd w:val="clear" w:color="auto" w:fill="auto"/>
            <w:vAlign w:val="center"/>
          </w:tcPr>
          <w:p w14:paraId="0A00A8ED" w14:textId="77777777" w:rsidR="007F5363" w:rsidRPr="0015411D" w:rsidRDefault="007F5363" w:rsidP="00684D17">
            <w:pPr>
              <w:jc w:val="center"/>
              <w:rPr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</w:tr>
      <w:tr w:rsidR="007F5363" w:rsidRPr="00FF75C0" w14:paraId="050BCA94" w14:textId="77777777" w:rsidTr="00684D17">
        <w:trPr>
          <w:trHeight w:val="529"/>
        </w:trPr>
        <w:tc>
          <w:tcPr>
            <w:tcW w:w="6521" w:type="dxa"/>
            <w:shd w:val="clear" w:color="auto" w:fill="auto"/>
            <w:vAlign w:val="center"/>
          </w:tcPr>
          <w:p w14:paraId="558A3779" w14:textId="75B94040" w:rsidR="007F5363" w:rsidRPr="007C6AA6" w:rsidRDefault="00846FA9" w:rsidP="00684D17">
            <w:pPr>
              <w:rPr>
                <w:lang w:val="es-CO"/>
              </w:rPr>
            </w:pPr>
            <w:r w:rsidRPr="007F424D">
              <w:rPr>
                <w:bCs/>
              </w:rPr>
              <w:t>Evito tomar decisiones.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327F0D5A" w14:textId="77777777" w:rsidR="007F5363" w:rsidRPr="0015411D" w:rsidRDefault="007F5363" w:rsidP="00684D17">
            <w:pPr>
              <w:jc w:val="center"/>
              <w:rPr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708" w:type="dxa"/>
            <w:shd w:val="clear" w:color="auto" w:fill="auto"/>
            <w:vAlign w:val="center"/>
          </w:tcPr>
          <w:p w14:paraId="4F2FFADB" w14:textId="77777777" w:rsidR="007F5363" w:rsidRPr="0015411D" w:rsidRDefault="007F5363" w:rsidP="00684D17">
            <w:pPr>
              <w:jc w:val="center"/>
              <w:rPr>
                <w:lang w:val="es-CO"/>
              </w:rPr>
            </w:pPr>
            <w:r>
              <w:rPr>
                <w:lang w:val="es-CO"/>
              </w:rPr>
              <w:t xml:space="preserve">  </w:t>
            </w: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7EB77022" w14:textId="77777777" w:rsidR="007F5363" w:rsidRPr="0015411D" w:rsidRDefault="007F5363" w:rsidP="00684D17">
            <w:pPr>
              <w:jc w:val="center"/>
              <w:rPr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5E55BA9E" w14:textId="77777777" w:rsidR="007F5363" w:rsidRPr="0015411D" w:rsidRDefault="007F5363" w:rsidP="00684D17">
            <w:pPr>
              <w:jc w:val="center"/>
              <w:rPr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712" w:type="dxa"/>
            <w:shd w:val="clear" w:color="auto" w:fill="auto"/>
            <w:vAlign w:val="center"/>
          </w:tcPr>
          <w:p w14:paraId="19E51964" w14:textId="77777777" w:rsidR="007F5363" w:rsidRPr="0015411D" w:rsidRDefault="007F5363" w:rsidP="00684D17">
            <w:pPr>
              <w:jc w:val="center"/>
              <w:rPr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</w:tr>
      <w:tr w:rsidR="007F5363" w:rsidRPr="00FF75C0" w14:paraId="0B114DB6" w14:textId="77777777" w:rsidTr="00684D17">
        <w:trPr>
          <w:trHeight w:val="825"/>
        </w:trPr>
        <w:tc>
          <w:tcPr>
            <w:tcW w:w="6521" w:type="dxa"/>
            <w:shd w:val="clear" w:color="auto" w:fill="auto"/>
            <w:vAlign w:val="center"/>
          </w:tcPr>
          <w:p w14:paraId="30673A8D" w14:textId="597ACDA2" w:rsidR="007F5363" w:rsidRPr="007C6AA6" w:rsidRDefault="00846FA9" w:rsidP="00684D17">
            <w:pPr>
              <w:rPr>
                <w:lang w:val="es-CO"/>
              </w:rPr>
            </w:pPr>
            <w:r w:rsidRPr="007F424D">
              <w:rPr>
                <w:bCs/>
                <w:lang w:val="es-ES_tradnl"/>
              </w:rPr>
              <w:t>Soy difícil de encontrar cuando surge un problema</w:t>
            </w:r>
            <w:r>
              <w:rPr>
                <w:bCs/>
                <w:lang w:val="es-ES_tradnl"/>
              </w:rPr>
              <w:t>.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033E0233" w14:textId="77777777" w:rsidR="007F5363" w:rsidRPr="0015411D" w:rsidRDefault="007F5363" w:rsidP="00684D17">
            <w:pPr>
              <w:jc w:val="center"/>
              <w:rPr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708" w:type="dxa"/>
            <w:shd w:val="clear" w:color="auto" w:fill="auto"/>
            <w:vAlign w:val="center"/>
          </w:tcPr>
          <w:p w14:paraId="7CE7233C" w14:textId="77777777" w:rsidR="007F5363" w:rsidRPr="0015411D" w:rsidRDefault="007F5363" w:rsidP="00684D17">
            <w:pPr>
              <w:rPr>
                <w:lang w:val="es-CO"/>
              </w:rPr>
            </w:pPr>
            <w:r>
              <w:rPr>
                <w:lang w:val="es-CO"/>
              </w:rPr>
              <w:t xml:space="preserve">  </w:t>
            </w: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4A3FA44B" w14:textId="77777777" w:rsidR="007F5363" w:rsidRPr="0015411D" w:rsidRDefault="007F5363" w:rsidP="00684D17">
            <w:pPr>
              <w:jc w:val="center"/>
              <w:rPr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068EA698" w14:textId="77777777" w:rsidR="007F5363" w:rsidRPr="0015411D" w:rsidRDefault="007F5363" w:rsidP="00684D17">
            <w:pPr>
              <w:jc w:val="center"/>
              <w:rPr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712" w:type="dxa"/>
            <w:shd w:val="clear" w:color="auto" w:fill="auto"/>
            <w:vAlign w:val="center"/>
          </w:tcPr>
          <w:p w14:paraId="2999C46D" w14:textId="77777777" w:rsidR="007F5363" w:rsidRPr="0015411D" w:rsidRDefault="007F5363" w:rsidP="00684D17">
            <w:pPr>
              <w:jc w:val="center"/>
              <w:rPr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</w:tr>
      <w:tr w:rsidR="007F5363" w:rsidRPr="00FF75C0" w14:paraId="404B01E5" w14:textId="77777777" w:rsidTr="00684D17">
        <w:trPr>
          <w:trHeight w:val="825"/>
        </w:trPr>
        <w:tc>
          <w:tcPr>
            <w:tcW w:w="6521" w:type="dxa"/>
            <w:shd w:val="clear" w:color="auto" w:fill="auto"/>
            <w:vAlign w:val="center"/>
          </w:tcPr>
          <w:p w14:paraId="31DEF6DD" w14:textId="232FFE84" w:rsidR="007F5363" w:rsidRPr="007F424D" w:rsidRDefault="00846FA9" w:rsidP="00684D17">
            <w:pPr>
              <w:rPr>
                <w:bCs/>
                <w:lang w:val="es-ES_tradnl"/>
              </w:rPr>
            </w:pPr>
            <w:r w:rsidRPr="007F424D">
              <w:rPr>
                <w:bCs/>
                <w:lang w:val="es-ES_tradnl"/>
              </w:rPr>
              <w:t>Evito decirles a otros cómo se tienen que hacer las cosas</w:t>
            </w:r>
            <w:r>
              <w:rPr>
                <w:bCs/>
                <w:lang w:val="es-ES_tradnl"/>
              </w:rPr>
              <w:t>.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51B15B85" w14:textId="77777777" w:rsidR="007F5363" w:rsidRPr="00C671B7" w:rsidRDefault="007F5363" w:rsidP="00684D17">
            <w:pPr>
              <w:jc w:val="center"/>
              <w:rPr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708" w:type="dxa"/>
            <w:shd w:val="clear" w:color="auto" w:fill="auto"/>
            <w:vAlign w:val="center"/>
          </w:tcPr>
          <w:p w14:paraId="1C10D1FD" w14:textId="77777777" w:rsidR="007F5363" w:rsidRDefault="007F5363" w:rsidP="00684D17">
            <w:pPr>
              <w:rPr>
                <w:lang w:val="es-CO"/>
              </w:rPr>
            </w:pPr>
            <w:r>
              <w:rPr>
                <w:lang w:val="es-CO"/>
              </w:rPr>
              <w:t xml:space="preserve">  </w:t>
            </w: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4C549420" w14:textId="77777777" w:rsidR="007F5363" w:rsidRPr="00C671B7" w:rsidRDefault="007F5363" w:rsidP="00684D17">
            <w:pPr>
              <w:jc w:val="center"/>
              <w:rPr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63C378D3" w14:textId="77777777" w:rsidR="007F5363" w:rsidRPr="00C671B7" w:rsidRDefault="007F5363" w:rsidP="00684D17">
            <w:pPr>
              <w:jc w:val="center"/>
              <w:rPr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712" w:type="dxa"/>
            <w:shd w:val="clear" w:color="auto" w:fill="auto"/>
            <w:vAlign w:val="center"/>
          </w:tcPr>
          <w:p w14:paraId="5CFF1164" w14:textId="77777777" w:rsidR="007F5363" w:rsidRPr="00C671B7" w:rsidRDefault="007F5363" w:rsidP="00684D17">
            <w:pPr>
              <w:jc w:val="center"/>
              <w:rPr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</w:tr>
      <w:tr w:rsidR="007F5363" w:rsidRPr="006A6685" w14:paraId="5FEDA063" w14:textId="77777777" w:rsidTr="00684D17">
        <w:trPr>
          <w:trHeight w:val="581"/>
        </w:trPr>
        <w:tc>
          <w:tcPr>
            <w:tcW w:w="6521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73887F5E" w14:textId="679FB0A6" w:rsidR="007F5363" w:rsidRPr="003F741B" w:rsidRDefault="00846FA9" w:rsidP="00684D17">
            <w:pPr>
              <w:rPr>
                <w:lang w:val="es-CO"/>
              </w:rPr>
            </w:pPr>
            <w:r w:rsidRPr="007F424D">
              <w:rPr>
                <w:bCs/>
                <w:lang w:val="es-ES_tradnl"/>
              </w:rPr>
              <w:t>Es probable que esté ausente cuando se me necesita</w:t>
            </w:r>
            <w:r>
              <w:rPr>
                <w:bCs/>
                <w:lang w:val="es-ES_tradnl"/>
              </w:rPr>
              <w:t>.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568B232C" w14:textId="77777777" w:rsidR="007F5363" w:rsidRPr="006A6685" w:rsidRDefault="007F5363" w:rsidP="00684D17">
            <w:pPr>
              <w:jc w:val="center"/>
              <w:rPr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32D129B9" w14:textId="77777777" w:rsidR="007F5363" w:rsidRPr="006A6685" w:rsidRDefault="007F5363" w:rsidP="00684D17">
            <w:pPr>
              <w:jc w:val="center"/>
              <w:rPr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1D3A76C6" w14:textId="77777777" w:rsidR="007F5363" w:rsidRPr="006A6685" w:rsidRDefault="007F5363" w:rsidP="00684D17">
            <w:pPr>
              <w:jc w:val="center"/>
              <w:rPr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4" w:space="0" w:color="000000"/>
              <w:right w:val="single" w:sz="6" w:space="0" w:color="auto"/>
            </w:tcBorders>
            <w:shd w:val="clear" w:color="auto" w:fill="auto"/>
            <w:vAlign w:val="center"/>
          </w:tcPr>
          <w:p w14:paraId="66EB583A" w14:textId="77777777" w:rsidR="007F5363" w:rsidRPr="006A6685" w:rsidRDefault="007F5363" w:rsidP="00684D17">
            <w:pPr>
              <w:jc w:val="center"/>
              <w:rPr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712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6DA4A227" w14:textId="77777777" w:rsidR="007F5363" w:rsidRPr="006A6685" w:rsidRDefault="007F5363" w:rsidP="00684D17">
            <w:pPr>
              <w:jc w:val="center"/>
              <w:rPr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</w:tr>
    </w:tbl>
    <w:p w14:paraId="3E2E4696" w14:textId="1039213A" w:rsidR="003E769D" w:rsidRDefault="007F5363" w:rsidP="00670000">
      <w:pPr>
        <w:rPr>
          <w:lang w:val="es-CO"/>
        </w:rPr>
      </w:pPr>
      <w:r>
        <w:rPr>
          <w:lang w:val="es-CO"/>
        </w:rPr>
        <w:br w:type="column"/>
      </w:r>
    </w:p>
    <w:tbl>
      <w:tblPr>
        <w:tblW w:w="1006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0E0E0"/>
        <w:tblLayout w:type="fixed"/>
        <w:tblLook w:val="01E0" w:firstRow="1" w:lastRow="1" w:firstColumn="1" w:lastColumn="1" w:noHBand="0" w:noVBand="0"/>
      </w:tblPr>
      <w:tblGrid>
        <w:gridCol w:w="6521"/>
        <w:gridCol w:w="709"/>
        <w:gridCol w:w="708"/>
        <w:gridCol w:w="709"/>
        <w:gridCol w:w="709"/>
        <w:gridCol w:w="709"/>
      </w:tblGrid>
      <w:tr w:rsidR="00670000" w:rsidRPr="00904700" w14:paraId="34FE530D" w14:textId="77777777" w:rsidTr="003C3040">
        <w:trPr>
          <w:trHeight w:val="380"/>
        </w:trPr>
        <w:tc>
          <w:tcPr>
            <w:tcW w:w="1006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312008CC" w14:textId="6C2B51BA" w:rsidR="00670000" w:rsidRPr="00904700" w:rsidRDefault="00670000" w:rsidP="003C3040">
            <w:pPr>
              <w:rPr>
                <w:b/>
                <w:lang w:val="es-CO"/>
              </w:rPr>
            </w:pPr>
            <w:r>
              <w:rPr>
                <w:lang w:val="es-CO"/>
              </w:rPr>
              <w:br w:type="column"/>
            </w:r>
            <w:r w:rsidRPr="00904700">
              <w:rPr>
                <w:lang w:val="es-CO"/>
              </w:rPr>
              <w:br w:type="page"/>
            </w:r>
            <w:r w:rsidRPr="00E519FD">
              <w:rPr>
                <w:b/>
                <w:shd w:val="clear" w:color="auto" w:fill="E7E6E6" w:themeFill="background2"/>
                <w:lang w:val="es-CO"/>
              </w:rPr>
              <w:t xml:space="preserve">Sección </w:t>
            </w:r>
            <w:r w:rsidR="00F122C2">
              <w:rPr>
                <w:b/>
                <w:shd w:val="clear" w:color="auto" w:fill="E7E6E6" w:themeFill="background2"/>
                <w:lang w:val="es-CO"/>
              </w:rPr>
              <w:t>D</w:t>
            </w:r>
            <w:r w:rsidRPr="00E519FD">
              <w:rPr>
                <w:b/>
                <w:shd w:val="clear" w:color="auto" w:fill="E7E6E6" w:themeFill="background2"/>
                <w:lang w:val="es-CO"/>
              </w:rPr>
              <w:t xml:space="preserve"> - </w:t>
            </w:r>
            <w:r>
              <w:rPr>
                <w:b/>
                <w:lang w:val="es-CO"/>
              </w:rPr>
              <w:t>Efectividad O</w:t>
            </w:r>
            <w:r w:rsidRPr="00E8622A">
              <w:rPr>
                <w:b/>
                <w:lang w:val="es-CO"/>
              </w:rPr>
              <w:t>pera</w:t>
            </w:r>
            <w:r>
              <w:rPr>
                <w:b/>
                <w:lang w:val="es-CO"/>
              </w:rPr>
              <w:t xml:space="preserve">cional </w:t>
            </w:r>
          </w:p>
        </w:tc>
      </w:tr>
      <w:tr w:rsidR="00670000" w:rsidRPr="00A4358B" w14:paraId="152CBBF1" w14:textId="77777777" w:rsidTr="003C3040">
        <w:tblPrEx>
          <w:tblBorders>
            <w:top w:val="single" w:sz="6" w:space="0" w:color="000080"/>
            <w:left w:val="single" w:sz="6" w:space="0" w:color="000080"/>
            <w:bottom w:val="single" w:sz="6" w:space="0" w:color="000080"/>
            <w:right w:val="single" w:sz="6" w:space="0" w:color="000080"/>
            <w:insideH w:val="single" w:sz="6" w:space="0" w:color="000080"/>
            <w:insideV w:val="single" w:sz="6" w:space="0" w:color="000080"/>
          </w:tblBorders>
          <w:shd w:val="clear" w:color="auto" w:fill="auto"/>
          <w:tblLook w:val="0020" w:firstRow="1" w:lastRow="0" w:firstColumn="0" w:lastColumn="0" w:noHBand="0" w:noVBand="0"/>
        </w:tblPrEx>
        <w:trPr>
          <w:trHeight w:val="1811"/>
        </w:trPr>
        <w:tc>
          <w:tcPr>
            <w:tcW w:w="6521" w:type="dxa"/>
            <w:vMerge w:val="restart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BC4E481" w14:textId="77777777" w:rsidR="00670000" w:rsidRDefault="00670000" w:rsidP="003C3040">
            <w:pPr>
              <w:rPr>
                <w:b/>
                <w:lang w:val="es-CO"/>
              </w:rPr>
            </w:pPr>
            <w:r>
              <w:rPr>
                <w:b/>
                <w:color w:val="000000"/>
                <w:lang w:val="es-CO"/>
              </w:rPr>
              <w:t>I</w:t>
            </w:r>
            <w:r w:rsidRPr="00A4358B">
              <w:rPr>
                <w:b/>
                <w:color w:val="000000"/>
                <w:lang w:val="es-CO"/>
              </w:rPr>
              <w:t xml:space="preserve">ndique </w:t>
            </w:r>
            <w:r>
              <w:rPr>
                <w:b/>
                <w:color w:val="000000"/>
                <w:lang w:val="es-CO"/>
              </w:rPr>
              <w:t xml:space="preserve">en una escala de 1 a 5, sabiendo que 1 indica que está en completo desacuerdo y 5 indica que está completamente de acuerdo, </w:t>
            </w:r>
            <w:r w:rsidRPr="00A4358B">
              <w:rPr>
                <w:b/>
                <w:color w:val="000000"/>
                <w:lang w:val="es-CO"/>
              </w:rPr>
              <w:t xml:space="preserve">que tan relevante </w:t>
            </w:r>
            <w:r>
              <w:rPr>
                <w:b/>
                <w:color w:val="000000"/>
                <w:lang w:val="es-CO"/>
              </w:rPr>
              <w:t>son</w:t>
            </w:r>
            <w:r w:rsidRPr="00A4358B">
              <w:rPr>
                <w:b/>
                <w:color w:val="000000"/>
                <w:lang w:val="es-CO"/>
              </w:rPr>
              <w:t xml:space="preserve"> </w:t>
            </w:r>
            <w:r>
              <w:rPr>
                <w:b/>
                <w:color w:val="000000"/>
                <w:lang w:val="es-CO"/>
              </w:rPr>
              <w:t>para usted las siguientes declaraciones:</w:t>
            </w:r>
          </w:p>
          <w:p w14:paraId="6B7EE6FA" w14:textId="77777777" w:rsidR="00670000" w:rsidRDefault="00670000" w:rsidP="003C3040">
            <w:pPr>
              <w:rPr>
                <w:b/>
                <w:lang w:val="es-CO"/>
              </w:rPr>
            </w:pPr>
          </w:p>
          <w:p w14:paraId="7E6FF4E9" w14:textId="77777777" w:rsidR="00670000" w:rsidRPr="00A4358B" w:rsidRDefault="00670000" w:rsidP="003C3040">
            <w:pPr>
              <w:rPr>
                <w:b/>
                <w:color w:val="000000"/>
                <w:lang w:val="es-CO"/>
              </w:rPr>
            </w:pPr>
            <w:r w:rsidRPr="004D284C">
              <w:rPr>
                <w:b/>
                <w:sz w:val="28"/>
                <w:lang w:val="es-CO"/>
              </w:rPr>
              <w:t>En mi cargo...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C938C"/>
            <w:textDirection w:val="btLr"/>
            <w:vAlign w:val="center"/>
          </w:tcPr>
          <w:p w14:paraId="281384A9" w14:textId="77777777" w:rsidR="00670000" w:rsidRPr="00A4358B" w:rsidRDefault="00670000" w:rsidP="003C3040">
            <w:pPr>
              <w:ind w:left="113" w:right="113"/>
              <w:jc w:val="center"/>
              <w:rPr>
                <w:b/>
                <w:color w:val="000000"/>
                <w:lang w:val="es-CO"/>
              </w:rPr>
            </w:pPr>
            <w:r>
              <w:rPr>
                <w:b/>
                <w:color w:val="000000"/>
                <w:sz w:val="22"/>
                <w:szCs w:val="22"/>
                <w:lang w:val="es-CO"/>
              </w:rPr>
              <w:t>Completamente en desacuerdo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  <w:textDirection w:val="btLr"/>
            <w:vAlign w:val="center"/>
          </w:tcPr>
          <w:p w14:paraId="0FD4FE2C" w14:textId="77777777" w:rsidR="00670000" w:rsidRPr="00A4358B" w:rsidRDefault="00670000" w:rsidP="003C3040">
            <w:pPr>
              <w:ind w:left="113" w:right="113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  <w:sz w:val="22"/>
                <w:szCs w:val="22"/>
                <w:lang w:val="es-CO"/>
              </w:rPr>
              <w:t xml:space="preserve"> En desacuerdo 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textDirection w:val="btLr"/>
            <w:vAlign w:val="center"/>
          </w:tcPr>
          <w:p w14:paraId="792788FD" w14:textId="77777777" w:rsidR="00670000" w:rsidRPr="00A4358B" w:rsidRDefault="00670000" w:rsidP="003C3040">
            <w:pPr>
              <w:ind w:left="113" w:right="113"/>
              <w:jc w:val="center"/>
              <w:rPr>
                <w:b/>
                <w:color w:val="000000"/>
                <w:lang w:val="es-CO"/>
              </w:rPr>
            </w:pPr>
            <w:r>
              <w:rPr>
                <w:b/>
                <w:color w:val="000000"/>
                <w:sz w:val="22"/>
                <w:szCs w:val="22"/>
                <w:lang w:val="es-CO"/>
              </w:rPr>
              <w:t>Ni de acuerdo ni en desacuerdo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textDirection w:val="btLr"/>
            <w:vAlign w:val="center"/>
          </w:tcPr>
          <w:p w14:paraId="7CBF5C26" w14:textId="77777777" w:rsidR="00670000" w:rsidRPr="00A4358B" w:rsidRDefault="00670000" w:rsidP="003C3040">
            <w:pPr>
              <w:ind w:left="113" w:right="113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  <w:sz w:val="22"/>
                <w:szCs w:val="22"/>
                <w:lang w:val="es-CO"/>
              </w:rPr>
              <w:t xml:space="preserve">De acuerdo 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8D08D" w:themeFill="accent6" w:themeFillTint="99"/>
            <w:textDirection w:val="btLr"/>
            <w:vAlign w:val="center"/>
          </w:tcPr>
          <w:p w14:paraId="543F22F4" w14:textId="77777777" w:rsidR="00670000" w:rsidRPr="00A4358B" w:rsidRDefault="00670000" w:rsidP="003C3040">
            <w:pPr>
              <w:ind w:left="113" w:right="113"/>
              <w:jc w:val="center"/>
              <w:rPr>
                <w:b/>
                <w:color w:val="000000"/>
                <w:lang w:val="es-CO"/>
              </w:rPr>
            </w:pPr>
            <w:r>
              <w:rPr>
                <w:b/>
                <w:color w:val="000000"/>
                <w:sz w:val="22"/>
                <w:szCs w:val="22"/>
                <w:lang w:val="es-CO"/>
              </w:rPr>
              <w:t>Completamente de acuerdo</w:t>
            </w:r>
          </w:p>
        </w:tc>
      </w:tr>
      <w:tr w:rsidR="00670000" w:rsidRPr="00C144E0" w14:paraId="4DF0EA69" w14:textId="77777777" w:rsidTr="003C3040">
        <w:tblPrEx>
          <w:tblBorders>
            <w:top w:val="single" w:sz="6" w:space="0" w:color="000080"/>
            <w:left w:val="single" w:sz="6" w:space="0" w:color="000080"/>
            <w:bottom w:val="single" w:sz="6" w:space="0" w:color="000080"/>
            <w:right w:val="single" w:sz="6" w:space="0" w:color="000080"/>
            <w:insideH w:val="single" w:sz="6" w:space="0" w:color="000080"/>
            <w:insideV w:val="single" w:sz="6" w:space="0" w:color="000080"/>
          </w:tblBorders>
          <w:shd w:val="clear" w:color="auto" w:fill="auto"/>
          <w:tblLook w:val="0020" w:firstRow="1" w:lastRow="0" w:firstColumn="0" w:lastColumn="0" w:noHBand="0" w:noVBand="0"/>
        </w:tblPrEx>
        <w:trPr>
          <w:trHeight w:val="586"/>
        </w:trPr>
        <w:tc>
          <w:tcPr>
            <w:tcW w:w="652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032C319" w14:textId="77777777" w:rsidR="00670000" w:rsidRPr="00A4358B" w:rsidRDefault="00670000" w:rsidP="003C3040">
            <w:pPr>
              <w:rPr>
                <w:color w:val="00000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C938C"/>
            <w:vAlign w:val="center"/>
          </w:tcPr>
          <w:p w14:paraId="667378E9" w14:textId="77777777" w:rsidR="00670000" w:rsidRPr="00C144E0" w:rsidRDefault="00670000" w:rsidP="003C3040">
            <w:pPr>
              <w:jc w:val="center"/>
              <w:rPr>
                <w:b/>
              </w:rPr>
            </w:pPr>
            <w:r w:rsidRPr="004D1555">
              <w:rPr>
                <w:b/>
                <w:color w:val="000000"/>
                <w:sz w:val="22"/>
                <w:szCs w:val="22"/>
                <w:lang w:val="es-CO"/>
              </w:rPr>
              <w:t>1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  <w:vAlign w:val="center"/>
          </w:tcPr>
          <w:p w14:paraId="76F272F6" w14:textId="77777777" w:rsidR="00670000" w:rsidRPr="00C144E0" w:rsidRDefault="00670000" w:rsidP="003C3040">
            <w:pPr>
              <w:jc w:val="center"/>
              <w:rPr>
                <w:b/>
              </w:rPr>
            </w:pPr>
            <w:r w:rsidRPr="004D1555">
              <w:rPr>
                <w:b/>
                <w:color w:val="000000"/>
                <w:sz w:val="22"/>
                <w:szCs w:val="22"/>
                <w:lang w:val="es-CO"/>
              </w:rPr>
              <w:t>2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4E312BEC" w14:textId="77777777" w:rsidR="00670000" w:rsidRPr="00C144E0" w:rsidRDefault="00670000" w:rsidP="003C3040">
            <w:pPr>
              <w:jc w:val="center"/>
              <w:rPr>
                <w:b/>
              </w:rPr>
            </w:pPr>
            <w:r w:rsidRPr="004D1555">
              <w:rPr>
                <w:b/>
                <w:color w:val="000000"/>
                <w:sz w:val="22"/>
                <w:szCs w:val="22"/>
                <w:lang w:val="es-CO"/>
              </w:rPr>
              <w:t>3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14:paraId="4F6ECD95" w14:textId="77777777" w:rsidR="00670000" w:rsidRPr="00C144E0" w:rsidRDefault="00670000" w:rsidP="003C3040">
            <w:pPr>
              <w:jc w:val="center"/>
              <w:rPr>
                <w:b/>
              </w:rPr>
            </w:pPr>
            <w:r w:rsidRPr="004D1555">
              <w:rPr>
                <w:b/>
                <w:color w:val="000000"/>
                <w:sz w:val="22"/>
                <w:szCs w:val="22"/>
                <w:lang w:val="es-CO"/>
              </w:rPr>
              <w:t>4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8D08D" w:themeFill="accent6" w:themeFillTint="99"/>
            <w:vAlign w:val="center"/>
          </w:tcPr>
          <w:p w14:paraId="68D1A697" w14:textId="77777777" w:rsidR="00670000" w:rsidRPr="00C144E0" w:rsidRDefault="00670000" w:rsidP="003C3040">
            <w:pPr>
              <w:jc w:val="center"/>
              <w:rPr>
                <w:b/>
              </w:rPr>
            </w:pPr>
            <w:r w:rsidRPr="004D1555">
              <w:rPr>
                <w:b/>
                <w:color w:val="000000"/>
                <w:sz w:val="22"/>
                <w:szCs w:val="22"/>
                <w:lang w:val="es-CO"/>
              </w:rPr>
              <w:t>5</w:t>
            </w:r>
          </w:p>
        </w:tc>
      </w:tr>
      <w:tr w:rsidR="00670000" w:rsidRPr="00C97074" w14:paraId="5AA1AD6E" w14:textId="77777777" w:rsidTr="003C3040">
        <w:tblPrEx>
          <w:tblBorders>
            <w:top w:val="single" w:sz="6" w:space="0" w:color="000080"/>
            <w:left w:val="single" w:sz="6" w:space="0" w:color="000080"/>
            <w:bottom w:val="single" w:sz="6" w:space="0" w:color="000080"/>
            <w:right w:val="single" w:sz="6" w:space="0" w:color="000080"/>
            <w:insideH w:val="single" w:sz="6" w:space="0" w:color="000080"/>
            <w:insideV w:val="single" w:sz="6" w:space="0" w:color="000080"/>
          </w:tblBorders>
          <w:shd w:val="clear" w:color="auto" w:fill="auto"/>
          <w:tblLook w:val="0020" w:firstRow="1" w:lastRow="0" w:firstColumn="0" w:lastColumn="0" w:noHBand="0" w:noVBand="0"/>
        </w:tblPrEx>
        <w:trPr>
          <w:trHeight w:val="352"/>
        </w:trPr>
        <w:tc>
          <w:tcPr>
            <w:tcW w:w="10065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 w:themeFill="background2"/>
            <w:vAlign w:val="center"/>
          </w:tcPr>
          <w:p w14:paraId="2E5DAC24" w14:textId="77777777" w:rsidR="00670000" w:rsidRPr="00C97074" w:rsidRDefault="00670000" w:rsidP="003C3040">
            <w:pPr>
              <w:contextualSpacing/>
              <w:rPr>
                <w:sz w:val="36"/>
                <w:szCs w:val="36"/>
                <w:lang w:val="es-CO"/>
              </w:rPr>
            </w:pPr>
            <w:r>
              <w:rPr>
                <w:b/>
                <w:lang w:val="es-CO"/>
              </w:rPr>
              <w:t xml:space="preserve">Calidad </w:t>
            </w:r>
          </w:p>
        </w:tc>
      </w:tr>
      <w:tr w:rsidR="00670000" w:rsidRPr="00C671B7" w14:paraId="035D7187" w14:textId="77777777" w:rsidTr="003C3040">
        <w:tblPrEx>
          <w:tblBorders>
            <w:top w:val="single" w:sz="6" w:space="0" w:color="000080"/>
            <w:left w:val="single" w:sz="6" w:space="0" w:color="000080"/>
            <w:bottom w:val="single" w:sz="6" w:space="0" w:color="000080"/>
            <w:right w:val="single" w:sz="6" w:space="0" w:color="000080"/>
            <w:insideH w:val="single" w:sz="6" w:space="0" w:color="000080"/>
            <w:insideV w:val="single" w:sz="6" w:space="0" w:color="000080"/>
          </w:tblBorders>
          <w:shd w:val="clear" w:color="auto" w:fill="auto"/>
          <w:tblLook w:val="0020" w:firstRow="1" w:lastRow="0" w:firstColumn="0" w:lastColumn="0" w:noHBand="0" w:noVBand="0"/>
        </w:tblPrEx>
        <w:trPr>
          <w:trHeight w:val="397"/>
        </w:trPr>
        <w:tc>
          <w:tcPr>
            <w:tcW w:w="6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7873253" w14:textId="77777777" w:rsidR="00670000" w:rsidRPr="003F741B" w:rsidRDefault="00670000" w:rsidP="003C3040">
            <w:pPr>
              <w:contextualSpacing/>
              <w:rPr>
                <w:lang w:val="es-CO"/>
              </w:rPr>
            </w:pPr>
            <w:r w:rsidRPr="003F741B">
              <w:rPr>
                <w:lang w:val="es-CO"/>
              </w:rPr>
              <w:t xml:space="preserve">La innovación me permite entregar a la </w:t>
            </w:r>
            <w:r>
              <w:rPr>
                <w:lang w:val="es-CO"/>
              </w:rPr>
              <w:t>organización</w:t>
            </w:r>
            <w:r w:rsidRPr="003F741B">
              <w:rPr>
                <w:lang w:val="es-CO"/>
              </w:rPr>
              <w:t xml:space="preserve"> y/o </w:t>
            </w:r>
            <w:r>
              <w:rPr>
                <w:lang w:val="es-CO"/>
              </w:rPr>
              <w:t>la comunidad</w:t>
            </w:r>
            <w:r w:rsidRPr="003F741B">
              <w:rPr>
                <w:lang w:val="es-CO"/>
              </w:rPr>
              <w:t xml:space="preserve"> servicios o productos mejorados</w:t>
            </w:r>
            <w:r>
              <w:rPr>
                <w:lang w:val="es-CO"/>
              </w:rPr>
              <w:t xml:space="preserve"> y confiables</w:t>
            </w:r>
            <w:r w:rsidRPr="003F741B">
              <w:rPr>
                <w:lang w:val="es-CO"/>
              </w:rPr>
              <w:t>.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8A25A10" w14:textId="77777777" w:rsidR="00670000" w:rsidRPr="00C671B7" w:rsidRDefault="00670000" w:rsidP="003C3040">
            <w:pPr>
              <w:contextualSpacing/>
              <w:jc w:val="center"/>
              <w:rPr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76615B1" w14:textId="77777777" w:rsidR="00670000" w:rsidRPr="00C671B7" w:rsidRDefault="00670000" w:rsidP="003C3040">
            <w:pPr>
              <w:contextualSpacing/>
              <w:jc w:val="center"/>
              <w:rPr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25B0722" w14:textId="77777777" w:rsidR="00670000" w:rsidRPr="00C671B7" w:rsidRDefault="00670000" w:rsidP="003C3040">
            <w:pPr>
              <w:contextualSpacing/>
              <w:jc w:val="center"/>
              <w:rPr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2D8967" w14:textId="77777777" w:rsidR="00670000" w:rsidRPr="00C671B7" w:rsidRDefault="00670000" w:rsidP="003C3040">
            <w:pPr>
              <w:contextualSpacing/>
              <w:jc w:val="center"/>
              <w:rPr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2FD1D65" w14:textId="77777777" w:rsidR="00670000" w:rsidRPr="00C671B7" w:rsidRDefault="00670000" w:rsidP="003C3040">
            <w:pPr>
              <w:contextualSpacing/>
              <w:jc w:val="center"/>
              <w:rPr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</w:tr>
      <w:tr w:rsidR="00670000" w:rsidRPr="00E8622A" w14:paraId="3F77BF3E" w14:textId="77777777" w:rsidTr="003C3040">
        <w:tblPrEx>
          <w:tblBorders>
            <w:top w:val="single" w:sz="6" w:space="0" w:color="000080"/>
            <w:left w:val="single" w:sz="6" w:space="0" w:color="000080"/>
            <w:bottom w:val="single" w:sz="6" w:space="0" w:color="000080"/>
            <w:right w:val="single" w:sz="6" w:space="0" w:color="000080"/>
            <w:insideH w:val="single" w:sz="6" w:space="0" w:color="000080"/>
            <w:insideV w:val="single" w:sz="6" w:space="0" w:color="000080"/>
          </w:tblBorders>
          <w:shd w:val="clear" w:color="auto" w:fill="auto"/>
          <w:tblLook w:val="0020" w:firstRow="1" w:lastRow="0" w:firstColumn="0" w:lastColumn="0" w:noHBand="0" w:noVBand="0"/>
        </w:tblPrEx>
        <w:trPr>
          <w:trHeight w:val="558"/>
        </w:trPr>
        <w:tc>
          <w:tcPr>
            <w:tcW w:w="6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2D9069C" w14:textId="77777777" w:rsidR="00670000" w:rsidRPr="003F741B" w:rsidRDefault="00670000" w:rsidP="003C3040">
            <w:pPr>
              <w:contextualSpacing/>
              <w:rPr>
                <w:lang w:val="es-CO"/>
              </w:rPr>
            </w:pPr>
            <w:r w:rsidRPr="003F741B">
              <w:rPr>
                <w:lang w:val="es-CO"/>
              </w:rPr>
              <w:t xml:space="preserve">Estoy buscando </w:t>
            </w:r>
            <w:r>
              <w:rPr>
                <w:lang w:val="es-CO"/>
              </w:rPr>
              <w:t>permanentemente mejorar</w:t>
            </w:r>
            <w:r w:rsidRPr="003F741B">
              <w:rPr>
                <w:lang w:val="es-CO"/>
              </w:rPr>
              <w:t xml:space="preserve"> productos y/o servicios que satisfagan a los clientes (internos y/o externos). 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ADF5BD9" w14:textId="77777777" w:rsidR="00670000" w:rsidRPr="00E8622A" w:rsidRDefault="00670000" w:rsidP="003C3040">
            <w:pPr>
              <w:contextualSpacing/>
              <w:jc w:val="center"/>
              <w:rPr>
                <w:sz w:val="36"/>
                <w:szCs w:val="36"/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5D3711D" w14:textId="77777777" w:rsidR="00670000" w:rsidRPr="00E8622A" w:rsidRDefault="00670000" w:rsidP="003C3040">
            <w:pPr>
              <w:contextualSpacing/>
              <w:jc w:val="center"/>
              <w:rPr>
                <w:sz w:val="36"/>
                <w:szCs w:val="36"/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BA76B35" w14:textId="77777777" w:rsidR="00670000" w:rsidRPr="00E8622A" w:rsidRDefault="00670000" w:rsidP="003C3040">
            <w:pPr>
              <w:contextualSpacing/>
              <w:jc w:val="center"/>
              <w:rPr>
                <w:sz w:val="36"/>
                <w:szCs w:val="36"/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0C8ABE3" w14:textId="77777777" w:rsidR="00670000" w:rsidRPr="00E8622A" w:rsidRDefault="00670000" w:rsidP="003C3040">
            <w:pPr>
              <w:contextualSpacing/>
              <w:jc w:val="center"/>
              <w:rPr>
                <w:sz w:val="36"/>
                <w:szCs w:val="36"/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D772949" w14:textId="77777777" w:rsidR="00670000" w:rsidRPr="00E8622A" w:rsidRDefault="00670000" w:rsidP="003C3040">
            <w:pPr>
              <w:contextualSpacing/>
              <w:jc w:val="center"/>
              <w:rPr>
                <w:sz w:val="36"/>
                <w:szCs w:val="36"/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</w:tr>
      <w:tr w:rsidR="00670000" w:rsidRPr="00E8622A" w14:paraId="1AC74F4D" w14:textId="77777777" w:rsidTr="003C3040">
        <w:tblPrEx>
          <w:tblBorders>
            <w:top w:val="single" w:sz="6" w:space="0" w:color="000080"/>
            <w:left w:val="single" w:sz="6" w:space="0" w:color="000080"/>
            <w:bottom w:val="single" w:sz="6" w:space="0" w:color="000080"/>
            <w:right w:val="single" w:sz="6" w:space="0" w:color="000080"/>
            <w:insideH w:val="single" w:sz="6" w:space="0" w:color="000080"/>
            <w:insideV w:val="single" w:sz="6" w:space="0" w:color="000080"/>
          </w:tblBorders>
          <w:shd w:val="clear" w:color="auto" w:fill="auto"/>
          <w:tblLook w:val="0020" w:firstRow="1" w:lastRow="0" w:firstColumn="0" w:lastColumn="0" w:noHBand="0" w:noVBand="0"/>
        </w:tblPrEx>
        <w:trPr>
          <w:trHeight w:val="141"/>
        </w:trPr>
        <w:tc>
          <w:tcPr>
            <w:tcW w:w="6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FF092AD" w14:textId="77777777" w:rsidR="00670000" w:rsidRPr="003F741B" w:rsidRDefault="00670000" w:rsidP="003C3040">
            <w:pPr>
              <w:contextualSpacing/>
              <w:rPr>
                <w:lang w:val="es-CO"/>
              </w:rPr>
            </w:pPr>
            <w:r w:rsidRPr="003F741B">
              <w:rPr>
                <w:lang w:val="es-CO" w:eastAsia="es-CO"/>
              </w:rPr>
              <w:t xml:space="preserve">Me esmero porque </w:t>
            </w:r>
            <w:r w:rsidRPr="003F741B">
              <w:rPr>
                <w:lang w:val="es-CO"/>
              </w:rPr>
              <w:t>los servicios/productos</w:t>
            </w:r>
            <w:r w:rsidRPr="003F741B">
              <w:rPr>
                <w:lang w:val="es-CO" w:eastAsia="es-CO"/>
              </w:rPr>
              <w:t xml:space="preserve"> que ofrezco respondan </w:t>
            </w:r>
            <w:r>
              <w:rPr>
                <w:lang w:val="es-CO" w:eastAsia="es-CO"/>
              </w:rPr>
              <w:t>a</w:t>
            </w:r>
            <w:r w:rsidRPr="003F741B">
              <w:rPr>
                <w:lang w:val="es-CO" w:eastAsia="es-CO"/>
              </w:rPr>
              <w:t xml:space="preserve"> lo acordado</w:t>
            </w:r>
            <w:r>
              <w:rPr>
                <w:lang w:val="es-CO" w:eastAsia="es-CO"/>
              </w:rPr>
              <w:t xml:space="preserve"> con mis clientes</w:t>
            </w:r>
            <w:r w:rsidRPr="003F741B">
              <w:rPr>
                <w:lang w:val="es-CO" w:eastAsia="es-CO"/>
              </w:rPr>
              <w:t>.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B37D8ED" w14:textId="77777777" w:rsidR="00670000" w:rsidRPr="00E8622A" w:rsidRDefault="00670000" w:rsidP="003C3040">
            <w:pPr>
              <w:contextualSpacing/>
              <w:jc w:val="center"/>
              <w:rPr>
                <w:sz w:val="36"/>
                <w:szCs w:val="36"/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889F376" w14:textId="77777777" w:rsidR="00670000" w:rsidRPr="00E8622A" w:rsidRDefault="00670000" w:rsidP="003C3040">
            <w:pPr>
              <w:contextualSpacing/>
              <w:jc w:val="center"/>
              <w:rPr>
                <w:sz w:val="36"/>
                <w:szCs w:val="36"/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F4DB6FB" w14:textId="77777777" w:rsidR="00670000" w:rsidRPr="00E8622A" w:rsidRDefault="00670000" w:rsidP="003C3040">
            <w:pPr>
              <w:contextualSpacing/>
              <w:jc w:val="center"/>
              <w:rPr>
                <w:sz w:val="36"/>
                <w:szCs w:val="36"/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3718F1A" w14:textId="77777777" w:rsidR="00670000" w:rsidRPr="00E8622A" w:rsidRDefault="00670000" w:rsidP="003C3040">
            <w:pPr>
              <w:contextualSpacing/>
              <w:jc w:val="center"/>
              <w:rPr>
                <w:sz w:val="36"/>
                <w:szCs w:val="36"/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68BC311" w14:textId="77777777" w:rsidR="00670000" w:rsidRPr="00E8622A" w:rsidRDefault="00670000" w:rsidP="003C3040">
            <w:pPr>
              <w:contextualSpacing/>
              <w:jc w:val="center"/>
              <w:rPr>
                <w:sz w:val="36"/>
                <w:szCs w:val="36"/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</w:tr>
      <w:tr w:rsidR="00670000" w:rsidRPr="00E8622A" w14:paraId="3FB0F336" w14:textId="77777777" w:rsidTr="003C3040">
        <w:tblPrEx>
          <w:tblBorders>
            <w:top w:val="single" w:sz="6" w:space="0" w:color="000080"/>
            <w:left w:val="single" w:sz="6" w:space="0" w:color="000080"/>
            <w:bottom w:val="single" w:sz="6" w:space="0" w:color="000080"/>
            <w:right w:val="single" w:sz="6" w:space="0" w:color="000080"/>
            <w:insideH w:val="single" w:sz="6" w:space="0" w:color="000080"/>
            <w:insideV w:val="single" w:sz="6" w:space="0" w:color="000080"/>
          </w:tblBorders>
          <w:shd w:val="clear" w:color="auto" w:fill="auto"/>
          <w:tblLook w:val="0020" w:firstRow="1" w:lastRow="0" w:firstColumn="0" w:lastColumn="0" w:noHBand="0" w:noVBand="0"/>
        </w:tblPrEx>
        <w:trPr>
          <w:trHeight w:val="273"/>
        </w:trPr>
        <w:tc>
          <w:tcPr>
            <w:tcW w:w="6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B39F491" w14:textId="77777777" w:rsidR="00670000" w:rsidRPr="003F741B" w:rsidRDefault="00670000" w:rsidP="003C3040">
            <w:pPr>
              <w:contextualSpacing/>
              <w:rPr>
                <w:lang w:val="es-CO"/>
              </w:rPr>
            </w:pPr>
            <w:r w:rsidRPr="003F741B">
              <w:rPr>
                <w:lang w:val="es-CO"/>
              </w:rPr>
              <w:t>Mis productos / servicios cumplen con los requisitos de los clientes (internos y/o externos).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9685657" w14:textId="77777777" w:rsidR="00670000" w:rsidRPr="00E8622A" w:rsidRDefault="00670000" w:rsidP="003C3040">
            <w:pPr>
              <w:contextualSpacing/>
              <w:jc w:val="center"/>
              <w:rPr>
                <w:sz w:val="36"/>
                <w:szCs w:val="36"/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2C4FE3B" w14:textId="77777777" w:rsidR="00670000" w:rsidRPr="00E8622A" w:rsidRDefault="00670000" w:rsidP="003C3040">
            <w:pPr>
              <w:contextualSpacing/>
              <w:jc w:val="center"/>
              <w:rPr>
                <w:sz w:val="36"/>
                <w:szCs w:val="36"/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A59E0DE" w14:textId="77777777" w:rsidR="00670000" w:rsidRPr="00E8622A" w:rsidRDefault="00670000" w:rsidP="003C3040">
            <w:pPr>
              <w:contextualSpacing/>
              <w:jc w:val="center"/>
              <w:rPr>
                <w:sz w:val="36"/>
                <w:szCs w:val="36"/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51490C5" w14:textId="77777777" w:rsidR="00670000" w:rsidRPr="00E8622A" w:rsidRDefault="00670000" w:rsidP="003C3040">
            <w:pPr>
              <w:contextualSpacing/>
              <w:jc w:val="center"/>
              <w:rPr>
                <w:sz w:val="36"/>
                <w:szCs w:val="36"/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102B39A" w14:textId="77777777" w:rsidR="00670000" w:rsidRPr="00E8622A" w:rsidRDefault="00670000" w:rsidP="003C3040">
            <w:pPr>
              <w:contextualSpacing/>
              <w:jc w:val="center"/>
              <w:rPr>
                <w:sz w:val="36"/>
                <w:szCs w:val="36"/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</w:tr>
      <w:tr w:rsidR="00670000" w:rsidRPr="00C671B7" w14:paraId="10B947C3" w14:textId="77777777" w:rsidTr="003C3040">
        <w:tblPrEx>
          <w:tblBorders>
            <w:top w:val="single" w:sz="6" w:space="0" w:color="000080"/>
            <w:left w:val="single" w:sz="6" w:space="0" w:color="000080"/>
            <w:bottom w:val="single" w:sz="6" w:space="0" w:color="000080"/>
            <w:right w:val="single" w:sz="6" w:space="0" w:color="000080"/>
            <w:insideH w:val="single" w:sz="6" w:space="0" w:color="000080"/>
            <w:insideV w:val="single" w:sz="6" w:space="0" w:color="000080"/>
          </w:tblBorders>
          <w:shd w:val="clear" w:color="auto" w:fill="auto"/>
          <w:tblLook w:val="0020" w:firstRow="1" w:lastRow="0" w:firstColumn="0" w:lastColumn="0" w:noHBand="0" w:noVBand="0"/>
        </w:tblPrEx>
        <w:trPr>
          <w:trHeight w:val="273"/>
        </w:trPr>
        <w:tc>
          <w:tcPr>
            <w:tcW w:w="6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26F3769" w14:textId="77777777" w:rsidR="00670000" w:rsidRPr="003F741B" w:rsidRDefault="00670000" w:rsidP="003C3040">
            <w:pPr>
              <w:contextualSpacing/>
              <w:rPr>
                <w:lang w:val="es-CO"/>
              </w:rPr>
            </w:pPr>
            <w:r w:rsidRPr="003F741B">
              <w:rPr>
                <w:lang w:val="es-CO"/>
              </w:rPr>
              <w:t xml:space="preserve">Acepto responsabilidad por los productos o servicios de baja calidad que pudiese </w:t>
            </w:r>
            <w:r>
              <w:rPr>
                <w:lang w:val="es-CO"/>
              </w:rPr>
              <w:t>generar a las partes interesadas.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FAD73FC" w14:textId="77777777" w:rsidR="00670000" w:rsidRPr="00C671B7" w:rsidRDefault="00670000" w:rsidP="003C3040">
            <w:pPr>
              <w:contextualSpacing/>
              <w:jc w:val="center"/>
              <w:rPr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C477745" w14:textId="77777777" w:rsidR="00670000" w:rsidRPr="00C671B7" w:rsidRDefault="00670000" w:rsidP="003C3040">
            <w:pPr>
              <w:contextualSpacing/>
              <w:jc w:val="center"/>
              <w:rPr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CB7720D" w14:textId="77777777" w:rsidR="00670000" w:rsidRPr="00C671B7" w:rsidRDefault="00670000" w:rsidP="003C3040">
            <w:pPr>
              <w:contextualSpacing/>
              <w:jc w:val="center"/>
              <w:rPr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49F2A59" w14:textId="77777777" w:rsidR="00670000" w:rsidRPr="00C671B7" w:rsidRDefault="00670000" w:rsidP="003C3040">
            <w:pPr>
              <w:contextualSpacing/>
              <w:jc w:val="center"/>
              <w:rPr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9287911" w14:textId="77777777" w:rsidR="00670000" w:rsidRPr="00C671B7" w:rsidRDefault="00670000" w:rsidP="003C3040">
            <w:pPr>
              <w:contextualSpacing/>
              <w:jc w:val="center"/>
              <w:rPr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</w:tr>
      <w:tr w:rsidR="00670000" w:rsidRPr="00C97074" w14:paraId="16DAA91E" w14:textId="77777777" w:rsidTr="003C3040">
        <w:tblPrEx>
          <w:tblBorders>
            <w:top w:val="single" w:sz="6" w:space="0" w:color="000080"/>
            <w:left w:val="single" w:sz="6" w:space="0" w:color="000080"/>
            <w:bottom w:val="single" w:sz="6" w:space="0" w:color="000080"/>
            <w:right w:val="single" w:sz="6" w:space="0" w:color="000080"/>
            <w:insideH w:val="single" w:sz="6" w:space="0" w:color="000080"/>
            <w:insideV w:val="single" w:sz="6" w:space="0" w:color="000080"/>
          </w:tblBorders>
          <w:shd w:val="clear" w:color="auto" w:fill="auto"/>
          <w:tblLook w:val="0020" w:firstRow="1" w:lastRow="0" w:firstColumn="0" w:lastColumn="0" w:noHBand="0" w:noVBand="0"/>
        </w:tblPrEx>
        <w:trPr>
          <w:trHeight w:val="352"/>
        </w:trPr>
        <w:tc>
          <w:tcPr>
            <w:tcW w:w="10065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 w:themeFill="background2"/>
            <w:vAlign w:val="center"/>
          </w:tcPr>
          <w:p w14:paraId="2F02BB5D" w14:textId="77777777" w:rsidR="00670000" w:rsidRPr="00C97074" w:rsidRDefault="00670000" w:rsidP="003C3040">
            <w:pPr>
              <w:contextualSpacing/>
              <w:rPr>
                <w:sz w:val="36"/>
                <w:szCs w:val="36"/>
                <w:lang w:val="es-CO"/>
              </w:rPr>
            </w:pPr>
            <w:r>
              <w:rPr>
                <w:b/>
                <w:lang w:val="es-CO"/>
              </w:rPr>
              <w:t>Costos</w:t>
            </w:r>
          </w:p>
        </w:tc>
      </w:tr>
      <w:tr w:rsidR="00670000" w:rsidRPr="00E8622A" w14:paraId="7A7A2FA6" w14:textId="77777777" w:rsidTr="003C3040">
        <w:tblPrEx>
          <w:tblBorders>
            <w:top w:val="single" w:sz="6" w:space="0" w:color="000080"/>
            <w:left w:val="single" w:sz="6" w:space="0" w:color="000080"/>
            <w:bottom w:val="single" w:sz="6" w:space="0" w:color="000080"/>
            <w:right w:val="single" w:sz="6" w:space="0" w:color="000080"/>
            <w:insideH w:val="single" w:sz="6" w:space="0" w:color="000080"/>
            <w:insideV w:val="single" w:sz="6" w:space="0" w:color="000080"/>
          </w:tblBorders>
          <w:shd w:val="clear" w:color="auto" w:fill="auto"/>
          <w:tblLook w:val="0020" w:firstRow="1" w:lastRow="0" w:firstColumn="0" w:lastColumn="0" w:noHBand="0" w:noVBand="0"/>
        </w:tblPrEx>
        <w:trPr>
          <w:trHeight w:val="285"/>
        </w:trPr>
        <w:tc>
          <w:tcPr>
            <w:tcW w:w="6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D969E91" w14:textId="77777777" w:rsidR="00670000" w:rsidRPr="003F741B" w:rsidRDefault="00670000" w:rsidP="003C3040">
            <w:pPr>
              <w:contextualSpacing/>
              <w:rPr>
                <w:lang w:val="es-CO"/>
              </w:rPr>
            </w:pPr>
            <w:r w:rsidRPr="003F741B">
              <w:rPr>
                <w:lang w:val="es-CO"/>
              </w:rPr>
              <w:t xml:space="preserve">Contribuir en la reducción de costos en la organización es importante para mí. 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64E0321" w14:textId="77777777" w:rsidR="00670000" w:rsidRPr="00E8622A" w:rsidRDefault="00670000" w:rsidP="003C3040">
            <w:pPr>
              <w:contextualSpacing/>
              <w:jc w:val="center"/>
              <w:rPr>
                <w:sz w:val="36"/>
                <w:szCs w:val="36"/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9DAFCC1" w14:textId="77777777" w:rsidR="00670000" w:rsidRPr="00E8622A" w:rsidRDefault="00670000" w:rsidP="003C3040">
            <w:pPr>
              <w:contextualSpacing/>
              <w:jc w:val="center"/>
              <w:rPr>
                <w:sz w:val="36"/>
                <w:szCs w:val="36"/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11F4404" w14:textId="77777777" w:rsidR="00670000" w:rsidRPr="00E8622A" w:rsidRDefault="00670000" w:rsidP="003C3040">
            <w:pPr>
              <w:contextualSpacing/>
              <w:jc w:val="center"/>
              <w:rPr>
                <w:sz w:val="36"/>
                <w:szCs w:val="36"/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781275E" w14:textId="77777777" w:rsidR="00670000" w:rsidRPr="00E8622A" w:rsidRDefault="00670000" w:rsidP="003C3040">
            <w:pPr>
              <w:contextualSpacing/>
              <w:jc w:val="center"/>
              <w:rPr>
                <w:sz w:val="36"/>
                <w:szCs w:val="36"/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0D019C9" w14:textId="77777777" w:rsidR="00670000" w:rsidRPr="00E8622A" w:rsidRDefault="00670000" w:rsidP="003C3040">
            <w:pPr>
              <w:contextualSpacing/>
              <w:jc w:val="center"/>
              <w:rPr>
                <w:sz w:val="36"/>
                <w:szCs w:val="36"/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</w:tr>
      <w:tr w:rsidR="00670000" w:rsidRPr="00E8622A" w14:paraId="23AE05E1" w14:textId="77777777" w:rsidTr="003C3040">
        <w:tblPrEx>
          <w:tblBorders>
            <w:top w:val="single" w:sz="6" w:space="0" w:color="000080"/>
            <w:left w:val="single" w:sz="6" w:space="0" w:color="000080"/>
            <w:bottom w:val="single" w:sz="6" w:space="0" w:color="000080"/>
            <w:right w:val="single" w:sz="6" w:space="0" w:color="000080"/>
            <w:insideH w:val="single" w:sz="6" w:space="0" w:color="000080"/>
            <w:insideV w:val="single" w:sz="6" w:space="0" w:color="000080"/>
          </w:tblBorders>
          <w:shd w:val="clear" w:color="auto" w:fill="auto"/>
          <w:tblLook w:val="0020" w:firstRow="1" w:lastRow="0" w:firstColumn="0" w:lastColumn="0" w:noHBand="0" w:noVBand="0"/>
        </w:tblPrEx>
        <w:trPr>
          <w:trHeight w:val="562"/>
        </w:trPr>
        <w:tc>
          <w:tcPr>
            <w:tcW w:w="6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C82E86B" w14:textId="77777777" w:rsidR="00670000" w:rsidRPr="003F741B" w:rsidRDefault="00670000" w:rsidP="003C3040">
            <w:pPr>
              <w:contextualSpacing/>
              <w:rPr>
                <w:lang w:val="es-CO"/>
              </w:rPr>
            </w:pPr>
            <w:r w:rsidRPr="003F741B">
              <w:rPr>
                <w:lang w:val="es-CO"/>
              </w:rPr>
              <w:t>Trato de reducir desperdicios a través de procesos eficientes y un alto desempeño personal.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51B271E" w14:textId="77777777" w:rsidR="00670000" w:rsidRPr="00E8622A" w:rsidRDefault="00670000" w:rsidP="003C3040">
            <w:pPr>
              <w:contextualSpacing/>
              <w:jc w:val="center"/>
              <w:rPr>
                <w:sz w:val="36"/>
                <w:szCs w:val="36"/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DB85FFE" w14:textId="77777777" w:rsidR="00670000" w:rsidRPr="00E8622A" w:rsidRDefault="00670000" w:rsidP="003C3040">
            <w:pPr>
              <w:contextualSpacing/>
              <w:jc w:val="center"/>
              <w:rPr>
                <w:sz w:val="36"/>
                <w:szCs w:val="36"/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5479906" w14:textId="77777777" w:rsidR="00670000" w:rsidRPr="00E8622A" w:rsidRDefault="00670000" w:rsidP="003C3040">
            <w:pPr>
              <w:contextualSpacing/>
              <w:jc w:val="center"/>
              <w:rPr>
                <w:sz w:val="36"/>
                <w:szCs w:val="36"/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6C6377F" w14:textId="77777777" w:rsidR="00670000" w:rsidRPr="00E8622A" w:rsidRDefault="00670000" w:rsidP="003C3040">
            <w:pPr>
              <w:contextualSpacing/>
              <w:jc w:val="center"/>
              <w:rPr>
                <w:sz w:val="36"/>
                <w:szCs w:val="36"/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D4BE571" w14:textId="77777777" w:rsidR="00670000" w:rsidRPr="00E8622A" w:rsidRDefault="00670000" w:rsidP="003C3040">
            <w:pPr>
              <w:contextualSpacing/>
              <w:jc w:val="center"/>
              <w:rPr>
                <w:sz w:val="36"/>
                <w:szCs w:val="36"/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</w:tr>
      <w:tr w:rsidR="00670000" w:rsidRPr="00C671B7" w14:paraId="5724DC8C" w14:textId="77777777" w:rsidTr="003C3040">
        <w:tblPrEx>
          <w:tblBorders>
            <w:top w:val="single" w:sz="6" w:space="0" w:color="000080"/>
            <w:left w:val="single" w:sz="6" w:space="0" w:color="000080"/>
            <w:bottom w:val="single" w:sz="6" w:space="0" w:color="000080"/>
            <w:right w:val="single" w:sz="6" w:space="0" w:color="000080"/>
            <w:insideH w:val="single" w:sz="6" w:space="0" w:color="000080"/>
            <w:insideV w:val="single" w:sz="6" w:space="0" w:color="000080"/>
          </w:tblBorders>
          <w:shd w:val="clear" w:color="auto" w:fill="auto"/>
          <w:tblLook w:val="0020" w:firstRow="1" w:lastRow="0" w:firstColumn="0" w:lastColumn="0" w:noHBand="0" w:noVBand="0"/>
        </w:tblPrEx>
        <w:trPr>
          <w:trHeight w:val="562"/>
        </w:trPr>
        <w:tc>
          <w:tcPr>
            <w:tcW w:w="6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6245CCE" w14:textId="77777777" w:rsidR="00670000" w:rsidRPr="003F741B" w:rsidRDefault="00670000" w:rsidP="003C3040">
            <w:pPr>
              <w:contextualSpacing/>
              <w:rPr>
                <w:lang w:val="es-CO"/>
              </w:rPr>
            </w:pPr>
            <w:r w:rsidRPr="003F741B">
              <w:rPr>
                <w:lang w:val="es-CO"/>
              </w:rPr>
              <w:t>Es importante para mí reducir los costos en el cumplimiento de mis responsabilidades</w:t>
            </w:r>
            <w:r>
              <w:rPr>
                <w:lang w:val="es-CO"/>
              </w:rPr>
              <w:t>.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C094366" w14:textId="77777777" w:rsidR="00670000" w:rsidRPr="00C671B7" w:rsidRDefault="00670000" w:rsidP="003C3040">
            <w:pPr>
              <w:contextualSpacing/>
              <w:jc w:val="center"/>
              <w:rPr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A6B5D7F" w14:textId="77777777" w:rsidR="00670000" w:rsidRPr="00C671B7" w:rsidRDefault="00670000" w:rsidP="003C3040">
            <w:pPr>
              <w:contextualSpacing/>
              <w:jc w:val="center"/>
              <w:rPr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3EEA8E0" w14:textId="77777777" w:rsidR="00670000" w:rsidRPr="00C671B7" w:rsidRDefault="00670000" w:rsidP="003C3040">
            <w:pPr>
              <w:contextualSpacing/>
              <w:jc w:val="center"/>
              <w:rPr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5D18E1D" w14:textId="77777777" w:rsidR="00670000" w:rsidRPr="00C671B7" w:rsidRDefault="00670000" w:rsidP="003C3040">
            <w:pPr>
              <w:contextualSpacing/>
              <w:jc w:val="center"/>
              <w:rPr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345C85F" w14:textId="77777777" w:rsidR="00670000" w:rsidRPr="00C671B7" w:rsidRDefault="00670000" w:rsidP="003C3040">
            <w:pPr>
              <w:contextualSpacing/>
              <w:jc w:val="center"/>
              <w:rPr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</w:tr>
      <w:tr w:rsidR="00670000" w:rsidRPr="00C671B7" w14:paraId="0D8B28FB" w14:textId="77777777" w:rsidTr="003C3040">
        <w:tblPrEx>
          <w:tblBorders>
            <w:top w:val="single" w:sz="6" w:space="0" w:color="000080"/>
            <w:left w:val="single" w:sz="6" w:space="0" w:color="000080"/>
            <w:bottom w:val="single" w:sz="6" w:space="0" w:color="000080"/>
            <w:right w:val="single" w:sz="6" w:space="0" w:color="000080"/>
            <w:insideH w:val="single" w:sz="6" w:space="0" w:color="000080"/>
            <w:insideV w:val="single" w:sz="6" w:space="0" w:color="000080"/>
          </w:tblBorders>
          <w:shd w:val="clear" w:color="auto" w:fill="auto"/>
          <w:tblLook w:val="0020" w:firstRow="1" w:lastRow="0" w:firstColumn="0" w:lastColumn="0" w:noHBand="0" w:noVBand="0"/>
        </w:tblPrEx>
        <w:trPr>
          <w:trHeight w:val="562"/>
        </w:trPr>
        <w:tc>
          <w:tcPr>
            <w:tcW w:w="6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C2DC066" w14:textId="77777777" w:rsidR="00670000" w:rsidRPr="00B12A39" w:rsidRDefault="00670000" w:rsidP="003C3040">
            <w:pPr>
              <w:contextualSpacing/>
              <w:rPr>
                <w:lang w:val="es-CO"/>
              </w:rPr>
            </w:pPr>
            <w:r>
              <w:rPr>
                <w:lang w:val="es-CO"/>
              </w:rPr>
              <w:t>Me preocupo por que la unidad o departamento en el que trabajo sea efectiva en el manejo de costos.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23AE537" w14:textId="77777777" w:rsidR="00670000" w:rsidRPr="00C671B7" w:rsidRDefault="00670000" w:rsidP="003C3040">
            <w:pPr>
              <w:contextualSpacing/>
              <w:jc w:val="center"/>
              <w:rPr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87858DA" w14:textId="77777777" w:rsidR="00670000" w:rsidRPr="00C671B7" w:rsidRDefault="00670000" w:rsidP="003C3040">
            <w:pPr>
              <w:contextualSpacing/>
              <w:jc w:val="center"/>
              <w:rPr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BF59648" w14:textId="77777777" w:rsidR="00670000" w:rsidRPr="00C671B7" w:rsidRDefault="00670000" w:rsidP="003C3040">
            <w:pPr>
              <w:contextualSpacing/>
              <w:jc w:val="center"/>
              <w:rPr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793485C" w14:textId="77777777" w:rsidR="00670000" w:rsidRPr="00C671B7" w:rsidRDefault="00670000" w:rsidP="003C3040">
            <w:pPr>
              <w:contextualSpacing/>
              <w:jc w:val="center"/>
              <w:rPr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84BC32A" w14:textId="77777777" w:rsidR="00670000" w:rsidRPr="00C671B7" w:rsidRDefault="00670000" w:rsidP="003C3040">
            <w:pPr>
              <w:contextualSpacing/>
              <w:jc w:val="center"/>
              <w:rPr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</w:tr>
      <w:tr w:rsidR="00670000" w:rsidRPr="00C97074" w14:paraId="2E8175C1" w14:textId="77777777" w:rsidTr="003C3040">
        <w:tblPrEx>
          <w:tblBorders>
            <w:top w:val="single" w:sz="6" w:space="0" w:color="000080"/>
            <w:left w:val="single" w:sz="6" w:space="0" w:color="000080"/>
            <w:bottom w:val="single" w:sz="6" w:space="0" w:color="000080"/>
            <w:right w:val="single" w:sz="6" w:space="0" w:color="000080"/>
            <w:insideH w:val="single" w:sz="6" w:space="0" w:color="000080"/>
            <w:insideV w:val="single" w:sz="6" w:space="0" w:color="000080"/>
          </w:tblBorders>
          <w:shd w:val="clear" w:color="auto" w:fill="auto"/>
          <w:tblLook w:val="0020" w:firstRow="1" w:lastRow="0" w:firstColumn="0" w:lastColumn="0" w:noHBand="0" w:noVBand="0"/>
        </w:tblPrEx>
        <w:trPr>
          <w:trHeight w:val="352"/>
        </w:trPr>
        <w:tc>
          <w:tcPr>
            <w:tcW w:w="10065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 w:themeFill="background2"/>
            <w:vAlign w:val="center"/>
          </w:tcPr>
          <w:p w14:paraId="2EAFEF70" w14:textId="77777777" w:rsidR="00670000" w:rsidRPr="00C97074" w:rsidRDefault="00670000" w:rsidP="003C3040">
            <w:pPr>
              <w:contextualSpacing/>
              <w:rPr>
                <w:sz w:val="36"/>
                <w:szCs w:val="36"/>
                <w:lang w:val="es-CO"/>
              </w:rPr>
            </w:pPr>
            <w:r>
              <w:rPr>
                <w:b/>
                <w:lang w:val="es-CO"/>
              </w:rPr>
              <w:t>Velocidad – Flexibilidad</w:t>
            </w:r>
          </w:p>
        </w:tc>
      </w:tr>
      <w:tr w:rsidR="00670000" w:rsidRPr="00E8622A" w14:paraId="6182813F" w14:textId="77777777" w:rsidTr="003C3040">
        <w:tblPrEx>
          <w:tblBorders>
            <w:top w:val="single" w:sz="6" w:space="0" w:color="000080"/>
            <w:left w:val="single" w:sz="6" w:space="0" w:color="000080"/>
            <w:bottom w:val="single" w:sz="6" w:space="0" w:color="000080"/>
            <w:right w:val="single" w:sz="6" w:space="0" w:color="000080"/>
            <w:insideH w:val="single" w:sz="6" w:space="0" w:color="000080"/>
            <w:insideV w:val="single" w:sz="6" w:space="0" w:color="000080"/>
          </w:tblBorders>
          <w:shd w:val="clear" w:color="auto" w:fill="auto"/>
          <w:tblLook w:val="0020" w:firstRow="1" w:lastRow="0" w:firstColumn="0" w:lastColumn="0" w:noHBand="0" w:noVBand="0"/>
        </w:tblPrEx>
        <w:trPr>
          <w:trHeight w:val="362"/>
        </w:trPr>
        <w:tc>
          <w:tcPr>
            <w:tcW w:w="6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78F2D54" w14:textId="77777777" w:rsidR="00670000" w:rsidRPr="00B12A39" w:rsidRDefault="00670000" w:rsidP="003C3040">
            <w:pPr>
              <w:contextualSpacing/>
              <w:rPr>
                <w:lang w:val="es-CO"/>
              </w:rPr>
            </w:pPr>
            <w:r w:rsidRPr="00B12A39">
              <w:rPr>
                <w:lang w:val="es-CO"/>
              </w:rPr>
              <w:t>Ofrezco y garantizo servicios / productos a tiempo.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ACABC8C" w14:textId="77777777" w:rsidR="00670000" w:rsidRPr="00E8622A" w:rsidRDefault="00670000" w:rsidP="003C3040">
            <w:pPr>
              <w:contextualSpacing/>
              <w:jc w:val="center"/>
              <w:rPr>
                <w:sz w:val="36"/>
                <w:szCs w:val="36"/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EAFEFD9" w14:textId="77777777" w:rsidR="00670000" w:rsidRPr="00E8622A" w:rsidRDefault="00670000" w:rsidP="003C3040">
            <w:pPr>
              <w:contextualSpacing/>
              <w:jc w:val="center"/>
              <w:rPr>
                <w:sz w:val="36"/>
                <w:szCs w:val="36"/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E911905" w14:textId="77777777" w:rsidR="00670000" w:rsidRPr="00E8622A" w:rsidRDefault="00670000" w:rsidP="003C3040">
            <w:pPr>
              <w:contextualSpacing/>
              <w:jc w:val="center"/>
              <w:rPr>
                <w:sz w:val="36"/>
                <w:szCs w:val="36"/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F79AFB3" w14:textId="77777777" w:rsidR="00670000" w:rsidRPr="00E8622A" w:rsidRDefault="00670000" w:rsidP="003C3040">
            <w:pPr>
              <w:contextualSpacing/>
              <w:jc w:val="center"/>
              <w:rPr>
                <w:sz w:val="36"/>
                <w:szCs w:val="36"/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A5672E4" w14:textId="77777777" w:rsidR="00670000" w:rsidRPr="00E8622A" w:rsidRDefault="00670000" w:rsidP="003C3040">
            <w:pPr>
              <w:contextualSpacing/>
              <w:jc w:val="center"/>
              <w:rPr>
                <w:sz w:val="36"/>
                <w:szCs w:val="36"/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</w:tr>
      <w:tr w:rsidR="00670000" w:rsidRPr="00E8622A" w14:paraId="7621059C" w14:textId="77777777" w:rsidTr="003C3040">
        <w:tblPrEx>
          <w:tblBorders>
            <w:top w:val="single" w:sz="6" w:space="0" w:color="000080"/>
            <w:left w:val="single" w:sz="6" w:space="0" w:color="000080"/>
            <w:bottom w:val="single" w:sz="6" w:space="0" w:color="000080"/>
            <w:right w:val="single" w:sz="6" w:space="0" w:color="000080"/>
            <w:insideH w:val="single" w:sz="6" w:space="0" w:color="000080"/>
            <w:insideV w:val="single" w:sz="6" w:space="0" w:color="000080"/>
          </w:tblBorders>
          <w:shd w:val="clear" w:color="auto" w:fill="auto"/>
          <w:tblLook w:val="0020" w:firstRow="1" w:lastRow="0" w:firstColumn="0" w:lastColumn="0" w:noHBand="0" w:noVBand="0"/>
        </w:tblPrEx>
        <w:trPr>
          <w:trHeight w:val="556"/>
        </w:trPr>
        <w:tc>
          <w:tcPr>
            <w:tcW w:w="6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6A547CB" w14:textId="77777777" w:rsidR="00670000" w:rsidRDefault="00670000" w:rsidP="003C3040">
            <w:pPr>
              <w:contextualSpacing/>
              <w:rPr>
                <w:lang w:val="es-CO"/>
              </w:rPr>
            </w:pPr>
            <w:r w:rsidRPr="00B12A39">
              <w:rPr>
                <w:lang w:val="es-CO"/>
              </w:rPr>
              <w:t xml:space="preserve">Soy capaz de ofrecer un producto o servicio </w:t>
            </w:r>
            <w:r>
              <w:rPr>
                <w:lang w:val="es-CO"/>
              </w:rPr>
              <w:t>con la oportunidad</w:t>
            </w:r>
            <w:r w:rsidRPr="00B12A39">
              <w:rPr>
                <w:lang w:val="es-CO"/>
              </w:rPr>
              <w:t xml:space="preserve"> y el tiempo esperado por los clientes / usuarios (internos y/o externos).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DC024E3" w14:textId="77777777" w:rsidR="00670000" w:rsidRPr="00E8622A" w:rsidRDefault="00670000" w:rsidP="003C3040">
            <w:pPr>
              <w:contextualSpacing/>
              <w:jc w:val="center"/>
              <w:rPr>
                <w:sz w:val="36"/>
                <w:szCs w:val="36"/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F54191D" w14:textId="77777777" w:rsidR="00670000" w:rsidRPr="00E8622A" w:rsidRDefault="00670000" w:rsidP="003C3040">
            <w:pPr>
              <w:contextualSpacing/>
              <w:jc w:val="center"/>
              <w:rPr>
                <w:sz w:val="36"/>
                <w:szCs w:val="36"/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8546917" w14:textId="77777777" w:rsidR="00670000" w:rsidRPr="00E8622A" w:rsidRDefault="00670000" w:rsidP="003C3040">
            <w:pPr>
              <w:contextualSpacing/>
              <w:jc w:val="center"/>
              <w:rPr>
                <w:sz w:val="36"/>
                <w:szCs w:val="36"/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950856D" w14:textId="77777777" w:rsidR="00670000" w:rsidRPr="00E8622A" w:rsidRDefault="00670000" w:rsidP="003C3040">
            <w:pPr>
              <w:contextualSpacing/>
              <w:jc w:val="center"/>
              <w:rPr>
                <w:sz w:val="36"/>
                <w:szCs w:val="36"/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11B79EB" w14:textId="77777777" w:rsidR="00670000" w:rsidRPr="00E8622A" w:rsidRDefault="00670000" w:rsidP="003C3040">
            <w:pPr>
              <w:contextualSpacing/>
              <w:jc w:val="center"/>
              <w:rPr>
                <w:sz w:val="36"/>
                <w:szCs w:val="36"/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</w:tr>
      <w:tr w:rsidR="00670000" w:rsidRPr="00E8622A" w14:paraId="1810034A" w14:textId="77777777" w:rsidTr="003C3040">
        <w:tblPrEx>
          <w:tblBorders>
            <w:top w:val="single" w:sz="6" w:space="0" w:color="000080"/>
            <w:left w:val="single" w:sz="6" w:space="0" w:color="000080"/>
            <w:bottom w:val="single" w:sz="6" w:space="0" w:color="000080"/>
            <w:right w:val="single" w:sz="6" w:space="0" w:color="000080"/>
            <w:insideH w:val="single" w:sz="6" w:space="0" w:color="000080"/>
            <w:insideV w:val="single" w:sz="6" w:space="0" w:color="000080"/>
          </w:tblBorders>
          <w:shd w:val="clear" w:color="auto" w:fill="auto"/>
          <w:tblLook w:val="0020" w:firstRow="1" w:lastRow="0" w:firstColumn="0" w:lastColumn="0" w:noHBand="0" w:noVBand="0"/>
        </w:tblPrEx>
        <w:trPr>
          <w:trHeight w:val="720"/>
        </w:trPr>
        <w:tc>
          <w:tcPr>
            <w:tcW w:w="6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BE11852" w14:textId="77777777" w:rsidR="00670000" w:rsidRDefault="00670000" w:rsidP="003C3040">
            <w:pPr>
              <w:contextualSpacing/>
              <w:rPr>
                <w:lang w:val="es-CO"/>
              </w:rPr>
            </w:pPr>
            <w:r>
              <w:rPr>
                <w:lang w:val="es-CO"/>
              </w:rPr>
              <w:t>Me preocupo en reducir el tiempo entre la requisición del servicio o producto y el tiempo de entrega.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56EFC4C" w14:textId="77777777" w:rsidR="00670000" w:rsidRPr="00E8622A" w:rsidRDefault="00670000" w:rsidP="003C3040">
            <w:pPr>
              <w:contextualSpacing/>
              <w:jc w:val="center"/>
              <w:rPr>
                <w:sz w:val="36"/>
                <w:szCs w:val="36"/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DD1C8D8" w14:textId="77777777" w:rsidR="00670000" w:rsidRPr="00E8622A" w:rsidRDefault="00670000" w:rsidP="003C3040">
            <w:pPr>
              <w:contextualSpacing/>
              <w:jc w:val="center"/>
              <w:rPr>
                <w:sz w:val="36"/>
                <w:szCs w:val="36"/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413137B" w14:textId="77777777" w:rsidR="00670000" w:rsidRPr="00E8622A" w:rsidRDefault="00670000" w:rsidP="003C3040">
            <w:pPr>
              <w:contextualSpacing/>
              <w:jc w:val="center"/>
              <w:rPr>
                <w:sz w:val="36"/>
                <w:szCs w:val="36"/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ADF5032" w14:textId="77777777" w:rsidR="00670000" w:rsidRPr="00E8622A" w:rsidRDefault="00670000" w:rsidP="003C3040">
            <w:pPr>
              <w:contextualSpacing/>
              <w:jc w:val="center"/>
              <w:rPr>
                <w:sz w:val="36"/>
                <w:szCs w:val="36"/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414410B" w14:textId="77777777" w:rsidR="00670000" w:rsidRPr="00E8622A" w:rsidRDefault="00670000" w:rsidP="003C3040">
            <w:pPr>
              <w:contextualSpacing/>
              <w:jc w:val="center"/>
              <w:rPr>
                <w:sz w:val="36"/>
                <w:szCs w:val="36"/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</w:tr>
      <w:tr w:rsidR="00670000" w:rsidRPr="00E8622A" w14:paraId="0493A564" w14:textId="77777777" w:rsidTr="003C3040">
        <w:tblPrEx>
          <w:tblBorders>
            <w:top w:val="single" w:sz="6" w:space="0" w:color="000080"/>
            <w:left w:val="single" w:sz="6" w:space="0" w:color="000080"/>
            <w:bottom w:val="single" w:sz="6" w:space="0" w:color="000080"/>
            <w:right w:val="single" w:sz="6" w:space="0" w:color="000080"/>
            <w:insideH w:val="single" w:sz="6" w:space="0" w:color="000080"/>
            <w:insideV w:val="single" w:sz="6" w:space="0" w:color="000080"/>
          </w:tblBorders>
          <w:shd w:val="clear" w:color="auto" w:fill="auto"/>
          <w:tblLook w:val="0020" w:firstRow="1" w:lastRow="0" w:firstColumn="0" w:lastColumn="0" w:noHBand="0" w:noVBand="0"/>
        </w:tblPrEx>
        <w:trPr>
          <w:trHeight w:val="851"/>
        </w:trPr>
        <w:tc>
          <w:tcPr>
            <w:tcW w:w="6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95ADB84" w14:textId="77777777" w:rsidR="00670000" w:rsidRDefault="00670000" w:rsidP="003C3040">
            <w:pPr>
              <w:contextualSpacing/>
              <w:rPr>
                <w:lang w:val="es-CO"/>
              </w:rPr>
            </w:pPr>
            <w:r w:rsidRPr="00B12A39">
              <w:rPr>
                <w:lang w:val="es-CO"/>
              </w:rPr>
              <w:lastRenderedPageBreak/>
              <w:t xml:space="preserve">Poseo la capacidad de adaptarme a nuevos requerimientos con el fin de responder a las demandas del cliente / usuario (internos y/o externos). 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DA4222E" w14:textId="77777777" w:rsidR="00670000" w:rsidRPr="00E8622A" w:rsidRDefault="00670000" w:rsidP="003C3040">
            <w:pPr>
              <w:contextualSpacing/>
              <w:jc w:val="center"/>
              <w:rPr>
                <w:sz w:val="36"/>
                <w:szCs w:val="36"/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CC026A3" w14:textId="77777777" w:rsidR="00670000" w:rsidRPr="00E8622A" w:rsidRDefault="00670000" w:rsidP="003C3040">
            <w:pPr>
              <w:contextualSpacing/>
              <w:jc w:val="center"/>
              <w:rPr>
                <w:sz w:val="36"/>
                <w:szCs w:val="36"/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29712A9" w14:textId="77777777" w:rsidR="00670000" w:rsidRPr="00E8622A" w:rsidRDefault="00670000" w:rsidP="003C3040">
            <w:pPr>
              <w:contextualSpacing/>
              <w:jc w:val="center"/>
              <w:rPr>
                <w:sz w:val="36"/>
                <w:szCs w:val="36"/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8B38FE5" w14:textId="77777777" w:rsidR="00670000" w:rsidRPr="00E8622A" w:rsidRDefault="00670000" w:rsidP="003C3040">
            <w:pPr>
              <w:contextualSpacing/>
              <w:jc w:val="center"/>
              <w:rPr>
                <w:sz w:val="36"/>
                <w:szCs w:val="36"/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BA42E5F" w14:textId="77777777" w:rsidR="00670000" w:rsidRPr="00E8622A" w:rsidRDefault="00670000" w:rsidP="003C3040">
            <w:pPr>
              <w:contextualSpacing/>
              <w:jc w:val="center"/>
              <w:rPr>
                <w:sz w:val="36"/>
                <w:szCs w:val="36"/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</w:tr>
      <w:tr w:rsidR="00670000" w:rsidRPr="00E8622A" w14:paraId="754876C6" w14:textId="77777777" w:rsidTr="003C3040">
        <w:tblPrEx>
          <w:tblBorders>
            <w:top w:val="single" w:sz="6" w:space="0" w:color="000080"/>
            <w:left w:val="single" w:sz="6" w:space="0" w:color="000080"/>
            <w:bottom w:val="single" w:sz="6" w:space="0" w:color="000080"/>
            <w:right w:val="single" w:sz="6" w:space="0" w:color="000080"/>
            <w:insideH w:val="single" w:sz="6" w:space="0" w:color="000080"/>
            <w:insideV w:val="single" w:sz="6" w:space="0" w:color="000080"/>
          </w:tblBorders>
          <w:shd w:val="clear" w:color="auto" w:fill="auto"/>
          <w:tblLook w:val="0020" w:firstRow="1" w:lastRow="0" w:firstColumn="0" w:lastColumn="0" w:noHBand="0" w:noVBand="0"/>
        </w:tblPrEx>
        <w:trPr>
          <w:trHeight w:val="403"/>
        </w:trPr>
        <w:tc>
          <w:tcPr>
            <w:tcW w:w="6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F3CAD9E" w14:textId="77777777" w:rsidR="00670000" w:rsidRDefault="00670000" w:rsidP="003C3040">
            <w:pPr>
              <w:contextualSpacing/>
              <w:rPr>
                <w:lang w:val="es-CO"/>
              </w:rPr>
            </w:pPr>
            <w:r w:rsidRPr="00B12A39">
              <w:rPr>
                <w:lang w:val="es-CO"/>
              </w:rPr>
              <w:t>Yo podría ofrecer servicios o productos más personalizados.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5DD5A65" w14:textId="77777777" w:rsidR="00670000" w:rsidRPr="00E8622A" w:rsidRDefault="00670000" w:rsidP="003C3040">
            <w:pPr>
              <w:contextualSpacing/>
              <w:jc w:val="center"/>
              <w:rPr>
                <w:sz w:val="36"/>
                <w:szCs w:val="36"/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7E19FEB" w14:textId="77777777" w:rsidR="00670000" w:rsidRPr="00E8622A" w:rsidRDefault="00670000" w:rsidP="003C3040">
            <w:pPr>
              <w:contextualSpacing/>
              <w:jc w:val="center"/>
              <w:rPr>
                <w:sz w:val="36"/>
                <w:szCs w:val="36"/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5C0E24D" w14:textId="77777777" w:rsidR="00670000" w:rsidRPr="00E8622A" w:rsidRDefault="00670000" w:rsidP="003C3040">
            <w:pPr>
              <w:contextualSpacing/>
              <w:jc w:val="center"/>
              <w:rPr>
                <w:sz w:val="36"/>
                <w:szCs w:val="36"/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3B654FA" w14:textId="77777777" w:rsidR="00670000" w:rsidRPr="00E8622A" w:rsidRDefault="00670000" w:rsidP="003C3040">
            <w:pPr>
              <w:contextualSpacing/>
              <w:jc w:val="center"/>
              <w:rPr>
                <w:sz w:val="36"/>
                <w:szCs w:val="36"/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4E6CCB8" w14:textId="77777777" w:rsidR="00670000" w:rsidRPr="00E8622A" w:rsidRDefault="00670000" w:rsidP="003C3040">
            <w:pPr>
              <w:contextualSpacing/>
              <w:jc w:val="center"/>
              <w:rPr>
                <w:sz w:val="36"/>
                <w:szCs w:val="36"/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671B7">
              <w:rPr>
                <w:lang w:val="es-CO"/>
              </w:rPr>
              <w:instrText xml:space="preserve"> FORMCHECKBOX </w:instrText>
            </w:r>
            <w:r w:rsidR="00DB2FBD">
              <w:rPr>
                <w:lang w:val="es-CO"/>
              </w:rPr>
            </w:r>
            <w:r w:rsidR="00DB2FBD">
              <w:rPr>
                <w:lang w:val="es-CO"/>
              </w:rPr>
              <w:fldChar w:fldCharType="separate"/>
            </w:r>
            <w:r w:rsidRPr="00C671B7">
              <w:rPr>
                <w:lang w:val="es-CO"/>
              </w:rPr>
              <w:fldChar w:fldCharType="end"/>
            </w:r>
          </w:p>
        </w:tc>
      </w:tr>
    </w:tbl>
    <w:p w14:paraId="1CC5B434" w14:textId="77777777" w:rsidR="003518E9" w:rsidRDefault="003518E9" w:rsidP="00E519FD">
      <w:pPr>
        <w:rPr>
          <w:lang w:val="es-CO"/>
        </w:rPr>
      </w:pPr>
    </w:p>
    <w:p w14:paraId="5E4F149A" w14:textId="0DE17156" w:rsidR="00E519FD" w:rsidRDefault="00E519FD" w:rsidP="00E519FD">
      <w:pPr>
        <w:rPr>
          <w:lang w:val="es-CO"/>
        </w:rPr>
      </w:pPr>
      <w:r>
        <w:rPr>
          <w:lang w:val="es-CO"/>
        </w:rPr>
        <w:t>Si desea hacer algún comentario general que pueda servir a los investigadores, por favor escríbalo aquí:</w:t>
      </w:r>
    </w:p>
    <w:tbl>
      <w:tblPr>
        <w:tblW w:w="10065" w:type="dxa"/>
        <w:tblBorders>
          <w:top w:val="single" w:sz="12" w:space="0" w:color="000000"/>
          <w:bottom w:val="single" w:sz="12" w:space="0" w:color="000000"/>
        </w:tblBorders>
        <w:tblLook w:val="01A0" w:firstRow="1" w:lastRow="0" w:firstColumn="1" w:lastColumn="1" w:noHBand="0" w:noVBand="0"/>
      </w:tblPr>
      <w:tblGrid>
        <w:gridCol w:w="10065"/>
      </w:tblGrid>
      <w:tr w:rsidR="00E519FD" w:rsidRPr="00C671B7" w14:paraId="2965997B" w14:textId="77777777" w:rsidTr="005E7134">
        <w:tc>
          <w:tcPr>
            <w:tcW w:w="10065" w:type="dxa"/>
            <w:tcBorders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AD646C4" w14:textId="77777777" w:rsidR="00E519FD" w:rsidRPr="00C671B7" w:rsidRDefault="000A4364" w:rsidP="00BB32BC">
            <w:pPr>
              <w:rPr>
                <w:i/>
                <w:iCs/>
                <w:lang w:val="es-CO"/>
              </w:rPr>
            </w:pPr>
            <w:r w:rsidRPr="00C671B7">
              <w:rPr>
                <w:i/>
                <w:iCs/>
                <w:lang w:val="es-CO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bookmarkStart w:id="0" w:name="Text23"/>
            <w:r w:rsidR="00E519FD" w:rsidRPr="00C671B7">
              <w:rPr>
                <w:i/>
                <w:iCs/>
                <w:lang w:val="es-CO"/>
              </w:rPr>
              <w:instrText xml:space="preserve"> FORMTEXT </w:instrText>
            </w:r>
            <w:r w:rsidRPr="00C671B7">
              <w:rPr>
                <w:i/>
                <w:iCs/>
                <w:lang w:val="es-CO"/>
              </w:rPr>
            </w:r>
            <w:r w:rsidRPr="00C671B7">
              <w:rPr>
                <w:i/>
                <w:iCs/>
                <w:lang w:val="es-CO"/>
              </w:rPr>
              <w:fldChar w:fldCharType="separate"/>
            </w:r>
            <w:r w:rsidR="00E519FD" w:rsidRPr="00C671B7">
              <w:rPr>
                <w:i/>
                <w:iCs/>
                <w:noProof/>
                <w:lang w:val="es-CO"/>
              </w:rPr>
              <w:t> </w:t>
            </w:r>
            <w:r w:rsidR="00E519FD" w:rsidRPr="00C671B7">
              <w:rPr>
                <w:i/>
                <w:iCs/>
                <w:noProof/>
                <w:lang w:val="es-CO"/>
              </w:rPr>
              <w:t> </w:t>
            </w:r>
            <w:r w:rsidR="00E519FD" w:rsidRPr="00C671B7">
              <w:rPr>
                <w:i/>
                <w:iCs/>
                <w:noProof/>
                <w:lang w:val="es-CO"/>
              </w:rPr>
              <w:t> </w:t>
            </w:r>
            <w:r w:rsidR="00E519FD" w:rsidRPr="00C671B7">
              <w:rPr>
                <w:i/>
                <w:iCs/>
                <w:noProof/>
                <w:lang w:val="es-CO"/>
              </w:rPr>
              <w:t> </w:t>
            </w:r>
            <w:r w:rsidR="00E519FD" w:rsidRPr="00C671B7">
              <w:rPr>
                <w:i/>
                <w:iCs/>
                <w:noProof/>
                <w:lang w:val="es-CO"/>
              </w:rPr>
              <w:t> </w:t>
            </w:r>
            <w:r w:rsidRPr="00C671B7">
              <w:rPr>
                <w:i/>
                <w:iCs/>
                <w:lang w:val="es-CO"/>
              </w:rPr>
              <w:fldChar w:fldCharType="end"/>
            </w:r>
            <w:bookmarkEnd w:id="0"/>
          </w:p>
        </w:tc>
      </w:tr>
      <w:tr w:rsidR="00E519FD" w:rsidRPr="00C671B7" w14:paraId="4363F54D" w14:textId="77777777" w:rsidTr="005E7134">
        <w:tc>
          <w:tcPr>
            <w:tcW w:w="1006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9BDDA14" w14:textId="77777777" w:rsidR="00E519FD" w:rsidRPr="00C671B7" w:rsidRDefault="000A4364" w:rsidP="00BB32BC">
            <w:pPr>
              <w:rPr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bookmarkStart w:id="1" w:name="Text24"/>
            <w:r w:rsidR="00E519FD" w:rsidRPr="00C671B7">
              <w:rPr>
                <w:lang w:val="es-CO"/>
              </w:rPr>
              <w:instrText xml:space="preserve"> FORMTEXT </w:instrText>
            </w:r>
            <w:r w:rsidRPr="00C671B7">
              <w:rPr>
                <w:lang w:val="es-CO"/>
              </w:rPr>
            </w:r>
            <w:r w:rsidRPr="00C671B7">
              <w:rPr>
                <w:lang w:val="es-CO"/>
              </w:rPr>
              <w:fldChar w:fldCharType="separate"/>
            </w:r>
            <w:r w:rsidR="00E519FD" w:rsidRPr="00C671B7">
              <w:rPr>
                <w:noProof/>
                <w:lang w:val="es-CO"/>
              </w:rPr>
              <w:t> </w:t>
            </w:r>
            <w:r w:rsidR="00E519FD" w:rsidRPr="00C671B7">
              <w:rPr>
                <w:noProof/>
                <w:lang w:val="es-CO"/>
              </w:rPr>
              <w:t> </w:t>
            </w:r>
            <w:r w:rsidR="00E519FD" w:rsidRPr="00C671B7">
              <w:rPr>
                <w:noProof/>
                <w:lang w:val="es-CO"/>
              </w:rPr>
              <w:t> </w:t>
            </w:r>
            <w:r w:rsidR="00E519FD" w:rsidRPr="00C671B7">
              <w:rPr>
                <w:noProof/>
                <w:lang w:val="es-CO"/>
              </w:rPr>
              <w:t> </w:t>
            </w:r>
            <w:r w:rsidR="00E519FD" w:rsidRPr="00C671B7">
              <w:rPr>
                <w:noProof/>
                <w:lang w:val="es-CO"/>
              </w:rPr>
              <w:t> </w:t>
            </w:r>
            <w:r w:rsidRPr="00C671B7">
              <w:rPr>
                <w:lang w:val="es-CO"/>
              </w:rPr>
              <w:fldChar w:fldCharType="end"/>
            </w:r>
            <w:bookmarkEnd w:id="1"/>
          </w:p>
        </w:tc>
      </w:tr>
      <w:tr w:rsidR="00E519FD" w:rsidRPr="00C671B7" w14:paraId="11AED5E5" w14:textId="77777777" w:rsidTr="005E7134">
        <w:tc>
          <w:tcPr>
            <w:tcW w:w="1006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CC6621D" w14:textId="77777777" w:rsidR="00E519FD" w:rsidRPr="00C671B7" w:rsidRDefault="000A4364" w:rsidP="00BB32BC">
            <w:pPr>
              <w:rPr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bookmarkStart w:id="2" w:name="Text25"/>
            <w:r w:rsidR="00E519FD" w:rsidRPr="00C671B7">
              <w:rPr>
                <w:lang w:val="es-CO"/>
              </w:rPr>
              <w:instrText xml:space="preserve"> FORMTEXT </w:instrText>
            </w:r>
            <w:r w:rsidRPr="00C671B7">
              <w:rPr>
                <w:lang w:val="es-CO"/>
              </w:rPr>
            </w:r>
            <w:r w:rsidRPr="00C671B7">
              <w:rPr>
                <w:lang w:val="es-CO"/>
              </w:rPr>
              <w:fldChar w:fldCharType="separate"/>
            </w:r>
            <w:r w:rsidR="00E519FD" w:rsidRPr="00C671B7">
              <w:rPr>
                <w:noProof/>
                <w:lang w:val="es-CO"/>
              </w:rPr>
              <w:t> </w:t>
            </w:r>
            <w:r w:rsidR="00E519FD" w:rsidRPr="00C671B7">
              <w:rPr>
                <w:noProof/>
                <w:lang w:val="es-CO"/>
              </w:rPr>
              <w:t> </w:t>
            </w:r>
            <w:r w:rsidR="00E519FD" w:rsidRPr="00C671B7">
              <w:rPr>
                <w:noProof/>
                <w:lang w:val="es-CO"/>
              </w:rPr>
              <w:t> </w:t>
            </w:r>
            <w:r w:rsidR="00E519FD" w:rsidRPr="00C671B7">
              <w:rPr>
                <w:noProof/>
                <w:lang w:val="es-CO"/>
              </w:rPr>
              <w:t> </w:t>
            </w:r>
            <w:r w:rsidR="00E519FD" w:rsidRPr="00C671B7">
              <w:rPr>
                <w:noProof/>
                <w:lang w:val="es-CO"/>
              </w:rPr>
              <w:t> </w:t>
            </w:r>
            <w:r w:rsidRPr="00C671B7">
              <w:rPr>
                <w:lang w:val="es-CO"/>
              </w:rPr>
              <w:fldChar w:fldCharType="end"/>
            </w:r>
            <w:bookmarkEnd w:id="2"/>
          </w:p>
        </w:tc>
      </w:tr>
      <w:tr w:rsidR="00E519FD" w:rsidRPr="00C671B7" w14:paraId="558A2C1A" w14:textId="77777777" w:rsidTr="005E7134">
        <w:tc>
          <w:tcPr>
            <w:tcW w:w="1006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B506045" w14:textId="77777777" w:rsidR="00E519FD" w:rsidRPr="00C671B7" w:rsidRDefault="000A4364" w:rsidP="00BB32BC">
            <w:pPr>
              <w:rPr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bookmarkStart w:id="3" w:name="Text26"/>
            <w:r w:rsidR="00E519FD" w:rsidRPr="00C671B7">
              <w:rPr>
                <w:lang w:val="es-CO"/>
              </w:rPr>
              <w:instrText xml:space="preserve"> FORMTEXT </w:instrText>
            </w:r>
            <w:r w:rsidRPr="00C671B7">
              <w:rPr>
                <w:lang w:val="es-CO"/>
              </w:rPr>
            </w:r>
            <w:r w:rsidRPr="00C671B7">
              <w:rPr>
                <w:lang w:val="es-CO"/>
              </w:rPr>
              <w:fldChar w:fldCharType="separate"/>
            </w:r>
            <w:r w:rsidR="00E519FD" w:rsidRPr="00C671B7">
              <w:rPr>
                <w:noProof/>
                <w:lang w:val="es-CO"/>
              </w:rPr>
              <w:t> </w:t>
            </w:r>
            <w:r w:rsidR="00E519FD" w:rsidRPr="00C671B7">
              <w:rPr>
                <w:noProof/>
                <w:lang w:val="es-CO"/>
              </w:rPr>
              <w:t> </w:t>
            </w:r>
            <w:r w:rsidR="00E519FD" w:rsidRPr="00C671B7">
              <w:rPr>
                <w:noProof/>
                <w:lang w:val="es-CO"/>
              </w:rPr>
              <w:t> </w:t>
            </w:r>
            <w:r w:rsidR="00E519FD" w:rsidRPr="00C671B7">
              <w:rPr>
                <w:noProof/>
                <w:lang w:val="es-CO"/>
              </w:rPr>
              <w:t> </w:t>
            </w:r>
            <w:r w:rsidR="00E519FD" w:rsidRPr="00C671B7">
              <w:rPr>
                <w:noProof/>
                <w:lang w:val="es-CO"/>
              </w:rPr>
              <w:t> </w:t>
            </w:r>
            <w:r w:rsidRPr="00C671B7">
              <w:rPr>
                <w:lang w:val="es-CO"/>
              </w:rPr>
              <w:fldChar w:fldCharType="end"/>
            </w:r>
            <w:bookmarkEnd w:id="3"/>
          </w:p>
        </w:tc>
      </w:tr>
      <w:tr w:rsidR="00E519FD" w:rsidRPr="00C671B7" w14:paraId="70AD0114" w14:textId="77777777" w:rsidTr="005E7134">
        <w:tc>
          <w:tcPr>
            <w:tcW w:w="1006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0CAD729" w14:textId="77777777" w:rsidR="00E519FD" w:rsidRPr="00C671B7" w:rsidRDefault="000A4364" w:rsidP="00BB32BC">
            <w:pPr>
              <w:rPr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bookmarkStart w:id="4" w:name="Text27"/>
            <w:r w:rsidR="00E519FD" w:rsidRPr="00C671B7">
              <w:rPr>
                <w:lang w:val="es-CO"/>
              </w:rPr>
              <w:instrText xml:space="preserve"> FORMTEXT </w:instrText>
            </w:r>
            <w:r w:rsidRPr="00C671B7">
              <w:rPr>
                <w:lang w:val="es-CO"/>
              </w:rPr>
            </w:r>
            <w:r w:rsidRPr="00C671B7">
              <w:rPr>
                <w:lang w:val="es-CO"/>
              </w:rPr>
              <w:fldChar w:fldCharType="separate"/>
            </w:r>
            <w:r w:rsidR="00E519FD" w:rsidRPr="00C671B7">
              <w:rPr>
                <w:noProof/>
                <w:lang w:val="es-CO"/>
              </w:rPr>
              <w:t> </w:t>
            </w:r>
            <w:r w:rsidR="00E519FD" w:rsidRPr="00C671B7">
              <w:rPr>
                <w:noProof/>
                <w:lang w:val="es-CO"/>
              </w:rPr>
              <w:t> </w:t>
            </w:r>
            <w:r w:rsidR="00E519FD" w:rsidRPr="00C671B7">
              <w:rPr>
                <w:noProof/>
                <w:lang w:val="es-CO"/>
              </w:rPr>
              <w:t> </w:t>
            </w:r>
            <w:r w:rsidR="00E519FD" w:rsidRPr="00C671B7">
              <w:rPr>
                <w:noProof/>
                <w:lang w:val="es-CO"/>
              </w:rPr>
              <w:t> </w:t>
            </w:r>
            <w:r w:rsidR="00E519FD" w:rsidRPr="00C671B7">
              <w:rPr>
                <w:noProof/>
                <w:lang w:val="es-CO"/>
              </w:rPr>
              <w:t> </w:t>
            </w:r>
            <w:r w:rsidRPr="00C671B7">
              <w:rPr>
                <w:lang w:val="es-CO"/>
              </w:rPr>
              <w:fldChar w:fldCharType="end"/>
            </w:r>
            <w:bookmarkEnd w:id="4"/>
          </w:p>
        </w:tc>
      </w:tr>
      <w:tr w:rsidR="00E519FD" w:rsidRPr="00C671B7" w14:paraId="40837788" w14:textId="77777777" w:rsidTr="005E7134">
        <w:tc>
          <w:tcPr>
            <w:tcW w:w="1006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80F5D85" w14:textId="77777777" w:rsidR="00E519FD" w:rsidRPr="00C671B7" w:rsidRDefault="000A4364" w:rsidP="00BB32BC">
            <w:pPr>
              <w:rPr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Text28"/>
                  <w:enabled/>
                  <w:calcOnExit w:val="0"/>
                  <w:textInput/>
                </w:ffData>
              </w:fldChar>
            </w:r>
            <w:bookmarkStart w:id="5" w:name="Text28"/>
            <w:r w:rsidR="00E519FD" w:rsidRPr="00C671B7">
              <w:rPr>
                <w:lang w:val="es-CO"/>
              </w:rPr>
              <w:instrText xml:space="preserve"> FORMTEXT </w:instrText>
            </w:r>
            <w:r w:rsidRPr="00C671B7">
              <w:rPr>
                <w:lang w:val="es-CO"/>
              </w:rPr>
            </w:r>
            <w:r w:rsidRPr="00C671B7">
              <w:rPr>
                <w:lang w:val="es-CO"/>
              </w:rPr>
              <w:fldChar w:fldCharType="separate"/>
            </w:r>
            <w:r w:rsidR="00E519FD" w:rsidRPr="00C671B7">
              <w:rPr>
                <w:noProof/>
                <w:lang w:val="es-CO"/>
              </w:rPr>
              <w:t> </w:t>
            </w:r>
            <w:r w:rsidR="00E519FD" w:rsidRPr="00C671B7">
              <w:rPr>
                <w:noProof/>
                <w:lang w:val="es-CO"/>
              </w:rPr>
              <w:t> </w:t>
            </w:r>
            <w:r w:rsidR="00E519FD" w:rsidRPr="00C671B7">
              <w:rPr>
                <w:noProof/>
                <w:lang w:val="es-CO"/>
              </w:rPr>
              <w:t> </w:t>
            </w:r>
            <w:r w:rsidR="00E519FD" w:rsidRPr="00C671B7">
              <w:rPr>
                <w:noProof/>
                <w:lang w:val="es-CO"/>
              </w:rPr>
              <w:t> </w:t>
            </w:r>
            <w:r w:rsidR="00E519FD" w:rsidRPr="00C671B7">
              <w:rPr>
                <w:noProof/>
                <w:lang w:val="es-CO"/>
              </w:rPr>
              <w:t> </w:t>
            </w:r>
            <w:r w:rsidRPr="00C671B7">
              <w:rPr>
                <w:lang w:val="es-CO"/>
              </w:rPr>
              <w:fldChar w:fldCharType="end"/>
            </w:r>
            <w:bookmarkEnd w:id="5"/>
          </w:p>
        </w:tc>
      </w:tr>
      <w:tr w:rsidR="00E519FD" w:rsidRPr="00C671B7" w14:paraId="621296AC" w14:textId="77777777" w:rsidTr="005E7134">
        <w:tc>
          <w:tcPr>
            <w:tcW w:w="1006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E8D6970" w14:textId="77777777" w:rsidR="00E519FD" w:rsidRPr="00C671B7" w:rsidRDefault="000A4364" w:rsidP="00BB32BC">
            <w:pPr>
              <w:rPr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Text29"/>
                  <w:enabled/>
                  <w:calcOnExit w:val="0"/>
                  <w:textInput/>
                </w:ffData>
              </w:fldChar>
            </w:r>
            <w:bookmarkStart w:id="6" w:name="Text29"/>
            <w:r w:rsidR="00E519FD" w:rsidRPr="00C671B7">
              <w:rPr>
                <w:lang w:val="es-CO"/>
              </w:rPr>
              <w:instrText xml:space="preserve"> FORMTEXT </w:instrText>
            </w:r>
            <w:r w:rsidRPr="00C671B7">
              <w:rPr>
                <w:lang w:val="es-CO"/>
              </w:rPr>
            </w:r>
            <w:r w:rsidRPr="00C671B7">
              <w:rPr>
                <w:lang w:val="es-CO"/>
              </w:rPr>
              <w:fldChar w:fldCharType="separate"/>
            </w:r>
            <w:r w:rsidR="00E519FD" w:rsidRPr="00C671B7">
              <w:rPr>
                <w:noProof/>
                <w:lang w:val="es-CO"/>
              </w:rPr>
              <w:t> </w:t>
            </w:r>
            <w:r w:rsidR="00E519FD" w:rsidRPr="00C671B7">
              <w:rPr>
                <w:noProof/>
                <w:lang w:val="es-CO"/>
              </w:rPr>
              <w:t> </w:t>
            </w:r>
            <w:r w:rsidR="00E519FD" w:rsidRPr="00C671B7">
              <w:rPr>
                <w:noProof/>
                <w:lang w:val="es-CO"/>
              </w:rPr>
              <w:t> </w:t>
            </w:r>
            <w:r w:rsidR="00E519FD" w:rsidRPr="00C671B7">
              <w:rPr>
                <w:noProof/>
                <w:lang w:val="es-CO"/>
              </w:rPr>
              <w:t> </w:t>
            </w:r>
            <w:r w:rsidR="00E519FD" w:rsidRPr="00C671B7">
              <w:rPr>
                <w:noProof/>
                <w:lang w:val="es-CO"/>
              </w:rPr>
              <w:t> </w:t>
            </w:r>
            <w:r w:rsidRPr="00C671B7">
              <w:rPr>
                <w:lang w:val="es-CO"/>
              </w:rPr>
              <w:fldChar w:fldCharType="end"/>
            </w:r>
            <w:bookmarkEnd w:id="6"/>
          </w:p>
        </w:tc>
      </w:tr>
      <w:tr w:rsidR="00E519FD" w:rsidRPr="00C671B7" w14:paraId="59453028" w14:textId="77777777" w:rsidTr="005E7134">
        <w:tc>
          <w:tcPr>
            <w:tcW w:w="1006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E2B2C08" w14:textId="77777777" w:rsidR="00E519FD" w:rsidRPr="00C671B7" w:rsidRDefault="000A4364" w:rsidP="00BB32BC">
            <w:pPr>
              <w:rPr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Text30"/>
                  <w:enabled/>
                  <w:calcOnExit w:val="0"/>
                  <w:textInput/>
                </w:ffData>
              </w:fldChar>
            </w:r>
            <w:bookmarkStart w:id="7" w:name="Text30"/>
            <w:r w:rsidR="00E519FD" w:rsidRPr="00C671B7">
              <w:rPr>
                <w:lang w:val="es-CO"/>
              </w:rPr>
              <w:instrText xml:space="preserve"> FORMTEXT </w:instrText>
            </w:r>
            <w:r w:rsidRPr="00C671B7">
              <w:rPr>
                <w:lang w:val="es-CO"/>
              </w:rPr>
            </w:r>
            <w:r w:rsidRPr="00C671B7">
              <w:rPr>
                <w:lang w:val="es-CO"/>
              </w:rPr>
              <w:fldChar w:fldCharType="separate"/>
            </w:r>
            <w:r w:rsidR="00E519FD" w:rsidRPr="00C671B7">
              <w:rPr>
                <w:noProof/>
                <w:lang w:val="es-CO"/>
              </w:rPr>
              <w:t> </w:t>
            </w:r>
            <w:r w:rsidR="00E519FD" w:rsidRPr="00C671B7">
              <w:rPr>
                <w:noProof/>
                <w:lang w:val="es-CO"/>
              </w:rPr>
              <w:t> </w:t>
            </w:r>
            <w:r w:rsidR="00E519FD" w:rsidRPr="00C671B7">
              <w:rPr>
                <w:noProof/>
                <w:lang w:val="es-CO"/>
              </w:rPr>
              <w:t> </w:t>
            </w:r>
            <w:r w:rsidR="00E519FD" w:rsidRPr="00C671B7">
              <w:rPr>
                <w:noProof/>
                <w:lang w:val="es-CO"/>
              </w:rPr>
              <w:t> </w:t>
            </w:r>
            <w:r w:rsidR="00E519FD" w:rsidRPr="00C671B7">
              <w:rPr>
                <w:noProof/>
                <w:lang w:val="es-CO"/>
              </w:rPr>
              <w:t> </w:t>
            </w:r>
            <w:r w:rsidRPr="00C671B7">
              <w:rPr>
                <w:lang w:val="es-CO"/>
              </w:rPr>
              <w:fldChar w:fldCharType="end"/>
            </w:r>
            <w:bookmarkEnd w:id="7"/>
          </w:p>
        </w:tc>
      </w:tr>
      <w:tr w:rsidR="00E519FD" w:rsidRPr="00C671B7" w14:paraId="3AAEE033" w14:textId="77777777" w:rsidTr="005E7134">
        <w:tc>
          <w:tcPr>
            <w:tcW w:w="1006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E55551C" w14:textId="77777777" w:rsidR="00E519FD" w:rsidRPr="00C671B7" w:rsidRDefault="000A4364" w:rsidP="00BB32BC">
            <w:pPr>
              <w:rPr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bookmarkStart w:id="8" w:name="Text31"/>
            <w:r w:rsidR="00E519FD" w:rsidRPr="00C671B7">
              <w:rPr>
                <w:lang w:val="es-CO"/>
              </w:rPr>
              <w:instrText xml:space="preserve"> FORMTEXT </w:instrText>
            </w:r>
            <w:r w:rsidRPr="00C671B7">
              <w:rPr>
                <w:lang w:val="es-CO"/>
              </w:rPr>
            </w:r>
            <w:r w:rsidRPr="00C671B7">
              <w:rPr>
                <w:lang w:val="es-CO"/>
              </w:rPr>
              <w:fldChar w:fldCharType="separate"/>
            </w:r>
            <w:r w:rsidR="00E519FD" w:rsidRPr="00C671B7">
              <w:rPr>
                <w:noProof/>
                <w:lang w:val="es-CO"/>
              </w:rPr>
              <w:t> </w:t>
            </w:r>
            <w:r w:rsidR="00E519FD" w:rsidRPr="00C671B7">
              <w:rPr>
                <w:noProof/>
                <w:lang w:val="es-CO"/>
              </w:rPr>
              <w:t> </w:t>
            </w:r>
            <w:r w:rsidR="00E519FD" w:rsidRPr="00C671B7">
              <w:rPr>
                <w:noProof/>
                <w:lang w:val="es-CO"/>
              </w:rPr>
              <w:t> </w:t>
            </w:r>
            <w:r w:rsidR="00E519FD" w:rsidRPr="00C671B7">
              <w:rPr>
                <w:noProof/>
                <w:lang w:val="es-CO"/>
              </w:rPr>
              <w:t> </w:t>
            </w:r>
            <w:r w:rsidR="00E519FD" w:rsidRPr="00C671B7">
              <w:rPr>
                <w:noProof/>
                <w:lang w:val="es-CO"/>
              </w:rPr>
              <w:t> </w:t>
            </w:r>
            <w:r w:rsidRPr="00C671B7">
              <w:rPr>
                <w:lang w:val="es-CO"/>
              </w:rPr>
              <w:fldChar w:fldCharType="end"/>
            </w:r>
            <w:bookmarkEnd w:id="8"/>
          </w:p>
        </w:tc>
      </w:tr>
      <w:tr w:rsidR="00E519FD" w:rsidRPr="00C671B7" w14:paraId="495C1FED" w14:textId="77777777" w:rsidTr="005E7134">
        <w:tc>
          <w:tcPr>
            <w:tcW w:w="1006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1DBD3E0" w14:textId="77777777" w:rsidR="00E519FD" w:rsidRPr="00C671B7" w:rsidRDefault="000A4364" w:rsidP="00BB32BC">
            <w:pPr>
              <w:rPr>
                <w:lang w:val="es-CO"/>
              </w:rPr>
            </w:pPr>
            <w:r w:rsidRPr="00C671B7">
              <w:rPr>
                <w:lang w:val="es-CO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bookmarkStart w:id="9" w:name="Text32"/>
            <w:r w:rsidR="00E519FD" w:rsidRPr="00C671B7">
              <w:rPr>
                <w:lang w:val="es-CO"/>
              </w:rPr>
              <w:instrText xml:space="preserve"> FORMTEXT </w:instrText>
            </w:r>
            <w:r w:rsidRPr="00C671B7">
              <w:rPr>
                <w:lang w:val="es-CO"/>
              </w:rPr>
            </w:r>
            <w:r w:rsidRPr="00C671B7">
              <w:rPr>
                <w:lang w:val="es-CO"/>
              </w:rPr>
              <w:fldChar w:fldCharType="separate"/>
            </w:r>
            <w:r w:rsidR="00E519FD" w:rsidRPr="00C671B7">
              <w:rPr>
                <w:noProof/>
                <w:lang w:val="es-CO"/>
              </w:rPr>
              <w:t> </w:t>
            </w:r>
            <w:r w:rsidR="00E519FD" w:rsidRPr="00C671B7">
              <w:rPr>
                <w:noProof/>
                <w:lang w:val="es-CO"/>
              </w:rPr>
              <w:t> </w:t>
            </w:r>
            <w:r w:rsidR="00E519FD" w:rsidRPr="00C671B7">
              <w:rPr>
                <w:noProof/>
                <w:lang w:val="es-CO"/>
              </w:rPr>
              <w:t> </w:t>
            </w:r>
            <w:r w:rsidR="00E519FD" w:rsidRPr="00C671B7">
              <w:rPr>
                <w:noProof/>
                <w:lang w:val="es-CO"/>
              </w:rPr>
              <w:t> </w:t>
            </w:r>
            <w:r w:rsidR="00E519FD" w:rsidRPr="00C671B7">
              <w:rPr>
                <w:noProof/>
                <w:lang w:val="es-CO"/>
              </w:rPr>
              <w:t> </w:t>
            </w:r>
            <w:r w:rsidRPr="00C671B7">
              <w:rPr>
                <w:lang w:val="es-CO"/>
              </w:rPr>
              <w:fldChar w:fldCharType="end"/>
            </w:r>
            <w:bookmarkEnd w:id="9"/>
          </w:p>
        </w:tc>
      </w:tr>
    </w:tbl>
    <w:p w14:paraId="07DB2BAB" w14:textId="77777777" w:rsidR="00E84AAC" w:rsidRDefault="00E84AAC" w:rsidP="00E519F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b/>
          <w:i/>
          <w:color w:val="212121"/>
          <w:lang w:val="es-CO" w:eastAsia="es-CO"/>
        </w:rPr>
      </w:pPr>
    </w:p>
    <w:p w14:paraId="2616E3C8" w14:textId="3729825E" w:rsidR="00E519FD" w:rsidRPr="00C671B7" w:rsidRDefault="00E519FD" w:rsidP="00E519F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color w:val="212121"/>
          <w:lang w:val="es-CO" w:eastAsia="es-CO"/>
        </w:rPr>
      </w:pPr>
      <w:r w:rsidRPr="00C671B7">
        <w:rPr>
          <w:b/>
          <w:i/>
          <w:color w:val="212121"/>
          <w:lang w:val="es-CO" w:eastAsia="es-CO"/>
        </w:rPr>
        <w:t>Agradeceríamos si pudiera hacer referencia a tres nombres de personas que puedan estar interesados ​​en participar en este proyecto de investigación:</w:t>
      </w:r>
    </w:p>
    <w:p w14:paraId="572D4320" w14:textId="77777777" w:rsidR="00E519FD" w:rsidRPr="00C671B7" w:rsidRDefault="00E519FD" w:rsidP="00E519FD">
      <w:pPr>
        <w:rPr>
          <w:b/>
          <w:lang w:val="es-CO"/>
        </w:rPr>
      </w:pPr>
    </w:p>
    <w:tbl>
      <w:tblPr>
        <w:tblW w:w="0" w:type="auto"/>
        <w:tblBorders>
          <w:top w:val="single" w:sz="12" w:space="0" w:color="000000"/>
          <w:bottom w:val="single" w:sz="12" w:space="0" w:color="000000"/>
        </w:tblBorders>
        <w:tblLook w:val="01A0" w:firstRow="1" w:lastRow="0" w:firstColumn="1" w:lastColumn="1" w:noHBand="0" w:noVBand="0"/>
      </w:tblPr>
      <w:tblGrid>
        <w:gridCol w:w="9756"/>
      </w:tblGrid>
      <w:tr w:rsidR="00E519FD" w:rsidRPr="00C671B7" w14:paraId="6B05DBE1" w14:textId="77777777" w:rsidTr="00BB32BC">
        <w:tc>
          <w:tcPr>
            <w:tcW w:w="9756" w:type="dxa"/>
            <w:tcBorders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E7509CC" w14:textId="77777777" w:rsidR="00E519FD" w:rsidRPr="00C671B7" w:rsidRDefault="00E519FD" w:rsidP="00BB32BC">
            <w:pPr>
              <w:rPr>
                <w:i/>
                <w:iCs/>
                <w:lang w:val="es-CO"/>
              </w:rPr>
            </w:pPr>
            <w:r w:rsidRPr="00C671B7">
              <w:rPr>
                <w:b/>
                <w:lang w:val="es-CO"/>
              </w:rPr>
              <w:t xml:space="preserve">Nombre de contacto </w:t>
            </w:r>
            <w:r w:rsidR="000A4364" w:rsidRPr="00C671B7">
              <w:rPr>
                <w:i/>
                <w:iCs/>
                <w:lang w:val="es-CO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C671B7">
              <w:rPr>
                <w:i/>
                <w:iCs/>
                <w:lang w:val="es-CO"/>
              </w:rPr>
              <w:instrText xml:space="preserve"> FORMTEXT </w:instrText>
            </w:r>
            <w:r w:rsidR="000A4364" w:rsidRPr="00C671B7">
              <w:rPr>
                <w:i/>
                <w:iCs/>
                <w:lang w:val="es-CO"/>
              </w:rPr>
            </w:r>
            <w:r w:rsidR="000A4364" w:rsidRPr="00C671B7">
              <w:rPr>
                <w:i/>
                <w:iCs/>
                <w:lang w:val="es-CO"/>
              </w:rPr>
              <w:fldChar w:fldCharType="separate"/>
            </w:r>
            <w:r w:rsidRPr="00C671B7">
              <w:rPr>
                <w:i/>
                <w:iCs/>
                <w:noProof/>
                <w:lang w:val="es-CO"/>
              </w:rPr>
              <w:t> </w:t>
            </w:r>
            <w:r w:rsidRPr="00C671B7">
              <w:rPr>
                <w:i/>
                <w:iCs/>
                <w:noProof/>
                <w:lang w:val="es-CO"/>
              </w:rPr>
              <w:t> </w:t>
            </w:r>
            <w:r w:rsidRPr="00C671B7">
              <w:rPr>
                <w:i/>
                <w:iCs/>
                <w:noProof/>
                <w:lang w:val="es-CO"/>
              </w:rPr>
              <w:t> </w:t>
            </w:r>
            <w:r w:rsidRPr="00C671B7">
              <w:rPr>
                <w:i/>
                <w:iCs/>
                <w:noProof/>
                <w:lang w:val="es-CO"/>
              </w:rPr>
              <w:t> </w:t>
            </w:r>
            <w:r w:rsidRPr="00C671B7">
              <w:rPr>
                <w:i/>
                <w:iCs/>
                <w:noProof/>
                <w:lang w:val="es-CO"/>
              </w:rPr>
              <w:t> </w:t>
            </w:r>
            <w:r w:rsidR="000A4364" w:rsidRPr="00C671B7">
              <w:rPr>
                <w:i/>
                <w:iCs/>
                <w:lang w:val="es-CO"/>
              </w:rPr>
              <w:fldChar w:fldCharType="end"/>
            </w:r>
          </w:p>
        </w:tc>
      </w:tr>
      <w:tr w:rsidR="00E519FD" w:rsidRPr="00C671B7" w14:paraId="28D7E618" w14:textId="77777777" w:rsidTr="00BB32BC">
        <w:tc>
          <w:tcPr>
            <w:tcW w:w="9756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AD141D8" w14:textId="212F3B60" w:rsidR="00E519FD" w:rsidRPr="00C671B7" w:rsidRDefault="00C14C53" w:rsidP="00BB32BC">
            <w:pPr>
              <w:rPr>
                <w:lang w:val="es-CO"/>
              </w:rPr>
            </w:pPr>
            <w:r>
              <w:rPr>
                <w:b/>
                <w:bCs/>
                <w:lang w:val="es-CO"/>
              </w:rPr>
              <w:t>Gerencia Estratégica</w:t>
            </w:r>
            <w:r w:rsidR="000A4364" w:rsidRPr="00C671B7">
              <w:rPr>
                <w:lang w:val="es-CO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 w:rsidR="00E519FD" w:rsidRPr="00C671B7">
              <w:rPr>
                <w:lang w:val="es-CO"/>
              </w:rPr>
              <w:instrText xml:space="preserve"> FORMTEXT </w:instrText>
            </w:r>
            <w:r w:rsidR="000A4364" w:rsidRPr="00C671B7">
              <w:rPr>
                <w:lang w:val="es-CO"/>
              </w:rPr>
            </w:r>
            <w:r w:rsidR="000A4364" w:rsidRPr="00C671B7">
              <w:rPr>
                <w:lang w:val="es-CO"/>
              </w:rPr>
              <w:fldChar w:fldCharType="separate"/>
            </w:r>
            <w:r w:rsidR="00E519FD" w:rsidRPr="00C671B7">
              <w:rPr>
                <w:noProof/>
                <w:lang w:val="es-CO"/>
              </w:rPr>
              <w:t> </w:t>
            </w:r>
            <w:r w:rsidR="00E519FD" w:rsidRPr="00C671B7">
              <w:rPr>
                <w:noProof/>
                <w:lang w:val="es-CO"/>
              </w:rPr>
              <w:t> </w:t>
            </w:r>
            <w:r w:rsidR="00E519FD" w:rsidRPr="00C671B7">
              <w:rPr>
                <w:noProof/>
                <w:lang w:val="es-CO"/>
              </w:rPr>
              <w:t> </w:t>
            </w:r>
            <w:r w:rsidR="00E519FD" w:rsidRPr="00C671B7">
              <w:rPr>
                <w:noProof/>
                <w:lang w:val="es-CO"/>
              </w:rPr>
              <w:t> </w:t>
            </w:r>
            <w:r w:rsidR="00E519FD" w:rsidRPr="00C671B7">
              <w:rPr>
                <w:noProof/>
                <w:lang w:val="es-CO"/>
              </w:rPr>
              <w:t> </w:t>
            </w:r>
            <w:r w:rsidR="000A4364" w:rsidRPr="00C671B7">
              <w:rPr>
                <w:lang w:val="es-CO"/>
              </w:rPr>
              <w:fldChar w:fldCharType="end"/>
            </w:r>
          </w:p>
        </w:tc>
      </w:tr>
      <w:tr w:rsidR="00E519FD" w:rsidRPr="00C671B7" w14:paraId="6E540268" w14:textId="77777777" w:rsidTr="00BB32BC">
        <w:tc>
          <w:tcPr>
            <w:tcW w:w="9756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DA2EC66" w14:textId="77777777" w:rsidR="00E519FD" w:rsidRPr="00C671B7" w:rsidRDefault="00E519FD" w:rsidP="00BB32BC">
            <w:pPr>
              <w:rPr>
                <w:b/>
                <w:lang w:val="es-CO"/>
              </w:rPr>
            </w:pPr>
            <w:r w:rsidRPr="00C671B7">
              <w:rPr>
                <w:b/>
                <w:lang w:val="es-CO"/>
              </w:rPr>
              <w:t>Numero celular del contacto</w:t>
            </w:r>
            <w:r w:rsidR="000A4364" w:rsidRPr="00C671B7">
              <w:rPr>
                <w:lang w:val="es-CO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C671B7">
              <w:rPr>
                <w:lang w:val="es-CO"/>
              </w:rPr>
              <w:instrText xml:space="preserve"> FORMTEXT </w:instrText>
            </w:r>
            <w:r w:rsidR="000A4364" w:rsidRPr="00C671B7">
              <w:rPr>
                <w:lang w:val="es-CO"/>
              </w:rPr>
            </w:r>
            <w:r w:rsidR="000A4364" w:rsidRPr="00C671B7">
              <w:rPr>
                <w:lang w:val="es-CO"/>
              </w:rPr>
              <w:fldChar w:fldCharType="separate"/>
            </w:r>
            <w:r w:rsidRPr="00C671B7">
              <w:rPr>
                <w:noProof/>
                <w:lang w:val="es-CO"/>
              </w:rPr>
              <w:t> </w:t>
            </w:r>
            <w:r w:rsidRPr="00C671B7">
              <w:rPr>
                <w:noProof/>
                <w:lang w:val="es-CO"/>
              </w:rPr>
              <w:t> </w:t>
            </w:r>
            <w:r w:rsidRPr="00C671B7">
              <w:rPr>
                <w:noProof/>
                <w:lang w:val="es-CO"/>
              </w:rPr>
              <w:t> </w:t>
            </w:r>
            <w:r w:rsidRPr="00C671B7">
              <w:rPr>
                <w:noProof/>
                <w:lang w:val="es-CO"/>
              </w:rPr>
              <w:t> </w:t>
            </w:r>
            <w:r w:rsidRPr="00C671B7">
              <w:rPr>
                <w:noProof/>
                <w:lang w:val="es-CO"/>
              </w:rPr>
              <w:t> </w:t>
            </w:r>
            <w:r w:rsidR="000A4364" w:rsidRPr="00C671B7">
              <w:rPr>
                <w:lang w:val="es-CO"/>
              </w:rPr>
              <w:fldChar w:fldCharType="end"/>
            </w:r>
          </w:p>
        </w:tc>
      </w:tr>
      <w:tr w:rsidR="00E519FD" w:rsidRPr="00C671B7" w14:paraId="557B8FCB" w14:textId="77777777" w:rsidTr="00BB32BC">
        <w:tc>
          <w:tcPr>
            <w:tcW w:w="9756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7ED4BA4" w14:textId="77777777" w:rsidR="00E519FD" w:rsidRPr="00C671B7" w:rsidRDefault="00E519FD" w:rsidP="00BB32BC">
            <w:pPr>
              <w:rPr>
                <w:lang w:val="es-CO"/>
              </w:rPr>
            </w:pPr>
            <w:r w:rsidRPr="00C671B7">
              <w:rPr>
                <w:b/>
                <w:lang w:val="es-CO"/>
              </w:rPr>
              <w:t>Correo electrónico del contacto</w:t>
            </w:r>
            <w:r w:rsidRPr="00C671B7">
              <w:rPr>
                <w:lang w:val="es-CO"/>
              </w:rPr>
              <w:t xml:space="preserve"> </w:t>
            </w:r>
            <w:r w:rsidR="000A4364" w:rsidRPr="00C671B7">
              <w:rPr>
                <w:lang w:val="es-CO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C671B7">
              <w:rPr>
                <w:lang w:val="es-CO"/>
              </w:rPr>
              <w:instrText xml:space="preserve"> FORMTEXT </w:instrText>
            </w:r>
            <w:r w:rsidR="000A4364" w:rsidRPr="00C671B7">
              <w:rPr>
                <w:lang w:val="es-CO"/>
              </w:rPr>
            </w:r>
            <w:r w:rsidR="000A4364" w:rsidRPr="00C671B7">
              <w:rPr>
                <w:lang w:val="es-CO"/>
              </w:rPr>
              <w:fldChar w:fldCharType="separate"/>
            </w:r>
            <w:r w:rsidRPr="00C671B7">
              <w:rPr>
                <w:noProof/>
                <w:lang w:val="es-CO"/>
              </w:rPr>
              <w:t> </w:t>
            </w:r>
            <w:r w:rsidRPr="00C671B7">
              <w:rPr>
                <w:noProof/>
                <w:lang w:val="es-CO"/>
              </w:rPr>
              <w:t> </w:t>
            </w:r>
            <w:r w:rsidRPr="00C671B7">
              <w:rPr>
                <w:noProof/>
                <w:lang w:val="es-CO"/>
              </w:rPr>
              <w:t> </w:t>
            </w:r>
            <w:r w:rsidRPr="00C671B7">
              <w:rPr>
                <w:noProof/>
                <w:lang w:val="es-CO"/>
              </w:rPr>
              <w:t> </w:t>
            </w:r>
            <w:r w:rsidRPr="00C671B7">
              <w:rPr>
                <w:noProof/>
                <w:lang w:val="es-CO"/>
              </w:rPr>
              <w:t> </w:t>
            </w:r>
            <w:r w:rsidR="000A4364" w:rsidRPr="00C671B7">
              <w:rPr>
                <w:lang w:val="es-CO"/>
              </w:rPr>
              <w:fldChar w:fldCharType="end"/>
            </w:r>
          </w:p>
        </w:tc>
      </w:tr>
    </w:tbl>
    <w:p w14:paraId="004847F3" w14:textId="77777777" w:rsidR="00E519FD" w:rsidRPr="00C671B7" w:rsidRDefault="00E519FD" w:rsidP="00E519FD">
      <w:pPr>
        <w:rPr>
          <w:lang w:val="es-CO"/>
        </w:rPr>
      </w:pPr>
    </w:p>
    <w:p w14:paraId="6FFCE9A6" w14:textId="77777777" w:rsidR="00E519FD" w:rsidRPr="00C671B7" w:rsidRDefault="00E519FD" w:rsidP="00E519FD">
      <w:pPr>
        <w:rPr>
          <w:b/>
          <w:lang w:val="es-CO"/>
        </w:rPr>
      </w:pPr>
    </w:p>
    <w:tbl>
      <w:tblPr>
        <w:tblW w:w="0" w:type="auto"/>
        <w:tblBorders>
          <w:top w:val="single" w:sz="12" w:space="0" w:color="000000"/>
          <w:bottom w:val="single" w:sz="12" w:space="0" w:color="000000"/>
        </w:tblBorders>
        <w:tblLook w:val="01A0" w:firstRow="1" w:lastRow="0" w:firstColumn="1" w:lastColumn="1" w:noHBand="0" w:noVBand="0"/>
      </w:tblPr>
      <w:tblGrid>
        <w:gridCol w:w="9756"/>
      </w:tblGrid>
      <w:tr w:rsidR="00E519FD" w:rsidRPr="00C671B7" w14:paraId="1389CE7C" w14:textId="77777777" w:rsidTr="00BB32BC">
        <w:tc>
          <w:tcPr>
            <w:tcW w:w="9756" w:type="dxa"/>
            <w:tcBorders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49C843C" w14:textId="77777777" w:rsidR="00E519FD" w:rsidRPr="00C671B7" w:rsidRDefault="00E519FD" w:rsidP="00BB32BC">
            <w:pPr>
              <w:rPr>
                <w:i/>
                <w:iCs/>
                <w:lang w:val="es-CO"/>
              </w:rPr>
            </w:pPr>
            <w:r w:rsidRPr="00C671B7">
              <w:rPr>
                <w:b/>
                <w:lang w:val="es-CO"/>
              </w:rPr>
              <w:t xml:space="preserve">Nombre de contacto </w:t>
            </w:r>
            <w:r w:rsidR="000A4364" w:rsidRPr="00C671B7">
              <w:rPr>
                <w:i/>
                <w:iCs/>
                <w:lang w:val="es-CO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C671B7">
              <w:rPr>
                <w:i/>
                <w:iCs/>
                <w:lang w:val="es-CO"/>
              </w:rPr>
              <w:instrText xml:space="preserve"> FORMTEXT </w:instrText>
            </w:r>
            <w:r w:rsidR="000A4364" w:rsidRPr="00C671B7">
              <w:rPr>
                <w:i/>
                <w:iCs/>
                <w:lang w:val="es-CO"/>
              </w:rPr>
            </w:r>
            <w:r w:rsidR="000A4364" w:rsidRPr="00C671B7">
              <w:rPr>
                <w:i/>
                <w:iCs/>
                <w:lang w:val="es-CO"/>
              </w:rPr>
              <w:fldChar w:fldCharType="separate"/>
            </w:r>
            <w:r w:rsidRPr="00C671B7">
              <w:rPr>
                <w:i/>
                <w:iCs/>
                <w:noProof/>
                <w:lang w:val="es-CO"/>
              </w:rPr>
              <w:t> </w:t>
            </w:r>
            <w:r w:rsidRPr="00C671B7">
              <w:rPr>
                <w:i/>
                <w:iCs/>
                <w:noProof/>
                <w:lang w:val="es-CO"/>
              </w:rPr>
              <w:t> </w:t>
            </w:r>
            <w:r w:rsidRPr="00C671B7">
              <w:rPr>
                <w:i/>
                <w:iCs/>
                <w:noProof/>
                <w:lang w:val="es-CO"/>
              </w:rPr>
              <w:t> </w:t>
            </w:r>
            <w:r w:rsidRPr="00C671B7">
              <w:rPr>
                <w:i/>
                <w:iCs/>
                <w:noProof/>
                <w:lang w:val="es-CO"/>
              </w:rPr>
              <w:t> </w:t>
            </w:r>
            <w:r w:rsidRPr="00C671B7">
              <w:rPr>
                <w:i/>
                <w:iCs/>
                <w:noProof/>
                <w:lang w:val="es-CO"/>
              </w:rPr>
              <w:t> </w:t>
            </w:r>
            <w:r w:rsidR="000A4364" w:rsidRPr="00C671B7">
              <w:rPr>
                <w:i/>
                <w:iCs/>
                <w:lang w:val="es-CO"/>
              </w:rPr>
              <w:fldChar w:fldCharType="end"/>
            </w:r>
          </w:p>
        </w:tc>
      </w:tr>
      <w:tr w:rsidR="00E519FD" w:rsidRPr="00C671B7" w14:paraId="646D7EB3" w14:textId="77777777" w:rsidTr="00BB32BC">
        <w:tc>
          <w:tcPr>
            <w:tcW w:w="9756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8C338F9" w14:textId="376199B4" w:rsidR="00E519FD" w:rsidRPr="00C671B7" w:rsidRDefault="00023ECD" w:rsidP="00BB32BC">
            <w:pPr>
              <w:rPr>
                <w:lang w:val="es-CO"/>
              </w:rPr>
            </w:pPr>
            <w:r>
              <w:rPr>
                <w:b/>
                <w:bCs/>
                <w:lang w:val="es-CO"/>
              </w:rPr>
              <w:t>Gerencia Estratégica</w:t>
            </w:r>
            <w:r w:rsidR="000A4364" w:rsidRPr="00C671B7">
              <w:rPr>
                <w:lang w:val="es-CO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 w:rsidR="00E519FD" w:rsidRPr="00C671B7">
              <w:rPr>
                <w:lang w:val="es-CO"/>
              </w:rPr>
              <w:instrText xml:space="preserve"> FORMTEXT </w:instrText>
            </w:r>
            <w:r w:rsidR="000A4364" w:rsidRPr="00C671B7">
              <w:rPr>
                <w:lang w:val="es-CO"/>
              </w:rPr>
            </w:r>
            <w:r w:rsidR="000A4364" w:rsidRPr="00C671B7">
              <w:rPr>
                <w:lang w:val="es-CO"/>
              </w:rPr>
              <w:fldChar w:fldCharType="separate"/>
            </w:r>
            <w:r w:rsidR="00E519FD" w:rsidRPr="00C671B7">
              <w:rPr>
                <w:noProof/>
                <w:lang w:val="es-CO"/>
              </w:rPr>
              <w:t> </w:t>
            </w:r>
            <w:r w:rsidR="00E519FD" w:rsidRPr="00C671B7">
              <w:rPr>
                <w:noProof/>
                <w:lang w:val="es-CO"/>
              </w:rPr>
              <w:t> </w:t>
            </w:r>
            <w:r w:rsidR="00E519FD" w:rsidRPr="00C671B7">
              <w:rPr>
                <w:noProof/>
                <w:lang w:val="es-CO"/>
              </w:rPr>
              <w:t> </w:t>
            </w:r>
            <w:r w:rsidR="00E519FD" w:rsidRPr="00C671B7">
              <w:rPr>
                <w:noProof/>
                <w:lang w:val="es-CO"/>
              </w:rPr>
              <w:t> </w:t>
            </w:r>
            <w:r w:rsidR="00E519FD" w:rsidRPr="00C671B7">
              <w:rPr>
                <w:noProof/>
                <w:lang w:val="es-CO"/>
              </w:rPr>
              <w:t> </w:t>
            </w:r>
            <w:r w:rsidR="000A4364" w:rsidRPr="00C671B7">
              <w:rPr>
                <w:lang w:val="es-CO"/>
              </w:rPr>
              <w:fldChar w:fldCharType="end"/>
            </w:r>
          </w:p>
        </w:tc>
      </w:tr>
      <w:tr w:rsidR="00E519FD" w:rsidRPr="00C671B7" w14:paraId="0E821BCC" w14:textId="77777777" w:rsidTr="00BB32BC">
        <w:tc>
          <w:tcPr>
            <w:tcW w:w="9756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7A2757D" w14:textId="77777777" w:rsidR="00E519FD" w:rsidRPr="00C671B7" w:rsidRDefault="00E519FD" w:rsidP="00BB32BC">
            <w:pPr>
              <w:rPr>
                <w:b/>
                <w:lang w:val="es-CO"/>
              </w:rPr>
            </w:pPr>
            <w:r w:rsidRPr="00C671B7">
              <w:rPr>
                <w:b/>
                <w:lang w:val="es-CO"/>
              </w:rPr>
              <w:t>Numero celular del contacto</w:t>
            </w:r>
            <w:r w:rsidR="000A4364" w:rsidRPr="00C671B7">
              <w:rPr>
                <w:lang w:val="es-CO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C671B7">
              <w:rPr>
                <w:lang w:val="es-CO"/>
              </w:rPr>
              <w:instrText xml:space="preserve"> FORMTEXT </w:instrText>
            </w:r>
            <w:r w:rsidR="000A4364" w:rsidRPr="00C671B7">
              <w:rPr>
                <w:lang w:val="es-CO"/>
              </w:rPr>
            </w:r>
            <w:r w:rsidR="000A4364" w:rsidRPr="00C671B7">
              <w:rPr>
                <w:lang w:val="es-CO"/>
              </w:rPr>
              <w:fldChar w:fldCharType="separate"/>
            </w:r>
            <w:r w:rsidRPr="00C671B7">
              <w:rPr>
                <w:noProof/>
                <w:lang w:val="es-CO"/>
              </w:rPr>
              <w:t> </w:t>
            </w:r>
            <w:r w:rsidRPr="00C671B7">
              <w:rPr>
                <w:noProof/>
                <w:lang w:val="es-CO"/>
              </w:rPr>
              <w:t> </w:t>
            </w:r>
            <w:r w:rsidRPr="00C671B7">
              <w:rPr>
                <w:noProof/>
                <w:lang w:val="es-CO"/>
              </w:rPr>
              <w:t> </w:t>
            </w:r>
            <w:r w:rsidRPr="00C671B7">
              <w:rPr>
                <w:noProof/>
                <w:lang w:val="es-CO"/>
              </w:rPr>
              <w:t> </w:t>
            </w:r>
            <w:r w:rsidRPr="00C671B7">
              <w:rPr>
                <w:noProof/>
                <w:lang w:val="es-CO"/>
              </w:rPr>
              <w:t> </w:t>
            </w:r>
            <w:r w:rsidR="000A4364" w:rsidRPr="00C671B7">
              <w:rPr>
                <w:lang w:val="es-CO"/>
              </w:rPr>
              <w:fldChar w:fldCharType="end"/>
            </w:r>
          </w:p>
        </w:tc>
      </w:tr>
      <w:tr w:rsidR="00E519FD" w:rsidRPr="00C671B7" w14:paraId="7E7FE108" w14:textId="77777777" w:rsidTr="00BB32BC">
        <w:tc>
          <w:tcPr>
            <w:tcW w:w="9756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0711D5A" w14:textId="77777777" w:rsidR="00E519FD" w:rsidRPr="00C671B7" w:rsidRDefault="00E519FD" w:rsidP="00BB32BC">
            <w:pPr>
              <w:rPr>
                <w:lang w:val="es-CO"/>
              </w:rPr>
            </w:pPr>
            <w:r w:rsidRPr="00C671B7">
              <w:rPr>
                <w:b/>
                <w:lang w:val="es-CO"/>
              </w:rPr>
              <w:t>Correo electrónico del contacto</w:t>
            </w:r>
            <w:r w:rsidRPr="00C671B7">
              <w:rPr>
                <w:lang w:val="es-CO"/>
              </w:rPr>
              <w:t xml:space="preserve"> </w:t>
            </w:r>
            <w:r w:rsidR="000A4364" w:rsidRPr="00C671B7">
              <w:rPr>
                <w:lang w:val="es-CO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C671B7">
              <w:rPr>
                <w:lang w:val="es-CO"/>
              </w:rPr>
              <w:instrText xml:space="preserve"> FORMTEXT </w:instrText>
            </w:r>
            <w:r w:rsidR="000A4364" w:rsidRPr="00C671B7">
              <w:rPr>
                <w:lang w:val="es-CO"/>
              </w:rPr>
            </w:r>
            <w:r w:rsidR="000A4364" w:rsidRPr="00C671B7">
              <w:rPr>
                <w:lang w:val="es-CO"/>
              </w:rPr>
              <w:fldChar w:fldCharType="separate"/>
            </w:r>
            <w:r w:rsidRPr="00C671B7">
              <w:rPr>
                <w:noProof/>
                <w:lang w:val="es-CO"/>
              </w:rPr>
              <w:t> </w:t>
            </w:r>
            <w:r w:rsidRPr="00C671B7">
              <w:rPr>
                <w:noProof/>
                <w:lang w:val="es-CO"/>
              </w:rPr>
              <w:t> </w:t>
            </w:r>
            <w:r w:rsidRPr="00C671B7">
              <w:rPr>
                <w:noProof/>
                <w:lang w:val="es-CO"/>
              </w:rPr>
              <w:t> </w:t>
            </w:r>
            <w:r w:rsidRPr="00C671B7">
              <w:rPr>
                <w:noProof/>
                <w:lang w:val="es-CO"/>
              </w:rPr>
              <w:t> </w:t>
            </w:r>
            <w:r w:rsidRPr="00C671B7">
              <w:rPr>
                <w:noProof/>
                <w:lang w:val="es-CO"/>
              </w:rPr>
              <w:t> </w:t>
            </w:r>
            <w:r w:rsidR="000A4364" w:rsidRPr="00C671B7">
              <w:rPr>
                <w:lang w:val="es-CO"/>
              </w:rPr>
              <w:fldChar w:fldCharType="end"/>
            </w:r>
          </w:p>
        </w:tc>
      </w:tr>
    </w:tbl>
    <w:p w14:paraId="0AE8D9DC" w14:textId="77777777" w:rsidR="00E519FD" w:rsidRPr="00C671B7" w:rsidRDefault="00E519FD" w:rsidP="00E519FD">
      <w:pPr>
        <w:rPr>
          <w:lang w:val="es-CO"/>
        </w:rPr>
      </w:pPr>
    </w:p>
    <w:tbl>
      <w:tblPr>
        <w:tblW w:w="0" w:type="auto"/>
        <w:tblBorders>
          <w:top w:val="single" w:sz="12" w:space="0" w:color="000000"/>
          <w:bottom w:val="single" w:sz="12" w:space="0" w:color="000000"/>
        </w:tblBorders>
        <w:tblLook w:val="01A0" w:firstRow="1" w:lastRow="0" w:firstColumn="1" w:lastColumn="1" w:noHBand="0" w:noVBand="0"/>
      </w:tblPr>
      <w:tblGrid>
        <w:gridCol w:w="9756"/>
      </w:tblGrid>
      <w:tr w:rsidR="00E519FD" w:rsidRPr="00C671B7" w14:paraId="2136A513" w14:textId="77777777" w:rsidTr="00BB32BC">
        <w:tc>
          <w:tcPr>
            <w:tcW w:w="9756" w:type="dxa"/>
            <w:tcBorders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1FA7A68" w14:textId="77777777" w:rsidR="00E519FD" w:rsidRPr="00C671B7" w:rsidRDefault="00E519FD" w:rsidP="00BB32BC">
            <w:pPr>
              <w:rPr>
                <w:i/>
                <w:iCs/>
                <w:lang w:val="es-CO"/>
              </w:rPr>
            </w:pPr>
            <w:r w:rsidRPr="00C671B7">
              <w:rPr>
                <w:b/>
                <w:lang w:val="es-CO"/>
              </w:rPr>
              <w:t xml:space="preserve">Nombre de contacto </w:t>
            </w:r>
            <w:r w:rsidR="000A4364" w:rsidRPr="00C671B7">
              <w:rPr>
                <w:i/>
                <w:iCs/>
                <w:lang w:val="es-CO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C671B7">
              <w:rPr>
                <w:i/>
                <w:iCs/>
                <w:lang w:val="es-CO"/>
              </w:rPr>
              <w:instrText xml:space="preserve"> FORMTEXT </w:instrText>
            </w:r>
            <w:r w:rsidR="000A4364" w:rsidRPr="00C671B7">
              <w:rPr>
                <w:i/>
                <w:iCs/>
                <w:lang w:val="es-CO"/>
              </w:rPr>
            </w:r>
            <w:r w:rsidR="000A4364" w:rsidRPr="00C671B7">
              <w:rPr>
                <w:i/>
                <w:iCs/>
                <w:lang w:val="es-CO"/>
              </w:rPr>
              <w:fldChar w:fldCharType="separate"/>
            </w:r>
            <w:r w:rsidRPr="00C671B7">
              <w:rPr>
                <w:i/>
                <w:iCs/>
                <w:noProof/>
                <w:lang w:val="es-CO"/>
              </w:rPr>
              <w:t> </w:t>
            </w:r>
            <w:r w:rsidRPr="00C671B7">
              <w:rPr>
                <w:i/>
                <w:iCs/>
                <w:noProof/>
                <w:lang w:val="es-CO"/>
              </w:rPr>
              <w:t> </w:t>
            </w:r>
            <w:r w:rsidRPr="00C671B7">
              <w:rPr>
                <w:i/>
                <w:iCs/>
                <w:noProof/>
                <w:lang w:val="es-CO"/>
              </w:rPr>
              <w:t> </w:t>
            </w:r>
            <w:r w:rsidRPr="00C671B7">
              <w:rPr>
                <w:i/>
                <w:iCs/>
                <w:noProof/>
                <w:lang w:val="es-CO"/>
              </w:rPr>
              <w:t> </w:t>
            </w:r>
            <w:r w:rsidRPr="00C671B7">
              <w:rPr>
                <w:i/>
                <w:iCs/>
                <w:noProof/>
                <w:lang w:val="es-CO"/>
              </w:rPr>
              <w:t> </w:t>
            </w:r>
            <w:r w:rsidR="000A4364" w:rsidRPr="00C671B7">
              <w:rPr>
                <w:i/>
                <w:iCs/>
                <w:lang w:val="es-CO"/>
              </w:rPr>
              <w:fldChar w:fldCharType="end"/>
            </w:r>
          </w:p>
        </w:tc>
      </w:tr>
      <w:tr w:rsidR="00023ECD" w:rsidRPr="00C671B7" w14:paraId="489A5D5F" w14:textId="77777777" w:rsidTr="00BB32BC">
        <w:tc>
          <w:tcPr>
            <w:tcW w:w="9756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86793B5" w14:textId="42988FD9" w:rsidR="00023ECD" w:rsidRPr="00C671B7" w:rsidRDefault="00023ECD" w:rsidP="00023ECD">
            <w:pPr>
              <w:rPr>
                <w:lang w:val="es-CO"/>
              </w:rPr>
            </w:pPr>
            <w:r>
              <w:rPr>
                <w:b/>
                <w:bCs/>
                <w:lang w:val="es-CO"/>
              </w:rPr>
              <w:t>Gerencia Estratégica</w:t>
            </w:r>
            <w:r w:rsidRPr="00C671B7">
              <w:rPr>
                <w:lang w:val="es-CO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 w:rsidRPr="00C671B7">
              <w:rPr>
                <w:lang w:val="es-CO"/>
              </w:rPr>
              <w:instrText xml:space="preserve"> FORMTEXT </w:instrText>
            </w:r>
            <w:r w:rsidRPr="00C671B7">
              <w:rPr>
                <w:lang w:val="es-CO"/>
              </w:rPr>
            </w:r>
            <w:r w:rsidRPr="00C671B7">
              <w:rPr>
                <w:lang w:val="es-CO"/>
              </w:rPr>
              <w:fldChar w:fldCharType="separate"/>
            </w:r>
            <w:r w:rsidRPr="00C671B7">
              <w:rPr>
                <w:noProof/>
                <w:lang w:val="es-CO"/>
              </w:rPr>
              <w:t> </w:t>
            </w:r>
            <w:r w:rsidRPr="00C671B7">
              <w:rPr>
                <w:noProof/>
                <w:lang w:val="es-CO"/>
              </w:rPr>
              <w:t> </w:t>
            </w:r>
            <w:r w:rsidRPr="00C671B7">
              <w:rPr>
                <w:noProof/>
                <w:lang w:val="es-CO"/>
              </w:rPr>
              <w:t> </w:t>
            </w:r>
            <w:r w:rsidRPr="00C671B7">
              <w:rPr>
                <w:noProof/>
                <w:lang w:val="es-CO"/>
              </w:rPr>
              <w:t> </w:t>
            </w:r>
            <w:r w:rsidRPr="00C671B7">
              <w:rPr>
                <w:noProof/>
                <w:lang w:val="es-CO"/>
              </w:rPr>
              <w:t> </w:t>
            </w:r>
            <w:r w:rsidRPr="00C671B7">
              <w:rPr>
                <w:lang w:val="es-CO"/>
              </w:rPr>
              <w:fldChar w:fldCharType="end"/>
            </w:r>
          </w:p>
        </w:tc>
      </w:tr>
      <w:tr w:rsidR="00E519FD" w:rsidRPr="00C671B7" w14:paraId="53EED2EB" w14:textId="77777777" w:rsidTr="00BB32BC">
        <w:tc>
          <w:tcPr>
            <w:tcW w:w="9756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4FCDE73" w14:textId="77777777" w:rsidR="00E519FD" w:rsidRPr="00C671B7" w:rsidRDefault="00E519FD" w:rsidP="00BB32BC">
            <w:pPr>
              <w:rPr>
                <w:b/>
                <w:lang w:val="es-CO"/>
              </w:rPr>
            </w:pPr>
            <w:r w:rsidRPr="00C671B7">
              <w:rPr>
                <w:b/>
                <w:lang w:val="es-CO"/>
              </w:rPr>
              <w:t>Numero celular del contacto</w:t>
            </w:r>
            <w:r w:rsidR="000A4364" w:rsidRPr="00C671B7">
              <w:rPr>
                <w:lang w:val="es-CO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C671B7">
              <w:rPr>
                <w:lang w:val="es-CO"/>
              </w:rPr>
              <w:instrText xml:space="preserve"> FORMTEXT </w:instrText>
            </w:r>
            <w:r w:rsidR="000A4364" w:rsidRPr="00C671B7">
              <w:rPr>
                <w:lang w:val="es-CO"/>
              </w:rPr>
            </w:r>
            <w:r w:rsidR="000A4364" w:rsidRPr="00C671B7">
              <w:rPr>
                <w:lang w:val="es-CO"/>
              </w:rPr>
              <w:fldChar w:fldCharType="separate"/>
            </w:r>
            <w:r w:rsidRPr="00C671B7">
              <w:rPr>
                <w:noProof/>
                <w:lang w:val="es-CO"/>
              </w:rPr>
              <w:t> </w:t>
            </w:r>
            <w:r w:rsidRPr="00C671B7">
              <w:rPr>
                <w:noProof/>
                <w:lang w:val="es-CO"/>
              </w:rPr>
              <w:t> </w:t>
            </w:r>
            <w:r w:rsidRPr="00C671B7">
              <w:rPr>
                <w:noProof/>
                <w:lang w:val="es-CO"/>
              </w:rPr>
              <w:t> </w:t>
            </w:r>
            <w:r w:rsidRPr="00C671B7">
              <w:rPr>
                <w:noProof/>
                <w:lang w:val="es-CO"/>
              </w:rPr>
              <w:t> </w:t>
            </w:r>
            <w:r w:rsidRPr="00C671B7">
              <w:rPr>
                <w:noProof/>
                <w:lang w:val="es-CO"/>
              </w:rPr>
              <w:t> </w:t>
            </w:r>
            <w:r w:rsidR="000A4364" w:rsidRPr="00C671B7">
              <w:rPr>
                <w:lang w:val="es-CO"/>
              </w:rPr>
              <w:fldChar w:fldCharType="end"/>
            </w:r>
          </w:p>
        </w:tc>
      </w:tr>
      <w:tr w:rsidR="00E519FD" w:rsidRPr="00C671B7" w14:paraId="053625EE" w14:textId="77777777" w:rsidTr="00BB32BC">
        <w:tc>
          <w:tcPr>
            <w:tcW w:w="9756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C1E65DA" w14:textId="77777777" w:rsidR="00E519FD" w:rsidRPr="00C671B7" w:rsidRDefault="00E519FD" w:rsidP="00BB32BC">
            <w:pPr>
              <w:rPr>
                <w:lang w:val="es-CO"/>
              </w:rPr>
            </w:pPr>
            <w:r w:rsidRPr="00C671B7">
              <w:rPr>
                <w:b/>
                <w:lang w:val="es-CO"/>
              </w:rPr>
              <w:t>Correo electrónico del contacto</w:t>
            </w:r>
            <w:r w:rsidRPr="00C671B7">
              <w:rPr>
                <w:lang w:val="es-CO"/>
              </w:rPr>
              <w:t xml:space="preserve"> </w:t>
            </w:r>
            <w:r w:rsidR="000A4364" w:rsidRPr="00C671B7">
              <w:rPr>
                <w:lang w:val="es-CO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C671B7">
              <w:rPr>
                <w:lang w:val="es-CO"/>
              </w:rPr>
              <w:instrText xml:space="preserve"> FORMTEXT </w:instrText>
            </w:r>
            <w:r w:rsidR="000A4364" w:rsidRPr="00C671B7">
              <w:rPr>
                <w:lang w:val="es-CO"/>
              </w:rPr>
            </w:r>
            <w:r w:rsidR="000A4364" w:rsidRPr="00C671B7">
              <w:rPr>
                <w:lang w:val="es-CO"/>
              </w:rPr>
              <w:fldChar w:fldCharType="separate"/>
            </w:r>
            <w:r w:rsidRPr="00C671B7">
              <w:rPr>
                <w:noProof/>
                <w:lang w:val="es-CO"/>
              </w:rPr>
              <w:t> </w:t>
            </w:r>
            <w:r w:rsidRPr="00C671B7">
              <w:rPr>
                <w:noProof/>
                <w:lang w:val="es-CO"/>
              </w:rPr>
              <w:t> </w:t>
            </w:r>
            <w:r w:rsidRPr="00C671B7">
              <w:rPr>
                <w:noProof/>
                <w:lang w:val="es-CO"/>
              </w:rPr>
              <w:t> </w:t>
            </w:r>
            <w:r w:rsidRPr="00C671B7">
              <w:rPr>
                <w:noProof/>
                <w:lang w:val="es-CO"/>
              </w:rPr>
              <w:t> </w:t>
            </w:r>
            <w:r w:rsidRPr="00C671B7">
              <w:rPr>
                <w:noProof/>
                <w:lang w:val="es-CO"/>
              </w:rPr>
              <w:t> </w:t>
            </w:r>
            <w:r w:rsidR="000A4364" w:rsidRPr="00C671B7">
              <w:rPr>
                <w:lang w:val="es-CO"/>
              </w:rPr>
              <w:fldChar w:fldCharType="end"/>
            </w:r>
          </w:p>
        </w:tc>
      </w:tr>
    </w:tbl>
    <w:p w14:paraId="0959C4C0" w14:textId="77777777" w:rsidR="00E519FD" w:rsidRPr="00C671B7" w:rsidRDefault="00E519FD" w:rsidP="00E519FD">
      <w:pPr>
        <w:jc w:val="center"/>
        <w:outlineLvl w:val="0"/>
        <w:rPr>
          <w:b/>
          <w:lang w:val="es-CO"/>
        </w:rPr>
      </w:pPr>
    </w:p>
    <w:p w14:paraId="53DDB072" w14:textId="77777777" w:rsidR="00E519FD" w:rsidRPr="00C671B7" w:rsidRDefault="00E519FD" w:rsidP="00E519FD">
      <w:pPr>
        <w:jc w:val="center"/>
        <w:outlineLvl w:val="0"/>
        <w:rPr>
          <w:b/>
          <w:lang w:val="es-CO"/>
        </w:rPr>
      </w:pPr>
    </w:p>
    <w:p w14:paraId="1A453DEB" w14:textId="304052D5" w:rsidR="000A4C19" w:rsidRPr="00022113" w:rsidRDefault="00E519FD" w:rsidP="00101BF1">
      <w:pPr>
        <w:jc w:val="center"/>
        <w:outlineLvl w:val="0"/>
        <w:rPr>
          <w:b/>
          <w:i/>
          <w:color w:val="212121"/>
          <w:lang w:val="es-CO" w:eastAsia="es-CO"/>
        </w:rPr>
      </w:pPr>
      <w:r w:rsidRPr="00C671B7">
        <w:rPr>
          <w:b/>
          <w:lang w:val="es-CO"/>
        </w:rPr>
        <w:t>Muchas gracias por brindar su tiempo y asistencia en esta investigación. Apreciamos mucho su colaboración.</w:t>
      </w:r>
    </w:p>
    <w:sectPr w:rsidR="000A4C19" w:rsidRPr="00022113" w:rsidSect="007E7F54">
      <w:headerReference w:type="default" r:id="rId13"/>
      <w:footerReference w:type="even" r:id="rId14"/>
      <w:footerReference w:type="default" r:id="rId15"/>
      <w:footerReference w:type="first" r:id="rId16"/>
      <w:type w:val="continuous"/>
      <w:pgSz w:w="12240" w:h="15840" w:code="1"/>
      <w:pgMar w:top="1985" w:right="1134" w:bottom="1304" w:left="1304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69FF8C" w14:textId="77777777" w:rsidR="003076F7" w:rsidRDefault="003076F7">
      <w:r>
        <w:separator/>
      </w:r>
    </w:p>
  </w:endnote>
  <w:endnote w:type="continuationSeparator" w:id="0">
    <w:p w14:paraId="33072F7A" w14:textId="77777777" w:rsidR="003076F7" w:rsidRDefault="003076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Lucida Grande">
    <w:altName w:val="Arial"/>
    <w:charset w:val="00"/>
    <w:family w:val="auto"/>
    <w:pitch w:val="variable"/>
    <w:sig w:usb0="E1000AEF" w:usb1="5000A1FF" w:usb2="00000000" w:usb3="00000000" w:csb0="000001B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5424C0" w14:textId="77777777" w:rsidR="00A365AE" w:rsidRDefault="00A365AE" w:rsidP="00114D0D">
    <w:pPr>
      <w:pStyle w:val="Piedepgina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end"/>
    </w:r>
  </w:p>
  <w:p w14:paraId="0B12D53C" w14:textId="77777777" w:rsidR="00A365AE" w:rsidRDefault="00A365AE" w:rsidP="00114D0D">
    <w:pPr>
      <w:pStyle w:val="Piedepgin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42C257" w14:textId="2CCED534" w:rsidR="00A365AE" w:rsidRPr="002967BB" w:rsidRDefault="00A365AE" w:rsidP="00114D0D">
    <w:pPr>
      <w:pStyle w:val="Piedepgina"/>
      <w:framePr w:wrap="around" w:vAnchor="text" w:hAnchor="margin" w:xAlign="right" w:y="1"/>
      <w:rPr>
        <w:rStyle w:val="Nmerodepgina"/>
        <w:lang w:val="es-CO"/>
      </w:rPr>
    </w:pPr>
    <w:r>
      <w:rPr>
        <w:rStyle w:val="Nmerodepgina"/>
      </w:rPr>
      <w:fldChar w:fldCharType="begin"/>
    </w:r>
    <w:r w:rsidRPr="002967BB">
      <w:rPr>
        <w:rStyle w:val="Nmerodepgina"/>
        <w:lang w:val="es-CO"/>
      </w:rPr>
      <w:instrText xml:space="preserve">PAGE  </w:instrText>
    </w:r>
    <w:r>
      <w:rPr>
        <w:rStyle w:val="Nmerodepgina"/>
      </w:rPr>
      <w:fldChar w:fldCharType="separate"/>
    </w:r>
    <w:r w:rsidR="007A0645">
      <w:rPr>
        <w:rStyle w:val="Nmerodepgina"/>
        <w:noProof/>
        <w:lang w:val="es-CO"/>
      </w:rPr>
      <w:t>3</w:t>
    </w:r>
    <w:r>
      <w:rPr>
        <w:rStyle w:val="Nmerodepgina"/>
      </w:rPr>
      <w:fldChar w:fldCharType="end"/>
    </w:r>
  </w:p>
  <w:p w14:paraId="0C2660BF" w14:textId="223D9784" w:rsidR="00A365AE" w:rsidRPr="006C1A7B" w:rsidRDefault="00674E0F" w:rsidP="00895F5B">
    <w:pPr>
      <w:pStyle w:val="Piedepgina"/>
      <w:rPr>
        <w:i/>
        <w:sz w:val="12"/>
        <w:szCs w:val="16"/>
        <w:lang w:val="es-CO"/>
      </w:rPr>
    </w:pPr>
    <w:r>
      <w:rPr>
        <w:color w:val="000000"/>
        <w:sz w:val="18"/>
        <w:szCs w:val="18"/>
        <w:lang w:val="es-CO"/>
      </w:rPr>
      <w:t>I</w:t>
    </w:r>
    <w:r w:rsidR="006C1A7B" w:rsidRPr="006C1A7B">
      <w:rPr>
        <w:color w:val="000000"/>
        <w:sz w:val="18"/>
        <w:szCs w:val="18"/>
        <w:lang w:val="es-CO"/>
      </w:rPr>
      <w:t xml:space="preserve">mpacto de los estilos de liderazgo en la efectividad operativa </w:t>
    </w:r>
    <w:r>
      <w:rPr>
        <w:color w:val="000000"/>
        <w:sz w:val="18"/>
        <w:szCs w:val="18"/>
        <w:lang w:val="es-CO"/>
      </w:rPr>
      <w:t>a nivel gerencial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194893" w14:textId="77777777" w:rsidR="00A365AE" w:rsidRPr="006A6685" w:rsidRDefault="00A365AE" w:rsidP="00114D0D">
    <w:pPr>
      <w:pStyle w:val="Piedepgina"/>
      <w:rPr>
        <w:lang w:val="es-CO"/>
      </w:rPr>
    </w:pPr>
    <w:r w:rsidRPr="006A6685">
      <w:rPr>
        <w:lang w:val="es-CO"/>
      </w:rPr>
      <w:t xml:space="preserve"> 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572FFC" w14:textId="77777777" w:rsidR="00A365AE" w:rsidRDefault="00A365AE" w:rsidP="00114D0D">
    <w:pPr>
      <w:pStyle w:val="Piedepgina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end"/>
    </w:r>
  </w:p>
  <w:p w14:paraId="1CD896C3" w14:textId="77777777" w:rsidR="00A365AE" w:rsidRDefault="00A365AE" w:rsidP="00114D0D">
    <w:pPr>
      <w:pStyle w:val="Piedepgina"/>
      <w:ind w:right="360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FBAB00" w14:textId="4A3A1B8F" w:rsidR="00A365AE" w:rsidRPr="002967BB" w:rsidRDefault="00A365AE" w:rsidP="00114D0D">
    <w:pPr>
      <w:pStyle w:val="Piedepgina"/>
      <w:framePr w:wrap="around" w:vAnchor="text" w:hAnchor="margin" w:xAlign="right" w:y="1"/>
      <w:rPr>
        <w:rStyle w:val="Nmerodepgina"/>
        <w:lang w:val="es-CO"/>
      </w:rPr>
    </w:pPr>
    <w:r>
      <w:rPr>
        <w:rStyle w:val="Nmerodepgina"/>
      </w:rPr>
      <w:fldChar w:fldCharType="begin"/>
    </w:r>
    <w:r w:rsidRPr="002967BB">
      <w:rPr>
        <w:rStyle w:val="Nmerodepgina"/>
        <w:lang w:val="es-CO"/>
      </w:rPr>
      <w:instrText xml:space="preserve">PAGE  </w:instrText>
    </w:r>
    <w:r>
      <w:rPr>
        <w:rStyle w:val="Nmerodepgina"/>
      </w:rPr>
      <w:fldChar w:fldCharType="separate"/>
    </w:r>
    <w:r w:rsidR="007A0645">
      <w:rPr>
        <w:rStyle w:val="Nmerodepgina"/>
        <w:noProof/>
        <w:lang w:val="es-CO"/>
      </w:rPr>
      <w:t>4</w:t>
    </w:r>
    <w:r>
      <w:rPr>
        <w:rStyle w:val="Nmerodepgina"/>
      </w:rPr>
      <w:fldChar w:fldCharType="end"/>
    </w:r>
  </w:p>
  <w:p w14:paraId="16D21220" w14:textId="77777777" w:rsidR="00B61245" w:rsidRPr="006C1A7B" w:rsidRDefault="00B61245" w:rsidP="00B61245">
    <w:pPr>
      <w:pStyle w:val="Piedepgina"/>
      <w:rPr>
        <w:i/>
        <w:sz w:val="12"/>
        <w:szCs w:val="16"/>
        <w:lang w:val="es-CO"/>
      </w:rPr>
    </w:pPr>
    <w:r>
      <w:rPr>
        <w:color w:val="000000"/>
        <w:sz w:val="18"/>
        <w:szCs w:val="18"/>
        <w:lang w:val="es-CO"/>
      </w:rPr>
      <w:t>I</w:t>
    </w:r>
    <w:r w:rsidRPr="006C1A7B">
      <w:rPr>
        <w:color w:val="000000"/>
        <w:sz w:val="18"/>
        <w:szCs w:val="18"/>
        <w:lang w:val="es-CO"/>
      </w:rPr>
      <w:t xml:space="preserve">mpacto de los estilos de liderazgo en la efectividad operativa </w:t>
    </w:r>
    <w:r>
      <w:rPr>
        <w:color w:val="000000"/>
        <w:sz w:val="18"/>
        <w:szCs w:val="18"/>
        <w:lang w:val="es-CO"/>
      </w:rPr>
      <w:t>a nivel gerencial</w:t>
    </w:r>
  </w:p>
  <w:p w14:paraId="4DDBE030" w14:textId="7E44E880" w:rsidR="00A365AE" w:rsidRPr="00D07F90" w:rsidRDefault="00A365AE" w:rsidP="0028761C">
    <w:pPr>
      <w:pStyle w:val="Piedepgina"/>
      <w:rPr>
        <w:i/>
        <w:lang w:val="es-CO"/>
      </w:rPr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2C92A9" w14:textId="77777777" w:rsidR="00A365AE" w:rsidRPr="006A6685" w:rsidRDefault="00A365AE" w:rsidP="00114D0D">
    <w:pPr>
      <w:pStyle w:val="Piedepgina"/>
      <w:rPr>
        <w:lang w:val="es-CO"/>
      </w:rPr>
    </w:pPr>
    <w:r w:rsidRPr="006A6685">
      <w:rPr>
        <w:lang w:val="es-CO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466B06" w14:textId="77777777" w:rsidR="003076F7" w:rsidRDefault="003076F7">
      <w:r>
        <w:separator/>
      </w:r>
    </w:p>
  </w:footnote>
  <w:footnote w:type="continuationSeparator" w:id="0">
    <w:p w14:paraId="57A6FF89" w14:textId="77777777" w:rsidR="003076F7" w:rsidRDefault="003076F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F30BD7" w14:textId="3EA5549F" w:rsidR="00A365AE" w:rsidRDefault="006B2189" w:rsidP="006B2189">
    <w:pPr>
      <w:pStyle w:val="Encabezado"/>
      <w:jc w:val="right"/>
    </w:pPr>
    <w:r>
      <w:rPr>
        <w:noProof/>
      </w:rPr>
      <w:drawing>
        <wp:inline distT="0" distB="0" distL="0" distR="0" wp14:anchorId="2DB4AD48" wp14:editId="24B4942D">
          <wp:extent cx="1657350" cy="1193800"/>
          <wp:effectExtent l="0" t="0" r="0" b="6350"/>
          <wp:docPr id="2" name="Imagen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57350" cy="1193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0295EC" w14:textId="0A980C6E" w:rsidR="006B2189" w:rsidRDefault="006B2189" w:rsidP="006C1A7B">
    <w:pPr>
      <w:pStyle w:val="Encabezado"/>
      <w:jc w:val="right"/>
    </w:pPr>
    <w:r>
      <w:rPr>
        <w:noProof/>
      </w:rPr>
      <w:drawing>
        <wp:inline distT="0" distB="0" distL="0" distR="0" wp14:anchorId="19DB9509" wp14:editId="3557F67E">
          <wp:extent cx="1657350" cy="1193800"/>
          <wp:effectExtent l="0" t="0" r="0" b="6350"/>
          <wp:docPr id="4" name="Imagen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57350" cy="1193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C92DF" w14:textId="7FD9231B" w:rsidR="00A365AE" w:rsidRDefault="006C1A7B" w:rsidP="006C1A7B">
    <w:pPr>
      <w:pStyle w:val="Encabezado"/>
      <w:jc w:val="right"/>
    </w:pPr>
    <w:r>
      <w:rPr>
        <w:noProof/>
      </w:rPr>
      <w:drawing>
        <wp:inline distT="0" distB="0" distL="0" distR="0" wp14:anchorId="4824AE1B" wp14:editId="42381FD8">
          <wp:extent cx="1657350" cy="1193800"/>
          <wp:effectExtent l="0" t="0" r="0" b="6350"/>
          <wp:docPr id="7" name="Imagen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57350" cy="1193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9B6AA29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A13C61"/>
    <w:multiLevelType w:val="hybridMultilevel"/>
    <w:tmpl w:val="10A4B176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670BF6"/>
    <w:multiLevelType w:val="hybridMultilevel"/>
    <w:tmpl w:val="F9B412D4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4A6307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</w:abstractNum>
  <w:abstractNum w:abstractNumId="4" w15:restartNumberingAfterBreak="0">
    <w:nsid w:val="36FA5338"/>
    <w:multiLevelType w:val="hybridMultilevel"/>
    <w:tmpl w:val="9B382612"/>
    <w:lvl w:ilvl="0" w:tplc="0407000F">
      <w:start w:val="1"/>
      <w:numFmt w:val="decimal"/>
      <w:lvlText w:val="%1."/>
      <w:lvlJc w:val="left"/>
      <w:pPr>
        <w:ind w:left="360" w:hanging="360"/>
      </w:pPr>
      <w:rPr>
        <w:rFonts w:hint="default"/>
        <w:sz w:val="24"/>
        <w:szCs w:val="24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440FF0"/>
    <w:multiLevelType w:val="hybridMultilevel"/>
    <w:tmpl w:val="A02C23EA"/>
    <w:lvl w:ilvl="0" w:tplc="E342D68E">
      <w:start w:val="1"/>
      <w:numFmt w:val="bullet"/>
      <w:lvlText w:val="-"/>
      <w:lvlJc w:val="left"/>
      <w:pPr>
        <w:ind w:left="284" w:hanging="360"/>
      </w:pPr>
      <w:rPr>
        <w:rFonts w:ascii="Times New Roman" w:eastAsia="Times New Roman" w:hAnsi="Times New Roman" w:cs="Times New Roman" w:hint="default"/>
        <w:b/>
      </w:rPr>
    </w:lvl>
    <w:lvl w:ilvl="1" w:tplc="240A0003" w:tentative="1">
      <w:start w:val="1"/>
      <w:numFmt w:val="bullet"/>
      <w:lvlText w:val="o"/>
      <w:lvlJc w:val="left"/>
      <w:pPr>
        <w:ind w:left="1004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1724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444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164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3884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4604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324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044" w:hanging="360"/>
      </w:pPr>
      <w:rPr>
        <w:rFonts w:ascii="Wingdings" w:hAnsi="Wingdings" w:hint="default"/>
      </w:rPr>
    </w:lvl>
  </w:abstractNum>
  <w:abstractNum w:abstractNumId="6" w15:restartNumberingAfterBreak="0">
    <w:nsid w:val="46C53640"/>
    <w:multiLevelType w:val="hybridMultilevel"/>
    <w:tmpl w:val="28F46850"/>
    <w:lvl w:ilvl="0" w:tplc="387A073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0071746"/>
    <w:multiLevelType w:val="hybridMultilevel"/>
    <w:tmpl w:val="BA304888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DF022B3"/>
    <w:multiLevelType w:val="hybridMultilevel"/>
    <w:tmpl w:val="A93CE29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300497406">
    <w:abstractNumId w:val="3"/>
  </w:num>
  <w:num w:numId="2" w16cid:durableId="2032875298">
    <w:abstractNumId w:val="8"/>
  </w:num>
  <w:num w:numId="3" w16cid:durableId="1688871922">
    <w:abstractNumId w:val="2"/>
  </w:num>
  <w:num w:numId="4" w16cid:durableId="1931039832">
    <w:abstractNumId w:val="0"/>
  </w:num>
  <w:num w:numId="5" w16cid:durableId="1449859802">
    <w:abstractNumId w:val="6"/>
  </w:num>
  <w:num w:numId="6" w16cid:durableId="1090737634">
    <w:abstractNumId w:val="4"/>
  </w:num>
  <w:num w:numId="7" w16cid:durableId="828443047">
    <w:abstractNumId w:val="1"/>
  </w:num>
  <w:num w:numId="8" w16cid:durableId="83029391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872382452">
    <w:abstractNumId w:val="5"/>
  </w:num>
  <w:num w:numId="10" w16cid:durableId="109729226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1sDQyN7Q0NzEzNjNR0lEKTi0uzszPAykwqgUArbm5aywAAAA="/>
  </w:docVars>
  <w:rsids>
    <w:rsidRoot w:val="00F11667"/>
    <w:rsid w:val="00000678"/>
    <w:rsid w:val="00004214"/>
    <w:rsid w:val="00004EA1"/>
    <w:rsid w:val="000062D0"/>
    <w:rsid w:val="0001052D"/>
    <w:rsid w:val="00010AC5"/>
    <w:rsid w:val="000147AF"/>
    <w:rsid w:val="00016D8C"/>
    <w:rsid w:val="0002188A"/>
    <w:rsid w:val="00022113"/>
    <w:rsid w:val="00022CF5"/>
    <w:rsid w:val="00023ECD"/>
    <w:rsid w:val="00024B22"/>
    <w:rsid w:val="000254C8"/>
    <w:rsid w:val="00031EC3"/>
    <w:rsid w:val="00035080"/>
    <w:rsid w:val="0003732A"/>
    <w:rsid w:val="000418C0"/>
    <w:rsid w:val="00042CA6"/>
    <w:rsid w:val="00046789"/>
    <w:rsid w:val="00047D4E"/>
    <w:rsid w:val="00050491"/>
    <w:rsid w:val="00051E2C"/>
    <w:rsid w:val="000526A8"/>
    <w:rsid w:val="00053391"/>
    <w:rsid w:val="000536A8"/>
    <w:rsid w:val="00054ABC"/>
    <w:rsid w:val="00060D25"/>
    <w:rsid w:val="0006342A"/>
    <w:rsid w:val="000671F5"/>
    <w:rsid w:val="0007184E"/>
    <w:rsid w:val="00071F5D"/>
    <w:rsid w:val="00074CFC"/>
    <w:rsid w:val="00075E64"/>
    <w:rsid w:val="000777F7"/>
    <w:rsid w:val="00080F9D"/>
    <w:rsid w:val="00087488"/>
    <w:rsid w:val="0009005E"/>
    <w:rsid w:val="000920AB"/>
    <w:rsid w:val="00094E51"/>
    <w:rsid w:val="00094FC3"/>
    <w:rsid w:val="000973D5"/>
    <w:rsid w:val="000A0557"/>
    <w:rsid w:val="000A20CF"/>
    <w:rsid w:val="000A2A7A"/>
    <w:rsid w:val="000A3F62"/>
    <w:rsid w:val="000A4364"/>
    <w:rsid w:val="000A4C19"/>
    <w:rsid w:val="000A6322"/>
    <w:rsid w:val="000A63D2"/>
    <w:rsid w:val="000A677B"/>
    <w:rsid w:val="000A6B1E"/>
    <w:rsid w:val="000B0788"/>
    <w:rsid w:val="000B196E"/>
    <w:rsid w:val="000B1AD0"/>
    <w:rsid w:val="000B2E3C"/>
    <w:rsid w:val="000B3B76"/>
    <w:rsid w:val="000B702A"/>
    <w:rsid w:val="000B7AF6"/>
    <w:rsid w:val="000B7D7B"/>
    <w:rsid w:val="000C0935"/>
    <w:rsid w:val="000C36A6"/>
    <w:rsid w:val="000C5AE3"/>
    <w:rsid w:val="000C6769"/>
    <w:rsid w:val="000C789C"/>
    <w:rsid w:val="000D25FB"/>
    <w:rsid w:val="000D3585"/>
    <w:rsid w:val="000D40BF"/>
    <w:rsid w:val="000D695F"/>
    <w:rsid w:val="000D69ED"/>
    <w:rsid w:val="000D6C91"/>
    <w:rsid w:val="000D7ECD"/>
    <w:rsid w:val="000E2871"/>
    <w:rsid w:val="000E3B1A"/>
    <w:rsid w:val="000E5F95"/>
    <w:rsid w:val="000E79DA"/>
    <w:rsid w:val="000F2B82"/>
    <w:rsid w:val="000F6D19"/>
    <w:rsid w:val="00101BF1"/>
    <w:rsid w:val="00101FB2"/>
    <w:rsid w:val="00105FDF"/>
    <w:rsid w:val="00106F8A"/>
    <w:rsid w:val="0011050A"/>
    <w:rsid w:val="00113E0F"/>
    <w:rsid w:val="00114D0D"/>
    <w:rsid w:val="00114F72"/>
    <w:rsid w:val="00115064"/>
    <w:rsid w:val="001156C0"/>
    <w:rsid w:val="001203C9"/>
    <w:rsid w:val="001205C5"/>
    <w:rsid w:val="001247BD"/>
    <w:rsid w:val="00126E4A"/>
    <w:rsid w:val="00126EDC"/>
    <w:rsid w:val="001274BE"/>
    <w:rsid w:val="001323F9"/>
    <w:rsid w:val="00132752"/>
    <w:rsid w:val="00133ED6"/>
    <w:rsid w:val="00140031"/>
    <w:rsid w:val="00140530"/>
    <w:rsid w:val="00140E39"/>
    <w:rsid w:val="001418EA"/>
    <w:rsid w:val="00141ABE"/>
    <w:rsid w:val="00142762"/>
    <w:rsid w:val="00143979"/>
    <w:rsid w:val="001442BA"/>
    <w:rsid w:val="001457F1"/>
    <w:rsid w:val="00145914"/>
    <w:rsid w:val="00145B8D"/>
    <w:rsid w:val="001460F0"/>
    <w:rsid w:val="001469F4"/>
    <w:rsid w:val="00147388"/>
    <w:rsid w:val="001500C7"/>
    <w:rsid w:val="00150B56"/>
    <w:rsid w:val="00151ADB"/>
    <w:rsid w:val="0015289B"/>
    <w:rsid w:val="00153DDC"/>
    <w:rsid w:val="0015411D"/>
    <w:rsid w:val="00154B22"/>
    <w:rsid w:val="00156E74"/>
    <w:rsid w:val="001572DE"/>
    <w:rsid w:val="00157415"/>
    <w:rsid w:val="00161C0B"/>
    <w:rsid w:val="00163BE4"/>
    <w:rsid w:val="00163C2B"/>
    <w:rsid w:val="00165480"/>
    <w:rsid w:val="001659C5"/>
    <w:rsid w:val="00165B85"/>
    <w:rsid w:val="00165E21"/>
    <w:rsid w:val="00165F85"/>
    <w:rsid w:val="001676CF"/>
    <w:rsid w:val="001720C1"/>
    <w:rsid w:val="00174994"/>
    <w:rsid w:val="00174C96"/>
    <w:rsid w:val="00176895"/>
    <w:rsid w:val="001768F5"/>
    <w:rsid w:val="0018051D"/>
    <w:rsid w:val="00182079"/>
    <w:rsid w:val="00183B34"/>
    <w:rsid w:val="00185F92"/>
    <w:rsid w:val="0018616E"/>
    <w:rsid w:val="001901B4"/>
    <w:rsid w:val="00190AA8"/>
    <w:rsid w:val="00193466"/>
    <w:rsid w:val="0019392C"/>
    <w:rsid w:val="00193C9B"/>
    <w:rsid w:val="00194B95"/>
    <w:rsid w:val="00195235"/>
    <w:rsid w:val="001960B0"/>
    <w:rsid w:val="00196CF6"/>
    <w:rsid w:val="00197651"/>
    <w:rsid w:val="001A0150"/>
    <w:rsid w:val="001A35D8"/>
    <w:rsid w:val="001A36A7"/>
    <w:rsid w:val="001A6AA1"/>
    <w:rsid w:val="001A7AFC"/>
    <w:rsid w:val="001A7F3C"/>
    <w:rsid w:val="001B1A73"/>
    <w:rsid w:val="001B1FAA"/>
    <w:rsid w:val="001B356A"/>
    <w:rsid w:val="001B5717"/>
    <w:rsid w:val="001B590A"/>
    <w:rsid w:val="001B718E"/>
    <w:rsid w:val="001B7DF3"/>
    <w:rsid w:val="001C3DAE"/>
    <w:rsid w:val="001C497B"/>
    <w:rsid w:val="001C4D9D"/>
    <w:rsid w:val="001D2B1A"/>
    <w:rsid w:val="001D5057"/>
    <w:rsid w:val="001D5654"/>
    <w:rsid w:val="001D6292"/>
    <w:rsid w:val="001D7DC9"/>
    <w:rsid w:val="001E102E"/>
    <w:rsid w:val="001E2CD7"/>
    <w:rsid w:val="001E3441"/>
    <w:rsid w:val="001E4FD4"/>
    <w:rsid w:val="001E5A44"/>
    <w:rsid w:val="001E7806"/>
    <w:rsid w:val="001F1CE5"/>
    <w:rsid w:val="001F3C02"/>
    <w:rsid w:val="00202411"/>
    <w:rsid w:val="00203B59"/>
    <w:rsid w:val="00203B6F"/>
    <w:rsid w:val="00203BAA"/>
    <w:rsid w:val="00207A79"/>
    <w:rsid w:val="00210060"/>
    <w:rsid w:val="00211449"/>
    <w:rsid w:val="00212D43"/>
    <w:rsid w:val="00213F5F"/>
    <w:rsid w:val="00214D2A"/>
    <w:rsid w:val="00215FDC"/>
    <w:rsid w:val="00216A7E"/>
    <w:rsid w:val="002173A6"/>
    <w:rsid w:val="002179D5"/>
    <w:rsid w:val="002229FB"/>
    <w:rsid w:val="002279D0"/>
    <w:rsid w:val="00230FCC"/>
    <w:rsid w:val="002310F7"/>
    <w:rsid w:val="00231947"/>
    <w:rsid w:val="0023355A"/>
    <w:rsid w:val="00233785"/>
    <w:rsid w:val="00234C36"/>
    <w:rsid w:val="0023511A"/>
    <w:rsid w:val="00235205"/>
    <w:rsid w:val="00235A87"/>
    <w:rsid w:val="00237DB2"/>
    <w:rsid w:val="00240AA5"/>
    <w:rsid w:val="002441A2"/>
    <w:rsid w:val="00245C74"/>
    <w:rsid w:val="00250287"/>
    <w:rsid w:val="00250756"/>
    <w:rsid w:val="00250AA7"/>
    <w:rsid w:val="00251153"/>
    <w:rsid w:val="00251BEA"/>
    <w:rsid w:val="0025492A"/>
    <w:rsid w:val="00255ACC"/>
    <w:rsid w:val="002570AD"/>
    <w:rsid w:val="00260A32"/>
    <w:rsid w:val="002632D1"/>
    <w:rsid w:val="0026337E"/>
    <w:rsid w:val="0026507D"/>
    <w:rsid w:val="00265412"/>
    <w:rsid w:val="00267089"/>
    <w:rsid w:val="00271D72"/>
    <w:rsid w:val="0027414A"/>
    <w:rsid w:val="0027433E"/>
    <w:rsid w:val="0027745F"/>
    <w:rsid w:val="00281244"/>
    <w:rsid w:val="00282F75"/>
    <w:rsid w:val="002830A7"/>
    <w:rsid w:val="002830A9"/>
    <w:rsid w:val="0028761C"/>
    <w:rsid w:val="00293109"/>
    <w:rsid w:val="00293B31"/>
    <w:rsid w:val="00295393"/>
    <w:rsid w:val="002967BB"/>
    <w:rsid w:val="002A1083"/>
    <w:rsid w:val="002A28C7"/>
    <w:rsid w:val="002A3032"/>
    <w:rsid w:val="002A3807"/>
    <w:rsid w:val="002A63EA"/>
    <w:rsid w:val="002A682D"/>
    <w:rsid w:val="002A6E96"/>
    <w:rsid w:val="002A7CC4"/>
    <w:rsid w:val="002B1017"/>
    <w:rsid w:val="002B26E2"/>
    <w:rsid w:val="002B30AF"/>
    <w:rsid w:val="002B4542"/>
    <w:rsid w:val="002B4648"/>
    <w:rsid w:val="002B4D1C"/>
    <w:rsid w:val="002C11F0"/>
    <w:rsid w:val="002C1FDC"/>
    <w:rsid w:val="002C21AA"/>
    <w:rsid w:val="002C3034"/>
    <w:rsid w:val="002C34E6"/>
    <w:rsid w:val="002C45FB"/>
    <w:rsid w:val="002D25E7"/>
    <w:rsid w:val="002D2681"/>
    <w:rsid w:val="002D300A"/>
    <w:rsid w:val="002D3AE8"/>
    <w:rsid w:val="002D4F0E"/>
    <w:rsid w:val="002D6589"/>
    <w:rsid w:val="002E0565"/>
    <w:rsid w:val="002E18D5"/>
    <w:rsid w:val="002E25C0"/>
    <w:rsid w:val="002E7592"/>
    <w:rsid w:val="002F012F"/>
    <w:rsid w:val="002F3678"/>
    <w:rsid w:val="002F507B"/>
    <w:rsid w:val="003000CD"/>
    <w:rsid w:val="00300B3A"/>
    <w:rsid w:val="003035A2"/>
    <w:rsid w:val="003042AC"/>
    <w:rsid w:val="00304E29"/>
    <w:rsid w:val="00304E68"/>
    <w:rsid w:val="003076F7"/>
    <w:rsid w:val="00311DE9"/>
    <w:rsid w:val="00316719"/>
    <w:rsid w:val="00322BD6"/>
    <w:rsid w:val="003246C7"/>
    <w:rsid w:val="0032594A"/>
    <w:rsid w:val="00325FC8"/>
    <w:rsid w:val="003269F5"/>
    <w:rsid w:val="00327AB5"/>
    <w:rsid w:val="00327B9F"/>
    <w:rsid w:val="003307B0"/>
    <w:rsid w:val="0033098B"/>
    <w:rsid w:val="0033347F"/>
    <w:rsid w:val="00335E9C"/>
    <w:rsid w:val="00336212"/>
    <w:rsid w:val="003366F9"/>
    <w:rsid w:val="00337553"/>
    <w:rsid w:val="00337A50"/>
    <w:rsid w:val="00337F94"/>
    <w:rsid w:val="00342B65"/>
    <w:rsid w:val="00343FA7"/>
    <w:rsid w:val="00345E61"/>
    <w:rsid w:val="003518E9"/>
    <w:rsid w:val="00351CEE"/>
    <w:rsid w:val="003525DC"/>
    <w:rsid w:val="003541DB"/>
    <w:rsid w:val="00357177"/>
    <w:rsid w:val="0036566A"/>
    <w:rsid w:val="00365CFE"/>
    <w:rsid w:val="003678CC"/>
    <w:rsid w:val="00370A31"/>
    <w:rsid w:val="00373DDB"/>
    <w:rsid w:val="0037424F"/>
    <w:rsid w:val="00374CEE"/>
    <w:rsid w:val="003767BB"/>
    <w:rsid w:val="0037720E"/>
    <w:rsid w:val="003809FF"/>
    <w:rsid w:val="00381100"/>
    <w:rsid w:val="00383A7E"/>
    <w:rsid w:val="00385CFC"/>
    <w:rsid w:val="00385DC6"/>
    <w:rsid w:val="00391302"/>
    <w:rsid w:val="0039387F"/>
    <w:rsid w:val="00394BC2"/>
    <w:rsid w:val="003A14CB"/>
    <w:rsid w:val="003A3695"/>
    <w:rsid w:val="003A70C6"/>
    <w:rsid w:val="003B05CF"/>
    <w:rsid w:val="003B0CB8"/>
    <w:rsid w:val="003B126D"/>
    <w:rsid w:val="003B33A5"/>
    <w:rsid w:val="003B33C4"/>
    <w:rsid w:val="003B3A1E"/>
    <w:rsid w:val="003B444D"/>
    <w:rsid w:val="003B4EF5"/>
    <w:rsid w:val="003B529F"/>
    <w:rsid w:val="003B6237"/>
    <w:rsid w:val="003B7128"/>
    <w:rsid w:val="003C23CC"/>
    <w:rsid w:val="003C2675"/>
    <w:rsid w:val="003C2BF3"/>
    <w:rsid w:val="003C3040"/>
    <w:rsid w:val="003C404F"/>
    <w:rsid w:val="003C4C35"/>
    <w:rsid w:val="003C5A44"/>
    <w:rsid w:val="003C5E43"/>
    <w:rsid w:val="003C6F4C"/>
    <w:rsid w:val="003C76AB"/>
    <w:rsid w:val="003C7BD7"/>
    <w:rsid w:val="003D0055"/>
    <w:rsid w:val="003D0E53"/>
    <w:rsid w:val="003D1CFF"/>
    <w:rsid w:val="003D253A"/>
    <w:rsid w:val="003D5E35"/>
    <w:rsid w:val="003D76D4"/>
    <w:rsid w:val="003E01BE"/>
    <w:rsid w:val="003E16A7"/>
    <w:rsid w:val="003E36BA"/>
    <w:rsid w:val="003E3C67"/>
    <w:rsid w:val="003E5FAB"/>
    <w:rsid w:val="003E769D"/>
    <w:rsid w:val="003F022A"/>
    <w:rsid w:val="003F02D7"/>
    <w:rsid w:val="003F0785"/>
    <w:rsid w:val="003F09A0"/>
    <w:rsid w:val="003F1CC1"/>
    <w:rsid w:val="003F377F"/>
    <w:rsid w:val="003F6902"/>
    <w:rsid w:val="003F6BDB"/>
    <w:rsid w:val="003F6D48"/>
    <w:rsid w:val="003F741B"/>
    <w:rsid w:val="003F78BC"/>
    <w:rsid w:val="00402FFE"/>
    <w:rsid w:val="004035D1"/>
    <w:rsid w:val="00410893"/>
    <w:rsid w:val="00414889"/>
    <w:rsid w:val="00415896"/>
    <w:rsid w:val="00415B35"/>
    <w:rsid w:val="00415BF7"/>
    <w:rsid w:val="0041662B"/>
    <w:rsid w:val="00417F40"/>
    <w:rsid w:val="00422EBE"/>
    <w:rsid w:val="00423868"/>
    <w:rsid w:val="004272AA"/>
    <w:rsid w:val="004378FC"/>
    <w:rsid w:val="00440B37"/>
    <w:rsid w:val="0044145B"/>
    <w:rsid w:val="00441EE8"/>
    <w:rsid w:val="0044403B"/>
    <w:rsid w:val="00444202"/>
    <w:rsid w:val="0044457F"/>
    <w:rsid w:val="00447A90"/>
    <w:rsid w:val="0045373C"/>
    <w:rsid w:val="00453EAD"/>
    <w:rsid w:val="00461C4E"/>
    <w:rsid w:val="00462935"/>
    <w:rsid w:val="004645AB"/>
    <w:rsid w:val="00465AEE"/>
    <w:rsid w:val="00465F44"/>
    <w:rsid w:val="00467078"/>
    <w:rsid w:val="00467262"/>
    <w:rsid w:val="00471287"/>
    <w:rsid w:val="00471C34"/>
    <w:rsid w:val="00473532"/>
    <w:rsid w:val="004735E3"/>
    <w:rsid w:val="004739DF"/>
    <w:rsid w:val="00473DC4"/>
    <w:rsid w:val="00474736"/>
    <w:rsid w:val="0047722B"/>
    <w:rsid w:val="00480466"/>
    <w:rsid w:val="0048172E"/>
    <w:rsid w:val="00487F84"/>
    <w:rsid w:val="004915C9"/>
    <w:rsid w:val="00494456"/>
    <w:rsid w:val="004951B9"/>
    <w:rsid w:val="004A13A7"/>
    <w:rsid w:val="004A1941"/>
    <w:rsid w:val="004A2E4E"/>
    <w:rsid w:val="004A6479"/>
    <w:rsid w:val="004B0CC4"/>
    <w:rsid w:val="004B275F"/>
    <w:rsid w:val="004B4B2D"/>
    <w:rsid w:val="004C09B9"/>
    <w:rsid w:val="004C1051"/>
    <w:rsid w:val="004C1976"/>
    <w:rsid w:val="004C1AA5"/>
    <w:rsid w:val="004C4651"/>
    <w:rsid w:val="004C46EF"/>
    <w:rsid w:val="004C70C8"/>
    <w:rsid w:val="004D1555"/>
    <w:rsid w:val="004D284C"/>
    <w:rsid w:val="004D6589"/>
    <w:rsid w:val="004E0229"/>
    <w:rsid w:val="004E20D6"/>
    <w:rsid w:val="004E266A"/>
    <w:rsid w:val="004E315C"/>
    <w:rsid w:val="004E482C"/>
    <w:rsid w:val="004E4E83"/>
    <w:rsid w:val="004E5A7C"/>
    <w:rsid w:val="004E74FB"/>
    <w:rsid w:val="004F1359"/>
    <w:rsid w:val="004F18DA"/>
    <w:rsid w:val="004F2EEA"/>
    <w:rsid w:val="004F35CB"/>
    <w:rsid w:val="004F49D3"/>
    <w:rsid w:val="004F645E"/>
    <w:rsid w:val="004F6558"/>
    <w:rsid w:val="0050245E"/>
    <w:rsid w:val="00505AB1"/>
    <w:rsid w:val="00505C97"/>
    <w:rsid w:val="005126E9"/>
    <w:rsid w:val="0051781A"/>
    <w:rsid w:val="00526E10"/>
    <w:rsid w:val="00531399"/>
    <w:rsid w:val="005313BC"/>
    <w:rsid w:val="00531C78"/>
    <w:rsid w:val="00531D20"/>
    <w:rsid w:val="0053270F"/>
    <w:rsid w:val="00533805"/>
    <w:rsid w:val="005344EA"/>
    <w:rsid w:val="005359FB"/>
    <w:rsid w:val="0053719B"/>
    <w:rsid w:val="0053735F"/>
    <w:rsid w:val="00540DD0"/>
    <w:rsid w:val="00541005"/>
    <w:rsid w:val="005417B2"/>
    <w:rsid w:val="00541B3C"/>
    <w:rsid w:val="005439C9"/>
    <w:rsid w:val="00543A64"/>
    <w:rsid w:val="005469B0"/>
    <w:rsid w:val="00553023"/>
    <w:rsid w:val="005536DA"/>
    <w:rsid w:val="005550A4"/>
    <w:rsid w:val="0055597F"/>
    <w:rsid w:val="0055792C"/>
    <w:rsid w:val="00560D97"/>
    <w:rsid w:val="005629B4"/>
    <w:rsid w:val="00563966"/>
    <w:rsid w:val="00564CEF"/>
    <w:rsid w:val="005677E5"/>
    <w:rsid w:val="00570BA8"/>
    <w:rsid w:val="00570C32"/>
    <w:rsid w:val="00572A1D"/>
    <w:rsid w:val="00572E08"/>
    <w:rsid w:val="00574638"/>
    <w:rsid w:val="0057498E"/>
    <w:rsid w:val="00574EB1"/>
    <w:rsid w:val="0057523A"/>
    <w:rsid w:val="0058195C"/>
    <w:rsid w:val="00581F8F"/>
    <w:rsid w:val="00585589"/>
    <w:rsid w:val="00586063"/>
    <w:rsid w:val="005861F0"/>
    <w:rsid w:val="00590692"/>
    <w:rsid w:val="005927B6"/>
    <w:rsid w:val="00593143"/>
    <w:rsid w:val="00593AC6"/>
    <w:rsid w:val="005943E7"/>
    <w:rsid w:val="00594D94"/>
    <w:rsid w:val="00595523"/>
    <w:rsid w:val="00597105"/>
    <w:rsid w:val="005A0F81"/>
    <w:rsid w:val="005A13C4"/>
    <w:rsid w:val="005A16DF"/>
    <w:rsid w:val="005A1D95"/>
    <w:rsid w:val="005A1E66"/>
    <w:rsid w:val="005A20EE"/>
    <w:rsid w:val="005A22A9"/>
    <w:rsid w:val="005A3887"/>
    <w:rsid w:val="005A3CA5"/>
    <w:rsid w:val="005A4EF8"/>
    <w:rsid w:val="005A6648"/>
    <w:rsid w:val="005B0270"/>
    <w:rsid w:val="005B1250"/>
    <w:rsid w:val="005B30F7"/>
    <w:rsid w:val="005B421E"/>
    <w:rsid w:val="005C0794"/>
    <w:rsid w:val="005D1857"/>
    <w:rsid w:val="005D214F"/>
    <w:rsid w:val="005D3355"/>
    <w:rsid w:val="005D4505"/>
    <w:rsid w:val="005D4FD7"/>
    <w:rsid w:val="005E04F5"/>
    <w:rsid w:val="005E1EE8"/>
    <w:rsid w:val="005E219E"/>
    <w:rsid w:val="005E468C"/>
    <w:rsid w:val="005E4ADB"/>
    <w:rsid w:val="005E5A82"/>
    <w:rsid w:val="005E7134"/>
    <w:rsid w:val="005F1543"/>
    <w:rsid w:val="005F1632"/>
    <w:rsid w:val="005F4663"/>
    <w:rsid w:val="005F4B21"/>
    <w:rsid w:val="005F66C2"/>
    <w:rsid w:val="005F7E24"/>
    <w:rsid w:val="0060165F"/>
    <w:rsid w:val="00601F3A"/>
    <w:rsid w:val="00603189"/>
    <w:rsid w:val="00603FEF"/>
    <w:rsid w:val="006049A6"/>
    <w:rsid w:val="00605C64"/>
    <w:rsid w:val="006078B2"/>
    <w:rsid w:val="00612516"/>
    <w:rsid w:val="0061345D"/>
    <w:rsid w:val="00615696"/>
    <w:rsid w:val="00615D0C"/>
    <w:rsid w:val="00615E49"/>
    <w:rsid w:val="006200D5"/>
    <w:rsid w:val="00624DD6"/>
    <w:rsid w:val="00627467"/>
    <w:rsid w:val="00627A03"/>
    <w:rsid w:val="00630531"/>
    <w:rsid w:val="0063371F"/>
    <w:rsid w:val="006340B3"/>
    <w:rsid w:val="00634972"/>
    <w:rsid w:val="00634B9D"/>
    <w:rsid w:val="00634D91"/>
    <w:rsid w:val="00635788"/>
    <w:rsid w:val="00636E8A"/>
    <w:rsid w:val="00637F0E"/>
    <w:rsid w:val="00640921"/>
    <w:rsid w:val="00642FB5"/>
    <w:rsid w:val="00644FE9"/>
    <w:rsid w:val="00647CE6"/>
    <w:rsid w:val="00650FCF"/>
    <w:rsid w:val="00652130"/>
    <w:rsid w:val="006524EF"/>
    <w:rsid w:val="00652757"/>
    <w:rsid w:val="00652F1F"/>
    <w:rsid w:val="00654E96"/>
    <w:rsid w:val="00655979"/>
    <w:rsid w:val="00661D19"/>
    <w:rsid w:val="00664CCD"/>
    <w:rsid w:val="00664D82"/>
    <w:rsid w:val="006654A1"/>
    <w:rsid w:val="00667A46"/>
    <w:rsid w:val="00670000"/>
    <w:rsid w:val="006712AE"/>
    <w:rsid w:val="006719F5"/>
    <w:rsid w:val="00671EBF"/>
    <w:rsid w:val="006737BF"/>
    <w:rsid w:val="00673EBA"/>
    <w:rsid w:val="00674E0F"/>
    <w:rsid w:val="0067548D"/>
    <w:rsid w:val="00676182"/>
    <w:rsid w:val="00677FE4"/>
    <w:rsid w:val="00680CC5"/>
    <w:rsid w:val="00681C99"/>
    <w:rsid w:val="006856E3"/>
    <w:rsid w:val="00690535"/>
    <w:rsid w:val="006905AB"/>
    <w:rsid w:val="006914F3"/>
    <w:rsid w:val="00691ADA"/>
    <w:rsid w:val="00694BA9"/>
    <w:rsid w:val="006963FB"/>
    <w:rsid w:val="006A117D"/>
    <w:rsid w:val="006A141D"/>
    <w:rsid w:val="006A3F17"/>
    <w:rsid w:val="006A4578"/>
    <w:rsid w:val="006A6685"/>
    <w:rsid w:val="006A6C40"/>
    <w:rsid w:val="006A7D3A"/>
    <w:rsid w:val="006B2189"/>
    <w:rsid w:val="006B4834"/>
    <w:rsid w:val="006B59E9"/>
    <w:rsid w:val="006B5A50"/>
    <w:rsid w:val="006B638D"/>
    <w:rsid w:val="006B7E28"/>
    <w:rsid w:val="006C14A9"/>
    <w:rsid w:val="006C1A7B"/>
    <w:rsid w:val="006C2BB9"/>
    <w:rsid w:val="006C3076"/>
    <w:rsid w:val="006C351E"/>
    <w:rsid w:val="006C62E2"/>
    <w:rsid w:val="006D0991"/>
    <w:rsid w:val="006D1A75"/>
    <w:rsid w:val="006D2B16"/>
    <w:rsid w:val="006D2D40"/>
    <w:rsid w:val="006D56AD"/>
    <w:rsid w:val="006D725A"/>
    <w:rsid w:val="006D798B"/>
    <w:rsid w:val="006E057F"/>
    <w:rsid w:val="006E3334"/>
    <w:rsid w:val="006E6566"/>
    <w:rsid w:val="006E699F"/>
    <w:rsid w:val="006F06B1"/>
    <w:rsid w:val="006F0ECE"/>
    <w:rsid w:val="006F5014"/>
    <w:rsid w:val="006F5372"/>
    <w:rsid w:val="006F64F5"/>
    <w:rsid w:val="006F70F8"/>
    <w:rsid w:val="00700902"/>
    <w:rsid w:val="007010D2"/>
    <w:rsid w:val="00701F0C"/>
    <w:rsid w:val="0070244F"/>
    <w:rsid w:val="00702BFC"/>
    <w:rsid w:val="00704698"/>
    <w:rsid w:val="00704A78"/>
    <w:rsid w:val="00704FE9"/>
    <w:rsid w:val="00705062"/>
    <w:rsid w:val="007057F0"/>
    <w:rsid w:val="00706422"/>
    <w:rsid w:val="0071175D"/>
    <w:rsid w:val="00712DEE"/>
    <w:rsid w:val="00715F37"/>
    <w:rsid w:val="0071675B"/>
    <w:rsid w:val="00717E46"/>
    <w:rsid w:val="00717F36"/>
    <w:rsid w:val="007201A6"/>
    <w:rsid w:val="007215E2"/>
    <w:rsid w:val="00732B51"/>
    <w:rsid w:val="00733484"/>
    <w:rsid w:val="007345AE"/>
    <w:rsid w:val="00734B17"/>
    <w:rsid w:val="00735984"/>
    <w:rsid w:val="00735FDE"/>
    <w:rsid w:val="00737B9A"/>
    <w:rsid w:val="00740055"/>
    <w:rsid w:val="007405DC"/>
    <w:rsid w:val="00742193"/>
    <w:rsid w:val="00742361"/>
    <w:rsid w:val="007436AF"/>
    <w:rsid w:val="007437A4"/>
    <w:rsid w:val="007445D2"/>
    <w:rsid w:val="0074529B"/>
    <w:rsid w:val="007458FB"/>
    <w:rsid w:val="00745A04"/>
    <w:rsid w:val="007469CE"/>
    <w:rsid w:val="00751AC9"/>
    <w:rsid w:val="0075447E"/>
    <w:rsid w:val="00760569"/>
    <w:rsid w:val="007616A6"/>
    <w:rsid w:val="00762CEB"/>
    <w:rsid w:val="00762D25"/>
    <w:rsid w:val="0076361D"/>
    <w:rsid w:val="00763C1F"/>
    <w:rsid w:val="00765A9E"/>
    <w:rsid w:val="00767BA8"/>
    <w:rsid w:val="007701D7"/>
    <w:rsid w:val="00771B14"/>
    <w:rsid w:val="007728EA"/>
    <w:rsid w:val="00773EE6"/>
    <w:rsid w:val="00775CFA"/>
    <w:rsid w:val="00780755"/>
    <w:rsid w:val="00784990"/>
    <w:rsid w:val="00786D49"/>
    <w:rsid w:val="0078716E"/>
    <w:rsid w:val="007871F2"/>
    <w:rsid w:val="007911F8"/>
    <w:rsid w:val="00791734"/>
    <w:rsid w:val="00791FC8"/>
    <w:rsid w:val="0079511C"/>
    <w:rsid w:val="00795696"/>
    <w:rsid w:val="00796198"/>
    <w:rsid w:val="00797C5D"/>
    <w:rsid w:val="007A0645"/>
    <w:rsid w:val="007A0A02"/>
    <w:rsid w:val="007A4595"/>
    <w:rsid w:val="007A732B"/>
    <w:rsid w:val="007B73D1"/>
    <w:rsid w:val="007B7510"/>
    <w:rsid w:val="007B7AD8"/>
    <w:rsid w:val="007C1943"/>
    <w:rsid w:val="007C1C74"/>
    <w:rsid w:val="007C269E"/>
    <w:rsid w:val="007C30D4"/>
    <w:rsid w:val="007C4280"/>
    <w:rsid w:val="007C4EB1"/>
    <w:rsid w:val="007C5ADB"/>
    <w:rsid w:val="007C6317"/>
    <w:rsid w:val="007C6AA6"/>
    <w:rsid w:val="007D79FA"/>
    <w:rsid w:val="007E0356"/>
    <w:rsid w:val="007E2E89"/>
    <w:rsid w:val="007E335C"/>
    <w:rsid w:val="007E338C"/>
    <w:rsid w:val="007E6F10"/>
    <w:rsid w:val="007E7C99"/>
    <w:rsid w:val="007E7F54"/>
    <w:rsid w:val="007F0201"/>
    <w:rsid w:val="007F35DE"/>
    <w:rsid w:val="007F5363"/>
    <w:rsid w:val="00801671"/>
    <w:rsid w:val="00801B87"/>
    <w:rsid w:val="00803987"/>
    <w:rsid w:val="0080633D"/>
    <w:rsid w:val="0080686C"/>
    <w:rsid w:val="00813431"/>
    <w:rsid w:val="00815EFA"/>
    <w:rsid w:val="0081658F"/>
    <w:rsid w:val="00823078"/>
    <w:rsid w:val="00824800"/>
    <w:rsid w:val="0082556D"/>
    <w:rsid w:val="00826344"/>
    <w:rsid w:val="00833168"/>
    <w:rsid w:val="008333F3"/>
    <w:rsid w:val="008338DD"/>
    <w:rsid w:val="00834500"/>
    <w:rsid w:val="008373F7"/>
    <w:rsid w:val="008376BA"/>
    <w:rsid w:val="00840BF7"/>
    <w:rsid w:val="008412ED"/>
    <w:rsid w:val="00842D36"/>
    <w:rsid w:val="008432D9"/>
    <w:rsid w:val="00846347"/>
    <w:rsid w:val="00846889"/>
    <w:rsid w:val="00846FA9"/>
    <w:rsid w:val="00850F0F"/>
    <w:rsid w:val="0085194A"/>
    <w:rsid w:val="00851E8E"/>
    <w:rsid w:val="008540B1"/>
    <w:rsid w:val="0085684A"/>
    <w:rsid w:val="00856AF1"/>
    <w:rsid w:val="00856E9F"/>
    <w:rsid w:val="00857611"/>
    <w:rsid w:val="0086036A"/>
    <w:rsid w:val="00863E42"/>
    <w:rsid w:val="00867324"/>
    <w:rsid w:val="00867C49"/>
    <w:rsid w:val="0087026D"/>
    <w:rsid w:val="00871C6D"/>
    <w:rsid w:val="00874E58"/>
    <w:rsid w:val="0087555C"/>
    <w:rsid w:val="00876CD9"/>
    <w:rsid w:val="00877B05"/>
    <w:rsid w:val="00877BB9"/>
    <w:rsid w:val="00880626"/>
    <w:rsid w:val="00882338"/>
    <w:rsid w:val="008829D0"/>
    <w:rsid w:val="00883630"/>
    <w:rsid w:val="008837AE"/>
    <w:rsid w:val="0088395F"/>
    <w:rsid w:val="00883C37"/>
    <w:rsid w:val="00885E69"/>
    <w:rsid w:val="008867FB"/>
    <w:rsid w:val="00890A14"/>
    <w:rsid w:val="00890B24"/>
    <w:rsid w:val="00890FFE"/>
    <w:rsid w:val="008914A3"/>
    <w:rsid w:val="008923FD"/>
    <w:rsid w:val="008952D9"/>
    <w:rsid w:val="00895F5B"/>
    <w:rsid w:val="00897B2A"/>
    <w:rsid w:val="008A0482"/>
    <w:rsid w:val="008A0A09"/>
    <w:rsid w:val="008A14B7"/>
    <w:rsid w:val="008A2386"/>
    <w:rsid w:val="008A3EBD"/>
    <w:rsid w:val="008A4A97"/>
    <w:rsid w:val="008A56A8"/>
    <w:rsid w:val="008A6074"/>
    <w:rsid w:val="008B0836"/>
    <w:rsid w:val="008B22EC"/>
    <w:rsid w:val="008B27BE"/>
    <w:rsid w:val="008B2918"/>
    <w:rsid w:val="008B4563"/>
    <w:rsid w:val="008C27D5"/>
    <w:rsid w:val="008C451F"/>
    <w:rsid w:val="008C5377"/>
    <w:rsid w:val="008C677A"/>
    <w:rsid w:val="008D3A64"/>
    <w:rsid w:val="008D3C97"/>
    <w:rsid w:val="008D43BC"/>
    <w:rsid w:val="008D5215"/>
    <w:rsid w:val="008E026A"/>
    <w:rsid w:val="008E0E1C"/>
    <w:rsid w:val="008E201E"/>
    <w:rsid w:val="008E21E8"/>
    <w:rsid w:val="008E2558"/>
    <w:rsid w:val="008E33E0"/>
    <w:rsid w:val="008E5131"/>
    <w:rsid w:val="008E5725"/>
    <w:rsid w:val="008E6405"/>
    <w:rsid w:val="008F59E4"/>
    <w:rsid w:val="008F6B7F"/>
    <w:rsid w:val="009017DD"/>
    <w:rsid w:val="009037DE"/>
    <w:rsid w:val="009044B5"/>
    <w:rsid w:val="00904D46"/>
    <w:rsid w:val="00906515"/>
    <w:rsid w:val="00907CD3"/>
    <w:rsid w:val="00910AF3"/>
    <w:rsid w:val="00913A53"/>
    <w:rsid w:val="00915A63"/>
    <w:rsid w:val="0091686D"/>
    <w:rsid w:val="00916970"/>
    <w:rsid w:val="009178DF"/>
    <w:rsid w:val="00917AA9"/>
    <w:rsid w:val="009207C7"/>
    <w:rsid w:val="00922CF5"/>
    <w:rsid w:val="009247AB"/>
    <w:rsid w:val="00924E77"/>
    <w:rsid w:val="00933F8B"/>
    <w:rsid w:val="009373F1"/>
    <w:rsid w:val="00941F0D"/>
    <w:rsid w:val="00942270"/>
    <w:rsid w:val="00943432"/>
    <w:rsid w:val="00943DAD"/>
    <w:rsid w:val="00945460"/>
    <w:rsid w:val="0094657B"/>
    <w:rsid w:val="0094688D"/>
    <w:rsid w:val="00946C85"/>
    <w:rsid w:val="0095004B"/>
    <w:rsid w:val="00952699"/>
    <w:rsid w:val="009529D2"/>
    <w:rsid w:val="00953E60"/>
    <w:rsid w:val="00953E90"/>
    <w:rsid w:val="00955A58"/>
    <w:rsid w:val="00961EC3"/>
    <w:rsid w:val="009621B7"/>
    <w:rsid w:val="00965D8A"/>
    <w:rsid w:val="0096601A"/>
    <w:rsid w:val="0097039A"/>
    <w:rsid w:val="009719A3"/>
    <w:rsid w:val="00971BFB"/>
    <w:rsid w:val="00972DFE"/>
    <w:rsid w:val="00972EC2"/>
    <w:rsid w:val="00974314"/>
    <w:rsid w:val="00975482"/>
    <w:rsid w:val="00977A9B"/>
    <w:rsid w:val="00977F17"/>
    <w:rsid w:val="009813A5"/>
    <w:rsid w:val="00984F81"/>
    <w:rsid w:val="00985372"/>
    <w:rsid w:val="00987902"/>
    <w:rsid w:val="00987AA2"/>
    <w:rsid w:val="009904C6"/>
    <w:rsid w:val="00990945"/>
    <w:rsid w:val="00990B9B"/>
    <w:rsid w:val="009923C3"/>
    <w:rsid w:val="00996AC4"/>
    <w:rsid w:val="009A0FD7"/>
    <w:rsid w:val="009A116A"/>
    <w:rsid w:val="009A335A"/>
    <w:rsid w:val="009B0E62"/>
    <w:rsid w:val="009B4667"/>
    <w:rsid w:val="009B787C"/>
    <w:rsid w:val="009C0695"/>
    <w:rsid w:val="009C0933"/>
    <w:rsid w:val="009C10DE"/>
    <w:rsid w:val="009C14F8"/>
    <w:rsid w:val="009C4169"/>
    <w:rsid w:val="009D104E"/>
    <w:rsid w:val="009D1F96"/>
    <w:rsid w:val="009D2E57"/>
    <w:rsid w:val="009D753E"/>
    <w:rsid w:val="009E0D51"/>
    <w:rsid w:val="009E0F96"/>
    <w:rsid w:val="009E42B4"/>
    <w:rsid w:val="009E4DD6"/>
    <w:rsid w:val="009F3A12"/>
    <w:rsid w:val="009F3DC5"/>
    <w:rsid w:val="009F60AA"/>
    <w:rsid w:val="009F6F32"/>
    <w:rsid w:val="00A00A6A"/>
    <w:rsid w:val="00A01AC0"/>
    <w:rsid w:val="00A05084"/>
    <w:rsid w:val="00A05C9C"/>
    <w:rsid w:val="00A05D3D"/>
    <w:rsid w:val="00A066F7"/>
    <w:rsid w:val="00A07863"/>
    <w:rsid w:val="00A12438"/>
    <w:rsid w:val="00A130A1"/>
    <w:rsid w:val="00A13F0B"/>
    <w:rsid w:val="00A15B3F"/>
    <w:rsid w:val="00A16708"/>
    <w:rsid w:val="00A178A6"/>
    <w:rsid w:val="00A205C6"/>
    <w:rsid w:val="00A247C0"/>
    <w:rsid w:val="00A30930"/>
    <w:rsid w:val="00A33073"/>
    <w:rsid w:val="00A34671"/>
    <w:rsid w:val="00A35F3F"/>
    <w:rsid w:val="00A365AE"/>
    <w:rsid w:val="00A3681F"/>
    <w:rsid w:val="00A37427"/>
    <w:rsid w:val="00A37497"/>
    <w:rsid w:val="00A42429"/>
    <w:rsid w:val="00A42C6F"/>
    <w:rsid w:val="00A42F22"/>
    <w:rsid w:val="00A44C23"/>
    <w:rsid w:val="00A47F18"/>
    <w:rsid w:val="00A50D17"/>
    <w:rsid w:val="00A518A8"/>
    <w:rsid w:val="00A52E9D"/>
    <w:rsid w:val="00A54863"/>
    <w:rsid w:val="00A55BA5"/>
    <w:rsid w:val="00A56642"/>
    <w:rsid w:val="00A56843"/>
    <w:rsid w:val="00A56C78"/>
    <w:rsid w:val="00A60989"/>
    <w:rsid w:val="00A60D9C"/>
    <w:rsid w:val="00A60E06"/>
    <w:rsid w:val="00A61AF3"/>
    <w:rsid w:val="00A61F09"/>
    <w:rsid w:val="00A6277C"/>
    <w:rsid w:val="00A63751"/>
    <w:rsid w:val="00A63874"/>
    <w:rsid w:val="00A644D5"/>
    <w:rsid w:val="00A64A0C"/>
    <w:rsid w:val="00A65FC2"/>
    <w:rsid w:val="00A66B59"/>
    <w:rsid w:val="00A67851"/>
    <w:rsid w:val="00A7053B"/>
    <w:rsid w:val="00A72416"/>
    <w:rsid w:val="00A73FBA"/>
    <w:rsid w:val="00A74B02"/>
    <w:rsid w:val="00A75345"/>
    <w:rsid w:val="00A76A19"/>
    <w:rsid w:val="00A7759B"/>
    <w:rsid w:val="00A80FE4"/>
    <w:rsid w:val="00A812B7"/>
    <w:rsid w:val="00A8132E"/>
    <w:rsid w:val="00A8212A"/>
    <w:rsid w:val="00A82E81"/>
    <w:rsid w:val="00A85CFC"/>
    <w:rsid w:val="00A903D6"/>
    <w:rsid w:val="00A904CE"/>
    <w:rsid w:val="00A9215C"/>
    <w:rsid w:val="00A932E4"/>
    <w:rsid w:val="00A93BCD"/>
    <w:rsid w:val="00AA1287"/>
    <w:rsid w:val="00AA1BD2"/>
    <w:rsid w:val="00AA221E"/>
    <w:rsid w:val="00AA333C"/>
    <w:rsid w:val="00AA3F54"/>
    <w:rsid w:val="00AA5229"/>
    <w:rsid w:val="00AA5377"/>
    <w:rsid w:val="00AB18D4"/>
    <w:rsid w:val="00AB3D78"/>
    <w:rsid w:val="00AB6E4C"/>
    <w:rsid w:val="00AC064A"/>
    <w:rsid w:val="00AC17F4"/>
    <w:rsid w:val="00AC2DA1"/>
    <w:rsid w:val="00AC58C8"/>
    <w:rsid w:val="00AC5F56"/>
    <w:rsid w:val="00AC6616"/>
    <w:rsid w:val="00AC7EE8"/>
    <w:rsid w:val="00AD23D5"/>
    <w:rsid w:val="00AD392F"/>
    <w:rsid w:val="00AD526E"/>
    <w:rsid w:val="00AD5DB4"/>
    <w:rsid w:val="00AD6A65"/>
    <w:rsid w:val="00AD765B"/>
    <w:rsid w:val="00AE0BAB"/>
    <w:rsid w:val="00AE0EC5"/>
    <w:rsid w:val="00AE2BE6"/>
    <w:rsid w:val="00AE66C8"/>
    <w:rsid w:val="00AF1239"/>
    <w:rsid w:val="00AF6CE7"/>
    <w:rsid w:val="00AF6F00"/>
    <w:rsid w:val="00B01D34"/>
    <w:rsid w:val="00B01F15"/>
    <w:rsid w:val="00B04E0E"/>
    <w:rsid w:val="00B106E4"/>
    <w:rsid w:val="00B10765"/>
    <w:rsid w:val="00B115E8"/>
    <w:rsid w:val="00B118E5"/>
    <w:rsid w:val="00B11C10"/>
    <w:rsid w:val="00B13B4A"/>
    <w:rsid w:val="00B15A31"/>
    <w:rsid w:val="00B164A0"/>
    <w:rsid w:val="00B16FC2"/>
    <w:rsid w:val="00B17E21"/>
    <w:rsid w:val="00B33207"/>
    <w:rsid w:val="00B35E18"/>
    <w:rsid w:val="00B3627A"/>
    <w:rsid w:val="00B3657D"/>
    <w:rsid w:val="00B36FBD"/>
    <w:rsid w:val="00B37996"/>
    <w:rsid w:val="00B42B31"/>
    <w:rsid w:val="00B44D98"/>
    <w:rsid w:val="00B4521D"/>
    <w:rsid w:val="00B47777"/>
    <w:rsid w:val="00B5403D"/>
    <w:rsid w:val="00B5479D"/>
    <w:rsid w:val="00B5544E"/>
    <w:rsid w:val="00B566D0"/>
    <w:rsid w:val="00B57BA6"/>
    <w:rsid w:val="00B606BE"/>
    <w:rsid w:val="00B61245"/>
    <w:rsid w:val="00B628A5"/>
    <w:rsid w:val="00B64F7F"/>
    <w:rsid w:val="00B67E63"/>
    <w:rsid w:val="00B72045"/>
    <w:rsid w:val="00B7287C"/>
    <w:rsid w:val="00B73492"/>
    <w:rsid w:val="00B8264C"/>
    <w:rsid w:val="00B82842"/>
    <w:rsid w:val="00B8507A"/>
    <w:rsid w:val="00B85F6D"/>
    <w:rsid w:val="00B90D65"/>
    <w:rsid w:val="00B933AE"/>
    <w:rsid w:val="00B96E22"/>
    <w:rsid w:val="00BA0287"/>
    <w:rsid w:val="00BA1645"/>
    <w:rsid w:val="00BA32C1"/>
    <w:rsid w:val="00BA33CC"/>
    <w:rsid w:val="00BA3FC1"/>
    <w:rsid w:val="00BA5285"/>
    <w:rsid w:val="00BA5DAC"/>
    <w:rsid w:val="00BA7081"/>
    <w:rsid w:val="00BB0BD5"/>
    <w:rsid w:val="00BB14AA"/>
    <w:rsid w:val="00BB1A4E"/>
    <w:rsid w:val="00BB2ED1"/>
    <w:rsid w:val="00BB32BC"/>
    <w:rsid w:val="00BB3B5A"/>
    <w:rsid w:val="00BB42A4"/>
    <w:rsid w:val="00BB5379"/>
    <w:rsid w:val="00BB578E"/>
    <w:rsid w:val="00BB6FA7"/>
    <w:rsid w:val="00BC1195"/>
    <w:rsid w:val="00BC4914"/>
    <w:rsid w:val="00BD1CAA"/>
    <w:rsid w:val="00BD23F9"/>
    <w:rsid w:val="00BD491E"/>
    <w:rsid w:val="00BD6284"/>
    <w:rsid w:val="00BD65AF"/>
    <w:rsid w:val="00BD6D1B"/>
    <w:rsid w:val="00BE062C"/>
    <w:rsid w:val="00BE07A2"/>
    <w:rsid w:val="00BE09EA"/>
    <w:rsid w:val="00BE3BA5"/>
    <w:rsid w:val="00BE63DC"/>
    <w:rsid w:val="00BF0DA8"/>
    <w:rsid w:val="00BF0E69"/>
    <w:rsid w:val="00BF15C0"/>
    <w:rsid w:val="00BF2431"/>
    <w:rsid w:val="00BF2C62"/>
    <w:rsid w:val="00BF396A"/>
    <w:rsid w:val="00BF68DC"/>
    <w:rsid w:val="00BF76E9"/>
    <w:rsid w:val="00C031AE"/>
    <w:rsid w:val="00C041EE"/>
    <w:rsid w:val="00C04B0C"/>
    <w:rsid w:val="00C052C3"/>
    <w:rsid w:val="00C060B7"/>
    <w:rsid w:val="00C0725C"/>
    <w:rsid w:val="00C073E2"/>
    <w:rsid w:val="00C1279E"/>
    <w:rsid w:val="00C13000"/>
    <w:rsid w:val="00C1438E"/>
    <w:rsid w:val="00C14C53"/>
    <w:rsid w:val="00C157D9"/>
    <w:rsid w:val="00C179A3"/>
    <w:rsid w:val="00C17D78"/>
    <w:rsid w:val="00C20A86"/>
    <w:rsid w:val="00C21FE8"/>
    <w:rsid w:val="00C224AF"/>
    <w:rsid w:val="00C22556"/>
    <w:rsid w:val="00C25373"/>
    <w:rsid w:val="00C26ED6"/>
    <w:rsid w:val="00C27285"/>
    <w:rsid w:val="00C30884"/>
    <w:rsid w:val="00C31B2B"/>
    <w:rsid w:val="00C341EB"/>
    <w:rsid w:val="00C34A2D"/>
    <w:rsid w:val="00C35431"/>
    <w:rsid w:val="00C37014"/>
    <w:rsid w:val="00C37D4C"/>
    <w:rsid w:val="00C40D3D"/>
    <w:rsid w:val="00C43497"/>
    <w:rsid w:val="00C46F06"/>
    <w:rsid w:val="00C545B7"/>
    <w:rsid w:val="00C56D66"/>
    <w:rsid w:val="00C6347C"/>
    <w:rsid w:val="00C63F53"/>
    <w:rsid w:val="00C65C9C"/>
    <w:rsid w:val="00C66451"/>
    <w:rsid w:val="00C723AB"/>
    <w:rsid w:val="00C7364E"/>
    <w:rsid w:val="00C73A77"/>
    <w:rsid w:val="00C73A7A"/>
    <w:rsid w:val="00C747DA"/>
    <w:rsid w:val="00C771BF"/>
    <w:rsid w:val="00C81D31"/>
    <w:rsid w:val="00C838AC"/>
    <w:rsid w:val="00C83CF8"/>
    <w:rsid w:val="00C91B7C"/>
    <w:rsid w:val="00C93503"/>
    <w:rsid w:val="00C9393E"/>
    <w:rsid w:val="00C97074"/>
    <w:rsid w:val="00CA0A9D"/>
    <w:rsid w:val="00CA11E3"/>
    <w:rsid w:val="00CA1695"/>
    <w:rsid w:val="00CA4613"/>
    <w:rsid w:val="00CA55CA"/>
    <w:rsid w:val="00CA73C6"/>
    <w:rsid w:val="00CB173B"/>
    <w:rsid w:val="00CB2865"/>
    <w:rsid w:val="00CB52E5"/>
    <w:rsid w:val="00CC2B0E"/>
    <w:rsid w:val="00CC44FD"/>
    <w:rsid w:val="00CC458D"/>
    <w:rsid w:val="00CD30A2"/>
    <w:rsid w:val="00CD394B"/>
    <w:rsid w:val="00CD7A8E"/>
    <w:rsid w:val="00CE3C1E"/>
    <w:rsid w:val="00CE4BE1"/>
    <w:rsid w:val="00CE68AD"/>
    <w:rsid w:val="00CF2395"/>
    <w:rsid w:val="00CF5244"/>
    <w:rsid w:val="00CF591B"/>
    <w:rsid w:val="00CF748E"/>
    <w:rsid w:val="00D013FF"/>
    <w:rsid w:val="00D01B32"/>
    <w:rsid w:val="00D04118"/>
    <w:rsid w:val="00D04F5C"/>
    <w:rsid w:val="00D062B1"/>
    <w:rsid w:val="00D06C87"/>
    <w:rsid w:val="00D07F90"/>
    <w:rsid w:val="00D14790"/>
    <w:rsid w:val="00D149B5"/>
    <w:rsid w:val="00D2168D"/>
    <w:rsid w:val="00D22DB0"/>
    <w:rsid w:val="00D30024"/>
    <w:rsid w:val="00D3557F"/>
    <w:rsid w:val="00D35FAB"/>
    <w:rsid w:val="00D36F59"/>
    <w:rsid w:val="00D41373"/>
    <w:rsid w:val="00D429F4"/>
    <w:rsid w:val="00D44B68"/>
    <w:rsid w:val="00D50D43"/>
    <w:rsid w:val="00D5124D"/>
    <w:rsid w:val="00D5158C"/>
    <w:rsid w:val="00D54B09"/>
    <w:rsid w:val="00D54FAA"/>
    <w:rsid w:val="00D643EC"/>
    <w:rsid w:val="00D6465A"/>
    <w:rsid w:val="00D65212"/>
    <w:rsid w:val="00D74627"/>
    <w:rsid w:val="00D7489E"/>
    <w:rsid w:val="00D76C45"/>
    <w:rsid w:val="00D80E04"/>
    <w:rsid w:val="00D814E4"/>
    <w:rsid w:val="00D816C2"/>
    <w:rsid w:val="00D82CAE"/>
    <w:rsid w:val="00D83382"/>
    <w:rsid w:val="00D833A5"/>
    <w:rsid w:val="00D86856"/>
    <w:rsid w:val="00D86E41"/>
    <w:rsid w:val="00D87F3E"/>
    <w:rsid w:val="00D92C44"/>
    <w:rsid w:val="00D9342B"/>
    <w:rsid w:val="00D9630F"/>
    <w:rsid w:val="00D964D5"/>
    <w:rsid w:val="00D96914"/>
    <w:rsid w:val="00DA0899"/>
    <w:rsid w:val="00DA0906"/>
    <w:rsid w:val="00DA134E"/>
    <w:rsid w:val="00DA17E5"/>
    <w:rsid w:val="00DA20AB"/>
    <w:rsid w:val="00DA3423"/>
    <w:rsid w:val="00DA6FCF"/>
    <w:rsid w:val="00DA7141"/>
    <w:rsid w:val="00DB1521"/>
    <w:rsid w:val="00DB2633"/>
    <w:rsid w:val="00DB2FBD"/>
    <w:rsid w:val="00DB521A"/>
    <w:rsid w:val="00DB5623"/>
    <w:rsid w:val="00DB5721"/>
    <w:rsid w:val="00DC57CF"/>
    <w:rsid w:val="00DC60C4"/>
    <w:rsid w:val="00DC6177"/>
    <w:rsid w:val="00DC7414"/>
    <w:rsid w:val="00DC7C20"/>
    <w:rsid w:val="00DD1006"/>
    <w:rsid w:val="00DD3275"/>
    <w:rsid w:val="00DD34FB"/>
    <w:rsid w:val="00DD6859"/>
    <w:rsid w:val="00DE0A58"/>
    <w:rsid w:val="00DE17F8"/>
    <w:rsid w:val="00DE2BFC"/>
    <w:rsid w:val="00DE3A2A"/>
    <w:rsid w:val="00DE4544"/>
    <w:rsid w:val="00DE769A"/>
    <w:rsid w:val="00DF1908"/>
    <w:rsid w:val="00DF238F"/>
    <w:rsid w:val="00DF5E36"/>
    <w:rsid w:val="00DF6DA5"/>
    <w:rsid w:val="00DF7065"/>
    <w:rsid w:val="00E037C8"/>
    <w:rsid w:val="00E040C0"/>
    <w:rsid w:val="00E054B7"/>
    <w:rsid w:val="00E074B3"/>
    <w:rsid w:val="00E1210F"/>
    <w:rsid w:val="00E13569"/>
    <w:rsid w:val="00E15CD4"/>
    <w:rsid w:val="00E20F1A"/>
    <w:rsid w:val="00E2107D"/>
    <w:rsid w:val="00E2444E"/>
    <w:rsid w:val="00E30395"/>
    <w:rsid w:val="00E31416"/>
    <w:rsid w:val="00E44901"/>
    <w:rsid w:val="00E45A66"/>
    <w:rsid w:val="00E460DB"/>
    <w:rsid w:val="00E46349"/>
    <w:rsid w:val="00E46EE0"/>
    <w:rsid w:val="00E519FD"/>
    <w:rsid w:val="00E54505"/>
    <w:rsid w:val="00E54C92"/>
    <w:rsid w:val="00E56CED"/>
    <w:rsid w:val="00E601EB"/>
    <w:rsid w:val="00E60FB7"/>
    <w:rsid w:val="00E63A38"/>
    <w:rsid w:val="00E63D58"/>
    <w:rsid w:val="00E64791"/>
    <w:rsid w:val="00E67753"/>
    <w:rsid w:val="00E70346"/>
    <w:rsid w:val="00E736CA"/>
    <w:rsid w:val="00E73750"/>
    <w:rsid w:val="00E74BD8"/>
    <w:rsid w:val="00E753A0"/>
    <w:rsid w:val="00E762CB"/>
    <w:rsid w:val="00E77D29"/>
    <w:rsid w:val="00E80D07"/>
    <w:rsid w:val="00E84AAC"/>
    <w:rsid w:val="00E85D53"/>
    <w:rsid w:val="00E8622A"/>
    <w:rsid w:val="00E8629B"/>
    <w:rsid w:val="00E864F9"/>
    <w:rsid w:val="00E914E4"/>
    <w:rsid w:val="00E91B8D"/>
    <w:rsid w:val="00E9311B"/>
    <w:rsid w:val="00E942F4"/>
    <w:rsid w:val="00E95239"/>
    <w:rsid w:val="00EA18FC"/>
    <w:rsid w:val="00EA403B"/>
    <w:rsid w:val="00EA432A"/>
    <w:rsid w:val="00EA4DC8"/>
    <w:rsid w:val="00EA6228"/>
    <w:rsid w:val="00EA72AE"/>
    <w:rsid w:val="00EA78F7"/>
    <w:rsid w:val="00EB010E"/>
    <w:rsid w:val="00EB0354"/>
    <w:rsid w:val="00EB0FB2"/>
    <w:rsid w:val="00EB1257"/>
    <w:rsid w:val="00EB1268"/>
    <w:rsid w:val="00EB1C0C"/>
    <w:rsid w:val="00EB292D"/>
    <w:rsid w:val="00EB4A94"/>
    <w:rsid w:val="00EB57B7"/>
    <w:rsid w:val="00EB61BB"/>
    <w:rsid w:val="00EC4973"/>
    <w:rsid w:val="00EC4D30"/>
    <w:rsid w:val="00EC5571"/>
    <w:rsid w:val="00EC5F16"/>
    <w:rsid w:val="00EC7270"/>
    <w:rsid w:val="00ED0F81"/>
    <w:rsid w:val="00ED1956"/>
    <w:rsid w:val="00ED2F14"/>
    <w:rsid w:val="00ED4944"/>
    <w:rsid w:val="00ED4E41"/>
    <w:rsid w:val="00ED7714"/>
    <w:rsid w:val="00ED7E70"/>
    <w:rsid w:val="00EE05AE"/>
    <w:rsid w:val="00EE08E9"/>
    <w:rsid w:val="00EE0EAC"/>
    <w:rsid w:val="00EE1A07"/>
    <w:rsid w:val="00EE2734"/>
    <w:rsid w:val="00EE477F"/>
    <w:rsid w:val="00EE4B25"/>
    <w:rsid w:val="00EF1665"/>
    <w:rsid w:val="00EF193A"/>
    <w:rsid w:val="00EF208A"/>
    <w:rsid w:val="00EF20CE"/>
    <w:rsid w:val="00EF25A3"/>
    <w:rsid w:val="00EF3F27"/>
    <w:rsid w:val="00EF513B"/>
    <w:rsid w:val="00EF6AF1"/>
    <w:rsid w:val="00EF6B68"/>
    <w:rsid w:val="00EF70CD"/>
    <w:rsid w:val="00F005B5"/>
    <w:rsid w:val="00F01DB5"/>
    <w:rsid w:val="00F03630"/>
    <w:rsid w:val="00F042CA"/>
    <w:rsid w:val="00F04EE5"/>
    <w:rsid w:val="00F07A57"/>
    <w:rsid w:val="00F11248"/>
    <w:rsid w:val="00F11667"/>
    <w:rsid w:val="00F122C2"/>
    <w:rsid w:val="00F1745B"/>
    <w:rsid w:val="00F20800"/>
    <w:rsid w:val="00F21831"/>
    <w:rsid w:val="00F2482F"/>
    <w:rsid w:val="00F2531E"/>
    <w:rsid w:val="00F26D18"/>
    <w:rsid w:val="00F319EE"/>
    <w:rsid w:val="00F320BA"/>
    <w:rsid w:val="00F33D52"/>
    <w:rsid w:val="00F36B80"/>
    <w:rsid w:val="00F4082C"/>
    <w:rsid w:val="00F40B8C"/>
    <w:rsid w:val="00F43829"/>
    <w:rsid w:val="00F43B0D"/>
    <w:rsid w:val="00F465CB"/>
    <w:rsid w:val="00F47980"/>
    <w:rsid w:val="00F500CD"/>
    <w:rsid w:val="00F50C4D"/>
    <w:rsid w:val="00F51D03"/>
    <w:rsid w:val="00F51E46"/>
    <w:rsid w:val="00F52D84"/>
    <w:rsid w:val="00F532E5"/>
    <w:rsid w:val="00F53ECA"/>
    <w:rsid w:val="00F54354"/>
    <w:rsid w:val="00F570E8"/>
    <w:rsid w:val="00F57A24"/>
    <w:rsid w:val="00F61349"/>
    <w:rsid w:val="00F61597"/>
    <w:rsid w:val="00F6332E"/>
    <w:rsid w:val="00F64046"/>
    <w:rsid w:val="00F64950"/>
    <w:rsid w:val="00F65401"/>
    <w:rsid w:val="00F6571A"/>
    <w:rsid w:val="00F659D8"/>
    <w:rsid w:val="00F65F9A"/>
    <w:rsid w:val="00F70299"/>
    <w:rsid w:val="00F70610"/>
    <w:rsid w:val="00F711BD"/>
    <w:rsid w:val="00F74E2D"/>
    <w:rsid w:val="00F76007"/>
    <w:rsid w:val="00F766B8"/>
    <w:rsid w:val="00F77B7B"/>
    <w:rsid w:val="00F80346"/>
    <w:rsid w:val="00F818B6"/>
    <w:rsid w:val="00F82511"/>
    <w:rsid w:val="00F83570"/>
    <w:rsid w:val="00F854C5"/>
    <w:rsid w:val="00F924A3"/>
    <w:rsid w:val="00F9361C"/>
    <w:rsid w:val="00F93F31"/>
    <w:rsid w:val="00F943A7"/>
    <w:rsid w:val="00F952AA"/>
    <w:rsid w:val="00F95B47"/>
    <w:rsid w:val="00F97618"/>
    <w:rsid w:val="00FA1105"/>
    <w:rsid w:val="00FA1F32"/>
    <w:rsid w:val="00FA5D83"/>
    <w:rsid w:val="00FA5F7D"/>
    <w:rsid w:val="00FA6FE3"/>
    <w:rsid w:val="00FB3AC1"/>
    <w:rsid w:val="00FB5573"/>
    <w:rsid w:val="00FB57EB"/>
    <w:rsid w:val="00FB65C9"/>
    <w:rsid w:val="00FC0DDC"/>
    <w:rsid w:val="00FC16A7"/>
    <w:rsid w:val="00FC202A"/>
    <w:rsid w:val="00FC2319"/>
    <w:rsid w:val="00FC390F"/>
    <w:rsid w:val="00FC403E"/>
    <w:rsid w:val="00FC5978"/>
    <w:rsid w:val="00FC625A"/>
    <w:rsid w:val="00FC7261"/>
    <w:rsid w:val="00FD289A"/>
    <w:rsid w:val="00FD2B21"/>
    <w:rsid w:val="00FD523C"/>
    <w:rsid w:val="00FE065C"/>
    <w:rsid w:val="00FE0CAC"/>
    <w:rsid w:val="00FE133E"/>
    <w:rsid w:val="00FE41DE"/>
    <w:rsid w:val="00FE5A23"/>
    <w:rsid w:val="00FE5A83"/>
    <w:rsid w:val="00FF05CF"/>
    <w:rsid w:val="00FF07FC"/>
    <w:rsid w:val="00FF1295"/>
    <w:rsid w:val="00FF1BAF"/>
    <w:rsid w:val="00FF5BC6"/>
    <w:rsid w:val="00FF624A"/>
    <w:rsid w:val="00FF6C5E"/>
    <w:rsid w:val="00FF7381"/>
    <w:rsid w:val="00FF75C0"/>
    <w:rsid w:val="00FF77FC"/>
    <w:rsid w:val="039C316D"/>
    <w:rsid w:val="0AC15755"/>
    <w:rsid w:val="7920D0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0871B34A"/>
  <w15:docId w15:val="{A3948615-EE28-424C-AE1C-9962D07470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iPriority="0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nhideWhenUsed="1"/>
    <w:lsdException w:name="Table List 3" w:semiHidden="1" w:unhideWhenUsed="1"/>
    <w:lsdException w:name="Table List 4" w:semiHidden="1" w:uiPriority="0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iPriority="0" w:unhideWhenUsed="1"/>
    <w:lsdException w:name="Table 3D effects 3" w:semiHidden="1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nhideWhenUsed="1"/>
    <w:lsdException w:name="Table Subtle 1" w:semiHidden="1" w:uiPriority="0" w:unhideWhenUsed="1"/>
    <w:lsdException w:name="Table Subtle 2" w:semiHidden="1" w:unhideWhenUsed="1"/>
    <w:lsdException w:name="Table Web 1" w:semiHidden="1" w:unhideWhenUsed="1"/>
    <w:lsdException w:name="Table Web 2" w:semiHidden="1" w:uiPriority="0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1F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AU"/>
    </w:rPr>
  </w:style>
  <w:style w:type="paragraph" w:styleId="Ttulo6">
    <w:name w:val="heading 6"/>
    <w:basedOn w:val="Normal"/>
    <w:next w:val="Normal"/>
    <w:link w:val="Ttulo6Car"/>
    <w:qFormat/>
    <w:rsid w:val="00F11667"/>
    <w:pPr>
      <w:keepNext/>
      <w:jc w:val="center"/>
      <w:outlineLvl w:val="5"/>
    </w:pPr>
    <w:rPr>
      <w:rFonts w:ascii="Arial" w:hAnsi="Arial" w:cs="Arial"/>
      <w:b/>
      <w:bCs/>
      <w:lang w:val="en-US"/>
    </w:rPr>
  </w:style>
  <w:style w:type="paragraph" w:styleId="Ttulo7">
    <w:name w:val="heading 7"/>
    <w:basedOn w:val="Normal"/>
    <w:next w:val="Normal"/>
    <w:link w:val="Ttulo7Car"/>
    <w:qFormat/>
    <w:rsid w:val="00F11667"/>
    <w:pPr>
      <w:keepNext/>
      <w:jc w:val="center"/>
      <w:outlineLvl w:val="6"/>
    </w:pPr>
    <w:rPr>
      <w:rFonts w:ascii="Arial" w:hAnsi="Arial" w:cs="Arial"/>
      <w:b/>
      <w:bCs/>
      <w:sz w:val="28"/>
      <w:szCs w:val="28"/>
      <w:lang w:val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6Car">
    <w:name w:val="Título 6 Car"/>
    <w:basedOn w:val="Fuentedeprrafopredeter"/>
    <w:link w:val="Ttulo6"/>
    <w:rsid w:val="00F11667"/>
    <w:rPr>
      <w:rFonts w:ascii="Arial" w:eastAsia="Times New Roman" w:hAnsi="Arial" w:cs="Arial"/>
      <w:b/>
      <w:bCs/>
      <w:sz w:val="24"/>
      <w:szCs w:val="24"/>
      <w:lang w:val="en-US"/>
    </w:rPr>
  </w:style>
  <w:style w:type="character" w:customStyle="1" w:styleId="Ttulo7Car">
    <w:name w:val="Título 7 Car"/>
    <w:basedOn w:val="Fuentedeprrafopredeter"/>
    <w:link w:val="Ttulo7"/>
    <w:rsid w:val="00F11667"/>
    <w:rPr>
      <w:rFonts w:ascii="Arial" w:eastAsia="Times New Roman" w:hAnsi="Arial" w:cs="Arial"/>
      <w:b/>
      <w:bCs/>
      <w:sz w:val="28"/>
      <w:szCs w:val="28"/>
      <w:lang w:val="en-US"/>
    </w:rPr>
  </w:style>
  <w:style w:type="paragraph" w:customStyle="1" w:styleId="Presentation-body">
    <w:name w:val="Presentation - body"/>
    <w:basedOn w:val="Normal"/>
    <w:rsid w:val="00F11667"/>
    <w:pPr>
      <w:autoSpaceDE w:val="0"/>
      <w:autoSpaceDN w:val="0"/>
      <w:adjustRightInd w:val="0"/>
      <w:spacing w:line="360" w:lineRule="auto"/>
      <w:ind w:left="720"/>
    </w:pPr>
    <w:rPr>
      <w:rFonts w:ascii="Verdana" w:hAnsi="Verdana"/>
      <w:i/>
      <w:sz w:val="36"/>
    </w:rPr>
  </w:style>
  <w:style w:type="paragraph" w:styleId="Textodebloque">
    <w:name w:val="Block Text"/>
    <w:basedOn w:val="Normal"/>
    <w:rsid w:val="00F11667"/>
    <w:pPr>
      <w:ind w:left="180" w:right="170"/>
      <w:jc w:val="both"/>
    </w:pPr>
    <w:rPr>
      <w:lang w:val="en-US"/>
    </w:rPr>
  </w:style>
  <w:style w:type="table" w:styleId="Tablaelegante">
    <w:name w:val="Table Elegant"/>
    <w:basedOn w:val="Tablanormal"/>
    <w:rsid w:val="00F1166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s-C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xtoindependiente2">
    <w:name w:val="Body Text 2"/>
    <w:basedOn w:val="Normal"/>
    <w:link w:val="Textoindependiente2Car"/>
    <w:rsid w:val="00F11667"/>
    <w:rPr>
      <w:rFonts w:ascii="Arial" w:hAnsi="Arial" w:cs="Arial"/>
      <w:b/>
      <w:bCs/>
    </w:rPr>
  </w:style>
  <w:style w:type="character" w:customStyle="1" w:styleId="Textoindependiente2Car">
    <w:name w:val="Texto independiente 2 Car"/>
    <w:basedOn w:val="Fuentedeprrafopredeter"/>
    <w:link w:val="Textoindependiente2"/>
    <w:rsid w:val="00F11667"/>
    <w:rPr>
      <w:rFonts w:ascii="Arial" w:eastAsia="Times New Roman" w:hAnsi="Arial" w:cs="Arial"/>
      <w:b/>
      <w:bCs/>
      <w:sz w:val="24"/>
      <w:szCs w:val="24"/>
      <w:lang w:val="en-AU"/>
    </w:rPr>
  </w:style>
  <w:style w:type="paragraph" w:styleId="Piedepgina">
    <w:name w:val="footer"/>
    <w:basedOn w:val="Normal"/>
    <w:link w:val="PiedepginaCar"/>
    <w:rsid w:val="00F11667"/>
    <w:pPr>
      <w:tabs>
        <w:tab w:val="center" w:pos="4536"/>
        <w:tab w:val="right" w:pos="9072"/>
      </w:tabs>
    </w:pPr>
    <w:rPr>
      <w:rFonts w:ascii="Verdana" w:hAnsi="Verdana"/>
      <w:sz w:val="20"/>
      <w:lang w:val="en-US"/>
    </w:rPr>
  </w:style>
  <w:style w:type="character" w:customStyle="1" w:styleId="PiedepginaCar">
    <w:name w:val="Pie de página Car"/>
    <w:basedOn w:val="Fuentedeprrafopredeter"/>
    <w:link w:val="Piedepgina"/>
    <w:rsid w:val="00F11667"/>
    <w:rPr>
      <w:rFonts w:ascii="Verdana" w:eastAsia="Times New Roman" w:hAnsi="Verdana" w:cs="Times New Roman"/>
      <w:sz w:val="20"/>
      <w:szCs w:val="24"/>
      <w:lang w:val="en-US"/>
    </w:rPr>
  </w:style>
  <w:style w:type="paragraph" w:customStyle="1" w:styleId="Default">
    <w:name w:val="Default"/>
    <w:rsid w:val="00F11667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val="en-US"/>
    </w:rPr>
  </w:style>
  <w:style w:type="table" w:styleId="Tablamoderna">
    <w:name w:val="Table Contemporary"/>
    <w:basedOn w:val="Tablanormal"/>
    <w:rsid w:val="00F1166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s-CO"/>
    </w:r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paragraph" w:styleId="Encabezado">
    <w:name w:val="header"/>
    <w:basedOn w:val="Normal"/>
    <w:link w:val="EncabezadoCar"/>
    <w:rsid w:val="00F11667"/>
    <w:pPr>
      <w:tabs>
        <w:tab w:val="center" w:pos="4320"/>
        <w:tab w:val="right" w:pos="8640"/>
      </w:tabs>
    </w:pPr>
  </w:style>
  <w:style w:type="character" w:customStyle="1" w:styleId="EncabezadoCar">
    <w:name w:val="Encabezado Car"/>
    <w:basedOn w:val="Fuentedeprrafopredeter"/>
    <w:link w:val="Encabezado"/>
    <w:rsid w:val="00F11667"/>
    <w:rPr>
      <w:rFonts w:ascii="Times New Roman" w:eastAsia="Times New Roman" w:hAnsi="Times New Roman" w:cs="Times New Roman"/>
      <w:sz w:val="24"/>
      <w:szCs w:val="24"/>
      <w:lang w:val="en-AU"/>
    </w:rPr>
  </w:style>
  <w:style w:type="character" w:styleId="Nmerodepgina">
    <w:name w:val="page number"/>
    <w:basedOn w:val="Fuentedeprrafopredeter"/>
    <w:rsid w:val="00F11667"/>
  </w:style>
  <w:style w:type="table" w:styleId="Tablaconefectos3D2">
    <w:name w:val="Table 3D effects 2"/>
    <w:basedOn w:val="Tablanormal"/>
    <w:rsid w:val="00F1166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s-C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lsica1">
    <w:name w:val="Table Classic 1"/>
    <w:basedOn w:val="Tablanormal"/>
    <w:rsid w:val="00F1166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s-C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web2">
    <w:name w:val="Table Web 2"/>
    <w:basedOn w:val="Tablanormal"/>
    <w:rsid w:val="00F1166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s-C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sutil1">
    <w:name w:val="Table Subtle 1"/>
    <w:basedOn w:val="Tablanormal"/>
    <w:rsid w:val="00F1166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s-CO"/>
    </w:r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lista4">
    <w:name w:val="Table List 4"/>
    <w:basedOn w:val="Tablanormal"/>
    <w:rsid w:val="00F1166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s-C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aconlista1">
    <w:name w:val="Table List 1"/>
    <w:basedOn w:val="Tablanormal"/>
    <w:rsid w:val="00F1166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s-CO"/>
    </w:r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cuadrcula">
    <w:name w:val="Table Grid"/>
    <w:basedOn w:val="Tablanormal"/>
    <w:rsid w:val="00F1166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s-C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">
    <w:name w:val="Hyperlink"/>
    <w:rsid w:val="00F11667"/>
    <w:rPr>
      <w:color w:val="0000FF"/>
      <w:u w:val="single"/>
    </w:rPr>
  </w:style>
  <w:style w:type="table" w:customStyle="1" w:styleId="Ricardo">
    <w:name w:val="Ricardo"/>
    <w:basedOn w:val="Tablaconlista1"/>
    <w:rsid w:val="00F11667"/>
    <w:tblPr/>
    <w:tcPr>
      <w:shd w:val="clear" w:color="auto" w:fill="FFFFFF"/>
    </w:tc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cuadrcula8">
    <w:name w:val="Table Grid 8"/>
    <w:basedOn w:val="Tablanormal"/>
    <w:rsid w:val="00F1166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s-C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xtodeglobo">
    <w:name w:val="Balloon Text"/>
    <w:basedOn w:val="Normal"/>
    <w:link w:val="TextodegloboCar"/>
    <w:rsid w:val="00F11667"/>
    <w:rPr>
      <w:rFonts w:ascii="Lucida Grande" w:hAnsi="Lucida Grande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rsid w:val="00F11667"/>
    <w:rPr>
      <w:rFonts w:ascii="Lucida Grande" w:eastAsia="Times New Roman" w:hAnsi="Lucida Grande" w:cs="Times New Roman"/>
      <w:sz w:val="18"/>
      <w:szCs w:val="18"/>
    </w:rPr>
  </w:style>
  <w:style w:type="character" w:styleId="Refdecomentario">
    <w:name w:val="annotation reference"/>
    <w:uiPriority w:val="99"/>
    <w:rsid w:val="00F11667"/>
    <w:rPr>
      <w:sz w:val="16"/>
      <w:szCs w:val="16"/>
    </w:rPr>
  </w:style>
  <w:style w:type="paragraph" w:styleId="Textocomentario">
    <w:name w:val="annotation text"/>
    <w:basedOn w:val="Normal"/>
    <w:link w:val="TextocomentarioCar"/>
    <w:rsid w:val="00F11667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rsid w:val="00F11667"/>
    <w:rPr>
      <w:rFonts w:ascii="Times New Roman" w:eastAsia="Times New Roman" w:hAnsi="Times New Roman" w:cs="Times New Roman"/>
      <w:sz w:val="20"/>
      <w:szCs w:val="20"/>
      <w:lang w:val="en-AU"/>
    </w:rPr>
  </w:style>
  <w:style w:type="paragraph" w:styleId="Asuntodelcomentario">
    <w:name w:val="annotation subject"/>
    <w:basedOn w:val="Textocomentario"/>
    <w:next w:val="Textocomentario"/>
    <w:link w:val="AsuntodelcomentarioCar"/>
    <w:rsid w:val="00F11667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rsid w:val="00F11667"/>
    <w:rPr>
      <w:rFonts w:ascii="Times New Roman" w:eastAsia="Times New Roman" w:hAnsi="Times New Roman" w:cs="Times New Roman"/>
      <w:b/>
      <w:bCs/>
      <w:sz w:val="20"/>
      <w:szCs w:val="20"/>
      <w:lang w:val="en-AU"/>
    </w:rPr>
  </w:style>
  <w:style w:type="paragraph" w:styleId="Revisin">
    <w:name w:val="Revision"/>
    <w:hidden/>
    <w:uiPriority w:val="99"/>
    <w:semiHidden/>
    <w:rsid w:val="003F078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AU"/>
    </w:rPr>
  </w:style>
  <w:style w:type="paragraph" w:styleId="HTMLconformatoprevio">
    <w:name w:val="HTML Preformatted"/>
    <w:basedOn w:val="Normal"/>
    <w:link w:val="HTMLconformatoprevioCar"/>
    <w:uiPriority w:val="99"/>
    <w:unhideWhenUsed/>
    <w:rsid w:val="003F078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s-CO" w:eastAsia="es-CO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rsid w:val="003F0785"/>
    <w:rPr>
      <w:rFonts w:ascii="Courier New" w:eastAsia="Times New Roman" w:hAnsi="Courier New" w:cs="Courier New"/>
      <w:sz w:val="20"/>
      <w:szCs w:val="20"/>
      <w:lang w:eastAsia="es-CO"/>
    </w:rPr>
  </w:style>
  <w:style w:type="paragraph" w:styleId="Prrafodelista">
    <w:name w:val="List Paragraph"/>
    <w:basedOn w:val="Normal"/>
    <w:uiPriority w:val="34"/>
    <w:qFormat/>
    <w:rsid w:val="000A20CF"/>
    <w:pPr>
      <w:ind w:left="720"/>
      <w:contextualSpacing/>
    </w:pPr>
  </w:style>
  <w:style w:type="character" w:customStyle="1" w:styleId="FontStyle69">
    <w:name w:val="Font Style69"/>
    <w:basedOn w:val="Fuentedeprrafopredeter"/>
    <w:uiPriority w:val="99"/>
    <w:rsid w:val="00193C9B"/>
    <w:rPr>
      <w:rFonts w:ascii="Times New Roman" w:hAnsi="Times New Roman" w:cs="Times New Roman"/>
      <w:sz w:val="14"/>
      <w:szCs w:val="14"/>
    </w:rPr>
  </w:style>
  <w:style w:type="paragraph" w:customStyle="1" w:styleId="Style30">
    <w:name w:val="Style30"/>
    <w:basedOn w:val="Normal"/>
    <w:uiPriority w:val="99"/>
    <w:rsid w:val="00193C9B"/>
    <w:pPr>
      <w:widowControl w:val="0"/>
      <w:autoSpaceDE w:val="0"/>
      <w:autoSpaceDN w:val="0"/>
      <w:adjustRightInd w:val="0"/>
      <w:spacing w:line="202" w:lineRule="exact"/>
      <w:ind w:hanging="235"/>
    </w:pPr>
    <w:rPr>
      <w:rFonts w:eastAsiaTheme="minorEastAsia"/>
      <w:lang w:val="es-ES" w:eastAsia="es-ES"/>
    </w:rPr>
  </w:style>
  <w:style w:type="paragraph" w:styleId="NormalWeb">
    <w:name w:val="Normal (Web)"/>
    <w:basedOn w:val="Normal"/>
    <w:uiPriority w:val="99"/>
    <w:semiHidden/>
    <w:unhideWhenUsed/>
    <w:rsid w:val="006C351E"/>
    <w:pPr>
      <w:spacing w:before="100" w:beforeAutospacing="1" w:after="100" w:afterAutospacing="1"/>
    </w:pPr>
    <w:rPr>
      <w:lang w:val="es-CO" w:eastAsia="es-C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30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33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654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60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24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17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204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26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405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950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32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06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14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419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97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32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56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69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83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22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13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85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213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3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6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5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oter" Target="footer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C8D32EE7-23D5-47DA-92BE-0A06678D81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9</Pages>
  <Words>2413</Words>
  <Characters>13277</Characters>
  <Application>Microsoft Office Word</Application>
  <DocSecurity>0</DocSecurity>
  <Lines>110</Lines>
  <Paragraphs>3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company</Company>
  <LinksUpToDate>false</LinksUpToDate>
  <CharactersWithSpaces>15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ula Caicedo</dc:creator>
  <cp:lastModifiedBy>Lissette Sabbag Chalela</cp:lastModifiedBy>
  <cp:revision>27</cp:revision>
  <cp:lastPrinted>2018-11-29T19:07:00Z</cp:lastPrinted>
  <dcterms:created xsi:type="dcterms:W3CDTF">2023-03-22T15:34:00Z</dcterms:created>
  <dcterms:modified xsi:type="dcterms:W3CDTF">2023-09-12T02:16:00Z</dcterms:modified>
</cp:coreProperties>
</file>